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041D2" w:rsidRPr="00DB7948" w:rsidRDefault="00A041D2" w:rsidP="00A041D2">
      <w:pPr>
        <w:tabs>
          <w:tab w:val="left" w:pos="2149"/>
        </w:tabs>
        <w:jc w:val="center"/>
        <w:rPr>
          <w:rFonts w:ascii="Bookman Old Style" w:hAnsi="Bookman Old Style" w:cs="Book Antiqua"/>
          <w:bCs/>
          <w:sz w:val="22"/>
          <w:szCs w:val="22"/>
        </w:rPr>
      </w:pPr>
      <w:r w:rsidRPr="00DB7948">
        <w:rPr>
          <w:rFonts w:ascii="Bookman Old Style" w:hAnsi="Bookman Old Style" w:cs="Book Antiqua"/>
          <w:bCs/>
          <w:noProof/>
          <w:sz w:val="22"/>
          <w:szCs w:val="22"/>
          <w:lang w:val="en-US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2400300</wp:posOffset>
            </wp:positionH>
            <wp:positionV relativeFrom="paragraph">
              <wp:posOffset>-590550</wp:posOffset>
            </wp:positionV>
            <wp:extent cx="1066800" cy="1047750"/>
            <wp:effectExtent l="19050" t="0" r="0" b="0"/>
            <wp:wrapNone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47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A041D2" w:rsidRPr="00DB7948" w:rsidRDefault="00A041D2" w:rsidP="00A041D2">
      <w:pPr>
        <w:jc w:val="center"/>
        <w:rPr>
          <w:rFonts w:ascii="Bookman Old Style" w:hAnsi="Bookman Old Style" w:cs="Book Antiqua"/>
          <w:b/>
          <w:bCs/>
          <w:sz w:val="22"/>
          <w:szCs w:val="22"/>
        </w:rPr>
      </w:pPr>
    </w:p>
    <w:p w:rsidR="00A041D2" w:rsidRPr="00DB7948" w:rsidRDefault="00A041D2" w:rsidP="00A041D2">
      <w:pPr>
        <w:jc w:val="center"/>
        <w:rPr>
          <w:rFonts w:ascii="Bookman Old Style" w:eastAsia="Batang" w:hAnsi="Bookman Old Style"/>
          <w:b/>
          <w:bCs/>
          <w:sz w:val="22"/>
          <w:szCs w:val="22"/>
        </w:rPr>
      </w:pPr>
      <w:r w:rsidRPr="00DB7948">
        <w:rPr>
          <w:rFonts w:ascii="Bookman Old Style" w:eastAsia="MS Mincho" w:hAnsi="Bookman Old Style" w:cs="Book Antiqua"/>
          <w:b/>
          <w:bCs/>
          <w:sz w:val="22"/>
          <w:szCs w:val="22"/>
        </w:rPr>
        <w:t>Republika e Kosovës</w:t>
      </w:r>
    </w:p>
    <w:p w:rsidR="00A041D2" w:rsidRPr="00DB7948" w:rsidRDefault="00A041D2" w:rsidP="00A041D2">
      <w:pPr>
        <w:jc w:val="center"/>
        <w:rPr>
          <w:rFonts w:ascii="Bookman Old Style" w:eastAsia="MS Mincho" w:hAnsi="Bookman Old Style" w:cs="Book Antiqua"/>
          <w:b/>
          <w:bCs/>
          <w:sz w:val="22"/>
          <w:szCs w:val="22"/>
        </w:rPr>
      </w:pPr>
      <w:r w:rsidRPr="00DB7948">
        <w:rPr>
          <w:rFonts w:ascii="Bookman Old Style" w:eastAsia="Batang" w:hAnsi="Bookman Old Style" w:cs="Book Antiqua"/>
          <w:b/>
          <w:bCs/>
          <w:sz w:val="22"/>
          <w:szCs w:val="22"/>
        </w:rPr>
        <w:t>Republika Kosova-</w:t>
      </w:r>
      <w:r w:rsidRPr="00DB7948">
        <w:rPr>
          <w:rFonts w:ascii="Bookman Old Style" w:eastAsia="MS Mincho" w:hAnsi="Bookman Old Style" w:cs="Book Antiqua"/>
          <w:b/>
          <w:bCs/>
          <w:sz w:val="22"/>
          <w:szCs w:val="22"/>
        </w:rPr>
        <w:t>Republic of Kosovo</w:t>
      </w:r>
    </w:p>
    <w:p w:rsidR="00A041D2" w:rsidRPr="00DB7948" w:rsidRDefault="00A041D2" w:rsidP="00A041D2">
      <w:pPr>
        <w:pStyle w:val="Title"/>
        <w:rPr>
          <w:rFonts w:ascii="Bookman Old Style" w:hAnsi="Bookman Old Style" w:cs="Book Antiqua"/>
          <w:i/>
          <w:iCs/>
          <w:sz w:val="22"/>
          <w:szCs w:val="22"/>
        </w:rPr>
      </w:pPr>
      <w:r w:rsidRPr="00DB7948">
        <w:rPr>
          <w:rFonts w:ascii="Bookman Old Style" w:hAnsi="Bookman Old Style" w:cs="Book Antiqua"/>
          <w:i/>
          <w:iCs/>
          <w:sz w:val="22"/>
          <w:szCs w:val="22"/>
        </w:rPr>
        <w:t>Qeveria –Vlada-Government</w:t>
      </w:r>
    </w:p>
    <w:p w:rsidR="00A041D2" w:rsidRPr="00DB7948" w:rsidRDefault="00A041D2" w:rsidP="00A041D2">
      <w:pPr>
        <w:pStyle w:val="Title"/>
        <w:rPr>
          <w:rFonts w:ascii="Bookman Old Style" w:hAnsi="Bookman Old Style" w:cs="Book Antiqua"/>
          <w:i/>
          <w:iCs/>
          <w:sz w:val="22"/>
          <w:szCs w:val="22"/>
        </w:rPr>
      </w:pPr>
    </w:p>
    <w:p w:rsidR="00A041D2" w:rsidRPr="00DB7948" w:rsidRDefault="00A041D2" w:rsidP="00A041D2">
      <w:pPr>
        <w:jc w:val="center"/>
        <w:rPr>
          <w:rFonts w:ascii="Bookman Old Style" w:hAnsi="Bookman Old Style" w:cs="Book Antiqua"/>
          <w:b/>
          <w:bCs/>
          <w:sz w:val="22"/>
          <w:szCs w:val="22"/>
          <w:u w:val="single"/>
        </w:rPr>
      </w:pPr>
      <w:r w:rsidRPr="00DB7948">
        <w:rPr>
          <w:rFonts w:ascii="Bookman Old Style" w:hAnsi="Bookman Old Style" w:cs="Book Antiqua"/>
          <w:i/>
          <w:iCs/>
          <w:sz w:val="22"/>
          <w:szCs w:val="22"/>
          <w:u w:val="single"/>
        </w:rPr>
        <w:t>Zyra e Kryeministrit-Ured Premijera-Office of the Prime Minister</w:t>
      </w:r>
    </w:p>
    <w:p w:rsidR="00A041D2" w:rsidRPr="00DB7948" w:rsidRDefault="00A041D2" w:rsidP="00A041D2">
      <w:pPr>
        <w:jc w:val="center"/>
        <w:rPr>
          <w:rFonts w:ascii="Bookman Old Style" w:hAnsi="Bookman Old Style" w:cs="Book Antiqua"/>
          <w:b/>
          <w:bCs/>
          <w:sz w:val="22"/>
          <w:szCs w:val="22"/>
          <w:u w:val="single"/>
        </w:rPr>
      </w:pPr>
    </w:p>
    <w:p w:rsidR="00A041D2" w:rsidRPr="00DB7948" w:rsidRDefault="00A041D2" w:rsidP="00A041D2">
      <w:pPr>
        <w:pStyle w:val="Caption"/>
        <w:rPr>
          <w:rFonts w:ascii="Bookman Old Style" w:hAnsi="Bookman Old Style" w:cs="Book Antiqua"/>
          <w:b w:val="0"/>
          <w:bCs w:val="0"/>
          <w:sz w:val="22"/>
          <w:szCs w:val="22"/>
          <w:u w:val="single"/>
        </w:rPr>
      </w:pPr>
      <w:r w:rsidRPr="00DB7948">
        <w:rPr>
          <w:rFonts w:ascii="Bookman Old Style" w:hAnsi="Bookman Old Style" w:cs="Book Antiqua"/>
          <w:b w:val="0"/>
          <w:bCs w:val="0"/>
          <w:sz w:val="22"/>
          <w:szCs w:val="22"/>
          <w:u w:val="single"/>
        </w:rPr>
        <w:t>Zyra për Qeverisje të Mirë/Kancelarija za Dobro Upravljanje/Office on Good Governance</w:t>
      </w:r>
    </w:p>
    <w:p w:rsidR="00A041D2" w:rsidRPr="00DB7948" w:rsidRDefault="00A041D2" w:rsidP="00A041D2">
      <w:pPr>
        <w:jc w:val="center"/>
        <w:rPr>
          <w:rFonts w:ascii="Bookman Old Style" w:hAnsi="Bookman Old Style"/>
          <w:b/>
          <w:bCs/>
          <w:sz w:val="22"/>
          <w:szCs w:val="22"/>
          <w:u w:val="single"/>
        </w:rPr>
      </w:pPr>
    </w:p>
    <w:p w:rsidR="00A041D2" w:rsidRPr="00DB7948" w:rsidRDefault="00A041D2" w:rsidP="00A041D2">
      <w:pPr>
        <w:rPr>
          <w:rFonts w:ascii="Bookman Old Style" w:hAnsi="Bookman Old Style"/>
          <w:b/>
          <w:bCs/>
          <w:sz w:val="22"/>
          <w:szCs w:val="22"/>
          <w:u w:val="single"/>
        </w:rPr>
      </w:pPr>
    </w:p>
    <w:p w:rsidR="0085082C" w:rsidRPr="00DB7948" w:rsidRDefault="0085082C" w:rsidP="0085082C">
      <w:pPr>
        <w:rPr>
          <w:rFonts w:ascii="Bookman Old Style" w:hAnsi="Bookman Old Style"/>
          <w:sz w:val="22"/>
          <w:szCs w:val="22"/>
        </w:rPr>
      </w:pPr>
    </w:p>
    <w:p w:rsidR="0085082C" w:rsidRPr="00DB7948" w:rsidRDefault="00BB2A8B" w:rsidP="0085082C">
      <w:pPr>
        <w:jc w:val="both"/>
        <w:rPr>
          <w:rFonts w:ascii="Bookman Old Style" w:eastAsia="MS Mincho" w:hAnsi="Bookman Old Style" w:cs="Book Antiqua"/>
          <w:sz w:val="22"/>
          <w:szCs w:val="22"/>
        </w:rPr>
      </w:pPr>
      <w:r w:rsidRPr="00BB2A8B">
        <w:rPr>
          <w:rFonts w:ascii="Bookman Old Style" w:hAnsi="Bookman Old Style"/>
          <w:sz w:val="22"/>
          <w:szCs w:val="22"/>
        </w:rPr>
        <w:t>Council on the implementation of the Government Strategy for Cooperation with Civil Society 2013-2017 based on paragraph 10 (ten) of the Decision of the Government of the Republic of Kosovo No. 04/181, dated 04.02.2014, in order to ensure, coordination and monitoring the implementation of the Government Strategy for Cooperation with Civil Society 2013-2017 (hereinafter: Strategy) and the "Action Plan for implementation of the Strategy 2016 -2017" (hereinafter: Action Plan), and according to the Rules of Procedure of the Government Nr. 079/2014 dated 28.10. 2014, and duties of this Regulation.</w:t>
      </w:r>
    </w:p>
    <w:p w:rsidR="009A26E7" w:rsidRDefault="009A26E7" w:rsidP="0085082C">
      <w:pPr>
        <w:jc w:val="both"/>
        <w:rPr>
          <w:rFonts w:ascii="Bookman Old Style" w:hAnsi="Bookman Old Style"/>
          <w:sz w:val="22"/>
          <w:szCs w:val="22"/>
        </w:rPr>
      </w:pPr>
    </w:p>
    <w:p w:rsidR="0085082C" w:rsidRPr="00DB7948" w:rsidRDefault="000E1BC4" w:rsidP="0085082C">
      <w:pPr>
        <w:jc w:val="both"/>
        <w:rPr>
          <w:rFonts w:ascii="Bookman Old Style" w:eastAsia="MS Mincho" w:hAnsi="Bookman Old Style" w:cs="Book Antiqua"/>
          <w:sz w:val="22"/>
          <w:szCs w:val="22"/>
        </w:rPr>
      </w:pPr>
      <w:r>
        <w:rPr>
          <w:rFonts w:ascii="Bookman Old Style" w:hAnsi="Bookman Old Style"/>
          <w:sz w:val="22"/>
          <w:szCs w:val="22"/>
        </w:rPr>
        <w:t>In the meeting held on</w:t>
      </w:r>
      <w:r w:rsidR="00C44B46" w:rsidRPr="00DB7948">
        <w:rPr>
          <w:rFonts w:ascii="Bookman Old Style" w:hAnsi="Bookman Old Style"/>
          <w:sz w:val="22"/>
          <w:szCs w:val="22"/>
        </w:rPr>
        <w:t xml:space="preserve"> </w:t>
      </w:r>
      <w:r w:rsidR="00B85E51" w:rsidRPr="00DB7948">
        <w:rPr>
          <w:rFonts w:ascii="Bookman Old Style" w:hAnsi="Bookman Old Style"/>
          <w:sz w:val="22"/>
          <w:szCs w:val="22"/>
        </w:rPr>
        <w:t xml:space="preserve">.... </w:t>
      </w:r>
      <w:r>
        <w:rPr>
          <w:rFonts w:ascii="Bookman Old Style" w:hAnsi="Bookman Old Style"/>
          <w:sz w:val="22"/>
          <w:szCs w:val="22"/>
        </w:rPr>
        <w:t>March</w:t>
      </w:r>
      <w:r w:rsidR="00C44B46" w:rsidRPr="00DB7948">
        <w:rPr>
          <w:rFonts w:ascii="Bookman Old Style" w:hAnsi="Bookman Old Style"/>
          <w:sz w:val="22"/>
          <w:szCs w:val="22"/>
        </w:rPr>
        <w:t xml:space="preserve"> 2016</w:t>
      </w:r>
      <w:r w:rsidR="0085082C" w:rsidRPr="00DB7948">
        <w:rPr>
          <w:rFonts w:ascii="Bookman Old Style" w:hAnsi="Bookman Old Style"/>
          <w:sz w:val="22"/>
          <w:szCs w:val="22"/>
        </w:rPr>
        <w:t xml:space="preserve"> </w:t>
      </w:r>
      <w:r>
        <w:rPr>
          <w:rFonts w:ascii="Bookman Old Style" w:hAnsi="Bookman Old Style"/>
          <w:sz w:val="22"/>
          <w:szCs w:val="22"/>
        </w:rPr>
        <w:t>approves</w:t>
      </w:r>
      <w:r w:rsidR="0085082C" w:rsidRPr="00DB7948">
        <w:rPr>
          <w:rFonts w:ascii="Bookman Old Style" w:hAnsi="Bookman Old Style"/>
          <w:sz w:val="22"/>
          <w:szCs w:val="22"/>
        </w:rPr>
        <w:t xml:space="preserve">: </w:t>
      </w:r>
    </w:p>
    <w:p w:rsidR="00A041D2" w:rsidRPr="00DB7948" w:rsidRDefault="00A041D2" w:rsidP="00A041D2">
      <w:pPr>
        <w:rPr>
          <w:rFonts w:ascii="Bookman Old Style" w:hAnsi="Bookman Old Style"/>
          <w:sz w:val="22"/>
          <w:szCs w:val="22"/>
        </w:rPr>
      </w:pPr>
    </w:p>
    <w:p w:rsidR="00A041D2" w:rsidRPr="00DB7948" w:rsidRDefault="00A041D2" w:rsidP="00A041D2">
      <w:pPr>
        <w:rPr>
          <w:rFonts w:ascii="Bookman Old Style" w:hAnsi="Bookman Old Style"/>
          <w:sz w:val="48"/>
          <w:szCs w:val="48"/>
        </w:rPr>
      </w:pPr>
    </w:p>
    <w:p w:rsidR="00A041D2" w:rsidRPr="00DB7948" w:rsidRDefault="000E1BC4" w:rsidP="00A041D2">
      <w:pPr>
        <w:jc w:val="center"/>
        <w:rPr>
          <w:rFonts w:ascii="Bookman Old Style" w:hAnsi="Bookman Old Style"/>
          <w:sz w:val="48"/>
          <w:szCs w:val="48"/>
          <w:u w:val="single"/>
        </w:rPr>
      </w:pPr>
      <w:r>
        <w:rPr>
          <w:rFonts w:ascii="Bookman Old Style" w:hAnsi="Bookman Old Style"/>
          <w:b/>
          <w:bCs/>
          <w:sz w:val="48"/>
          <w:szCs w:val="48"/>
          <w:u w:val="single"/>
        </w:rPr>
        <w:t>ACTION PLAN</w:t>
      </w:r>
    </w:p>
    <w:p w:rsidR="00A041D2" w:rsidRPr="00DB7948" w:rsidRDefault="00A041D2" w:rsidP="00A041D2">
      <w:pPr>
        <w:jc w:val="center"/>
        <w:rPr>
          <w:rFonts w:ascii="Bookman Old Style" w:hAnsi="Bookman Old Style"/>
          <w:sz w:val="48"/>
          <w:szCs w:val="48"/>
        </w:rPr>
      </w:pPr>
    </w:p>
    <w:p w:rsidR="00A041D2" w:rsidRPr="00DB7948" w:rsidRDefault="00A041D2" w:rsidP="00A041D2">
      <w:pPr>
        <w:jc w:val="center"/>
        <w:rPr>
          <w:rFonts w:ascii="Bookman Old Style" w:hAnsi="Bookman Old Style"/>
          <w:sz w:val="22"/>
          <w:szCs w:val="22"/>
        </w:rPr>
      </w:pPr>
    </w:p>
    <w:p w:rsidR="00A041D2" w:rsidRPr="00DB7948" w:rsidRDefault="00A041D2" w:rsidP="00A041D2">
      <w:pPr>
        <w:jc w:val="center"/>
        <w:rPr>
          <w:rFonts w:ascii="Bookman Old Style" w:hAnsi="Bookman Old Style"/>
          <w:b/>
          <w:sz w:val="28"/>
          <w:szCs w:val="28"/>
        </w:rPr>
      </w:pPr>
    </w:p>
    <w:p w:rsidR="00A041D2" w:rsidRPr="00DB7948" w:rsidRDefault="000E1BC4" w:rsidP="00A041D2">
      <w:pPr>
        <w:rPr>
          <w:rFonts w:ascii="Bookman Old Style" w:hAnsi="Bookman Old Style"/>
          <w:b/>
          <w:sz w:val="28"/>
          <w:szCs w:val="28"/>
          <w:u w:val="single"/>
        </w:rPr>
      </w:pPr>
      <w:r w:rsidRPr="000E1BC4">
        <w:rPr>
          <w:rFonts w:ascii="Bookman Old Style" w:hAnsi="Bookman Old Style"/>
          <w:b/>
          <w:sz w:val="28"/>
          <w:szCs w:val="28"/>
          <w:u w:val="single"/>
        </w:rPr>
        <w:t>Action Plan of 2016 for the implementation of the Government Strategy for Cooperation with Civil Society 2013-2017</w:t>
      </w:r>
    </w:p>
    <w:p w:rsidR="00A041D2" w:rsidRPr="00DB7948" w:rsidRDefault="00A041D2" w:rsidP="00A041D2">
      <w:pPr>
        <w:rPr>
          <w:rFonts w:ascii="Bookman Old Style" w:hAnsi="Bookman Old Style"/>
          <w:b/>
          <w:sz w:val="28"/>
          <w:szCs w:val="28"/>
          <w:u w:val="single"/>
        </w:rPr>
      </w:pPr>
    </w:p>
    <w:p w:rsidR="00A041D2" w:rsidRPr="00DB7948" w:rsidRDefault="00A041D2" w:rsidP="00A041D2">
      <w:pPr>
        <w:rPr>
          <w:rFonts w:ascii="Bookman Old Style" w:hAnsi="Bookman Old Style"/>
          <w:b/>
          <w:sz w:val="28"/>
          <w:szCs w:val="28"/>
        </w:rPr>
      </w:pPr>
    </w:p>
    <w:p w:rsidR="00A041D2" w:rsidRPr="00DB7948" w:rsidRDefault="00A041D2" w:rsidP="00A041D2">
      <w:pPr>
        <w:rPr>
          <w:rFonts w:ascii="Bookman Old Style" w:hAnsi="Bookman Old Style"/>
          <w:b/>
          <w:sz w:val="28"/>
          <w:szCs w:val="28"/>
        </w:rPr>
      </w:pPr>
    </w:p>
    <w:p w:rsidR="00A041D2" w:rsidRPr="00DB7948" w:rsidRDefault="00A041D2" w:rsidP="00A041D2">
      <w:pPr>
        <w:rPr>
          <w:rFonts w:ascii="Bookman Old Style" w:hAnsi="Bookman Old Style"/>
          <w:b/>
          <w:sz w:val="28"/>
          <w:szCs w:val="28"/>
        </w:rPr>
      </w:pPr>
    </w:p>
    <w:p w:rsidR="00A041D2" w:rsidRPr="00DB7948" w:rsidRDefault="00A041D2" w:rsidP="00A041D2">
      <w:pPr>
        <w:rPr>
          <w:rFonts w:ascii="Bookman Old Style" w:hAnsi="Bookman Old Style"/>
          <w:b/>
          <w:sz w:val="28"/>
          <w:szCs w:val="28"/>
        </w:rPr>
      </w:pPr>
    </w:p>
    <w:p w:rsidR="0085082C" w:rsidRPr="00DB7948" w:rsidRDefault="0085082C" w:rsidP="0095401B">
      <w:pPr>
        <w:jc w:val="center"/>
        <w:rPr>
          <w:rFonts w:ascii="Bookman Old Style" w:eastAsia="MS Mincho" w:hAnsi="Bookman Old Style" w:cs="Book Antiqua"/>
          <w:b/>
          <w:sz w:val="28"/>
          <w:szCs w:val="28"/>
        </w:rPr>
        <w:sectPr w:rsidR="0085082C" w:rsidRPr="00DB7948" w:rsidSect="0085082C">
          <w:footerReference w:type="even" r:id="rId9"/>
          <w:footerReference w:type="default" r:id="rId10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9A26E7" w:rsidRDefault="009A26E7" w:rsidP="009A26E7">
      <w:pPr>
        <w:jc w:val="center"/>
        <w:rPr>
          <w:rFonts w:ascii="Bookman Old Style" w:hAnsi="Bookman Old Style"/>
          <w:b/>
          <w:sz w:val="28"/>
          <w:szCs w:val="28"/>
          <w:u w:val="single"/>
        </w:rPr>
      </w:pPr>
      <w:bookmarkStart w:id="0" w:name="_GoBack"/>
      <w:bookmarkEnd w:id="0"/>
    </w:p>
    <w:p w:rsidR="009A26E7" w:rsidRDefault="009A26E7" w:rsidP="009A26E7">
      <w:pPr>
        <w:jc w:val="center"/>
        <w:rPr>
          <w:rFonts w:ascii="Bookman Old Style" w:hAnsi="Bookman Old Style"/>
          <w:b/>
          <w:sz w:val="28"/>
          <w:szCs w:val="28"/>
          <w:u w:val="single"/>
        </w:rPr>
      </w:pPr>
      <w:r w:rsidRPr="000E1BC4">
        <w:rPr>
          <w:rFonts w:ascii="Bookman Old Style" w:hAnsi="Bookman Old Style"/>
          <w:b/>
          <w:sz w:val="28"/>
          <w:szCs w:val="28"/>
          <w:u w:val="single"/>
        </w:rPr>
        <w:t>Action Plan of 2016 for the implementation of the Government Strategy for Cooperation with Civil Society 2013-2017</w:t>
      </w:r>
    </w:p>
    <w:p w:rsidR="009A26E7" w:rsidRPr="00DB7948" w:rsidRDefault="009A26E7" w:rsidP="009A26E7">
      <w:pPr>
        <w:jc w:val="center"/>
        <w:rPr>
          <w:rFonts w:ascii="Bookman Old Style" w:hAnsi="Bookman Old Style"/>
          <w:sz w:val="22"/>
          <w:szCs w:val="22"/>
          <w:u w:val="single"/>
        </w:rPr>
      </w:pPr>
    </w:p>
    <w:p w:rsidR="009A26E7" w:rsidRPr="00371F89" w:rsidRDefault="009A26E7" w:rsidP="009A26E7">
      <w:pPr>
        <w:jc w:val="center"/>
        <w:rPr>
          <w:rFonts w:ascii="Bookman Old Style" w:hAnsi="Bookman Old Style"/>
          <w:u w:val="single"/>
        </w:rPr>
      </w:pPr>
    </w:p>
    <w:p w:rsidR="002F5034" w:rsidRDefault="009A26E7" w:rsidP="009A26E7">
      <w:pPr>
        <w:jc w:val="center"/>
        <w:rPr>
          <w:rFonts w:ascii="Bookman Old Style" w:hAnsi="Bookman Old Style"/>
          <w:b/>
          <w:sz w:val="28"/>
          <w:szCs w:val="28"/>
          <w:u w:val="single"/>
        </w:rPr>
      </w:pPr>
      <w:r w:rsidRPr="00371F89">
        <w:rPr>
          <w:rFonts w:ascii="Bookman Old Style" w:hAnsi="Bookman Old Style"/>
          <w:u w:val="single"/>
        </w:rPr>
        <w:t>Based on the Rules of Procedure of the Council, the main duties defined in the Action Plan for 2016 as follows:</w:t>
      </w:r>
    </w:p>
    <w:p w:rsidR="002F5034" w:rsidRDefault="002F5034" w:rsidP="0085082C">
      <w:pPr>
        <w:jc w:val="center"/>
        <w:rPr>
          <w:rFonts w:ascii="Bookman Old Style" w:hAnsi="Bookman Old Style"/>
          <w:b/>
          <w:sz w:val="28"/>
          <w:szCs w:val="28"/>
          <w:u w:val="single"/>
        </w:rPr>
      </w:pPr>
    </w:p>
    <w:p w:rsidR="002F5034" w:rsidRDefault="002F5034" w:rsidP="0085082C">
      <w:pPr>
        <w:jc w:val="center"/>
        <w:rPr>
          <w:rFonts w:ascii="Bookman Old Style" w:hAnsi="Bookman Old Style"/>
          <w:b/>
          <w:sz w:val="28"/>
          <w:szCs w:val="28"/>
          <w:u w:val="single"/>
        </w:rPr>
      </w:pPr>
    </w:p>
    <w:p w:rsidR="002F5034" w:rsidRDefault="002F5034" w:rsidP="0085082C">
      <w:pPr>
        <w:jc w:val="center"/>
        <w:rPr>
          <w:rFonts w:ascii="Bookman Old Style" w:hAnsi="Bookman Old Style"/>
          <w:b/>
          <w:sz w:val="28"/>
          <w:szCs w:val="28"/>
          <w:u w:val="single"/>
        </w:rPr>
      </w:pPr>
    </w:p>
    <w:p w:rsidR="002F5034" w:rsidRDefault="002F5034" w:rsidP="0085082C">
      <w:pPr>
        <w:jc w:val="center"/>
        <w:rPr>
          <w:rFonts w:ascii="Bookman Old Style" w:hAnsi="Bookman Old Style"/>
          <w:b/>
          <w:sz w:val="28"/>
          <w:szCs w:val="28"/>
          <w:u w:val="single"/>
        </w:rPr>
      </w:pPr>
    </w:p>
    <w:p w:rsidR="002F5034" w:rsidRDefault="002F5034" w:rsidP="0085082C">
      <w:pPr>
        <w:jc w:val="center"/>
        <w:rPr>
          <w:rFonts w:ascii="Bookman Old Style" w:hAnsi="Bookman Old Style"/>
          <w:b/>
          <w:sz w:val="28"/>
          <w:szCs w:val="28"/>
          <w:u w:val="single"/>
        </w:rPr>
      </w:pPr>
    </w:p>
    <w:p w:rsidR="002F5034" w:rsidRDefault="002F5034" w:rsidP="0085082C">
      <w:pPr>
        <w:jc w:val="center"/>
        <w:rPr>
          <w:rFonts w:ascii="Bookman Old Style" w:hAnsi="Bookman Old Style"/>
          <w:b/>
          <w:sz w:val="28"/>
          <w:szCs w:val="28"/>
          <w:u w:val="single"/>
        </w:rPr>
      </w:pPr>
    </w:p>
    <w:p w:rsidR="002F5034" w:rsidRDefault="002F5034" w:rsidP="0085082C">
      <w:pPr>
        <w:jc w:val="center"/>
        <w:rPr>
          <w:rFonts w:ascii="Bookman Old Style" w:hAnsi="Bookman Old Style"/>
          <w:b/>
          <w:sz w:val="28"/>
          <w:szCs w:val="28"/>
          <w:u w:val="single"/>
        </w:rPr>
      </w:pPr>
    </w:p>
    <w:p w:rsidR="002F5034" w:rsidRDefault="002F5034" w:rsidP="0085082C">
      <w:pPr>
        <w:jc w:val="center"/>
        <w:rPr>
          <w:rFonts w:ascii="Bookman Old Style" w:hAnsi="Bookman Old Style"/>
          <w:b/>
          <w:sz w:val="28"/>
          <w:szCs w:val="28"/>
          <w:u w:val="single"/>
        </w:rPr>
      </w:pPr>
    </w:p>
    <w:p w:rsidR="002F5034" w:rsidRDefault="002F5034" w:rsidP="0085082C">
      <w:pPr>
        <w:jc w:val="center"/>
        <w:rPr>
          <w:rFonts w:ascii="Bookman Old Style" w:hAnsi="Bookman Old Style"/>
          <w:b/>
          <w:sz w:val="28"/>
          <w:szCs w:val="28"/>
          <w:u w:val="single"/>
        </w:rPr>
      </w:pPr>
    </w:p>
    <w:p w:rsidR="002F5034" w:rsidRDefault="002F5034" w:rsidP="0085082C">
      <w:pPr>
        <w:jc w:val="center"/>
        <w:rPr>
          <w:rFonts w:ascii="Bookman Old Style" w:hAnsi="Bookman Old Style"/>
          <w:b/>
          <w:sz w:val="28"/>
          <w:szCs w:val="28"/>
          <w:u w:val="single"/>
        </w:rPr>
      </w:pPr>
    </w:p>
    <w:p w:rsidR="0085082C" w:rsidRPr="00DB7948" w:rsidRDefault="00371F89" w:rsidP="00371F89">
      <w:pPr>
        <w:jc w:val="center"/>
        <w:rPr>
          <w:rFonts w:ascii="Bookman Old Style" w:hAnsi="Bookman Old Style"/>
        </w:rPr>
      </w:pPr>
      <w:r w:rsidRPr="00371F89">
        <w:rPr>
          <w:rFonts w:ascii="Bookman Old Style" w:hAnsi="Bookman Old Style"/>
          <w:u w:val="single"/>
        </w:rPr>
        <w:t xml:space="preserve"> </w:t>
      </w:r>
    </w:p>
    <w:tbl>
      <w:tblPr>
        <w:tblStyle w:val="TableGrid"/>
        <w:tblpPr w:leftFromText="180" w:rightFromText="180" w:vertAnchor="page" w:horzAnchor="margin" w:tblpXSpec="center" w:tblpY="3151"/>
        <w:tblW w:w="13760" w:type="dxa"/>
        <w:tblLayout w:type="fixed"/>
        <w:tblLook w:val="04A0" w:firstRow="1" w:lastRow="0" w:firstColumn="1" w:lastColumn="0" w:noHBand="0" w:noVBand="1"/>
      </w:tblPr>
      <w:tblGrid>
        <w:gridCol w:w="2093"/>
        <w:gridCol w:w="2934"/>
        <w:gridCol w:w="1440"/>
        <w:gridCol w:w="1170"/>
        <w:gridCol w:w="1201"/>
        <w:gridCol w:w="1335"/>
        <w:gridCol w:w="1815"/>
        <w:gridCol w:w="1772"/>
      </w:tblGrid>
      <w:tr w:rsidR="009B6511" w:rsidRPr="00DB7948" w:rsidTr="00331673">
        <w:trPr>
          <w:trHeight w:val="980"/>
        </w:trPr>
        <w:tc>
          <w:tcPr>
            <w:tcW w:w="2093" w:type="dxa"/>
          </w:tcPr>
          <w:p w:rsidR="009E2DE9" w:rsidRPr="00DB7948" w:rsidRDefault="009E2DE9" w:rsidP="0085082C">
            <w:pPr>
              <w:jc w:val="both"/>
              <w:rPr>
                <w:rFonts w:ascii="Bookman Old Style" w:hAnsi="Bookman Old Style"/>
                <w:b/>
                <w:sz w:val="24"/>
                <w:szCs w:val="24"/>
              </w:rPr>
            </w:pPr>
          </w:p>
          <w:p w:rsidR="009E2DE9" w:rsidRPr="00DB7948" w:rsidRDefault="009E2DE9" w:rsidP="0085082C">
            <w:pPr>
              <w:jc w:val="both"/>
              <w:rPr>
                <w:rFonts w:ascii="Bookman Old Style" w:hAnsi="Bookman Old Style"/>
                <w:b/>
                <w:sz w:val="24"/>
                <w:szCs w:val="24"/>
              </w:rPr>
            </w:pPr>
          </w:p>
          <w:p w:rsidR="009E2DE9" w:rsidRPr="00DB7948" w:rsidRDefault="00371F89" w:rsidP="0085082C">
            <w:pPr>
              <w:jc w:val="both"/>
              <w:rPr>
                <w:rFonts w:ascii="Bookman Old Style" w:hAnsi="Bookman Old Style"/>
                <w:b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Measure</w:t>
            </w:r>
          </w:p>
        </w:tc>
        <w:tc>
          <w:tcPr>
            <w:tcW w:w="2934" w:type="dxa"/>
          </w:tcPr>
          <w:p w:rsidR="009E2DE9" w:rsidRPr="00DB7948" w:rsidRDefault="009E2DE9" w:rsidP="0085082C">
            <w:pPr>
              <w:jc w:val="both"/>
              <w:rPr>
                <w:rFonts w:ascii="Bookman Old Style" w:hAnsi="Bookman Old Style"/>
                <w:b/>
                <w:sz w:val="24"/>
                <w:szCs w:val="24"/>
              </w:rPr>
            </w:pPr>
          </w:p>
          <w:p w:rsidR="009E2DE9" w:rsidRPr="00DB7948" w:rsidRDefault="009E2DE9" w:rsidP="0085082C">
            <w:pPr>
              <w:jc w:val="both"/>
              <w:rPr>
                <w:rFonts w:ascii="Bookman Old Style" w:hAnsi="Bookman Old Style"/>
                <w:b/>
                <w:sz w:val="24"/>
                <w:szCs w:val="24"/>
              </w:rPr>
            </w:pPr>
          </w:p>
          <w:p w:rsidR="009E2DE9" w:rsidRPr="00DB7948" w:rsidRDefault="00371F89" w:rsidP="0085082C">
            <w:pPr>
              <w:jc w:val="both"/>
              <w:rPr>
                <w:rFonts w:ascii="Bookman Old Style" w:hAnsi="Bookman Old Style"/>
                <w:b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Activity</w:t>
            </w:r>
          </w:p>
        </w:tc>
        <w:tc>
          <w:tcPr>
            <w:tcW w:w="1440" w:type="dxa"/>
          </w:tcPr>
          <w:p w:rsidR="009E2DE9" w:rsidRPr="00DB7948" w:rsidRDefault="00371F89" w:rsidP="0085082C">
            <w:pPr>
              <w:jc w:val="both"/>
              <w:rPr>
                <w:rFonts w:ascii="Bookman Old Style" w:hAnsi="Bookman Old Style"/>
                <w:b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Institution responsible</w:t>
            </w:r>
          </w:p>
        </w:tc>
        <w:tc>
          <w:tcPr>
            <w:tcW w:w="1170" w:type="dxa"/>
          </w:tcPr>
          <w:p w:rsidR="009E2DE9" w:rsidRPr="00DB7948" w:rsidRDefault="009E2DE9" w:rsidP="0085082C">
            <w:pPr>
              <w:jc w:val="both"/>
              <w:rPr>
                <w:rFonts w:ascii="Bookman Old Style" w:hAnsi="Bookman Old Style"/>
                <w:b/>
                <w:sz w:val="24"/>
                <w:szCs w:val="24"/>
              </w:rPr>
            </w:pPr>
          </w:p>
          <w:p w:rsidR="009E2DE9" w:rsidRPr="00DB7948" w:rsidRDefault="009E2DE9" w:rsidP="0085082C">
            <w:pPr>
              <w:jc w:val="both"/>
              <w:rPr>
                <w:rFonts w:ascii="Bookman Old Style" w:hAnsi="Bookman Old Style"/>
                <w:b/>
                <w:sz w:val="24"/>
                <w:szCs w:val="24"/>
              </w:rPr>
            </w:pPr>
          </w:p>
          <w:p w:rsidR="009E2DE9" w:rsidRPr="00DB7948" w:rsidRDefault="00371F89" w:rsidP="0085082C">
            <w:pPr>
              <w:jc w:val="both"/>
              <w:rPr>
                <w:rFonts w:ascii="Bookman Old Style" w:hAnsi="Bookman Old Style"/>
                <w:b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Supporting Institutions</w:t>
            </w:r>
          </w:p>
        </w:tc>
        <w:tc>
          <w:tcPr>
            <w:tcW w:w="1201" w:type="dxa"/>
          </w:tcPr>
          <w:p w:rsidR="009E2DE9" w:rsidRPr="00DB7948" w:rsidRDefault="009E2DE9" w:rsidP="0085082C">
            <w:pPr>
              <w:jc w:val="both"/>
              <w:rPr>
                <w:rFonts w:ascii="Bookman Old Style" w:hAnsi="Bookman Old Style"/>
                <w:b/>
                <w:sz w:val="24"/>
                <w:szCs w:val="24"/>
              </w:rPr>
            </w:pPr>
          </w:p>
          <w:p w:rsidR="009E2DE9" w:rsidRPr="00DB7948" w:rsidRDefault="00371F89" w:rsidP="0085082C">
            <w:pPr>
              <w:jc w:val="both"/>
              <w:rPr>
                <w:rFonts w:ascii="Bookman Old Style" w:hAnsi="Bookman Old Style"/>
                <w:b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Timeline of implementation</w:t>
            </w:r>
          </w:p>
        </w:tc>
        <w:tc>
          <w:tcPr>
            <w:tcW w:w="1335" w:type="dxa"/>
          </w:tcPr>
          <w:p w:rsidR="009E2DE9" w:rsidRPr="00DB7948" w:rsidRDefault="009E2DE9" w:rsidP="0085082C">
            <w:pPr>
              <w:jc w:val="both"/>
              <w:rPr>
                <w:rFonts w:ascii="Bookman Old Style" w:hAnsi="Bookman Old Style"/>
                <w:b/>
                <w:sz w:val="24"/>
                <w:szCs w:val="24"/>
              </w:rPr>
            </w:pPr>
          </w:p>
          <w:p w:rsidR="009E2DE9" w:rsidRPr="00DB7948" w:rsidRDefault="00371F89" w:rsidP="0085082C">
            <w:pPr>
              <w:jc w:val="both"/>
              <w:rPr>
                <w:rFonts w:ascii="Bookman Old Style" w:hAnsi="Bookman Old Style"/>
                <w:b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Financial cost and resources</w:t>
            </w:r>
          </w:p>
          <w:p w:rsidR="009E2DE9" w:rsidRPr="00DB7948" w:rsidRDefault="009E2DE9" w:rsidP="0085082C">
            <w:pPr>
              <w:jc w:val="both"/>
              <w:rPr>
                <w:rFonts w:ascii="Bookman Old Style" w:hAnsi="Bookman Old Style"/>
                <w:b/>
                <w:sz w:val="24"/>
                <w:szCs w:val="24"/>
              </w:rPr>
            </w:pPr>
          </w:p>
        </w:tc>
        <w:tc>
          <w:tcPr>
            <w:tcW w:w="1815" w:type="dxa"/>
            <w:tcBorders>
              <w:right w:val="single" w:sz="4" w:space="0" w:color="auto"/>
            </w:tcBorders>
          </w:tcPr>
          <w:p w:rsidR="009E2DE9" w:rsidRPr="00DB7948" w:rsidRDefault="009E2DE9" w:rsidP="0085082C">
            <w:pPr>
              <w:jc w:val="both"/>
              <w:rPr>
                <w:rFonts w:ascii="Bookman Old Style" w:hAnsi="Bookman Old Style"/>
                <w:b/>
                <w:sz w:val="24"/>
                <w:szCs w:val="24"/>
              </w:rPr>
            </w:pPr>
          </w:p>
          <w:p w:rsidR="009E2DE9" w:rsidRPr="00DB7948" w:rsidRDefault="009E2DE9" w:rsidP="00371F89">
            <w:pPr>
              <w:jc w:val="both"/>
              <w:rPr>
                <w:rFonts w:ascii="Bookman Old Style" w:hAnsi="Bookman Old Style"/>
                <w:b/>
                <w:sz w:val="24"/>
                <w:szCs w:val="24"/>
              </w:rPr>
            </w:pPr>
            <w:r w:rsidRPr="00DB7948">
              <w:rPr>
                <w:rFonts w:ascii="Bookman Old Style" w:hAnsi="Bookman Old Style"/>
                <w:b/>
                <w:sz w:val="24"/>
                <w:szCs w:val="24"/>
              </w:rPr>
              <w:t>I</w:t>
            </w:r>
            <w:r w:rsidR="00371F89">
              <w:rPr>
                <w:rFonts w:ascii="Bookman Old Style" w:hAnsi="Bookman Old Style"/>
                <w:b/>
                <w:sz w:val="24"/>
                <w:szCs w:val="24"/>
              </w:rPr>
              <w:t>ndocators</w:t>
            </w:r>
          </w:p>
        </w:tc>
        <w:tc>
          <w:tcPr>
            <w:tcW w:w="1772" w:type="dxa"/>
            <w:tcBorders>
              <w:left w:val="single" w:sz="4" w:space="0" w:color="auto"/>
            </w:tcBorders>
          </w:tcPr>
          <w:p w:rsidR="009E2DE9" w:rsidRPr="00DB7948" w:rsidRDefault="009E2DE9" w:rsidP="0085082C">
            <w:pPr>
              <w:jc w:val="both"/>
              <w:rPr>
                <w:rFonts w:ascii="Bookman Old Style" w:hAnsi="Bookman Old Style"/>
                <w:b/>
                <w:sz w:val="24"/>
                <w:szCs w:val="24"/>
              </w:rPr>
            </w:pPr>
          </w:p>
          <w:p w:rsidR="009E2DE9" w:rsidRPr="00DB7948" w:rsidRDefault="00371F89" w:rsidP="0085082C">
            <w:pPr>
              <w:jc w:val="both"/>
              <w:rPr>
                <w:rFonts w:ascii="Bookman Old Style" w:hAnsi="Bookman Old Style"/>
                <w:b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Referral documents</w:t>
            </w:r>
          </w:p>
        </w:tc>
      </w:tr>
      <w:tr w:rsidR="009B6511" w:rsidRPr="00DB7948" w:rsidTr="00331673">
        <w:trPr>
          <w:trHeight w:val="980"/>
        </w:trPr>
        <w:tc>
          <w:tcPr>
            <w:tcW w:w="2093" w:type="dxa"/>
          </w:tcPr>
          <w:p w:rsidR="005169A6" w:rsidRPr="00DB7948" w:rsidRDefault="005169A6" w:rsidP="009E2DE9">
            <w:pPr>
              <w:jc w:val="both"/>
              <w:rPr>
                <w:rFonts w:ascii="Bookman Old Style" w:hAnsi="Bookman Old Style"/>
                <w:b/>
              </w:rPr>
            </w:pPr>
          </w:p>
          <w:p w:rsidR="0085082C" w:rsidRPr="00DB7948" w:rsidRDefault="00371F89" w:rsidP="009E2DE9">
            <w:pPr>
              <w:jc w:val="both"/>
              <w:rPr>
                <w:rFonts w:ascii="Bookman Old Style" w:hAnsi="Bookman Old Style"/>
                <w:b/>
              </w:rPr>
            </w:pPr>
            <w:r>
              <w:rPr>
                <w:rFonts w:ascii="Bookman Old Style" w:hAnsi="Bookman Old Style"/>
                <w:b/>
              </w:rPr>
              <w:t>Regular coordination of the work of the Council</w:t>
            </w:r>
            <w:r w:rsidR="0085082C" w:rsidRPr="00DB7948">
              <w:rPr>
                <w:rFonts w:ascii="Bookman Old Style" w:hAnsi="Bookman Old Style"/>
                <w:b/>
              </w:rPr>
              <w:t xml:space="preserve"> </w:t>
            </w:r>
          </w:p>
        </w:tc>
        <w:tc>
          <w:tcPr>
            <w:tcW w:w="2934" w:type="dxa"/>
          </w:tcPr>
          <w:p w:rsidR="005169A6" w:rsidRPr="00DB7948" w:rsidRDefault="005169A6" w:rsidP="009E2DE9">
            <w:pPr>
              <w:jc w:val="both"/>
              <w:rPr>
                <w:rFonts w:ascii="Bookman Old Style" w:hAnsi="Bookman Old Style"/>
              </w:rPr>
            </w:pPr>
          </w:p>
          <w:p w:rsidR="0085082C" w:rsidRPr="00DB7948" w:rsidRDefault="00371F89" w:rsidP="009E2DE9">
            <w:pPr>
              <w:jc w:val="both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egular meetings of the Council</w:t>
            </w:r>
            <w:r w:rsidR="0085082C" w:rsidRPr="00DB7948">
              <w:rPr>
                <w:rFonts w:ascii="Bookman Old Style" w:hAnsi="Bookman Old Style"/>
              </w:rPr>
              <w:t xml:space="preserve"> </w:t>
            </w:r>
          </w:p>
        </w:tc>
        <w:tc>
          <w:tcPr>
            <w:tcW w:w="1440" w:type="dxa"/>
          </w:tcPr>
          <w:p w:rsidR="005169A6" w:rsidRPr="00DB7948" w:rsidRDefault="005169A6" w:rsidP="009E2DE9">
            <w:pPr>
              <w:jc w:val="both"/>
              <w:rPr>
                <w:rFonts w:ascii="Bookman Old Style" w:hAnsi="Bookman Old Style"/>
              </w:rPr>
            </w:pPr>
          </w:p>
          <w:p w:rsidR="0085082C" w:rsidRPr="00DB7948" w:rsidRDefault="00371F89" w:rsidP="00371F89">
            <w:pPr>
              <w:jc w:val="both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OGG, OPM</w:t>
            </w:r>
            <w:r w:rsidR="004A6AB3" w:rsidRPr="00DB7948">
              <w:rPr>
                <w:rFonts w:ascii="Bookman Old Style" w:hAnsi="Bookman Old Style"/>
              </w:rPr>
              <w:t>,</w:t>
            </w:r>
          </w:p>
        </w:tc>
        <w:tc>
          <w:tcPr>
            <w:tcW w:w="1170" w:type="dxa"/>
          </w:tcPr>
          <w:p w:rsidR="005169A6" w:rsidRPr="00DB7948" w:rsidRDefault="005169A6" w:rsidP="009E2DE9">
            <w:pPr>
              <w:jc w:val="both"/>
              <w:rPr>
                <w:rFonts w:ascii="Bookman Old Style" w:hAnsi="Bookman Old Style"/>
              </w:rPr>
            </w:pPr>
          </w:p>
          <w:p w:rsidR="0085082C" w:rsidRPr="00DB7948" w:rsidRDefault="004A6AB3" w:rsidP="009E2DE9">
            <w:pPr>
              <w:jc w:val="both"/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</w:rPr>
              <w:t xml:space="preserve">Civikos </w:t>
            </w:r>
          </w:p>
        </w:tc>
        <w:tc>
          <w:tcPr>
            <w:tcW w:w="1201" w:type="dxa"/>
          </w:tcPr>
          <w:p w:rsidR="00F56785" w:rsidRPr="00DB7948" w:rsidRDefault="00F56785" w:rsidP="009E2DE9">
            <w:pPr>
              <w:jc w:val="both"/>
              <w:rPr>
                <w:rFonts w:ascii="Bookman Old Style" w:hAnsi="Bookman Old Style"/>
              </w:rPr>
            </w:pPr>
          </w:p>
          <w:p w:rsidR="0085082C" w:rsidRPr="00DB7948" w:rsidRDefault="00371F89" w:rsidP="00371F89">
            <w:pPr>
              <w:jc w:val="both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arch</w:t>
            </w:r>
            <w:r w:rsidR="004A6AB3" w:rsidRPr="00DB7948">
              <w:rPr>
                <w:rFonts w:ascii="Bookman Old Style" w:hAnsi="Bookman Old Style"/>
              </w:rPr>
              <w:t xml:space="preserve">, </w:t>
            </w:r>
            <w:r>
              <w:rPr>
                <w:rFonts w:ascii="Bookman Old Style" w:hAnsi="Bookman Old Style"/>
              </w:rPr>
              <w:t>June October December</w:t>
            </w:r>
            <w:r w:rsidR="009B6511" w:rsidRPr="00DB7948">
              <w:rPr>
                <w:rFonts w:ascii="Bookman Old Style" w:hAnsi="Bookman Old Style"/>
              </w:rPr>
              <w:t xml:space="preserve"> </w:t>
            </w:r>
          </w:p>
        </w:tc>
        <w:tc>
          <w:tcPr>
            <w:tcW w:w="1335" w:type="dxa"/>
          </w:tcPr>
          <w:p w:rsidR="0085082C" w:rsidRPr="00DB7948" w:rsidRDefault="0085082C" w:rsidP="009E2DE9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815" w:type="dxa"/>
            <w:tcBorders>
              <w:right w:val="single" w:sz="4" w:space="0" w:color="auto"/>
            </w:tcBorders>
          </w:tcPr>
          <w:p w:rsidR="005169A6" w:rsidRPr="00DB7948" w:rsidRDefault="005169A6" w:rsidP="009E2DE9">
            <w:pPr>
              <w:jc w:val="both"/>
              <w:rPr>
                <w:rFonts w:ascii="Bookman Old Style" w:hAnsi="Bookman Old Style"/>
              </w:rPr>
            </w:pPr>
          </w:p>
          <w:p w:rsidR="0085082C" w:rsidRPr="00DB7948" w:rsidRDefault="00371F89" w:rsidP="009E2DE9">
            <w:pPr>
              <w:jc w:val="both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4 meetings were held</w:t>
            </w:r>
          </w:p>
        </w:tc>
        <w:tc>
          <w:tcPr>
            <w:tcW w:w="1772" w:type="dxa"/>
            <w:tcBorders>
              <w:left w:val="single" w:sz="4" w:space="0" w:color="auto"/>
            </w:tcBorders>
          </w:tcPr>
          <w:p w:rsidR="0085082C" w:rsidRPr="00DB7948" w:rsidRDefault="00371F89" w:rsidP="005169A6">
            <w:pPr>
              <w:jc w:val="both"/>
              <w:rPr>
                <w:rFonts w:ascii="Bookman Old Style" w:hAnsi="Bookman Old Style"/>
              </w:rPr>
            </w:pPr>
            <w:r w:rsidRPr="00371F89">
              <w:rPr>
                <w:rFonts w:ascii="Bookman Old Style" w:hAnsi="Bookman Old Style"/>
              </w:rPr>
              <w:t>Government Strategy for Cooperation with Civil Society 2013-2017</w:t>
            </w:r>
          </w:p>
        </w:tc>
      </w:tr>
      <w:tr w:rsidR="009B6511" w:rsidRPr="00DB7948" w:rsidTr="00331673">
        <w:trPr>
          <w:trHeight w:val="980"/>
        </w:trPr>
        <w:tc>
          <w:tcPr>
            <w:tcW w:w="2093" w:type="dxa"/>
          </w:tcPr>
          <w:p w:rsidR="005169A6" w:rsidRPr="00DB7948" w:rsidRDefault="005169A6" w:rsidP="009E2DE9">
            <w:pPr>
              <w:jc w:val="both"/>
              <w:rPr>
                <w:rFonts w:ascii="Bookman Old Style" w:hAnsi="Bookman Old Style"/>
                <w:b/>
              </w:rPr>
            </w:pPr>
          </w:p>
          <w:p w:rsidR="009E2DE9" w:rsidRPr="00DB7948" w:rsidRDefault="006C53D9" w:rsidP="009E2DE9">
            <w:pPr>
              <w:jc w:val="both"/>
              <w:rPr>
                <w:rFonts w:ascii="Bookman Old Style" w:hAnsi="Bookman Old Style"/>
                <w:b/>
              </w:rPr>
            </w:pPr>
            <w:r>
              <w:rPr>
                <w:rFonts w:ascii="Bookman Old Style" w:hAnsi="Bookman Old Style"/>
                <w:b/>
              </w:rPr>
              <w:t>Coordination the Working Group</w:t>
            </w:r>
            <w:r w:rsidR="004A6AB3" w:rsidRPr="00DB7948">
              <w:rPr>
                <w:rFonts w:ascii="Bookman Old Style" w:hAnsi="Bookman Old Style"/>
                <w:b/>
              </w:rPr>
              <w:t xml:space="preserve"> </w:t>
            </w:r>
          </w:p>
        </w:tc>
        <w:tc>
          <w:tcPr>
            <w:tcW w:w="2934" w:type="dxa"/>
          </w:tcPr>
          <w:p w:rsidR="005169A6" w:rsidRPr="00DB7948" w:rsidRDefault="005169A6" w:rsidP="004A6AB3">
            <w:pPr>
              <w:spacing w:after="200" w:line="276" w:lineRule="auto"/>
              <w:rPr>
                <w:rFonts w:ascii="Bookman Old Style" w:hAnsi="Bookman Old Style"/>
              </w:rPr>
            </w:pPr>
          </w:p>
          <w:p w:rsidR="009E2DE9" w:rsidRPr="00DB7948" w:rsidRDefault="006C53D9" w:rsidP="006B5191">
            <w:pPr>
              <w:jc w:val="both"/>
              <w:rPr>
                <w:rFonts w:ascii="Bookman Old Style" w:hAnsi="Bookman Old Style"/>
              </w:rPr>
            </w:pPr>
            <w:r w:rsidRPr="006C53D9">
              <w:rPr>
                <w:rFonts w:ascii="Bookman Old Style" w:hAnsi="Bookman Old Style"/>
              </w:rPr>
              <w:t>Meetings of the working group - every second month</w:t>
            </w:r>
          </w:p>
        </w:tc>
        <w:tc>
          <w:tcPr>
            <w:tcW w:w="1440" w:type="dxa"/>
          </w:tcPr>
          <w:p w:rsidR="005169A6" w:rsidRPr="00DB7948" w:rsidRDefault="005169A6" w:rsidP="009E2DE9">
            <w:pPr>
              <w:jc w:val="both"/>
              <w:rPr>
                <w:rFonts w:ascii="Bookman Old Style" w:hAnsi="Bookman Old Style"/>
              </w:rPr>
            </w:pPr>
          </w:p>
          <w:p w:rsidR="004A6AB3" w:rsidRPr="00DB7948" w:rsidRDefault="006C53D9" w:rsidP="009E2DE9">
            <w:pPr>
              <w:jc w:val="both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OGG</w:t>
            </w:r>
            <w:r w:rsidR="009E2DE9" w:rsidRPr="00DB7948">
              <w:rPr>
                <w:rFonts w:ascii="Bookman Old Style" w:hAnsi="Bookman Old Style"/>
              </w:rPr>
              <w:t>/</w:t>
            </w:r>
          </w:p>
          <w:p w:rsidR="009E2DE9" w:rsidRPr="00DB7948" w:rsidRDefault="006C53D9" w:rsidP="009E2DE9">
            <w:pPr>
              <w:jc w:val="both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OPM</w:t>
            </w:r>
            <w:r w:rsidR="004A6AB3" w:rsidRPr="00DB7948">
              <w:rPr>
                <w:rFonts w:ascii="Bookman Old Style" w:hAnsi="Bookman Old Style"/>
              </w:rPr>
              <w:t>/</w:t>
            </w:r>
          </w:p>
          <w:p w:rsidR="004A6AB3" w:rsidRPr="00DB7948" w:rsidRDefault="006C53D9" w:rsidP="009E2DE9">
            <w:pPr>
              <w:jc w:val="both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Working Group Coordinators</w:t>
            </w:r>
          </w:p>
        </w:tc>
        <w:tc>
          <w:tcPr>
            <w:tcW w:w="1170" w:type="dxa"/>
          </w:tcPr>
          <w:p w:rsidR="005169A6" w:rsidRPr="00DB7948" w:rsidRDefault="005169A6" w:rsidP="009E2DE9">
            <w:pPr>
              <w:jc w:val="both"/>
              <w:rPr>
                <w:rFonts w:ascii="Bookman Old Style" w:hAnsi="Bookman Old Style"/>
              </w:rPr>
            </w:pPr>
          </w:p>
          <w:p w:rsidR="009E2DE9" w:rsidRPr="00DB7948" w:rsidRDefault="009E2DE9" w:rsidP="009E2DE9">
            <w:pPr>
              <w:jc w:val="both"/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</w:rPr>
              <w:t xml:space="preserve">Civikos </w:t>
            </w:r>
          </w:p>
        </w:tc>
        <w:tc>
          <w:tcPr>
            <w:tcW w:w="1201" w:type="dxa"/>
          </w:tcPr>
          <w:p w:rsidR="005169A6" w:rsidRPr="00DB7948" w:rsidRDefault="005169A6" w:rsidP="006B5191">
            <w:pPr>
              <w:jc w:val="both"/>
              <w:rPr>
                <w:rFonts w:ascii="Bookman Old Style" w:hAnsi="Bookman Old Style"/>
              </w:rPr>
            </w:pPr>
          </w:p>
          <w:p w:rsidR="006B5191" w:rsidRPr="00DB7948" w:rsidRDefault="004A6AB3" w:rsidP="006B5191">
            <w:pPr>
              <w:jc w:val="both"/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</w:rPr>
              <w:t>M</w:t>
            </w:r>
            <w:r w:rsidR="006C53D9">
              <w:rPr>
                <w:rFonts w:ascii="Bookman Old Style" w:hAnsi="Bookman Old Style"/>
              </w:rPr>
              <w:t>arch</w:t>
            </w:r>
            <w:r w:rsidRPr="00DB7948">
              <w:rPr>
                <w:rFonts w:ascii="Bookman Old Style" w:hAnsi="Bookman Old Style"/>
              </w:rPr>
              <w:t xml:space="preserve">, </w:t>
            </w:r>
          </w:p>
          <w:p w:rsidR="005169A6" w:rsidRPr="00DB7948" w:rsidRDefault="006C53D9" w:rsidP="005169A6">
            <w:pPr>
              <w:jc w:val="both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April/June, September</w:t>
            </w:r>
            <w:r w:rsidR="004A6AB3" w:rsidRPr="00DB7948">
              <w:rPr>
                <w:rFonts w:ascii="Bookman Old Style" w:hAnsi="Bookman Old Style"/>
              </w:rPr>
              <w:t xml:space="preserve">, </w:t>
            </w:r>
            <w:r>
              <w:rPr>
                <w:rFonts w:ascii="Bookman Old Style" w:hAnsi="Bookman Old Style"/>
              </w:rPr>
              <w:t>November</w:t>
            </w:r>
          </w:p>
          <w:p w:rsidR="009A6E8B" w:rsidRPr="00DB7948" w:rsidRDefault="009A6E8B" w:rsidP="005169A6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335" w:type="dxa"/>
          </w:tcPr>
          <w:p w:rsidR="009E2DE9" w:rsidRPr="00DB7948" w:rsidRDefault="009E2DE9" w:rsidP="009E2DE9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815" w:type="dxa"/>
            <w:tcBorders>
              <w:right w:val="single" w:sz="4" w:space="0" w:color="auto"/>
            </w:tcBorders>
          </w:tcPr>
          <w:p w:rsidR="009E2DE9" w:rsidRPr="00DB7948" w:rsidRDefault="006C53D9" w:rsidP="009B6511">
            <w:pPr>
              <w:jc w:val="both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At least 4 meetings held from each orking group</w:t>
            </w:r>
          </w:p>
        </w:tc>
        <w:tc>
          <w:tcPr>
            <w:tcW w:w="1772" w:type="dxa"/>
            <w:tcBorders>
              <w:left w:val="single" w:sz="4" w:space="0" w:color="auto"/>
            </w:tcBorders>
          </w:tcPr>
          <w:p w:rsidR="005169A6" w:rsidRPr="00DB7948" w:rsidRDefault="005169A6" w:rsidP="009E2DE9">
            <w:pPr>
              <w:jc w:val="both"/>
              <w:rPr>
                <w:rFonts w:ascii="Bookman Old Style" w:hAnsi="Bookman Old Style"/>
              </w:rPr>
            </w:pPr>
          </w:p>
          <w:p w:rsidR="009E2DE9" w:rsidRPr="00DB7948" w:rsidRDefault="006C53D9" w:rsidP="009E2DE9">
            <w:pPr>
              <w:jc w:val="both"/>
              <w:rPr>
                <w:rFonts w:ascii="Bookman Old Style" w:hAnsi="Bookman Old Style"/>
              </w:rPr>
            </w:pPr>
            <w:r w:rsidRPr="00371F89">
              <w:rPr>
                <w:rFonts w:ascii="Bookman Old Style" w:hAnsi="Bookman Old Style"/>
              </w:rPr>
              <w:t>Government Strategy for Cooperation with Civil Society 2013-2017</w:t>
            </w:r>
          </w:p>
        </w:tc>
      </w:tr>
      <w:tr w:rsidR="009B6511" w:rsidRPr="00DB7948" w:rsidTr="00331673">
        <w:trPr>
          <w:trHeight w:val="980"/>
        </w:trPr>
        <w:tc>
          <w:tcPr>
            <w:tcW w:w="2093" w:type="dxa"/>
          </w:tcPr>
          <w:p w:rsidR="005169A6" w:rsidRPr="00DB7948" w:rsidRDefault="005169A6" w:rsidP="009E2DE9">
            <w:pPr>
              <w:jc w:val="both"/>
              <w:rPr>
                <w:rFonts w:ascii="Bookman Old Style" w:hAnsi="Bookman Old Style"/>
                <w:b/>
              </w:rPr>
            </w:pPr>
          </w:p>
          <w:p w:rsidR="004A6AB3" w:rsidRPr="00DB7948" w:rsidRDefault="006C53D9" w:rsidP="009E2DE9">
            <w:pPr>
              <w:jc w:val="both"/>
              <w:rPr>
                <w:rFonts w:ascii="Bookman Old Style" w:hAnsi="Bookman Old Style"/>
                <w:b/>
              </w:rPr>
            </w:pPr>
            <w:r>
              <w:rPr>
                <w:rFonts w:ascii="Bookman Old Style" w:hAnsi="Bookman Old Style"/>
                <w:b/>
              </w:rPr>
              <w:t>Monitoring the implementation of the Strategy</w:t>
            </w:r>
          </w:p>
        </w:tc>
        <w:tc>
          <w:tcPr>
            <w:tcW w:w="2934" w:type="dxa"/>
          </w:tcPr>
          <w:p w:rsidR="005169A6" w:rsidRPr="00DB7948" w:rsidRDefault="005169A6" w:rsidP="004A6AB3">
            <w:pPr>
              <w:spacing w:after="200" w:line="276" w:lineRule="auto"/>
              <w:rPr>
                <w:rFonts w:ascii="Bookman Old Style" w:hAnsi="Bookman Old Style"/>
              </w:rPr>
            </w:pPr>
          </w:p>
          <w:p w:rsidR="008746E9" w:rsidRPr="008746E9" w:rsidRDefault="008746E9" w:rsidP="008746E9">
            <w:pPr>
              <w:spacing w:after="200" w:line="276" w:lineRule="auto"/>
              <w:rPr>
                <w:rFonts w:ascii="Bookman Old Style" w:hAnsi="Bookman Old Style"/>
              </w:rPr>
            </w:pPr>
          </w:p>
          <w:p w:rsidR="004A6AB3" w:rsidRPr="00DB7948" w:rsidRDefault="008746E9" w:rsidP="008746E9">
            <w:pPr>
              <w:spacing w:after="200" w:line="276" w:lineRule="auto"/>
              <w:rPr>
                <w:rFonts w:ascii="Bookman Old Style" w:hAnsi="Bookman Old Style"/>
              </w:rPr>
            </w:pPr>
            <w:r w:rsidRPr="008746E9">
              <w:rPr>
                <w:rFonts w:ascii="Bookman Old Style" w:hAnsi="Bookman Old Style"/>
              </w:rPr>
              <w:t>Monitoring the implementation of the Strategy for all institutions which are responsible for reporting to the Council</w:t>
            </w:r>
          </w:p>
        </w:tc>
        <w:tc>
          <w:tcPr>
            <w:tcW w:w="1440" w:type="dxa"/>
          </w:tcPr>
          <w:p w:rsidR="005169A6" w:rsidRPr="00DB7948" w:rsidRDefault="005169A6" w:rsidP="009E2DE9">
            <w:pPr>
              <w:jc w:val="both"/>
              <w:rPr>
                <w:rFonts w:ascii="Bookman Old Style" w:hAnsi="Bookman Old Style"/>
              </w:rPr>
            </w:pPr>
          </w:p>
          <w:p w:rsidR="004A6AB3" w:rsidRPr="00DB7948" w:rsidRDefault="006C53D9" w:rsidP="009E2DE9">
            <w:pPr>
              <w:jc w:val="both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OGG</w:t>
            </w:r>
          </w:p>
        </w:tc>
        <w:tc>
          <w:tcPr>
            <w:tcW w:w="1170" w:type="dxa"/>
          </w:tcPr>
          <w:p w:rsidR="005169A6" w:rsidRPr="00DB7948" w:rsidRDefault="005169A6" w:rsidP="009E2DE9">
            <w:pPr>
              <w:jc w:val="both"/>
              <w:rPr>
                <w:rFonts w:ascii="Bookman Old Style" w:hAnsi="Bookman Old Style"/>
              </w:rPr>
            </w:pPr>
          </w:p>
          <w:p w:rsidR="004A6AB3" w:rsidRPr="00DB7948" w:rsidRDefault="005D24BC" w:rsidP="009E2DE9">
            <w:pPr>
              <w:jc w:val="both"/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</w:rPr>
              <w:t>Civikos</w:t>
            </w:r>
          </w:p>
        </w:tc>
        <w:tc>
          <w:tcPr>
            <w:tcW w:w="1201" w:type="dxa"/>
          </w:tcPr>
          <w:p w:rsidR="009B6511" w:rsidRPr="00DB7948" w:rsidRDefault="009B6511" w:rsidP="009B6511">
            <w:pPr>
              <w:jc w:val="both"/>
              <w:rPr>
                <w:rFonts w:ascii="Bookman Old Style" w:hAnsi="Bookman Old Style"/>
              </w:rPr>
            </w:pPr>
          </w:p>
          <w:p w:rsidR="004A6AB3" w:rsidRPr="00DB7948" w:rsidRDefault="006C53D9" w:rsidP="009B6511">
            <w:pPr>
              <w:jc w:val="both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ecember</w:t>
            </w:r>
            <w:r w:rsidR="009B6511" w:rsidRPr="00DB7948">
              <w:rPr>
                <w:rFonts w:ascii="Bookman Old Style" w:hAnsi="Bookman Old Style"/>
              </w:rPr>
              <w:t>2016</w:t>
            </w:r>
          </w:p>
        </w:tc>
        <w:tc>
          <w:tcPr>
            <w:tcW w:w="1335" w:type="dxa"/>
          </w:tcPr>
          <w:p w:rsidR="004A6AB3" w:rsidRPr="00DB7948" w:rsidRDefault="004A6AB3" w:rsidP="009E2DE9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815" w:type="dxa"/>
            <w:tcBorders>
              <w:right w:val="single" w:sz="4" w:space="0" w:color="auto"/>
            </w:tcBorders>
          </w:tcPr>
          <w:p w:rsidR="004A6AB3" w:rsidRPr="00DB7948" w:rsidRDefault="004A6AB3" w:rsidP="009E2DE9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772" w:type="dxa"/>
            <w:tcBorders>
              <w:left w:val="single" w:sz="4" w:space="0" w:color="auto"/>
            </w:tcBorders>
          </w:tcPr>
          <w:p w:rsidR="004A6AB3" w:rsidRPr="00DB7948" w:rsidRDefault="004A6AB3" w:rsidP="009E2DE9">
            <w:pPr>
              <w:jc w:val="both"/>
              <w:rPr>
                <w:rFonts w:ascii="Bookman Old Style" w:hAnsi="Bookman Old Style"/>
              </w:rPr>
            </w:pPr>
          </w:p>
        </w:tc>
      </w:tr>
      <w:tr w:rsidR="009B6511" w:rsidRPr="00DB7948" w:rsidTr="00331673">
        <w:trPr>
          <w:trHeight w:val="558"/>
        </w:trPr>
        <w:tc>
          <w:tcPr>
            <w:tcW w:w="2093" w:type="dxa"/>
          </w:tcPr>
          <w:p w:rsidR="005169A6" w:rsidRPr="00DB7948" w:rsidRDefault="000C197E" w:rsidP="009E2DE9">
            <w:pPr>
              <w:jc w:val="both"/>
              <w:rPr>
                <w:rFonts w:ascii="Bookman Old Style" w:hAnsi="Bookman Old Style"/>
                <w:b/>
              </w:rPr>
            </w:pPr>
            <w:r>
              <w:rPr>
                <w:rFonts w:ascii="Bookman Old Style" w:hAnsi="Bookman Old Style"/>
                <w:b/>
              </w:rPr>
              <w:lastRenderedPageBreak/>
              <w:t>Monitoring the implementation of the Strategy</w:t>
            </w:r>
          </w:p>
          <w:p w:rsidR="004A6AB3" w:rsidRPr="00DB7948" w:rsidRDefault="005D24BC" w:rsidP="000C197E">
            <w:pPr>
              <w:jc w:val="both"/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  <w:b/>
              </w:rPr>
              <w:t xml:space="preserve">– </w:t>
            </w:r>
            <w:r w:rsidR="000C197E">
              <w:rPr>
                <w:rFonts w:ascii="Bookman Old Style" w:hAnsi="Bookman Old Style"/>
                <w:b/>
              </w:rPr>
              <w:t>Reporting of the Working Groups</w:t>
            </w:r>
          </w:p>
        </w:tc>
        <w:tc>
          <w:tcPr>
            <w:tcW w:w="2934" w:type="dxa"/>
          </w:tcPr>
          <w:p w:rsidR="005169A6" w:rsidRPr="00DB7948" w:rsidRDefault="005169A6" w:rsidP="004A6AB3">
            <w:pPr>
              <w:spacing w:after="200" w:line="276" w:lineRule="auto"/>
              <w:rPr>
                <w:rFonts w:ascii="Bookman Old Style" w:hAnsi="Bookman Old Style"/>
              </w:rPr>
            </w:pPr>
          </w:p>
          <w:p w:rsidR="004A6AB3" w:rsidRPr="00DB7948" w:rsidRDefault="000C197E" w:rsidP="009B6511">
            <w:pPr>
              <w:spacing w:after="200" w:line="276" w:lineRule="auto"/>
              <w:rPr>
                <w:rFonts w:ascii="Bookman Old Style" w:hAnsi="Bookman Old Style"/>
              </w:rPr>
            </w:pPr>
            <w:r w:rsidRPr="000C197E">
              <w:rPr>
                <w:rFonts w:ascii="Bookman Old Style" w:hAnsi="Bookman Old Style"/>
              </w:rPr>
              <w:t>Reporting of the working groups on the work to the Secretariat and the Council - every six months- to be drafted by the secretariat and coordinators a report of all working groups</w:t>
            </w:r>
          </w:p>
        </w:tc>
        <w:tc>
          <w:tcPr>
            <w:tcW w:w="1440" w:type="dxa"/>
          </w:tcPr>
          <w:p w:rsidR="005169A6" w:rsidRPr="00DB7948" w:rsidRDefault="005169A6" w:rsidP="009E2DE9">
            <w:pPr>
              <w:jc w:val="both"/>
              <w:rPr>
                <w:rFonts w:ascii="Bookman Old Style" w:hAnsi="Bookman Old Style"/>
              </w:rPr>
            </w:pPr>
          </w:p>
          <w:p w:rsidR="004A6AB3" w:rsidRPr="00DB7948" w:rsidRDefault="000C197E" w:rsidP="000C197E">
            <w:pPr>
              <w:jc w:val="both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Group Coordinators</w:t>
            </w:r>
            <w:r w:rsidR="005D24BC" w:rsidRPr="00DB7948">
              <w:rPr>
                <w:rFonts w:ascii="Bookman Old Style" w:hAnsi="Bookman Old Style"/>
              </w:rPr>
              <w:t xml:space="preserve">/  </w:t>
            </w:r>
            <w:r>
              <w:rPr>
                <w:rFonts w:ascii="Bookman Old Style" w:hAnsi="Bookman Old Style"/>
              </w:rPr>
              <w:t>OGG</w:t>
            </w:r>
          </w:p>
        </w:tc>
        <w:tc>
          <w:tcPr>
            <w:tcW w:w="1170" w:type="dxa"/>
          </w:tcPr>
          <w:p w:rsidR="005169A6" w:rsidRPr="00DB7948" w:rsidRDefault="005169A6" w:rsidP="009E2DE9">
            <w:pPr>
              <w:jc w:val="both"/>
              <w:rPr>
                <w:rFonts w:ascii="Bookman Old Style" w:hAnsi="Bookman Old Style"/>
              </w:rPr>
            </w:pPr>
          </w:p>
          <w:p w:rsidR="004A6AB3" w:rsidRPr="00DB7948" w:rsidRDefault="005D24BC" w:rsidP="009E2DE9">
            <w:pPr>
              <w:jc w:val="both"/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</w:rPr>
              <w:t>Civikos</w:t>
            </w:r>
          </w:p>
        </w:tc>
        <w:tc>
          <w:tcPr>
            <w:tcW w:w="1201" w:type="dxa"/>
          </w:tcPr>
          <w:p w:rsidR="004A6AB3" w:rsidRPr="00DB7948" w:rsidRDefault="004A6AB3" w:rsidP="009E2DE9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335" w:type="dxa"/>
          </w:tcPr>
          <w:p w:rsidR="004A6AB3" w:rsidRPr="00DB7948" w:rsidRDefault="004A6AB3" w:rsidP="009E2DE9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815" w:type="dxa"/>
            <w:tcBorders>
              <w:right w:val="single" w:sz="4" w:space="0" w:color="auto"/>
            </w:tcBorders>
          </w:tcPr>
          <w:p w:rsidR="004A6AB3" w:rsidRPr="00DB7948" w:rsidRDefault="004A6AB3" w:rsidP="009E2DE9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772" w:type="dxa"/>
            <w:tcBorders>
              <w:left w:val="single" w:sz="4" w:space="0" w:color="auto"/>
            </w:tcBorders>
          </w:tcPr>
          <w:p w:rsidR="004A6AB3" w:rsidRPr="00DB7948" w:rsidRDefault="004A6AB3" w:rsidP="009E2DE9">
            <w:pPr>
              <w:jc w:val="both"/>
              <w:rPr>
                <w:rFonts w:ascii="Bookman Old Style" w:hAnsi="Bookman Old Style"/>
              </w:rPr>
            </w:pPr>
          </w:p>
        </w:tc>
      </w:tr>
      <w:tr w:rsidR="009B6511" w:rsidRPr="00DB7948" w:rsidTr="00331673">
        <w:trPr>
          <w:trHeight w:val="558"/>
        </w:trPr>
        <w:tc>
          <w:tcPr>
            <w:tcW w:w="2093" w:type="dxa"/>
          </w:tcPr>
          <w:p w:rsidR="005169A6" w:rsidRPr="00DB7948" w:rsidRDefault="005169A6" w:rsidP="009E2DE9">
            <w:pPr>
              <w:jc w:val="both"/>
              <w:rPr>
                <w:rFonts w:ascii="Bookman Old Style" w:hAnsi="Bookman Old Style"/>
                <w:b/>
              </w:rPr>
            </w:pPr>
          </w:p>
          <w:p w:rsidR="00AD19CF" w:rsidRPr="00DB7948" w:rsidRDefault="000C197E" w:rsidP="000C197E">
            <w:pPr>
              <w:jc w:val="both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b/>
              </w:rPr>
              <w:t>Monitoring the implementation of the Strategy</w:t>
            </w:r>
            <w:r w:rsidR="005D24BC" w:rsidRPr="00DB7948">
              <w:rPr>
                <w:rFonts w:ascii="Bookman Old Style" w:hAnsi="Bookman Old Style"/>
                <w:b/>
              </w:rPr>
              <w:t xml:space="preserve"> – </w:t>
            </w:r>
            <w:r>
              <w:rPr>
                <w:rFonts w:ascii="Bookman Old Style" w:hAnsi="Bookman Old Style"/>
                <w:b/>
              </w:rPr>
              <w:t>Reports for implementation and publication</w:t>
            </w:r>
          </w:p>
        </w:tc>
        <w:tc>
          <w:tcPr>
            <w:tcW w:w="2934" w:type="dxa"/>
          </w:tcPr>
          <w:p w:rsidR="00AD19CF" w:rsidRPr="00DB7948" w:rsidRDefault="000C197E" w:rsidP="009B6511">
            <w:pPr>
              <w:spacing w:after="200" w:line="276" w:lineRule="auto"/>
              <w:rPr>
                <w:rFonts w:ascii="Bookman Old Style" w:hAnsi="Bookman Old Style"/>
              </w:rPr>
            </w:pPr>
            <w:r w:rsidRPr="000C197E">
              <w:rPr>
                <w:rFonts w:ascii="Bookman Old Style" w:hAnsi="Bookman Old Style"/>
              </w:rPr>
              <w:t>Reporting, collection and drafting reports by the Secretariat, their approval in the Council and publication of reports</w:t>
            </w:r>
          </w:p>
        </w:tc>
        <w:tc>
          <w:tcPr>
            <w:tcW w:w="1440" w:type="dxa"/>
          </w:tcPr>
          <w:p w:rsidR="005169A6" w:rsidRPr="00DB7948" w:rsidRDefault="005169A6" w:rsidP="009E2DE9">
            <w:pPr>
              <w:jc w:val="both"/>
              <w:rPr>
                <w:rFonts w:ascii="Bookman Old Style" w:hAnsi="Bookman Old Style"/>
              </w:rPr>
            </w:pPr>
          </w:p>
          <w:p w:rsidR="00AD19CF" w:rsidRPr="00DB7948" w:rsidRDefault="000C197E" w:rsidP="009E2DE9">
            <w:pPr>
              <w:jc w:val="both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Group Coordinators</w:t>
            </w:r>
            <w:r w:rsidRPr="00DB7948">
              <w:rPr>
                <w:rFonts w:ascii="Bookman Old Style" w:hAnsi="Bookman Old Style"/>
              </w:rPr>
              <w:t xml:space="preserve">/  </w:t>
            </w:r>
            <w:r>
              <w:rPr>
                <w:rFonts w:ascii="Bookman Old Style" w:hAnsi="Bookman Old Style"/>
              </w:rPr>
              <w:t>OGG</w:t>
            </w:r>
          </w:p>
        </w:tc>
        <w:tc>
          <w:tcPr>
            <w:tcW w:w="1170" w:type="dxa"/>
          </w:tcPr>
          <w:p w:rsidR="005169A6" w:rsidRPr="00DB7948" w:rsidRDefault="005169A6" w:rsidP="009E2DE9">
            <w:pPr>
              <w:jc w:val="both"/>
              <w:rPr>
                <w:rFonts w:ascii="Bookman Old Style" w:hAnsi="Bookman Old Style"/>
              </w:rPr>
            </w:pPr>
          </w:p>
          <w:p w:rsidR="00AD19CF" w:rsidRPr="00DB7948" w:rsidRDefault="005D24BC" w:rsidP="009E2DE9">
            <w:pPr>
              <w:jc w:val="both"/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</w:rPr>
              <w:t xml:space="preserve">Civikos </w:t>
            </w:r>
          </w:p>
        </w:tc>
        <w:tc>
          <w:tcPr>
            <w:tcW w:w="1201" w:type="dxa"/>
          </w:tcPr>
          <w:p w:rsidR="00AD19CF" w:rsidRPr="00DB7948" w:rsidRDefault="00AD19CF" w:rsidP="009E2DE9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335" w:type="dxa"/>
          </w:tcPr>
          <w:p w:rsidR="00AD19CF" w:rsidRPr="00DB7948" w:rsidRDefault="00AD19CF" w:rsidP="009E2DE9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815" w:type="dxa"/>
            <w:tcBorders>
              <w:right w:val="single" w:sz="4" w:space="0" w:color="auto"/>
            </w:tcBorders>
          </w:tcPr>
          <w:p w:rsidR="00AD19CF" w:rsidRPr="00DB7948" w:rsidRDefault="00AD19CF" w:rsidP="009E2DE9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772" w:type="dxa"/>
            <w:tcBorders>
              <w:left w:val="single" w:sz="4" w:space="0" w:color="auto"/>
            </w:tcBorders>
          </w:tcPr>
          <w:p w:rsidR="00AD19CF" w:rsidRPr="00DB7948" w:rsidRDefault="00AD19CF" w:rsidP="009E2DE9">
            <w:pPr>
              <w:jc w:val="both"/>
              <w:rPr>
                <w:rFonts w:ascii="Bookman Old Style" w:hAnsi="Bookman Old Style"/>
              </w:rPr>
            </w:pPr>
          </w:p>
        </w:tc>
      </w:tr>
      <w:tr w:rsidR="009B6511" w:rsidRPr="00DB7948" w:rsidTr="00331673">
        <w:trPr>
          <w:trHeight w:val="558"/>
        </w:trPr>
        <w:tc>
          <w:tcPr>
            <w:tcW w:w="2093" w:type="dxa"/>
          </w:tcPr>
          <w:p w:rsidR="005169A6" w:rsidRPr="00DB7948" w:rsidRDefault="005169A6" w:rsidP="009E2DE9">
            <w:pPr>
              <w:jc w:val="both"/>
              <w:rPr>
                <w:rFonts w:ascii="Bookman Old Style" w:hAnsi="Bookman Old Style"/>
                <w:b/>
              </w:rPr>
            </w:pPr>
          </w:p>
          <w:p w:rsidR="005D24BC" w:rsidRPr="00DB7948" w:rsidRDefault="001D51D6" w:rsidP="001E1536">
            <w:pPr>
              <w:jc w:val="both"/>
              <w:rPr>
                <w:rFonts w:ascii="Bookman Old Style" w:hAnsi="Bookman Old Style"/>
                <w:b/>
              </w:rPr>
            </w:pPr>
            <w:r>
              <w:rPr>
                <w:rFonts w:ascii="Bookman Old Style" w:hAnsi="Bookman Old Style"/>
                <w:b/>
              </w:rPr>
              <w:t>Review of the Strategy and Action Plan</w:t>
            </w:r>
            <w:r w:rsidR="001E1536" w:rsidRPr="00DB7948">
              <w:rPr>
                <w:rFonts w:ascii="Bookman Old Style" w:hAnsi="Bookman Old Style"/>
                <w:b/>
              </w:rPr>
              <w:t xml:space="preserve"> </w:t>
            </w:r>
          </w:p>
        </w:tc>
        <w:tc>
          <w:tcPr>
            <w:tcW w:w="2934" w:type="dxa"/>
          </w:tcPr>
          <w:p w:rsidR="005169A6" w:rsidRPr="00DB7948" w:rsidRDefault="005169A6" w:rsidP="005D24BC">
            <w:pPr>
              <w:rPr>
                <w:rFonts w:ascii="Bookman Old Style" w:hAnsi="Bookman Old Style"/>
              </w:rPr>
            </w:pPr>
          </w:p>
          <w:p w:rsidR="005D24BC" w:rsidRPr="00DB7948" w:rsidRDefault="002F251E" w:rsidP="005D24BC">
            <w:pPr>
              <w:rPr>
                <w:rFonts w:ascii="Bookman Old Style" w:hAnsi="Bookman Old Style"/>
              </w:rPr>
            </w:pPr>
            <w:r w:rsidRPr="002F251E">
              <w:rPr>
                <w:rFonts w:ascii="Bookman Old Style" w:hAnsi="Bookman Old Style"/>
              </w:rPr>
              <w:t>Following the recommendations of the evaluation and the review of the strategy</w:t>
            </w:r>
          </w:p>
        </w:tc>
        <w:tc>
          <w:tcPr>
            <w:tcW w:w="1440" w:type="dxa"/>
          </w:tcPr>
          <w:p w:rsidR="005169A6" w:rsidRPr="00DB7948" w:rsidRDefault="005169A6" w:rsidP="009E2DE9">
            <w:pPr>
              <w:jc w:val="both"/>
              <w:rPr>
                <w:rFonts w:ascii="Bookman Old Style" w:hAnsi="Bookman Old Style"/>
              </w:rPr>
            </w:pPr>
          </w:p>
          <w:p w:rsidR="000036A6" w:rsidRPr="00DB7948" w:rsidRDefault="001D51D6" w:rsidP="001D51D6">
            <w:pPr>
              <w:jc w:val="both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OGG</w:t>
            </w:r>
            <w:r w:rsidR="000036A6" w:rsidRPr="00DB7948">
              <w:rPr>
                <w:rFonts w:ascii="Bookman Old Style" w:hAnsi="Bookman Old Style"/>
              </w:rPr>
              <w:t>/</w:t>
            </w:r>
            <w:r>
              <w:rPr>
                <w:rFonts w:ascii="Bookman Old Style" w:hAnsi="Bookman Old Style"/>
              </w:rPr>
              <w:t>OPM</w:t>
            </w:r>
            <w:r w:rsidR="000036A6" w:rsidRPr="00DB7948">
              <w:rPr>
                <w:rFonts w:ascii="Bookman Old Style" w:hAnsi="Bookman Old Style"/>
              </w:rPr>
              <w:t xml:space="preserve"> </w:t>
            </w:r>
            <w:r>
              <w:rPr>
                <w:rFonts w:ascii="Bookman Old Style" w:hAnsi="Bookman Old Style"/>
              </w:rPr>
              <w:t>and the Council</w:t>
            </w:r>
          </w:p>
        </w:tc>
        <w:tc>
          <w:tcPr>
            <w:tcW w:w="1170" w:type="dxa"/>
          </w:tcPr>
          <w:p w:rsidR="005169A6" w:rsidRPr="00DB7948" w:rsidRDefault="005169A6" w:rsidP="009E2DE9">
            <w:pPr>
              <w:jc w:val="both"/>
              <w:rPr>
                <w:rFonts w:ascii="Bookman Old Style" w:hAnsi="Bookman Old Style"/>
              </w:rPr>
            </w:pPr>
          </w:p>
          <w:p w:rsidR="005D24BC" w:rsidRPr="00DB7948" w:rsidRDefault="000036A6" w:rsidP="009E2DE9">
            <w:pPr>
              <w:jc w:val="both"/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</w:rPr>
              <w:t xml:space="preserve">Civikos </w:t>
            </w:r>
          </w:p>
        </w:tc>
        <w:tc>
          <w:tcPr>
            <w:tcW w:w="1201" w:type="dxa"/>
          </w:tcPr>
          <w:p w:rsidR="005D24BC" w:rsidRPr="00DB7948" w:rsidRDefault="005D24BC" w:rsidP="009E2DE9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335" w:type="dxa"/>
          </w:tcPr>
          <w:p w:rsidR="005D24BC" w:rsidRPr="00DB7948" w:rsidRDefault="005D24BC" w:rsidP="009E2DE9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815" w:type="dxa"/>
            <w:tcBorders>
              <w:right w:val="single" w:sz="4" w:space="0" w:color="auto"/>
            </w:tcBorders>
          </w:tcPr>
          <w:p w:rsidR="005D24BC" w:rsidRPr="00DB7948" w:rsidRDefault="005D24BC" w:rsidP="009E2DE9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772" w:type="dxa"/>
            <w:tcBorders>
              <w:left w:val="single" w:sz="4" w:space="0" w:color="auto"/>
            </w:tcBorders>
          </w:tcPr>
          <w:p w:rsidR="005D24BC" w:rsidRPr="00DB7948" w:rsidRDefault="005D24BC" w:rsidP="009E2DE9">
            <w:pPr>
              <w:jc w:val="both"/>
              <w:rPr>
                <w:rFonts w:ascii="Bookman Old Style" w:hAnsi="Bookman Old Style"/>
              </w:rPr>
            </w:pPr>
          </w:p>
        </w:tc>
      </w:tr>
    </w:tbl>
    <w:p w:rsidR="00346783" w:rsidRPr="00DB7948" w:rsidRDefault="00346783" w:rsidP="003C1682">
      <w:pPr>
        <w:jc w:val="both"/>
        <w:rPr>
          <w:rFonts w:ascii="Bookman Old Style" w:hAnsi="Bookman Old Style"/>
          <w:sz w:val="22"/>
          <w:szCs w:val="22"/>
        </w:rPr>
      </w:pPr>
    </w:p>
    <w:p w:rsidR="005D24BC" w:rsidRPr="00DB7948" w:rsidRDefault="005D24BC" w:rsidP="003C1682">
      <w:pPr>
        <w:jc w:val="both"/>
        <w:rPr>
          <w:rFonts w:ascii="Bookman Old Style" w:hAnsi="Bookman Old Style"/>
          <w:sz w:val="22"/>
          <w:szCs w:val="22"/>
        </w:rPr>
      </w:pPr>
    </w:p>
    <w:p w:rsidR="008E42E2" w:rsidRDefault="002F251E" w:rsidP="005D24BC">
      <w:pPr>
        <w:rPr>
          <w:rFonts w:ascii="Bookman Old Style" w:hAnsi="Bookman Old Style"/>
          <w:b/>
          <w:i/>
          <w:sz w:val="22"/>
          <w:szCs w:val="22"/>
        </w:rPr>
      </w:pPr>
      <w:r>
        <w:rPr>
          <w:rFonts w:ascii="Bookman Old Style" w:hAnsi="Bookman Old Style"/>
          <w:b/>
          <w:i/>
          <w:sz w:val="22"/>
          <w:szCs w:val="22"/>
        </w:rPr>
        <w:t>Attention</w:t>
      </w:r>
      <w:r w:rsidR="005D24BC" w:rsidRPr="00DB7948">
        <w:rPr>
          <w:rFonts w:ascii="Bookman Old Style" w:hAnsi="Bookman Old Style"/>
          <w:b/>
          <w:i/>
          <w:sz w:val="22"/>
          <w:szCs w:val="22"/>
        </w:rPr>
        <w:t xml:space="preserve">: * </w:t>
      </w:r>
      <w:r w:rsidRPr="002F251E">
        <w:rPr>
          <w:rFonts w:ascii="Bookman Old Style" w:hAnsi="Bookman Old Style"/>
          <w:b/>
          <w:i/>
          <w:sz w:val="22"/>
          <w:szCs w:val="22"/>
        </w:rPr>
        <w:t>Council and the responsible institutions will publish reports in Braille and sign language</w:t>
      </w:r>
    </w:p>
    <w:p w:rsidR="002F5034" w:rsidRDefault="002F5034" w:rsidP="005D24BC">
      <w:pPr>
        <w:rPr>
          <w:rFonts w:ascii="Bookman Old Style" w:hAnsi="Bookman Old Style"/>
          <w:b/>
          <w:i/>
          <w:sz w:val="22"/>
          <w:szCs w:val="22"/>
        </w:rPr>
      </w:pPr>
    </w:p>
    <w:p w:rsidR="002F5034" w:rsidRDefault="002F5034" w:rsidP="005D24BC">
      <w:pPr>
        <w:rPr>
          <w:rFonts w:ascii="Bookman Old Style" w:hAnsi="Bookman Old Style"/>
          <w:b/>
          <w:i/>
          <w:sz w:val="22"/>
          <w:szCs w:val="22"/>
        </w:rPr>
      </w:pPr>
    </w:p>
    <w:p w:rsidR="002F5034" w:rsidRDefault="002F5034" w:rsidP="005D24BC">
      <w:pPr>
        <w:rPr>
          <w:rFonts w:ascii="Bookman Old Style" w:hAnsi="Bookman Old Style"/>
          <w:b/>
          <w:i/>
          <w:sz w:val="22"/>
          <w:szCs w:val="22"/>
        </w:rPr>
      </w:pPr>
    </w:p>
    <w:p w:rsidR="002F5034" w:rsidRDefault="002F5034" w:rsidP="005D24BC">
      <w:pPr>
        <w:rPr>
          <w:rFonts w:ascii="Bookman Old Style" w:hAnsi="Bookman Old Style"/>
          <w:b/>
          <w:i/>
          <w:sz w:val="22"/>
          <w:szCs w:val="22"/>
        </w:rPr>
      </w:pPr>
    </w:p>
    <w:p w:rsidR="002F5034" w:rsidRDefault="002F5034" w:rsidP="005D24BC">
      <w:pPr>
        <w:rPr>
          <w:rFonts w:ascii="Bookman Old Style" w:hAnsi="Bookman Old Style"/>
          <w:b/>
          <w:i/>
          <w:sz w:val="22"/>
          <w:szCs w:val="22"/>
        </w:rPr>
      </w:pPr>
    </w:p>
    <w:p w:rsidR="002F5034" w:rsidRDefault="002F5034" w:rsidP="005D24BC">
      <w:pPr>
        <w:rPr>
          <w:rFonts w:ascii="Bookman Old Style" w:hAnsi="Bookman Old Style"/>
          <w:b/>
          <w:i/>
          <w:sz w:val="22"/>
          <w:szCs w:val="22"/>
        </w:rPr>
      </w:pPr>
    </w:p>
    <w:p w:rsidR="002F5034" w:rsidRDefault="002F5034" w:rsidP="005D24BC">
      <w:pPr>
        <w:rPr>
          <w:rFonts w:ascii="Bookman Old Style" w:hAnsi="Bookman Old Style"/>
          <w:b/>
          <w:i/>
          <w:sz w:val="22"/>
          <w:szCs w:val="22"/>
        </w:rPr>
      </w:pPr>
    </w:p>
    <w:p w:rsidR="002F5034" w:rsidRDefault="002F5034" w:rsidP="005D24BC">
      <w:pPr>
        <w:rPr>
          <w:rFonts w:ascii="Bookman Old Style" w:hAnsi="Bookman Old Style"/>
          <w:b/>
          <w:i/>
          <w:sz w:val="22"/>
          <w:szCs w:val="22"/>
        </w:rPr>
      </w:pPr>
    </w:p>
    <w:p w:rsidR="002F5034" w:rsidRDefault="002F5034" w:rsidP="005D24BC">
      <w:pPr>
        <w:rPr>
          <w:rFonts w:ascii="Bookman Old Style" w:hAnsi="Bookman Old Style"/>
          <w:b/>
          <w:i/>
          <w:sz w:val="22"/>
          <w:szCs w:val="22"/>
        </w:rPr>
      </w:pPr>
    </w:p>
    <w:p w:rsidR="002F251E" w:rsidRPr="00DB7948" w:rsidRDefault="002F251E" w:rsidP="005D24BC">
      <w:pPr>
        <w:rPr>
          <w:rFonts w:ascii="Bookman Old Style" w:hAnsi="Bookman Old Style"/>
          <w:b/>
          <w:i/>
          <w:sz w:val="22"/>
          <w:szCs w:val="22"/>
        </w:rPr>
      </w:pPr>
    </w:p>
    <w:tbl>
      <w:tblPr>
        <w:tblW w:w="14348" w:type="dxa"/>
        <w:tblInd w:w="-601" w:type="dxa"/>
        <w:tblLayout w:type="fixed"/>
        <w:tblLook w:val="04A0" w:firstRow="1" w:lastRow="0" w:firstColumn="1" w:lastColumn="0" w:noHBand="0" w:noVBand="1"/>
      </w:tblPr>
      <w:tblGrid>
        <w:gridCol w:w="2180"/>
        <w:gridCol w:w="1499"/>
        <w:gridCol w:w="8"/>
        <w:gridCol w:w="1972"/>
        <w:gridCol w:w="2153"/>
        <w:gridCol w:w="1701"/>
        <w:gridCol w:w="106"/>
        <w:gridCol w:w="1573"/>
        <w:gridCol w:w="1582"/>
        <w:gridCol w:w="1559"/>
        <w:gridCol w:w="15"/>
      </w:tblGrid>
      <w:tr w:rsidR="008E42E2" w:rsidRPr="00DB7948" w:rsidTr="005579A4">
        <w:trPr>
          <w:trHeight w:val="1140"/>
        </w:trPr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8E42E2" w:rsidRPr="00DB7948" w:rsidRDefault="002F251E" w:rsidP="00F64647">
            <w:pPr>
              <w:ind w:left="-377" w:firstLine="284"/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Action</w:t>
            </w:r>
          </w:p>
        </w:tc>
        <w:tc>
          <w:tcPr>
            <w:tcW w:w="15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8E42E2" w:rsidRPr="00DB7948" w:rsidRDefault="002F251E" w:rsidP="00F64647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Institions responsible</w:t>
            </w:r>
            <w:r w:rsidR="008E42E2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8E42E2" w:rsidRPr="00DB7948" w:rsidRDefault="002F251E" w:rsidP="002F251E">
            <w:pPr>
              <w:ind w:left="-406" w:firstLine="406"/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Supporting Institutions</w:t>
            </w:r>
          </w:p>
        </w:tc>
        <w:tc>
          <w:tcPr>
            <w:tcW w:w="21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8E42E2" w:rsidRPr="00DB7948" w:rsidRDefault="002F251E" w:rsidP="00F64647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Success indicators</w:t>
            </w:r>
            <w:r w:rsidR="008E42E2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8E42E2" w:rsidRPr="00DB7948" w:rsidRDefault="002F251E" w:rsidP="00F64647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Timeline of Implementation</w:t>
            </w:r>
          </w:p>
        </w:tc>
        <w:tc>
          <w:tcPr>
            <w:tcW w:w="167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8E42E2" w:rsidRPr="00DB7948" w:rsidRDefault="006C2B5D" w:rsidP="006C2B5D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Achievment rates (A, B, C, D or</w:t>
            </w:r>
            <w:r w:rsidR="008E42E2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 E)</w:t>
            </w: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8E42E2" w:rsidRPr="00DB7948" w:rsidRDefault="006C2B5D" w:rsidP="00F64647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Comments</w:t>
            </w:r>
          </w:p>
        </w:tc>
        <w:tc>
          <w:tcPr>
            <w:tcW w:w="157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8E42E2" w:rsidRPr="00DB7948" w:rsidRDefault="006C2B5D" w:rsidP="00F64647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Financial cost and resources</w:t>
            </w:r>
          </w:p>
        </w:tc>
      </w:tr>
      <w:tr w:rsidR="00436301" w:rsidRPr="00DB7948" w:rsidTr="00155E0E">
        <w:trPr>
          <w:trHeight w:val="920"/>
        </w:trPr>
        <w:tc>
          <w:tcPr>
            <w:tcW w:w="14348" w:type="dxa"/>
            <w:gridSpan w:val="11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002060"/>
            <w:vAlign w:val="bottom"/>
            <w:hideMark/>
          </w:tcPr>
          <w:p w:rsidR="008E42E2" w:rsidRPr="00DB7948" w:rsidRDefault="008E42E2" w:rsidP="008D506D">
            <w:pPr>
              <w:pBdr>
                <w:between w:val="single" w:sz="4" w:space="1" w:color="auto"/>
              </w:pBd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8E42E2" w:rsidRPr="00DB7948" w:rsidRDefault="001159CE" w:rsidP="008E42E2">
            <w:pPr>
              <w:ind w:left="1440" w:firstLine="720"/>
              <w:rPr>
                <w:rFonts w:ascii="Bookman Old Style" w:hAnsi="Bookman Old Style"/>
                <w:b/>
                <w:sz w:val="32"/>
                <w:szCs w:val="32"/>
                <w:u w:val="single"/>
              </w:rPr>
            </w:pPr>
            <w:r w:rsidRPr="001159CE">
              <w:rPr>
                <w:rFonts w:ascii="Bookman Old Style" w:hAnsi="Bookman Old Style"/>
                <w:b/>
                <w:sz w:val="32"/>
                <w:szCs w:val="32"/>
                <w:u w:val="single"/>
              </w:rPr>
              <w:t>Priorities for implementation of the Strategy for 2016</w:t>
            </w:r>
            <w:r w:rsidR="008E42E2" w:rsidRPr="00DB7948">
              <w:rPr>
                <w:rFonts w:ascii="Bookman Old Style" w:hAnsi="Bookman Old Style"/>
                <w:b/>
                <w:sz w:val="32"/>
                <w:szCs w:val="32"/>
                <w:u w:val="single"/>
              </w:rPr>
              <w:t xml:space="preserve"> </w:t>
            </w:r>
          </w:p>
          <w:p w:rsidR="00436301" w:rsidRPr="001159CE" w:rsidRDefault="001159CE" w:rsidP="008D506D">
            <w:pPr>
              <w:pBdr>
                <w:between w:val="single" w:sz="4" w:space="1" w:color="auto"/>
              </w:pBdr>
              <w:jc w:val="center"/>
              <w:rPr>
                <w:rFonts w:ascii="Bookman Old Style" w:hAnsi="Bookman Old Style"/>
                <w:b/>
                <w:bCs/>
                <w:sz w:val="28"/>
                <w:szCs w:val="28"/>
                <w:u w:val="single"/>
              </w:rPr>
            </w:pPr>
            <w:r>
              <w:rPr>
                <w:rFonts w:ascii="Bookman Old Style" w:hAnsi="Bookman Old Style"/>
                <w:b/>
                <w:bCs/>
                <w:sz w:val="28"/>
                <w:szCs w:val="28"/>
                <w:u w:val="single"/>
              </w:rPr>
              <w:t>Strategic Objective</w:t>
            </w:r>
            <w:r w:rsidR="00436301" w:rsidRPr="001159CE">
              <w:rPr>
                <w:rFonts w:ascii="Bookman Old Style" w:hAnsi="Bookman Old Style"/>
                <w:b/>
                <w:bCs/>
                <w:sz w:val="28"/>
                <w:szCs w:val="28"/>
                <w:u w:val="single"/>
              </w:rPr>
              <w:t xml:space="preserve">: 1. </w:t>
            </w:r>
            <w:r w:rsidRPr="001159CE">
              <w:rPr>
                <w:rFonts w:ascii="Bookman Old Style" w:hAnsi="Bookman Old Style"/>
                <w:b/>
                <w:bCs/>
                <w:sz w:val="28"/>
                <w:szCs w:val="28"/>
                <w:u w:val="single"/>
              </w:rPr>
              <w:t>Ensured and strengthening participation of civil society in drafting and implementation of policies and legislation</w:t>
            </w:r>
          </w:p>
        </w:tc>
      </w:tr>
      <w:tr w:rsidR="00436301" w:rsidRPr="00DB7948" w:rsidTr="00155E0E">
        <w:trPr>
          <w:trHeight w:val="720"/>
        </w:trPr>
        <w:tc>
          <w:tcPr>
            <w:tcW w:w="14348" w:type="dxa"/>
            <w:gridSpan w:val="11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8DB4E2"/>
            <w:vAlign w:val="center"/>
            <w:hideMark/>
          </w:tcPr>
          <w:p w:rsidR="008E42E2" w:rsidRPr="001159CE" w:rsidRDefault="008E42E2" w:rsidP="00436301">
            <w:pPr>
              <w:jc w:val="center"/>
              <w:rPr>
                <w:rFonts w:ascii="Bookman Old Style" w:hAnsi="Bookman Old Style"/>
                <w:b/>
                <w:bCs/>
              </w:rPr>
            </w:pPr>
          </w:p>
          <w:p w:rsidR="00436301" w:rsidRPr="001159CE" w:rsidRDefault="001159CE" w:rsidP="001159CE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 w:rsidRPr="001159CE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Measure</w:t>
            </w:r>
            <w:r w:rsidR="00436301" w:rsidRPr="001159CE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/</w:t>
            </w:r>
            <w:r w:rsidRPr="001159CE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Strategic sub-objective</w:t>
            </w:r>
            <w:r w:rsidR="00436301" w:rsidRPr="001159CE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: 1.1. </w:t>
            </w:r>
            <w:r w:rsidRPr="001159CE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Draft / Amendment of basic legislation / reference to CSO involvement in drafting and implementation of policy</w:t>
            </w:r>
          </w:p>
        </w:tc>
      </w:tr>
      <w:tr w:rsidR="00436301" w:rsidRPr="00DB7948" w:rsidTr="00155E0E">
        <w:trPr>
          <w:trHeight w:val="300"/>
        </w:trPr>
        <w:tc>
          <w:tcPr>
            <w:tcW w:w="14348" w:type="dxa"/>
            <w:gridSpan w:val="11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D9D9D9"/>
            <w:vAlign w:val="center"/>
            <w:hideMark/>
          </w:tcPr>
          <w:p w:rsidR="005579A4" w:rsidRPr="001159CE" w:rsidRDefault="005579A4" w:rsidP="00436301">
            <w:pPr>
              <w:spacing w:after="240"/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436301" w:rsidRPr="00192FD1" w:rsidRDefault="001159CE" w:rsidP="00436301">
            <w:pPr>
              <w:spacing w:after="240"/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 w:rsidRPr="00192FD1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Measure indicator</w:t>
            </w:r>
            <w:r w:rsidR="00436301" w:rsidRPr="00192FD1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: 1.1. </w:t>
            </w:r>
            <w:r w:rsidR="00192FD1" w:rsidRPr="00192FD1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Basic legislation on CSO involvement in drafting and implementation of policy is drafted</w:t>
            </w:r>
          </w:p>
        </w:tc>
      </w:tr>
      <w:tr w:rsidR="00436301" w:rsidRPr="00DB7948" w:rsidTr="005579A4">
        <w:trPr>
          <w:gridAfter w:val="1"/>
          <w:wAfter w:w="15" w:type="dxa"/>
          <w:trHeight w:val="840"/>
        </w:trPr>
        <w:tc>
          <w:tcPr>
            <w:tcW w:w="21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D5664" w:rsidRPr="00192FD1" w:rsidRDefault="007D5664" w:rsidP="009B6511">
            <w:pPr>
              <w:rPr>
                <w:rFonts w:ascii="Bookman Old Style" w:hAnsi="Bookman Old Style"/>
                <w:b/>
                <w:lang w:val="en-US"/>
              </w:rPr>
            </w:pPr>
          </w:p>
          <w:p w:rsidR="007D5664" w:rsidRPr="00EC46A1" w:rsidRDefault="00436301" w:rsidP="009B6511">
            <w:pPr>
              <w:rPr>
                <w:rFonts w:ascii="Bookman Old Style" w:hAnsi="Bookman Old Style"/>
                <w:b/>
                <w:lang w:val="en-US"/>
              </w:rPr>
            </w:pPr>
            <w:r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 xml:space="preserve">1.1.1. </w:t>
            </w:r>
            <w:r w:rsidR="00EC46A1" w:rsidRPr="00EC46A1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Identification of relevant legislation indicating the involvement of CSOs in drafting and implementation of policy</w:t>
            </w:r>
          </w:p>
        </w:tc>
        <w:tc>
          <w:tcPr>
            <w:tcW w:w="150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69A6" w:rsidRPr="00EC46A1" w:rsidRDefault="005169A6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DB7948" w:rsidRDefault="00EC46A1" w:rsidP="00EC46A1">
            <w:pPr>
              <w:rPr>
                <w:rFonts w:ascii="Bookman Old Style" w:hAnsi="Bookman Old Style"/>
                <w:b/>
                <w:lang w:val="en-US"/>
              </w:rPr>
            </w:pP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OPM </w:t>
            </w:r>
            <w:r w:rsidR="00436301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(</w:t>
            </w: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Legal Office</w:t>
            </w:r>
            <w:r w:rsidR="00436301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)</w:t>
            </w:r>
          </w:p>
        </w:tc>
        <w:tc>
          <w:tcPr>
            <w:tcW w:w="1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017D3" w:rsidRPr="00EC46A1" w:rsidRDefault="000017D3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EC46A1" w:rsidRDefault="00EC46A1" w:rsidP="00EC46A1">
            <w:pPr>
              <w:rPr>
                <w:rFonts w:ascii="Bookman Old Style" w:hAnsi="Bookman Old Style"/>
                <w:b/>
                <w:lang w:val="en-US"/>
              </w:rPr>
            </w:pPr>
            <w:r w:rsidRPr="00EC46A1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Line Ministries, CSOs</w:t>
            </w:r>
            <w:r w:rsidR="00436301" w:rsidRPr="00EC46A1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; </w:t>
            </w: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othe competent instituions</w:t>
            </w:r>
          </w:p>
        </w:tc>
        <w:tc>
          <w:tcPr>
            <w:tcW w:w="2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661F7" w:rsidRPr="00EC46A1" w:rsidRDefault="006661F7" w:rsidP="001E1536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4A0FBD" w:rsidRDefault="00436301" w:rsidP="001E1536">
            <w:pPr>
              <w:rPr>
                <w:rFonts w:ascii="Bookman Old Style" w:hAnsi="Bookman Old Style"/>
                <w:b/>
                <w:lang w:val="en-US"/>
              </w:rPr>
            </w:pPr>
            <w:r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 xml:space="preserve">1.1.1. </w:t>
            </w:r>
            <w:r w:rsidR="004A0FBD" w:rsidRPr="004A0FBD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Legislation that affects the involvement of CSOs in drafting and implementation of policy is identified</w:t>
            </w:r>
          </w:p>
        </w:tc>
        <w:tc>
          <w:tcPr>
            <w:tcW w:w="180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661F7" w:rsidRPr="004A0FBD" w:rsidRDefault="006661F7" w:rsidP="00B00D39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DB7948" w:rsidRDefault="00EC46A1" w:rsidP="00EC46A1">
            <w:pPr>
              <w:rPr>
                <w:rFonts w:ascii="Bookman Old Style" w:hAnsi="Bookman Old Style"/>
                <w:b/>
                <w:lang w:val="en-US"/>
              </w:rPr>
            </w:pP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June</w:t>
            </w:r>
            <w:r w:rsidR="00F72581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2016</w:t>
            </w:r>
          </w:p>
        </w:tc>
        <w:tc>
          <w:tcPr>
            <w:tcW w:w="15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6301" w:rsidRPr="00DB7948" w:rsidRDefault="00436301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 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6301" w:rsidRPr="00DB7948" w:rsidRDefault="00436301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6661F7" w:rsidRPr="00DB7948" w:rsidRDefault="006661F7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DB7948" w:rsidRDefault="00814B58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5</w:t>
            </w:r>
            <w:r w:rsidR="006661F7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.</w:t>
            </w:r>
            <w:r w:rsidR="00436301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000 EUR</w:t>
            </w:r>
          </w:p>
        </w:tc>
      </w:tr>
      <w:tr w:rsidR="00436301" w:rsidRPr="00DB7948" w:rsidTr="005579A4">
        <w:trPr>
          <w:gridAfter w:val="1"/>
          <w:wAfter w:w="15" w:type="dxa"/>
          <w:trHeight w:val="840"/>
        </w:trPr>
        <w:tc>
          <w:tcPr>
            <w:tcW w:w="21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6661F7" w:rsidRPr="00DB7948" w:rsidRDefault="006661F7" w:rsidP="00CA417E">
            <w:pPr>
              <w:rPr>
                <w:rFonts w:ascii="Bookman Old Style" w:hAnsi="Bookman Old Style"/>
              </w:rPr>
            </w:pPr>
          </w:p>
          <w:p w:rsidR="004203A9" w:rsidRPr="004203A9" w:rsidRDefault="00436301" w:rsidP="004203A9">
            <w:pPr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  <w:sz w:val="22"/>
                <w:szCs w:val="22"/>
              </w:rPr>
              <w:t xml:space="preserve">1.1.1.a </w:t>
            </w:r>
          </w:p>
          <w:p w:rsidR="006661F7" w:rsidRPr="00DB7948" w:rsidRDefault="004203A9" w:rsidP="004203A9">
            <w:pPr>
              <w:rPr>
                <w:rFonts w:ascii="Bookman Old Style" w:hAnsi="Bookman Old Style"/>
              </w:rPr>
            </w:pPr>
            <w:r w:rsidRPr="004203A9">
              <w:rPr>
                <w:rFonts w:ascii="Bookman Old Style" w:hAnsi="Bookman Old Style"/>
                <w:sz w:val="22"/>
                <w:szCs w:val="22"/>
              </w:rPr>
              <w:t xml:space="preserve">Analysis and review of legislation regarding the </w:t>
            </w:r>
            <w:r w:rsidRPr="004203A9">
              <w:rPr>
                <w:rFonts w:ascii="Bookman Old Style" w:hAnsi="Bookman Old Style"/>
                <w:sz w:val="22"/>
                <w:szCs w:val="22"/>
              </w:rPr>
              <w:lastRenderedPageBreak/>
              <w:t>participation of CSOs in drafting and implementation of policies and legislation</w:t>
            </w:r>
          </w:p>
        </w:tc>
        <w:tc>
          <w:tcPr>
            <w:tcW w:w="150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5169A6" w:rsidRPr="00DB7948" w:rsidRDefault="005169A6" w:rsidP="00EB671B">
            <w:pPr>
              <w:rPr>
                <w:rFonts w:ascii="Bookman Old Style" w:hAnsi="Bookman Old Style"/>
              </w:rPr>
            </w:pPr>
          </w:p>
          <w:p w:rsidR="00436301" w:rsidRPr="00DB7948" w:rsidRDefault="004A0FBD" w:rsidP="004A0FBD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OPM</w:t>
            </w:r>
            <w:r w:rsidR="00436301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(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Legal Office</w:t>
            </w:r>
            <w:r w:rsidR="00436301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)</w:t>
            </w:r>
          </w:p>
        </w:tc>
        <w:tc>
          <w:tcPr>
            <w:tcW w:w="1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0017D3" w:rsidRPr="00DB7948" w:rsidRDefault="000017D3" w:rsidP="00EB671B">
            <w:pPr>
              <w:rPr>
                <w:rFonts w:ascii="Bookman Old Style" w:hAnsi="Bookman Old Style"/>
                <w:lang w:val="de-CH"/>
              </w:rPr>
            </w:pPr>
          </w:p>
          <w:p w:rsidR="00436301" w:rsidRPr="00DB7948" w:rsidRDefault="004A0FBD" w:rsidP="004A0FBD">
            <w:pPr>
              <w:rPr>
                <w:rFonts w:ascii="Bookman Old Style" w:hAnsi="Bookman Old Style"/>
                <w:lang w:val="de-CH"/>
              </w:rPr>
            </w:pPr>
            <w:r>
              <w:rPr>
                <w:rFonts w:ascii="Bookman Old Style" w:hAnsi="Bookman Old Style"/>
                <w:sz w:val="22"/>
                <w:szCs w:val="22"/>
                <w:lang w:val="de-CH"/>
              </w:rPr>
              <w:t>Line Ministries</w:t>
            </w:r>
            <w:r w:rsidR="00436301"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 xml:space="preserve">; </w:t>
            </w:r>
            <w:r>
              <w:rPr>
                <w:rFonts w:ascii="Bookman Old Style" w:hAnsi="Bookman Old Style"/>
                <w:sz w:val="22"/>
                <w:szCs w:val="22"/>
                <w:lang w:val="de-CH"/>
              </w:rPr>
              <w:t>CSOs</w:t>
            </w:r>
            <w:r w:rsidR="00436301"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>;</w:t>
            </w:r>
          </w:p>
        </w:tc>
        <w:tc>
          <w:tcPr>
            <w:tcW w:w="2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B6511" w:rsidRPr="004203A9" w:rsidRDefault="009B6511" w:rsidP="009B6511">
            <w:pPr>
              <w:rPr>
                <w:rFonts w:ascii="Bookman Old Style" w:hAnsi="Bookman Old Style"/>
                <w:lang w:val="en-US"/>
              </w:rPr>
            </w:pPr>
          </w:p>
          <w:p w:rsidR="00436301" w:rsidRPr="004203A9" w:rsidRDefault="004203A9" w:rsidP="009B6511">
            <w:pPr>
              <w:rPr>
                <w:rFonts w:ascii="Bookman Old Style" w:hAnsi="Bookman Old Style"/>
                <w:lang w:val="en-US"/>
              </w:rPr>
            </w:pPr>
            <w:r w:rsidRPr="004203A9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Legal analysis regarding the CSOs involvement in draftingand </w:t>
            </w:r>
            <w:r w:rsidRPr="004203A9">
              <w:rPr>
                <w:rFonts w:ascii="Bookman Old Style" w:hAnsi="Bookman Old Style"/>
                <w:sz w:val="22"/>
                <w:szCs w:val="22"/>
                <w:lang w:val="en-US"/>
              </w:rPr>
              <w:lastRenderedPageBreak/>
              <w:t>implementation of policies and legislation was consulted and published</w:t>
            </w:r>
          </w:p>
        </w:tc>
        <w:tc>
          <w:tcPr>
            <w:tcW w:w="180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B6511" w:rsidRPr="004203A9" w:rsidRDefault="009B6511" w:rsidP="00EB671B">
            <w:pPr>
              <w:rPr>
                <w:rFonts w:ascii="Bookman Old Style" w:hAnsi="Bookman Old Style"/>
                <w:lang w:val="en-US"/>
              </w:rPr>
            </w:pPr>
          </w:p>
          <w:p w:rsidR="00436301" w:rsidRPr="00DB7948" w:rsidRDefault="004A0FBD" w:rsidP="00EB671B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June</w:t>
            </w:r>
            <w:r w:rsidR="00321813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2016</w:t>
            </w:r>
          </w:p>
        </w:tc>
        <w:tc>
          <w:tcPr>
            <w:tcW w:w="15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436301" w:rsidRPr="00DB7948" w:rsidRDefault="00436301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436301" w:rsidRPr="00DB7948" w:rsidRDefault="00436301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</w:tcPr>
          <w:p w:rsidR="00436301" w:rsidRPr="00DB7948" w:rsidRDefault="00436301" w:rsidP="00EB671B">
            <w:pPr>
              <w:rPr>
                <w:rFonts w:ascii="Bookman Old Style" w:hAnsi="Bookman Old Style"/>
                <w:lang w:val="en-US"/>
              </w:rPr>
            </w:pPr>
          </w:p>
        </w:tc>
      </w:tr>
      <w:tr w:rsidR="00436301" w:rsidRPr="00DB7948" w:rsidTr="005579A4">
        <w:trPr>
          <w:gridAfter w:val="1"/>
          <w:wAfter w:w="15" w:type="dxa"/>
          <w:trHeight w:val="860"/>
        </w:trPr>
        <w:tc>
          <w:tcPr>
            <w:tcW w:w="21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B6511" w:rsidRPr="00331673" w:rsidRDefault="009B6511" w:rsidP="00EB671B">
            <w:pPr>
              <w:rPr>
                <w:rFonts w:ascii="Bookman Old Style" w:hAnsi="Bookman Old Style"/>
                <w:b/>
              </w:rPr>
            </w:pPr>
          </w:p>
          <w:p w:rsidR="009B6511" w:rsidRPr="00331673" w:rsidRDefault="00436301" w:rsidP="00EB671B">
            <w:pPr>
              <w:rPr>
                <w:rFonts w:ascii="Bookman Old Style" w:hAnsi="Bookman Old Style"/>
                <w:b/>
              </w:rPr>
            </w:pPr>
            <w:r w:rsidRPr="00331673">
              <w:rPr>
                <w:rFonts w:ascii="Bookman Old Style" w:hAnsi="Bookman Old Style"/>
                <w:b/>
                <w:sz w:val="22"/>
                <w:szCs w:val="22"/>
              </w:rPr>
              <w:t xml:space="preserve">1.1.2. </w:t>
            </w:r>
            <w:r w:rsidR="004203A9" w:rsidRPr="004203A9">
              <w:rPr>
                <w:rFonts w:ascii="Bookman Old Style" w:hAnsi="Bookman Old Style"/>
                <w:b/>
                <w:sz w:val="22"/>
                <w:szCs w:val="22"/>
              </w:rPr>
              <w:t>Addressing of identified issues based on the recommendations of analysis</w:t>
            </w:r>
          </w:p>
        </w:tc>
        <w:tc>
          <w:tcPr>
            <w:tcW w:w="150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B6511" w:rsidRPr="00331673" w:rsidRDefault="009B6511" w:rsidP="00EB671B">
            <w:pPr>
              <w:rPr>
                <w:rFonts w:ascii="Bookman Old Style" w:hAnsi="Bookman Old Style"/>
                <w:b/>
              </w:rPr>
            </w:pPr>
          </w:p>
          <w:p w:rsidR="00436301" w:rsidRPr="004203A9" w:rsidRDefault="004203A9" w:rsidP="004203A9">
            <w:pPr>
              <w:rPr>
                <w:rFonts w:ascii="Bookman Old Style" w:hAnsi="Bookman Old Style"/>
                <w:b/>
                <w:lang w:val="en-US"/>
              </w:rPr>
            </w:pPr>
            <w:r w:rsidRPr="004203A9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Line Ministries</w:t>
            </w:r>
            <w:r w:rsidR="00436301" w:rsidRPr="004203A9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, </w:t>
            </w:r>
            <w:r w:rsidRPr="004203A9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Other competent institutions</w:t>
            </w:r>
          </w:p>
        </w:tc>
        <w:tc>
          <w:tcPr>
            <w:tcW w:w="1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B6511" w:rsidRPr="004203A9" w:rsidRDefault="009B6511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DB7948" w:rsidRDefault="004203A9" w:rsidP="004203A9">
            <w:pPr>
              <w:rPr>
                <w:rFonts w:ascii="Bookman Old Style" w:hAnsi="Bookman Old Style"/>
                <w:b/>
                <w:lang w:val="en-US"/>
              </w:rPr>
            </w:pP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OPM </w:t>
            </w:r>
            <w:r w:rsidR="00436301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(</w:t>
            </w: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Legal Office), CSOs:</w:t>
            </w:r>
          </w:p>
        </w:tc>
        <w:tc>
          <w:tcPr>
            <w:tcW w:w="2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B6511" w:rsidRPr="00DB7948" w:rsidRDefault="009B6511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DB7948" w:rsidRDefault="00C87260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1.1.2. </w:t>
            </w:r>
            <w:r w:rsidR="004203A9" w:rsidRPr="004203A9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Secondary legislation for implement of the legislation in force are drafted</w:t>
            </w:r>
          </w:p>
        </w:tc>
        <w:tc>
          <w:tcPr>
            <w:tcW w:w="180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B6511" w:rsidRPr="00DB7948" w:rsidRDefault="009B6511" w:rsidP="00321813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DB7948" w:rsidRDefault="004203A9" w:rsidP="00321813">
            <w:pPr>
              <w:rPr>
                <w:rFonts w:ascii="Bookman Old Style" w:hAnsi="Bookman Old Style"/>
                <w:b/>
                <w:lang w:val="en-US"/>
              </w:rPr>
            </w:pP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July - Decmebr</w:t>
            </w:r>
            <w:r w:rsidR="00321813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2016</w:t>
            </w:r>
          </w:p>
        </w:tc>
        <w:tc>
          <w:tcPr>
            <w:tcW w:w="15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6301" w:rsidRPr="00DB7948" w:rsidRDefault="00436301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 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E3A18" w:rsidRPr="002E3A18" w:rsidRDefault="002E3A18" w:rsidP="002E3A18">
            <w:pPr>
              <w:rPr>
                <w:rFonts w:ascii="Bookman Old Style" w:hAnsi="Bookman Old Style"/>
                <w:b/>
                <w:lang w:val="de-CH"/>
              </w:rPr>
            </w:pPr>
          </w:p>
          <w:p w:rsidR="00436301" w:rsidRPr="002E3A18" w:rsidRDefault="002E3A18" w:rsidP="002E3A18">
            <w:pPr>
              <w:rPr>
                <w:rFonts w:ascii="Bookman Old Style" w:hAnsi="Bookman Old Style"/>
                <w:b/>
                <w:lang w:val="en-US"/>
              </w:rPr>
            </w:pPr>
            <w:r w:rsidRPr="002E3A18">
              <w:rPr>
                <w:rFonts w:ascii="Bookman Old Style" w:hAnsi="Bookman Old Style"/>
                <w:b/>
                <w:lang w:val="en-US"/>
              </w:rPr>
              <w:t>Following the publication of the analysis, the cost activities to be analysed in detai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436301" w:rsidRPr="00DB7948" w:rsidRDefault="00BD1139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1</w:t>
            </w:r>
            <w:r w:rsidR="006661F7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.</w:t>
            </w:r>
            <w:r w:rsidR="00436301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000 EUR</w:t>
            </w:r>
          </w:p>
        </w:tc>
      </w:tr>
      <w:tr w:rsidR="00436301" w:rsidRPr="00DB7948" w:rsidTr="00155E0E">
        <w:trPr>
          <w:trHeight w:val="680"/>
        </w:trPr>
        <w:tc>
          <w:tcPr>
            <w:tcW w:w="14348" w:type="dxa"/>
            <w:gridSpan w:val="11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8DB4E2"/>
            <w:vAlign w:val="center"/>
            <w:hideMark/>
          </w:tcPr>
          <w:p w:rsidR="000017D3" w:rsidRPr="00DB7948" w:rsidRDefault="000017D3" w:rsidP="00436301">
            <w:pPr>
              <w:jc w:val="center"/>
              <w:rPr>
                <w:rFonts w:ascii="Bookman Old Style" w:hAnsi="Bookman Old Style"/>
                <w:b/>
                <w:bCs/>
              </w:rPr>
            </w:pPr>
          </w:p>
          <w:p w:rsidR="00436301" w:rsidRPr="00DB7948" w:rsidRDefault="002E3A18" w:rsidP="008F7326">
            <w:pPr>
              <w:jc w:val="center"/>
              <w:rPr>
                <w:rFonts w:ascii="Bookman Old Style" w:hAnsi="Bookman Old Style"/>
                <w:b/>
                <w:bCs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</w:rPr>
              <w:t>Measure</w:t>
            </w:r>
            <w:r w:rsidR="00436301" w:rsidRPr="00DB7948">
              <w:rPr>
                <w:rFonts w:ascii="Bookman Old Style" w:hAnsi="Bookman Old Style"/>
                <w:b/>
                <w:bCs/>
                <w:sz w:val="22"/>
                <w:szCs w:val="22"/>
              </w:rPr>
              <w:t>/</w:t>
            </w:r>
            <w:r w:rsidRPr="001159CE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 Strategic sub-objective:</w:t>
            </w:r>
            <w:r w:rsidR="00436301" w:rsidRPr="00DB7948">
              <w:rPr>
                <w:rFonts w:ascii="Bookman Old Style" w:hAnsi="Bookman Old Style"/>
                <w:b/>
                <w:bCs/>
                <w:sz w:val="22"/>
                <w:szCs w:val="22"/>
              </w:rPr>
              <w:t xml:space="preserve"> 1.2. </w:t>
            </w:r>
            <w:r w:rsidR="008F7326">
              <w:rPr>
                <w:rFonts w:ascii="Bookman Old Style" w:hAnsi="Bookman Old Style"/>
                <w:b/>
                <w:bCs/>
                <w:sz w:val="22"/>
                <w:szCs w:val="22"/>
              </w:rPr>
              <w:t>Determination</w:t>
            </w:r>
            <w:r w:rsidR="008F7326" w:rsidRPr="008F7326">
              <w:rPr>
                <w:rFonts w:ascii="Bookman Old Style" w:hAnsi="Bookman Old Style"/>
                <w:b/>
                <w:bCs/>
                <w:sz w:val="22"/>
                <w:szCs w:val="22"/>
              </w:rPr>
              <w:t xml:space="preserve"> the standards of CSO involvement in drafting and implementation of policies and legislation</w:t>
            </w:r>
          </w:p>
        </w:tc>
      </w:tr>
      <w:tr w:rsidR="00436301" w:rsidRPr="00DB7948" w:rsidTr="00155E0E">
        <w:trPr>
          <w:trHeight w:val="300"/>
        </w:trPr>
        <w:tc>
          <w:tcPr>
            <w:tcW w:w="14348" w:type="dxa"/>
            <w:gridSpan w:val="11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D9D9D9"/>
            <w:vAlign w:val="center"/>
            <w:hideMark/>
          </w:tcPr>
          <w:p w:rsidR="005A0314" w:rsidRPr="00DB7948" w:rsidRDefault="005A0314" w:rsidP="00436301">
            <w:pPr>
              <w:jc w:val="center"/>
              <w:rPr>
                <w:rFonts w:ascii="Bookman Old Style" w:hAnsi="Bookman Old Style"/>
                <w:b/>
                <w:bCs/>
              </w:rPr>
            </w:pPr>
          </w:p>
          <w:p w:rsidR="005A0314" w:rsidRPr="008F7326" w:rsidRDefault="008F7326" w:rsidP="008F7326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 w:rsidRPr="00192FD1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Measure indicator: </w:t>
            </w:r>
            <w:r w:rsidR="00436301" w:rsidRPr="008F7326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1.2.</w:t>
            </w: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 Setting of</w:t>
            </w:r>
            <w:r w:rsidR="00436301" w:rsidRPr="008F7326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m</w:t>
            </w:r>
            <w:r w:rsidRPr="008F7326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inimum standards on CSOs involvement </w:t>
            </w:r>
          </w:p>
        </w:tc>
      </w:tr>
      <w:tr w:rsidR="00436301" w:rsidRPr="00DB7948" w:rsidTr="005579A4">
        <w:trPr>
          <w:gridAfter w:val="1"/>
          <w:wAfter w:w="15" w:type="dxa"/>
          <w:trHeight w:val="2730"/>
        </w:trPr>
        <w:tc>
          <w:tcPr>
            <w:tcW w:w="21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B6511" w:rsidRPr="008F7326" w:rsidRDefault="009B6511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E60EC7" w:rsidRDefault="00436301" w:rsidP="006661F7">
            <w:pPr>
              <w:rPr>
                <w:rFonts w:ascii="Bookman Old Style" w:hAnsi="Bookman Old Style"/>
                <w:b/>
                <w:lang w:val="en-US"/>
              </w:rPr>
            </w:pPr>
            <w:r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 xml:space="preserve">1.2.1. </w:t>
            </w:r>
            <w:r w:rsidR="00E60EC7" w:rsidRPr="00E60EC7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The establishment of the platform / database which provides information on the profile of civil society organizations on the basis of their fields of action</w:t>
            </w:r>
          </w:p>
        </w:tc>
        <w:tc>
          <w:tcPr>
            <w:tcW w:w="150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69A6" w:rsidRPr="00E60EC7" w:rsidRDefault="005169A6" w:rsidP="002B4AB8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8F7326" w:rsidRDefault="008F7326" w:rsidP="008F7326">
            <w:pPr>
              <w:rPr>
                <w:rFonts w:ascii="Bookman Old Style" w:hAnsi="Bookman Old Style"/>
                <w:b/>
                <w:lang w:val="en-US"/>
              </w:rPr>
            </w:pPr>
            <w:r w:rsidRPr="008F7326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OPM</w:t>
            </w:r>
            <w:r w:rsidR="00436301" w:rsidRPr="008F7326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(</w:t>
            </w:r>
            <w:r w:rsidRPr="008F7326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Office on Good Governance</w:t>
            </w:r>
            <w:r w:rsidR="00436301" w:rsidRPr="008F7326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)</w:t>
            </w:r>
          </w:p>
        </w:tc>
        <w:tc>
          <w:tcPr>
            <w:tcW w:w="1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B6511" w:rsidRPr="008F7326" w:rsidRDefault="009B6511" w:rsidP="002B4AB8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8F7326" w:rsidRDefault="008F7326" w:rsidP="008F7326">
            <w:pPr>
              <w:rPr>
                <w:rFonts w:ascii="Bookman Old Style" w:hAnsi="Bookman Old Style"/>
                <w:b/>
                <w:lang w:val="en-US"/>
              </w:rPr>
            </w:pPr>
            <w:r w:rsidRPr="008F7326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OPM </w:t>
            </w:r>
            <w:r w:rsidR="00436301" w:rsidRPr="008F7326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(</w:t>
            </w:r>
            <w:r w:rsidRPr="008F7326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Legal Office</w:t>
            </w:r>
            <w:r w:rsidR="00436301" w:rsidRPr="008F7326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Office on Strategic Planning</w:t>
            </w:r>
            <w:r w:rsidR="00436301" w:rsidRPr="008F7326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Administrative Office</w:t>
            </w:r>
            <w:r w:rsidR="00436301" w:rsidRPr="008F7326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Coordinating Secretariat of the Government</w:t>
            </w:r>
            <w:r w:rsidR="00DA69AE" w:rsidRPr="008F7326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); </w:t>
            </w: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MPA</w:t>
            </w:r>
            <w:r w:rsidR="00DA69AE" w:rsidRPr="008F7326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(D</w:t>
            </w:r>
            <w:r w:rsidR="00436301" w:rsidRPr="008F7326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OJQ); </w:t>
            </w: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lastRenderedPageBreak/>
              <w:t>CSOs</w:t>
            </w:r>
            <w:r w:rsidR="00436301" w:rsidRPr="008F7326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; </w:t>
            </w:r>
          </w:p>
        </w:tc>
        <w:tc>
          <w:tcPr>
            <w:tcW w:w="2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B6511" w:rsidRPr="008F7326" w:rsidRDefault="009B6511" w:rsidP="002B4AB8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8F7326" w:rsidRDefault="00436301" w:rsidP="002B4AB8">
            <w:pPr>
              <w:rPr>
                <w:rFonts w:ascii="Bookman Old Style" w:hAnsi="Bookman Old Style"/>
                <w:b/>
                <w:lang w:val="en-US"/>
              </w:rPr>
            </w:pPr>
            <w:r w:rsidRPr="008F7326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1.2.1</w:t>
            </w:r>
            <w:r w:rsidR="008F7326" w:rsidRPr="008F7326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Information on the profile of civil society organizations through research based on their fields of action provided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B6511" w:rsidRPr="008F7326" w:rsidRDefault="00DA69AE" w:rsidP="002B4AB8">
            <w:pPr>
              <w:rPr>
                <w:rFonts w:ascii="Bookman Old Style" w:hAnsi="Bookman Old Style"/>
                <w:b/>
                <w:lang w:val="en-US"/>
              </w:rPr>
            </w:pPr>
            <w:r w:rsidRPr="008F7326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</w:t>
            </w:r>
          </w:p>
          <w:p w:rsidR="00436301" w:rsidRPr="00DB7948" w:rsidRDefault="008F7326" w:rsidP="002B4AB8">
            <w:pPr>
              <w:rPr>
                <w:rFonts w:ascii="Bookman Old Style" w:hAnsi="Bookman Old Style"/>
                <w:b/>
                <w:lang w:val="en-US"/>
              </w:rPr>
            </w:pP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August</w:t>
            </w:r>
            <w:r w:rsidR="009C0BDC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</w:t>
            </w:r>
            <w:r w:rsidR="00436301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201</w:t>
            </w:r>
            <w:r w:rsidR="00DA69AE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6</w:t>
            </w:r>
          </w:p>
        </w:tc>
        <w:tc>
          <w:tcPr>
            <w:tcW w:w="16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B6511" w:rsidRPr="008F7326" w:rsidRDefault="00436301" w:rsidP="0073428D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8F7326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  <w:p w:rsidR="00436301" w:rsidRPr="008F7326" w:rsidRDefault="008F7326" w:rsidP="006661F7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8F7326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Upon the approval of the regulation on minimum standards the activity shall change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6301" w:rsidRPr="008F7326" w:rsidRDefault="00436301" w:rsidP="002B4AB8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8F7326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9B6511" w:rsidRPr="008F7326" w:rsidRDefault="009B6511" w:rsidP="002B4AB8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DB7948" w:rsidRDefault="00436301" w:rsidP="002B4AB8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5,000 EUR</w:t>
            </w:r>
          </w:p>
        </w:tc>
      </w:tr>
      <w:tr w:rsidR="00155E0E" w:rsidRPr="00DB7948" w:rsidTr="005579A4">
        <w:trPr>
          <w:gridAfter w:val="1"/>
          <w:wAfter w:w="15" w:type="dxa"/>
          <w:trHeight w:val="1693"/>
        </w:trPr>
        <w:tc>
          <w:tcPr>
            <w:tcW w:w="21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6661F7" w:rsidRPr="00DB7948" w:rsidRDefault="006661F7" w:rsidP="002B4AB8">
            <w:pPr>
              <w:spacing w:after="200" w:line="276" w:lineRule="auto"/>
              <w:rPr>
                <w:rFonts w:ascii="Bookman Old Style" w:hAnsi="Bookman Old Style"/>
                <w:lang w:val="en-US"/>
              </w:rPr>
            </w:pPr>
          </w:p>
          <w:p w:rsidR="00155E0E" w:rsidRPr="00DB7948" w:rsidRDefault="009C0BDC">
            <w:pPr>
              <w:spacing w:after="200" w:line="276" w:lineRule="auto"/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1.2.1a. </w:t>
            </w:r>
            <w:r w:rsidR="00E60EC7" w:rsidRPr="00E60EC7">
              <w:rPr>
                <w:rFonts w:ascii="Bookman Old Style" w:hAnsi="Bookman Old Style"/>
                <w:sz w:val="22"/>
                <w:szCs w:val="22"/>
                <w:lang w:val="en-US"/>
              </w:rPr>
              <w:t>Design of the online platform</w:t>
            </w:r>
          </w:p>
        </w:tc>
        <w:tc>
          <w:tcPr>
            <w:tcW w:w="150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5169A6" w:rsidRPr="00DB7948" w:rsidRDefault="005169A6" w:rsidP="002B4AB8">
            <w:pPr>
              <w:rPr>
                <w:rFonts w:ascii="Bookman Old Style" w:hAnsi="Bookman Old Style"/>
                <w:lang w:val="en-US"/>
              </w:rPr>
            </w:pPr>
          </w:p>
          <w:p w:rsidR="00155E0E" w:rsidRPr="00DB7948" w:rsidRDefault="00E60EC7" w:rsidP="00E60EC7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OPM</w:t>
            </w:r>
            <w:r w:rsidR="00155E0E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(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Office on Good Governance</w:t>
            </w:r>
            <w:r w:rsidR="00155E0E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)</w:t>
            </w:r>
          </w:p>
        </w:tc>
        <w:tc>
          <w:tcPr>
            <w:tcW w:w="1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6661F7" w:rsidRPr="00DB7948" w:rsidRDefault="006661F7" w:rsidP="002B4AB8">
            <w:pPr>
              <w:rPr>
                <w:rFonts w:ascii="Bookman Old Style" w:hAnsi="Bookman Old Style"/>
                <w:lang w:val="en-US"/>
              </w:rPr>
            </w:pPr>
          </w:p>
          <w:p w:rsidR="00155E0E" w:rsidRPr="00DB7948" w:rsidRDefault="00E60EC7" w:rsidP="002B4AB8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Office of Strategic Planing</w:t>
            </w:r>
            <w:r w:rsidR="00155E0E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Administrative Office</w:t>
            </w:r>
            <w:r w:rsidR="00155E0E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Coorinating Secretariat of the Government</w:t>
            </w:r>
            <w:r w:rsidR="00155E0E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); 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MPA</w:t>
            </w:r>
            <w:r w:rsidR="00155E0E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(DRNOJQ); 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CSOs</w:t>
            </w:r>
            <w:r w:rsidR="00155E0E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;</w:t>
            </w:r>
          </w:p>
          <w:p w:rsidR="006661F7" w:rsidRPr="00DB7948" w:rsidRDefault="006661F7" w:rsidP="002B4AB8">
            <w:pPr>
              <w:rPr>
                <w:rFonts w:ascii="Bookman Old Style" w:hAnsi="Bookman Old Style"/>
                <w:b/>
              </w:rPr>
            </w:pPr>
          </w:p>
        </w:tc>
        <w:tc>
          <w:tcPr>
            <w:tcW w:w="2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6661F7" w:rsidRPr="00DB7948" w:rsidRDefault="006661F7" w:rsidP="002B4AB8">
            <w:pPr>
              <w:rPr>
                <w:rFonts w:ascii="Bookman Old Style" w:hAnsi="Bookman Old Style"/>
                <w:lang w:val="en-US"/>
              </w:rPr>
            </w:pPr>
          </w:p>
          <w:p w:rsidR="00155E0E" w:rsidRPr="00DB7948" w:rsidRDefault="001E0597" w:rsidP="006661F7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1.2.1.a </w:t>
            </w:r>
            <w:r w:rsidR="00E60EC7" w:rsidRPr="00E60EC7">
              <w:rPr>
                <w:rFonts w:ascii="Bookman Old Style" w:hAnsi="Bookman Old Style"/>
                <w:sz w:val="22"/>
                <w:szCs w:val="22"/>
                <w:lang w:val="en-US"/>
              </w:rPr>
              <w:t>The online platform is programmed and ready for use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E60EC7" w:rsidRDefault="00E60EC7" w:rsidP="00E60EC7">
            <w:pPr>
              <w:rPr>
                <w:rFonts w:ascii="Bookman Old Style" w:hAnsi="Bookman Old Style"/>
                <w:lang w:val="en-US"/>
              </w:rPr>
            </w:pPr>
          </w:p>
          <w:p w:rsidR="00155E0E" w:rsidRPr="00DB7948" w:rsidRDefault="00E60EC7" w:rsidP="00E60EC7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lang w:val="en-US"/>
              </w:rPr>
              <w:t>June</w:t>
            </w:r>
            <w:r w:rsidR="009C0BDC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2016</w:t>
            </w:r>
          </w:p>
        </w:tc>
        <w:tc>
          <w:tcPr>
            <w:tcW w:w="16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155E0E" w:rsidRPr="00DB7948" w:rsidRDefault="00155E0E" w:rsidP="002B4AB8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155E0E" w:rsidRPr="00DB7948" w:rsidRDefault="00155E0E" w:rsidP="002B4AB8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</w:tcPr>
          <w:p w:rsidR="00155E0E" w:rsidRPr="00DB7948" w:rsidRDefault="00155E0E" w:rsidP="002B4AB8">
            <w:pPr>
              <w:rPr>
                <w:rFonts w:ascii="Bookman Old Style" w:hAnsi="Bookman Old Style"/>
                <w:lang w:val="en-US"/>
              </w:rPr>
            </w:pPr>
          </w:p>
        </w:tc>
      </w:tr>
      <w:tr w:rsidR="00155E0E" w:rsidRPr="00DB7948" w:rsidTr="005579A4">
        <w:trPr>
          <w:gridAfter w:val="1"/>
          <w:wAfter w:w="15" w:type="dxa"/>
          <w:trHeight w:val="1902"/>
        </w:trPr>
        <w:tc>
          <w:tcPr>
            <w:tcW w:w="21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6661F7" w:rsidRPr="00DB7948" w:rsidRDefault="006661F7" w:rsidP="00B741C8">
            <w:pPr>
              <w:spacing w:after="200" w:line="276" w:lineRule="auto"/>
              <w:rPr>
                <w:rFonts w:ascii="Bookman Old Style" w:hAnsi="Bookman Old Style"/>
                <w:lang w:val="en-US"/>
              </w:rPr>
            </w:pPr>
          </w:p>
          <w:p w:rsidR="00155E0E" w:rsidRPr="00DB7948" w:rsidRDefault="00155E0E" w:rsidP="00B741C8">
            <w:pPr>
              <w:spacing w:after="200" w:line="276" w:lineRule="auto"/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1.2.1.</w:t>
            </w:r>
            <w:r w:rsidR="00DB7948">
              <w:rPr>
                <w:rFonts w:ascii="Bookman Old Style" w:hAnsi="Bookman Old Style"/>
                <w:sz w:val="22"/>
                <w:szCs w:val="22"/>
                <w:lang w:val="en-US"/>
              </w:rPr>
              <w:t>b</w:t>
            </w:r>
            <w:r w:rsidR="007355C2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</w:t>
            </w:r>
            <w:r w:rsidR="007355C2" w:rsidRPr="007355C2">
              <w:rPr>
                <w:rFonts w:ascii="Bookman Old Style" w:hAnsi="Bookman Old Style"/>
                <w:sz w:val="22"/>
                <w:szCs w:val="22"/>
                <w:lang w:val="en-US"/>
              </w:rPr>
              <w:t>Testing and operationalization of the platform</w:t>
            </w:r>
          </w:p>
        </w:tc>
        <w:tc>
          <w:tcPr>
            <w:tcW w:w="150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5169A6" w:rsidRPr="00DB7948" w:rsidRDefault="005169A6" w:rsidP="002B4AB8">
            <w:pPr>
              <w:rPr>
                <w:rFonts w:ascii="Bookman Old Style" w:hAnsi="Bookman Old Style"/>
                <w:lang w:val="en-US"/>
              </w:rPr>
            </w:pPr>
          </w:p>
          <w:p w:rsidR="00155E0E" w:rsidRPr="00DB7948" w:rsidRDefault="007355C2" w:rsidP="002B4AB8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OPM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(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Office on Good Governance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)</w:t>
            </w:r>
          </w:p>
        </w:tc>
        <w:tc>
          <w:tcPr>
            <w:tcW w:w="1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6661F7" w:rsidRPr="00DB7948" w:rsidRDefault="006661F7" w:rsidP="002B4AB8">
            <w:pPr>
              <w:rPr>
                <w:rFonts w:ascii="Bookman Old Style" w:hAnsi="Bookman Old Style"/>
                <w:lang w:val="en-US"/>
              </w:rPr>
            </w:pPr>
          </w:p>
          <w:p w:rsidR="00E6071C" w:rsidRPr="00DB7948" w:rsidRDefault="00E6071C" w:rsidP="00E6071C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Office of Strategic Planing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Administrative Office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Coorinating Secretariat of the Government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); 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MPA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(DRNOJQ); 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CSOs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;</w:t>
            </w:r>
          </w:p>
          <w:p w:rsidR="008C7BEE" w:rsidRPr="00DB7948" w:rsidRDefault="008C7BEE" w:rsidP="002B4AB8">
            <w:pPr>
              <w:rPr>
                <w:rFonts w:ascii="Bookman Old Style" w:hAnsi="Bookman Old Style"/>
                <w:lang w:val="en-US"/>
              </w:rPr>
            </w:pPr>
          </w:p>
          <w:p w:rsidR="008C7BEE" w:rsidRPr="00DB7948" w:rsidRDefault="008C7BEE" w:rsidP="002B4AB8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2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6661F7" w:rsidRPr="00DB7948" w:rsidRDefault="006661F7" w:rsidP="002B4AB8">
            <w:pPr>
              <w:rPr>
                <w:rFonts w:ascii="Bookman Old Style" w:hAnsi="Bookman Old Style"/>
                <w:lang w:val="en-US"/>
              </w:rPr>
            </w:pPr>
          </w:p>
          <w:p w:rsidR="00155E0E" w:rsidRPr="007355C2" w:rsidRDefault="001E0597" w:rsidP="007355C2">
            <w:pPr>
              <w:rPr>
                <w:rFonts w:ascii="Bookman Old Style" w:hAnsi="Bookman Old Style"/>
                <w:lang w:val="en-US"/>
              </w:rPr>
            </w:pPr>
            <w:r w:rsidRPr="007355C2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1.2.1.b </w:t>
            </w:r>
            <w:r w:rsidR="007355C2" w:rsidRPr="00E60EC7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The online platform is </w:t>
            </w:r>
            <w:r w:rsidR="007355C2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tested and open for the public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6661F7" w:rsidRPr="007355C2" w:rsidRDefault="006661F7" w:rsidP="002B4AB8">
            <w:pPr>
              <w:rPr>
                <w:rFonts w:ascii="Bookman Old Style" w:hAnsi="Bookman Old Style"/>
                <w:lang w:val="en-US"/>
              </w:rPr>
            </w:pPr>
          </w:p>
          <w:p w:rsidR="00155E0E" w:rsidRPr="00DB7948" w:rsidRDefault="007355C2" w:rsidP="002B4AB8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August</w:t>
            </w:r>
            <w:r w:rsidR="009C0BDC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2016</w:t>
            </w:r>
          </w:p>
        </w:tc>
        <w:tc>
          <w:tcPr>
            <w:tcW w:w="16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155E0E" w:rsidRPr="00DB7948" w:rsidRDefault="00155E0E" w:rsidP="002B4AB8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155E0E" w:rsidRPr="00DB7948" w:rsidRDefault="00155E0E" w:rsidP="002B4AB8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</w:tcPr>
          <w:p w:rsidR="00155E0E" w:rsidRPr="00DB7948" w:rsidRDefault="00155E0E" w:rsidP="002B4AB8">
            <w:pPr>
              <w:rPr>
                <w:rFonts w:ascii="Bookman Old Style" w:hAnsi="Bookman Old Style"/>
                <w:lang w:val="en-US"/>
              </w:rPr>
            </w:pPr>
          </w:p>
        </w:tc>
      </w:tr>
      <w:tr w:rsidR="00436301" w:rsidRPr="00DB7948" w:rsidTr="005579A4">
        <w:trPr>
          <w:gridAfter w:val="1"/>
          <w:wAfter w:w="15" w:type="dxa"/>
          <w:trHeight w:val="1120"/>
        </w:trPr>
        <w:tc>
          <w:tcPr>
            <w:tcW w:w="21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661F7" w:rsidRPr="00DB7948" w:rsidRDefault="006661F7" w:rsidP="002B4AB8">
            <w:pPr>
              <w:rPr>
                <w:rFonts w:ascii="Bookman Old Style" w:hAnsi="Bookman Old Style"/>
                <w:b/>
                <w:lang w:val="en-US"/>
              </w:rPr>
            </w:pPr>
          </w:p>
          <w:p w:rsidR="009027BA" w:rsidRPr="009027BA" w:rsidRDefault="0073428D" w:rsidP="009027BA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1.2.</w:t>
            </w:r>
            <w:r w:rsid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2</w:t>
            </w:r>
            <w:r w:rsidR="00143043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.</w:t>
            </w:r>
            <w:r w:rsidR="00436301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</w:t>
            </w:r>
          </w:p>
          <w:p w:rsidR="006661F7" w:rsidRPr="00DB7948" w:rsidRDefault="009027BA" w:rsidP="009027BA">
            <w:pPr>
              <w:rPr>
                <w:rFonts w:ascii="Bookman Old Style" w:hAnsi="Bookman Old Style"/>
                <w:b/>
                <w:lang w:val="en-US"/>
              </w:rPr>
            </w:pPr>
            <w:r w:rsidRPr="009027BA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Approval of the Regulation on minimum standards for public consultation</w:t>
            </w:r>
          </w:p>
        </w:tc>
        <w:tc>
          <w:tcPr>
            <w:tcW w:w="150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69A6" w:rsidRPr="00DB7948" w:rsidRDefault="005169A6" w:rsidP="002B4AB8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DB7948" w:rsidRDefault="00E6071C" w:rsidP="00E6071C">
            <w:pPr>
              <w:rPr>
                <w:rFonts w:ascii="Bookman Old Style" w:hAnsi="Bookman Old Style"/>
                <w:b/>
                <w:lang w:val="en-US"/>
              </w:rPr>
            </w:pP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OPM</w:t>
            </w:r>
            <w:r w:rsidR="00436301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(</w:t>
            </w: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Legal Office</w:t>
            </w:r>
            <w:r w:rsidR="00436301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)</w:t>
            </w:r>
          </w:p>
        </w:tc>
        <w:tc>
          <w:tcPr>
            <w:tcW w:w="1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6301" w:rsidRPr="00DB7948" w:rsidRDefault="00436301" w:rsidP="002B4AB8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2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661F7" w:rsidRPr="00DB7948" w:rsidRDefault="006661F7" w:rsidP="002B4AB8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DB7948" w:rsidRDefault="00436301" w:rsidP="002B4AB8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1.2.3. </w:t>
            </w:r>
            <w:r w:rsidR="00E6071C" w:rsidRPr="00E6071C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Regulatory act on minimum standards for CSOs involvement in drafting of policies and legislation is approved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661F7" w:rsidRPr="00DB7948" w:rsidRDefault="006661F7" w:rsidP="002B4AB8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DB7948" w:rsidRDefault="00E6071C" w:rsidP="002B4AB8">
            <w:pPr>
              <w:rPr>
                <w:rFonts w:ascii="Bookman Old Style" w:hAnsi="Bookman Old Style"/>
                <w:b/>
                <w:lang w:val="en-US"/>
              </w:rPr>
            </w:pP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March</w:t>
            </w:r>
            <w:r w:rsidR="0073428D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2016</w:t>
            </w:r>
          </w:p>
        </w:tc>
        <w:tc>
          <w:tcPr>
            <w:tcW w:w="16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6301" w:rsidRPr="00DB7948" w:rsidRDefault="00436301" w:rsidP="002B4AB8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6301" w:rsidRPr="00DB7948" w:rsidRDefault="00436301" w:rsidP="002B4AB8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6661F7" w:rsidRPr="00DB7948" w:rsidRDefault="006661F7" w:rsidP="002B4AB8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DB7948" w:rsidRDefault="00E6071C" w:rsidP="002B4AB8">
            <w:pPr>
              <w:rPr>
                <w:rFonts w:ascii="Bookman Old Style" w:hAnsi="Bookman Old Style"/>
                <w:b/>
                <w:lang w:val="en-US"/>
              </w:rPr>
            </w:pP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Administrative cost</w:t>
            </w:r>
          </w:p>
        </w:tc>
      </w:tr>
      <w:tr w:rsidR="00436301" w:rsidRPr="00DB7948" w:rsidTr="005579A4">
        <w:trPr>
          <w:gridAfter w:val="1"/>
          <w:wAfter w:w="15" w:type="dxa"/>
          <w:trHeight w:val="557"/>
        </w:trPr>
        <w:tc>
          <w:tcPr>
            <w:tcW w:w="218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B85E51" w:rsidRPr="00DB7948" w:rsidRDefault="00B85E51" w:rsidP="002B4AB8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DB7948" w:rsidRDefault="009C0BDC" w:rsidP="002B4AB8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1.2.</w:t>
            </w:r>
            <w:r w:rsid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3</w:t>
            </w:r>
            <w:r w:rsidR="0073428D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. Promovimi </w:t>
            </w:r>
            <w:r w:rsidR="00F02988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i</w:t>
            </w:r>
            <w:r w:rsidR="0073428D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</w:t>
            </w:r>
            <w:r w:rsidR="0001559C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rregullores për</w:t>
            </w:r>
            <w:r w:rsidR="00436301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standardet minimale të përfshirjes së OShC</w:t>
            </w:r>
            <w:r w:rsidR="0001559C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n</w:t>
            </w:r>
            <w:r w:rsidR="0040763B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ë</w:t>
            </w:r>
            <w:r w:rsidR="0001559C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hartimin e politikave dhe legjislacionit.</w:t>
            </w:r>
          </w:p>
          <w:p w:rsidR="0001559C" w:rsidRPr="00DB7948" w:rsidRDefault="0001559C" w:rsidP="002B4AB8">
            <w:pPr>
              <w:rPr>
                <w:rFonts w:ascii="Bookman Old Style" w:hAnsi="Bookman Old Style"/>
                <w:b/>
                <w:lang w:val="en-US"/>
              </w:rPr>
            </w:pPr>
          </w:p>
        </w:tc>
        <w:tc>
          <w:tcPr>
            <w:tcW w:w="149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5169A6" w:rsidRPr="00BB2A8B" w:rsidRDefault="005169A6" w:rsidP="002B4AB8">
            <w:pPr>
              <w:rPr>
                <w:rFonts w:ascii="Bookman Old Style" w:hAnsi="Bookman Old Style"/>
                <w:b/>
                <w:lang w:val="de-DE"/>
              </w:rPr>
            </w:pPr>
          </w:p>
          <w:p w:rsidR="00436301" w:rsidRPr="009027BA" w:rsidRDefault="009027BA" w:rsidP="002B4AB8">
            <w:pPr>
              <w:rPr>
                <w:rFonts w:ascii="Bookman Old Style" w:hAnsi="Bookman Old Style"/>
                <w:b/>
                <w:lang w:val="en-US"/>
              </w:rPr>
            </w:pPr>
            <w:r w:rsidRPr="009027BA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LO</w:t>
            </w:r>
            <w:r w:rsidR="0073428D" w:rsidRPr="009027BA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/</w:t>
            </w:r>
            <w:r w:rsidRPr="009027BA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OPM in cooperation with</w:t>
            </w:r>
            <w:r w:rsidR="0073428D" w:rsidRPr="009027BA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</w:t>
            </w:r>
            <w:r w:rsidR="00436301" w:rsidRPr="009027BA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(</w:t>
            </w:r>
            <w:r w:rsidRPr="009027BA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Communication Office</w:t>
            </w:r>
            <w:r w:rsidR="00436301" w:rsidRPr="009027BA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); </w:t>
            </w:r>
          </w:p>
          <w:p w:rsidR="00E0408B" w:rsidRPr="009027BA" w:rsidRDefault="00E0408B" w:rsidP="002B4AB8">
            <w:pPr>
              <w:rPr>
                <w:rFonts w:ascii="Bookman Old Style" w:hAnsi="Bookman Old Style"/>
                <w:b/>
                <w:lang w:val="en-US"/>
              </w:rPr>
            </w:pPr>
          </w:p>
        </w:tc>
        <w:tc>
          <w:tcPr>
            <w:tcW w:w="1980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B741C8" w:rsidRPr="009027BA" w:rsidRDefault="00B741C8" w:rsidP="002B4AB8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9027BA" w:rsidRDefault="009027BA" w:rsidP="009027BA">
            <w:pPr>
              <w:rPr>
                <w:rFonts w:ascii="Bookman Old Style" w:hAnsi="Bookman Old Style"/>
                <w:b/>
                <w:lang w:val="en-US"/>
              </w:rPr>
            </w:pPr>
            <w:r w:rsidRPr="009027BA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OPM</w:t>
            </w:r>
            <w:r w:rsidR="00436301" w:rsidRPr="009027BA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(</w:t>
            </w: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Legal Office</w:t>
            </w:r>
            <w:r w:rsidR="00436301" w:rsidRPr="009027BA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; </w:t>
            </w: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Office on Good Governance</w:t>
            </w:r>
            <w:r w:rsidR="00436301" w:rsidRPr="009027BA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); </w:t>
            </w: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CSOs</w:t>
            </w:r>
          </w:p>
        </w:tc>
        <w:tc>
          <w:tcPr>
            <w:tcW w:w="215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6661F7" w:rsidRPr="009027BA" w:rsidRDefault="006661F7" w:rsidP="0073428D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FD3A85" w:rsidRDefault="0073428D" w:rsidP="0073428D">
            <w:pPr>
              <w:rPr>
                <w:rFonts w:ascii="Bookman Old Style" w:hAnsi="Bookman Old Style"/>
                <w:b/>
                <w:lang w:val="en-US"/>
              </w:rPr>
            </w:pPr>
            <w:r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 xml:space="preserve">1.2.4. </w:t>
            </w:r>
            <w:r w:rsidR="00FD3A85" w:rsidRPr="00FD3A85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Promotion of the Regulation on minimum standards of CSO involvement in drafting of policy and legislation.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6661F7" w:rsidRPr="00FD3A85" w:rsidRDefault="006661F7" w:rsidP="002B4AB8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DB7948" w:rsidRDefault="009027BA" w:rsidP="002B4AB8">
            <w:pPr>
              <w:rPr>
                <w:rFonts w:ascii="Bookman Old Style" w:hAnsi="Bookman Old Style"/>
                <w:b/>
                <w:lang w:val="en-US"/>
              </w:rPr>
            </w:pP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April – August </w:t>
            </w:r>
            <w:r w:rsidR="0073428D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2016</w:t>
            </w:r>
          </w:p>
        </w:tc>
        <w:tc>
          <w:tcPr>
            <w:tcW w:w="1679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436301" w:rsidRPr="00DB7948" w:rsidRDefault="00436301" w:rsidP="002B4AB8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436301" w:rsidRPr="00DB7948" w:rsidRDefault="00436301" w:rsidP="002B4AB8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6661F7" w:rsidRPr="00DB7948" w:rsidRDefault="006661F7" w:rsidP="002B4AB8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DB7948" w:rsidRDefault="00436301" w:rsidP="002B4AB8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5,000 EUR</w:t>
            </w:r>
          </w:p>
        </w:tc>
      </w:tr>
      <w:tr w:rsidR="00436301" w:rsidRPr="00DB7948" w:rsidTr="00155E0E">
        <w:trPr>
          <w:trHeight w:val="840"/>
        </w:trPr>
        <w:tc>
          <w:tcPr>
            <w:tcW w:w="14348" w:type="dxa"/>
            <w:gridSpan w:val="11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8DB4E2"/>
            <w:vAlign w:val="center"/>
            <w:hideMark/>
          </w:tcPr>
          <w:p w:rsidR="00436301" w:rsidRPr="00DB7948" w:rsidRDefault="00FD3A85" w:rsidP="00FD3A85">
            <w:pPr>
              <w:jc w:val="center"/>
              <w:rPr>
                <w:rFonts w:ascii="Bookman Old Style" w:hAnsi="Bookman Old Style"/>
                <w:b/>
                <w:bCs/>
              </w:rPr>
            </w:pPr>
            <w:r>
              <w:rPr>
                <w:rFonts w:ascii="Bookman Old Style" w:hAnsi="Bookman Old Style"/>
                <w:b/>
                <w:bCs/>
              </w:rPr>
              <w:t>Measure</w:t>
            </w:r>
            <w:r w:rsidR="00436301" w:rsidRPr="00DB7948">
              <w:rPr>
                <w:rFonts w:ascii="Bookman Old Style" w:hAnsi="Bookman Old Style"/>
                <w:b/>
                <w:bCs/>
              </w:rPr>
              <w:t>/</w:t>
            </w:r>
            <w:r>
              <w:rPr>
                <w:rFonts w:ascii="Bookman Old Style" w:hAnsi="Bookman Old Style"/>
                <w:b/>
                <w:bCs/>
              </w:rPr>
              <w:t>Strategic sub-objective</w:t>
            </w:r>
            <w:r w:rsidR="00436301" w:rsidRPr="00DB7948">
              <w:rPr>
                <w:rFonts w:ascii="Bookman Old Style" w:hAnsi="Bookman Old Style"/>
                <w:b/>
                <w:bCs/>
              </w:rPr>
              <w:t xml:space="preserve">: 1.3. </w:t>
            </w:r>
            <w:r w:rsidR="00AD5806" w:rsidRPr="00AD5806">
              <w:rPr>
                <w:rFonts w:ascii="Bookman Old Style" w:hAnsi="Bookman Old Style"/>
                <w:b/>
                <w:bCs/>
              </w:rPr>
              <w:t>Professional capacity building of civil servants and members of civil society organizations in drafting and implementation of policies and legislation</w:t>
            </w:r>
          </w:p>
        </w:tc>
      </w:tr>
      <w:tr w:rsidR="00436301" w:rsidRPr="00DB7948" w:rsidTr="00155E0E">
        <w:trPr>
          <w:trHeight w:val="300"/>
        </w:trPr>
        <w:tc>
          <w:tcPr>
            <w:tcW w:w="14348" w:type="dxa"/>
            <w:gridSpan w:val="11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D9D9D9"/>
            <w:vAlign w:val="center"/>
            <w:hideMark/>
          </w:tcPr>
          <w:p w:rsidR="00E0408B" w:rsidRPr="00DB7948" w:rsidRDefault="00E0408B" w:rsidP="00436301">
            <w:pPr>
              <w:jc w:val="center"/>
              <w:rPr>
                <w:rFonts w:ascii="Bookman Old Style" w:hAnsi="Bookman Old Style"/>
                <w:b/>
                <w:bCs/>
              </w:rPr>
            </w:pPr>
          </w:p>
          <w:p w:rsidR="00436301" w:rsidRPr="00DB7948" w:rsidRDefault="00AD5806" w:rsidP="00436301">
            <w:pPr>
              <w:jc w:val="center"/>
              <w:rPr>
                <w:rFonts w:ascii="Bookman Old Style" w:hAnsi="Bookman Old Style"/>
                <w:b/>
                <w:bCs/>
              </w:rPr>
            </w:pPr>
            <w:r>
              <w:rPr>
                <w:rFonts w:ascii="Bookman Old Style" w:hAnsi="Bookman Old Style"/>
                <w:b/>
                <w:bCs/>
              </w:rPr>
              <w:lastRenderedPageBreak/>
              <w:t>Measure indicator</w:t>
            </w:r>
            <w:r w:rsidR="00436301" w:rsidRPr="00DB7948">
              <w:rPr>
                <w:rFonts w:ascii="Bookman Old Style" w:hAnsi="Bookman Old Style"/>
                <w:b/>
                <w:bCs/>
              </w:rPr>
              <w:t xml:space="preserve">: 1.3. </w:t>
            </w:r>
            <w:r w:rsidR="00AC1277" w:rsidRPr="00AC1277">
              <w:rPr>
                <w:rFonts w:ascii="Bookman Old Style" w:hAnsi="Bookman Old Style"/>
                <w:b/>
                <w:bCs/>
              </w:rPr>
              <w:t>Professional  capacity building of civil servants and members of CSOs</w:t>
            </w:r>
          </w:p>
        </w:tc>
      </w:tr>
      <w:tr w:rsidR="00A47401" w:rsidRPr="00DB7948" w:rsidTr="005579A4">
        <w:trPr>
          <w:gridAfter w:val="1"/>
          <w:wAfter w:w="15" w:type="dxa"/>
          <w:trHeight w:val="416"/>
        </w:trPr>
        <w:tc>
          <w:tcPr>
            <w:tcW w:w="21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CA417E" w:rsidRPr="00DB7948" w:rsidRDefault="00CA417E" w:rsidP="00EB671B">
            <w:pPr>
              <w:spacing w:after="200" w:line="276" w:lineRule="auto"/>
              <w:rPr>
                <w:rFonts w:ascii="Bookman Old Style" w:hAnsi="Bookman Old Style"/>
                <w:b/>
              </w:rPr>
            </w:pPr>
          </w:p>
          <w:p w:rsidR="00A47401" w:rsidRPr="00DB7948" w:rsidRDefault="00A5096A" w:rsidP="000C3683">
            <w:pPr>
              <w:spacing w:after="200" w:line="276" w:lineRule="auto"/>
              <w:rPr>
                <w:rFonts w:ascii="Bookman Old Style" w:hAnsi="Bookman Old Style"/>
                <w:b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</w:rPr>
              <w:t>1.3.1.</w:t>
            </w:r>
            <w:r w:rsidR="00A47401" w:rsidRPr="00DB7948">
              <w:rPr>
                <w:rFonts w:ascii="Bookman Old Style" w:hAnsi="Bookman Old Style"/>
                <w:b/>
                <w:sz w:val="22"/>
                <w:szCs w:val="22"/>
              </w:rPr>
              <w:t xml:space="preserve"> </w:t>
            </w:r>
            <w:r w:rsidR="006B4DA0" w:rsidRPr="006B4DA0">
              <w:rPr>
                <w:rFonts w:ascii="Bookman Old Style" w:hAnsi="Bookman Old Style"/>
                <w:b/>
                <w:sz w:val="22"/>
                <w:szCs w:val="22"/>
              </w:rPr>
              <w:t>Identification of the responsible officials who are envolved in drafting of policy and legislation, to be included in training for the regulation of minimum standards for public consultation</w:t>
            </w:r>
          </w:p>
        </w:tc>
        <w:tc>
          <w:tcPr>
            <w:tcW w:w="150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1E1536" w:rsidRPr="00DB7948" w:rsidRDefault="001E1536" w:rsidP="00C44E00">
            <w:pPr>
              <w:rPr>
                <w:rFonts w:ascii="Bookman Old Style" w:hAnsi="Bookman Old Style"/>
                <w:b/>
              </w:rPr>
            </w:pPr>
          </w:p>
          <w:p w:rsidR="00A47401" w:rsidRPr="00DB7948" w:rsidRDefault="00AC1277" w:rsidP="00AC1277">
            <w:pPr>
              <w:rPr>
                <w:rFonts w:ascii="Bookman Old Style" w:hAnsi="Bookman Old Style"/>
                <w:b/>
              </w:rPr>
            </w:pPr>
            <w:r>
              <w:rPr>
                <w:rFonts w:ascii="Bookman Old Style" w:hAnsi="Bookman Old Style"/>
                <w:b/>
                <w:sz w:val="22"/>
                <w:szCs w:val="22"/>
              </w:rPr>
              <w:t>OPM</w:t>
            </w:r>
            <w:r w:rsidR="00A47401" w:rsidRPr="00DB7948">
              <w:rPr>
                <w:rFonts w:ascii="Bookman Old Style" w:hAnsi="Bookman Old Style"/>
                <w:b/>
                <w:sz w:val="22"/>
                <w:szCs w:val="22"/>
              </w:rPr>
              <w:t xml:space="preserve"> (</w:t>
            </w:r>
            <w:r>
              <w:rPr>
                <w:rFonts w:ascii="Bookman Old Style" w:hAnsi="Bookman Old Style"/>
                <w:b/>
                <w:sz w:val="22"/>
                <w:szCs w:val="22"/>
              </w:rPr>
              <w:t xml:space="preserve">Office on good Governance and Legal Office); </w:t>
            </w:r>
            <w:r w:rsidR="00C44E00" w:rsidRPr="00DB7948">
              <w:rPr>
                <w:rFonts w:ascii="Bookman Old Style" w:hAnsi="Bookman Old Style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1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0C3683" w:rsidRPr="00DB7948" w:rsidRDefault="000C3683" w:rsidP="00EB671B">
            <w:pPr>
              <w:rPr>
                <w:rFonts w:ascii="Bookman Old Style" w:hAnsi="Bookman Old Style"/>
                <w:b/>
              </w:rPr>
            </w:pPr>
          </w:p>
          <w:p w:rsidR="00A47401" w:rsidRPr="00DB7948" w:rsidRDefault="00AC1277" w:rsidP="00054606">
            <w:pPr>
              <w:rPr>
                <w:rFonts w:ascii="Bookman Old Style" w:hAnsi="Bookman Old Style"/>
                <w:b/>
              </w:rPr>
            </w:pPr>
            <w:r>
              <w:rPr>
                <w:rFonts w:ascii="Bookman Old Style" w:hAnsi="Bookman Old Style"/>
                <w:b/>
                <w:sz w:val="22"/>
                <w:szCs w:val="22"/>
              </w:rPr>
              <w:t xml:space="preserve">OPM </w:t>
            </w:r>
            <w:r w:rsidR="00A5096A" w:rsidRPr="00DB7948">
              <w:rPr>
                <w:rFonts w:ascii="Bookman Old Style" w:hAnsi="Bookman Old Style"/>
                <w:b/>
                <w:sz w:val="22"/>
                <w:szCs w:val="22"/>
              </w:rPr>
              <w:t>(</w:t>
            </w:r>
            <w:r>
              <w:rPr>
                <w:rFonts w:ascii="Bookman Old Style" w:hAnsi="Bookman Old Style"/>
                <w:b/>
                <w:sz w:val="22"/>
                <w:szCs w:val="22"/>
              </w:rPr>
              <w:t>Legal Office</w:t>
            </w:r>
            <w:r w:rsidR="00A5096A" w:rsidRPr="00DB7948">
              <w:rPr>
                <w:rFonts w:ascii="Bookman Old Style" w:hAnsi="Bookman Old Style"/>
                <w:b/>
                <w:sz w:val="22"/>
                <w:szCs w:val="22"/>
              </w:rPr>
              <w:t xml:space="preserve">, </w:t>
            </w:r>
            <w:r>
              <w:rPr>
                <w:rFonts w:ascii="Bookman Old Style" w:hAnsi="Bookman Old Style"/>
                <w:b/>
                <w:sz w:val="22"/>
                <w:szCs w:val="22"/>
              </w:rPr>
              <w:t>Office on Strategic Planing); MPA</w:t>
            </w:r>
            <w:r w:rsidR="00A5096A" w:rsidRPr="00DB7948">
              <w:rPr>
                <w:rFonts w:ascii="Bookman Old Style" w:hAnsi="Bookman Old Style"/>
                <w:b/>
                <w:sz w:val="22"/>
                <w:szCs w:val="22"/>
              </w:rPr>
              <w:t xml:space="preserve"> (</w:t>
            </w:r>
            <w:r w:rsidR="00054606">
              <w:rPr>
                <w:rFonts w:ascii="Bookman Old Style" w:hAnsi="Bookman Old Style"/>
                <w:b/>
                <w:sz w:val="22"/>
                <w:szCs w:val="22"/>
              </w:rPr>
              <w:t>Administration department of Civil Servant</w:t>
            </w:r>
            <w:r w:rsidR="00A5096A" w:rsidRPr="00DB7948">
              <w:rPr>
                <w:rFonts w:ascii="Bookman Old Style" w:hAnsi="Bookman Old Style"/>
                <w:b/>
                <w:sz w:val="22"/>
                <w:szCs w:val="22"/>
              </w:rPr>
              <w:t xml:space="preserve">; IKAP); </w:t>
            </w:r>
            <w:r w:rsidR="00054606">
              <w:rPr>
                <w:rFonts w:ascii="Bookman Old Style" w:hAnsi="Bookman Old Style"/>
                <w:b/>
                <w:sz w:val="22"/>
                <w:szCs w:val="22"/>
              </w:rPr>
              <w:t>CSOs</w:t>
            </w:r>
            <w:r w:rsidR="00A5096A" w:rsidRPr="00DB7948">
              <w:rPr>
                <w:rFonts w:ascii="Bookman Old Style" w:hAnsi="Bookman Old Style"/>
                <w:b/>
                <w:sz w:val="22"/>
                <w:szCs w:val="22"/>
              </w:rPr>
              <w:t>;</w:t>
            </w:r>
          </w:p>
        </w:tc>
        <w:tc>
          <w:tcPr>
            <w:tcW w:w="2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1E1536" w:rsidRPr="00DB7948" w:rsidRDefault="001E1536" w:rsidP="00EB671B">
            <w:pPr>
              <w:rPr>
                <w:rFonts w:ascii="Bookman Old Style" w:hAnsi="Bookman Old Style"/>
                <w:b/>
              </w:rPr>
            </w:pPr>
          </w:p>
          <w:p w:rsidR="00A47401" w:rsidRPr="00DB7948" w:rsidRDefault="00C44E00" w:rsidP="000C3683">
            <w:pPr>
              <w:rPr>
                <w:rFonts w:ascii="Bookman Old Style" w:hAnsi="Bookman Old Style"/>
                <w:b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</w:rPr>
              <w:t xml:space="preserve">1.3.1.a </w:t>
            </w:r>
            <w:r w:rsidR="00054606" w:rsidRPr="00054606">
              <w:rPr>
                <w:rFonts w:ascii="Bookman Old Style" w:hAnsi="Bookman Old Style"/>
                <w:b/>
                <w:sz w:val="22"/>
                <w:szCs w:val="22"/>
              </w:rPr>
              <w:t>The list of officials responsible for involvement in trainings for implementing of the Regulation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0C3683" w:rsidRPr="00DB7948" w:rsidRDefault="000C3683" w:rsidP="00EB671B">
            <w:pPr>
              <w:rPr>
                <w:rFonts w:ascii="Bookman Old Style" w:hAnsi="Bookman Old Style"/>
                <w:b/>
              </w:rPr>
            </w:pPr>
          </w:p>
          <w:p w:rsidR="00A47401" w:rsidRPr="00DB7948" w:rsidRDefault="00AC1277" w:rsidP="00EB671B">
            <w:pPr>
              <w:rPr>
                <w:rFonts w:ascii="Bookman Old Style" w:hAnsi="Bookman Old Style"/>
                <w:b/>
                <w:lang w:val="en-US"/>
              </w:rPr>
            </w:pP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April</w:t>
            </w:r>
            <w:r w:rsidR="00C44E00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2016</w:t>
            </w:r>
          </w:p>
        </w:tc>
        <w:tc>
          <w:tcPr>
            <w:tcW w:w="16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A47401" w:rsidRPr="00DB7948" w:rsidRDefault="00A47401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A47401" w:rsidRPr="00DB7948" w:rsidRDefault="00A47401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</w:tcPr>
          <w:p w:rsidR="00A47401" w:rsidRPr="00DB7948" w:rsidRDefault="00A47401" w:rsidP="00EB671B">
            <w:pPr>
              <w:rPr>
                <w:rFonts w:ascii="Bookman Old Style" w:hAnsi="Bookman Old Style"/>
                <w:lang w:val="en-US"/>
              </w:rPr>
            </w:pPr>
          </w:p>
        </w:tc>
      </w:tr>
      <w:tr w:rsidR="00436301" w:rsidRPr="00DB7948" w:rsidTr="005579A4">
        <w:trPr>
          <w:gridAfter w:val="1"/>
          <w:wAfter w:w="15" w:type="dxa"/>
          <w:trHeight w:val="1680"/>
        </w:trPr>
        <w:tc>
          <w:tcPr>
            <w:tcW w:w="21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E1536" w:rsidRPr="00DB7948" w:rsidRDefault="001E1536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DB7948" w:rsidRDefault="00436301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1.3.2.  </w:t>
            </w:r>
            <w:r w:rsidR="001A48D1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D</w:t>
            </w:r>
            <w:r w:rsidR="00DB0752" w:rsidRPr="00DB0752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rafting programs for continuous training of civil servants and CSO</w:t>
            </w:r>
          </w:p>
        </w:tc>
        <w:tc>
          <w:tcPr>
            <w:tcW w:w="150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E1536" w:rsidRPr="00DB7948" w:rsidRDefault="001E1536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DB7948" w:rsidRDefault="001A48D1" w:rsidP="001A48D1">
            <w:pPr>
              <w:rPr>
                <w:rFonts w:ascii="Bookman Old Style" w:hAnsi="Bookman Old Style"/>
                <w:b/>
                <w:lang w:val="en-US"/>
              </w:rPr>
            </w:pP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OPM</w:t>
            </w:r>
            <w:r w:rsidR="000C3683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 - </w:t>
            </w: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Office on Good Governance</w:t>
            </w:r>
            <w:r w:rsidR="000C3683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Legal Office and CSOs</w:t>
            </w:r>
          </w:p>
        </w:tc>
        <w:tc>
          <w:tcPr>
            <w:tcW w:w="1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E1536" w:rsidRPr="00DB7948" w:rsidRDefault="001E1536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DB7948" w:rsidRDefault="001A48D1" w:rsidP="001A48D1">
            <w:pPr>
              <w:rPr>
                <w:rFonts w:ascii="Bookman Old Style" w:hAnsi="Bookman Old Style"/>
                <w:b/>
                <w:lang w:val="en-US"/>
              </w:rPr>
            </w:pP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OPM </w:t>
            </w:r>
            <w:r w:rsidR="00436301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(</w:t>
            </w: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Legal Office</w:t>
            </w:r>
            <w:r w:rsidR="00436301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Office on Strategic Planing</w:t>
            </w:r>
            <w:r w:rsidR="00436301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); MP</w:t>
            </w: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A</w:t>
            </w:r>
            <w:r w:rsidR="00436301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(</w:t>
            </w: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Department of Civil Servant Administration</w:t>
            </w:r>
            <w:r w:rsidR="00436301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; IKAP); </w:t>
            </w: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CSOs;</w:t>
            </w:r>
          </w:p>
        </w:tc>
        <w:tc>
          <w:tcPr>
            <w:tcW w:w="2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E1536" w:rsidRPr="00DB7948" w:rsidRDefault="001E1536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DB7948" w:rsidRDefault="00436301" w:rsidP="000C3683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1.3.2. </w:t>
            </w:r>
            <w:r w:rsidR="001A48D1" w:rsidRPr="001A48D1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Programs for continues training of civil servants and CSOs are drafted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E1536" w:rsidRPr="00DB7948" w:rsidRDefault="001E1536" w:rsidP="00DB2441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DB7948" w:rsidRDefault="001A48D1" w:rsidP="00DB2441">
            <w:pPr>
              <w:rPr>
                <w:rFonts w:ascii="Bookman Old Style" w:hAnsi="Bookman Old Style"/>
                <w:b/>
                <w:lang w:val="en-US"/>
              </w:rPr>
            </w:pP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April -May</w:t>
            </w:r>
            <w:r w:rsidR="00436301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201</w:t>
            </w:r>
            <w:r w:rsidR="00DB2441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6</w:t>
            </w:r>
          </w:p>
        </w:tc>
        <w:tc>
          <w:tcPr>
            <w:tcW w:w="16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6301" w:rsidRPr="00DB7948" w:rsidRDefault="00436301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 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6301" w:rsidRPr="00DB7948" w:rsidRDefault="00436301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1E1536" w:rsidRPr="00DB7948" w:rsidRDefault="001E1536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DB7948" w:rsidRDefault="00436301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10,000 EUR</w:t>
            </w:r>
          </w:p>
          <w:p w:rsidR="00FA0E63" w:rsidRPr="00DB7948" w:rsidRDefault="001A48D1" w:rsidP="00EB671B">
            <w:pPr>
              <w:rPr>
                <w:rFonts w:ascii="Bookman Old Style" w:hAnsi="Bookman Old Style"/>
                <w:b/>
                <w:lang w:val="en-US"/>
              </w:rPr>
            </w:pP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and donors</w:t>
            </w:r>
            <w:r w:rsidR="000C3683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</w:t>
            </w:r>
          </w:p>
        </w:tc>
      </w:tr>
      <w:tr w:rsidR="00A47401" w:rsidRPr="00DB7948" w:rsidTr="005579A4">
        <w:trPr>
          <w:gridAfter w:val="1"/>
          <w:wAfter w:w="15" w:type="dxa"/>
          <w:trHeight w:val="983"/>
        </w:trPr>
        <w:tc>
          <w:tcPr>
            <w:tcW w:w="21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CA417E" w:rsidRPr="00DB7948" w:rsidRDefault="00CA417E" w:rsidP="00EB671B">
            <w:pPr>
              <w:spacing w:after="200" w:line="276" w:lineRule="auto"/>
              <w:rPr>
                <w:rFonts w:ascii="Bookman Old Style" w:hAnsi="Bookman Old Style"/>
              </w:rPr>
            </w:pPr>
          </w:p>
          <w:p w:rsidR="00A47401" w:rsidRPr="00DB7948" w:rsidRDefault="00A47401" w:rsidP="000C3683">
            <w:pPr>
              <w:spacing w:after="200" w:line="276" w:lineRule="auto"/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  <w:sz w:val="22"/>
                <w:szCs w:val="22"/>
              </w:rPr>
              <w:t xml:space="preserve">1.3.2.a </w:t>
            </w:r>
            <w:r w:rsidR="001A48D1" w:rsidRPr="001A48D1">
              <w:rPr>
                <w:rFonts w:ascii="Bookman Old Style" w:hAnsi="Bookman Old Style"/>
                <w:sz w:val="22"/>
                <w:szCs w:val="22"/>
              </w:rPr>
              <w:t xml:space="preserve">Drafting of training module on </w:t>
            </w:r>
            <w:r w:rsidR="001A48D1" w:rsidRPr="001A48D1">
              <w:rPr>
                <w:rFonts w:ascii="Bookman Old Style" w:hAnsi="Bookman Old Style"/>
                <w:sz w:val="22"/>
                <w:szCs w:val="22"/>
              </w:rPr>
              <w:lastRenderedPageBreak/>
              <w:t>minimum standards for the Group of Trainers for the legislative drafting process</w:t>
            </w:r>
          </w:p>
        </w:tc>
        <w:tc>
          <w:tcPr>
            <w:tcW w:w="150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1E1536" w:rsidRPr="00DB7948" w:rsidRDefault="001E1536" w:rsidP="00EB671B">
            <w:pPr>
              <w:rPr>
                <w:rFonts w:ascii="Bookman Old Style" w:hAnsi="Bookman Old Style"/>
              </w:rPr>
            </w:pPr>
          </w:p>
          <w:p w:rsidR="00A47401" w:rsidRPr="00DB7948" w:rsidRDefault="001A48D1" w:rsidP="001A48D1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OPM</w:t>
            </w:r>
            <w:r w:rsidR="00A47401" w:rsidRPr="00DB7948">
              <w:rPr>
                <w:rFonts w:ascii="Bookman Old Style" w:hAnsi="Bookman Old Style"/>
                <w:sz w:val="22"/>
                <w:szCs w:val="22"/>
              </w:rPr>
              <w:t xml:space="preserve"> (</w:t>
            </w:r>
            <w:r>
              <w:rPr>
                <w:rFonts w:ascii="Bookman Old Style" w:hAnsi="Bookman Old Style"/>
                <w:sz w:val="22"/>
                <w:szCs w:val="22"/>
              </w:rPr>
              <w:t xml:space="preserve">Office on Good Governance in </w:t>
            </w:r>
            <w:r>
              <w:rPr>
                <w:rFonts w:ascii="Bookman Old Style" w:hAnsi="Bookman Old Style"/>
                <w:sz w:val="22"/>
                <w:szCs w:val="22"/>
              </w:rPr>
              <w:lastRenderedPageBreak/>
              <w:t>cooperation with Legal Office</w:t>
            </w:r>
            <w:r w:rsidR="00A47401" w:rsidRPr="00DB7948">
              <w:rPr>
                <w:rFonts w:ascii="Bookman Old Style" w:hAnsi="Bookman Old Style"/>
                <w:sz w:val="22"/>
                <w:szCs w:val="22"/>
              </w:rPr>
              <w:t xml:space="preserve">); IKAP; </w:t>
            </w:r>
            <w:r w:rsidR="00026662" w:rsidRPr="00DB7948">
              <w:rPr>
                <w:rFonts w:ascii="Bookman Old Style" w:hAnsi="Bookman Old Style"/>
                <w:sz w:val="22"/>
                <w:szCs w:val="22"/>
              </w:rPr>
              <w:t xml:space="preserve">dhe </w:t>
            </w:r>
            <w:r w:rsidR="00A47401" w:rsidRPr="00DB7948">
              <w:rPr>
                <w:rFonts w:ascii="Bookman Old Style" w:hAnsi="Bookman Old Style"/>
                <w:sz w:val="22"/>
                <w:szCs w:val="22"/>
              </w:rPr>
              <w:t>OSHC-të</w:t>
            </w:r>
          </w:p>
        </w:tc>
        <w:tc>
          <w:tcPr>
            <w:tcW w:w="1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A47401" w:rsidRPr="00DB7948" w:rsidRDefault="00A47401" w:rsidP="00EB671B">
            <w:pPr>
              <w:rPr>
                <w:rFonts w:ascii="Bookman Old Style" w:hAnsi="Bookman Old Style"/>
              </w:rPr>
            </w:pPr>
          </w:p>
        </w:tc>
        <w:tc>
          <w:tcPr>
            <w:tcW w:w="2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1E1536" w:rsidRPr="00DB7948" w:rsidRDefault="001E1536" w:rsidP="00EB671B">
            <w:pPr>
              <w:rPr>
                <w:rFonts w:ascii="Bookman Old Style" w:hAnsi="Bookman Old Style"/>
              </w:rPr>
            </w:pPr>
          </w:p>
          <w:p w:rsidR="00A47401" w:rsidRPr="00DB7948" w:rsidRDefault="00DB2441" w:rsidP="00026662">
            <w:pPr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  <w:sz w:val="22"/>
                <w:szCs w:val="22"/>
              </w:rPr>
              <w:t xml:space="preserve">1.3.2.a </w:t>
            </w:r>
            <w:r w:rsidR="00B04CFC" w:rsidRPr="00B04CFC">
              <w:rPr>
                <w:rFonts w:ascii="Bookman Old Style" w:hAnsi="Bookman Old Style"/>
                <w:sz w:val="22"/>
                <w:szCs w:val="22"/>
              </w:rPr>
              <w:t xml:space="preserve">The training modules are submitted and approved to </w:t>
            </w:r>
            <w:r w:rsidR="00B04CFC" w:rsidRPr="00B04CFC">
              <w:rPr>
                <w:rFonts w:ascii="Bookman Old Style" w:hAnsi="Bookman Old Style"/>
                <w:sz w:val="22"/>
                <w:szCs w:val="22"/>
              </w:rPr>
              <w:lastRenderedPageBreak/>
              <w:t>KIP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1E1536" w:rsidRPr="00DB7948" w:rsidRDefault="001E1536" w:rsidP="00EB671B">
            <w:pPr>
              <w:rPr>
                <w:rFonts w:ascii="Bookman Old Style" w:hAnsi="Bookman Old Style"/>
              </w:rPr>
            </w:pPr>
          </w:p>
          <w:p w:rsidR="00A47401" w:rsidRPr="00DB7948" w:rsidRDefault="001A48D1" w:rsidP="00EB671B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April  - May</w:t>
            </w:r>
            <w:r w:rsidR="00DB2441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2016</w:t>
            </w:r>
          </w:p>
        </w:tc>
        <w:tc>
          <w:tcPr>
            <w:tcW w:w="16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A47401" w:rsidRPr="00DB7948" w:rsidRDefault="00A47401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A47401" w:rsidRPr="00DB7948" w:rsidRDefault="00A47401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</w:tcPr>
          <w:p w:rsidR="00A47401" w:rsidRPr="00DB7948" w:rsidRDefault="00A47401" w:rsidP="00EB671B">
            <w:pPr>
              <w:rPr>
                <w:rFonts w:ascii="Bookman Old Style" w:hAnsi="Bookman Old Style"/>
                <w:lang w:val="en-US"/>
              </w:rPr>
            </w:pPr>
          </w:p>
        </w:tc>
      </w:tr>
      <w:tr w:rsidR="00DB2441" w:rsidRPr="00DB7948" w:rsidTr="005579A4">
        <w:trPr>
          <w:gridAfter w:val="1"/>
          <w:wAfter w:w="15" w:type="dxa"/>
          <w:trHeight w:val="1340"/>
        </w:trPr>
        <w:tc>
          <w:tcPr>
            <w:tcW w:w="21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1E1536" w:rsidRPr="00DB7948" w:rsidRDefault="001E1536" w:rsidP="00EB671B">
            <w:pPr>
              <w:spacing w:after="200" w:line="276" w:lineRule="auto"/>
              <w:rPr>
                <w:rFonts w:ascii="Bookman Old Style" w:hAnsi="Bookman Old Style"/>
              </w:rPr>
            </w:pPr>
          </w:p>
          <w:p w:rsidR="00B13CB1" w:rsidRPr="00B13CB1" w:rsidRDefault="00DB2441" w:rsidP="00B13CB1">
            <w:pPr>
              <w:spacing w:after="200" w:line="276" w:lineRule="auto"/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  <w:sz w:val="22"/>
                <w:szCs w:val="22"/>
              </w:rPr>
              <w:t xml:space="preserve">1.3.2.b </w:t>
            </w:r>
          </w:p>
          <w:p w:rsidR="00DB2441" w:rsidRPr="00DB7948" w:rsidRDefault="00B13CB1" w:rsidP="00B13CB1">
            <w:pPr>
              <w:spacing w:after="200" w:line="276" w:lineRule="auto"/>
              <w:rPr>
                <w:rFonts w:ascii="Bookman Old Style" w:hAnsi="Bookman Old Style"/>
              </w:rPr>
            </w:pPr>
            <w:r w:rsidRPr="00B13CB1">
              <w:rPr>
                <w:rFonts w:ascii="Bookman Old Style" w:hAnsi="Bookman Old Style"/>
                <w:sz w:val="22"/>
                <w:szCs w:val="22"/>
              </w:rPr>
              <w:t>Drafting of training module for minimum standards for the responsible officials who are envolved in drafting of policy and legislation, and representatives of CSOs</w:t>
            </w:r>
          </w:p>
        </w:tc>
        <w:tc>
          <w:tcPr>
            <w:tcW w:w="150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1E1536" w:rsidRPr="00DB7948" w:rsidRDefault="001E1536" w:rsidP="00EB671B">
            <w:pPr>
              <w:rPr>
                <w:rFonts w:ascii="Bookman Old Style" w:hAnsi="Bookman Old Style"/>
              </w:rPr>
            </w:pPr>
          </w:p>
          <w:p w:rsidR="00DB2441" w:rsidRPr="00DB7948" w:rsidRDefault="00B13CB1" w:rsidP="00B13CB1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OPM</w:t>
            </w:r>
            <w:r w:rsidR="00DB2441" w:rsidRPr="00DB7948">
              <w:rPr>
                <w:rFonts w:ascii="Bookman Old Style" w:hAnsi="Bookman Old Style"/>
                <w:sz w:val="22"/>
                <w:szCs w:val="22"/>
              </w:rPr>
              <w:t xml:space="preserve"> (</w:t>
            </w:r>
            <w:r>
              <w:rPr>
                <w:rFonts w:ascii="Bookman Old Style" w:hAnsi="Bookman Old Style"/>
                <w:sz w:val="22"/>
                <w:szCs w:val="22"/>
              </w:rPr>
              <w:t>Office on Good Governance and legal Office</w:t>
            </w:r>
            <w:r w:rsidR="00DB2441" w:rsidRPr="00DB7948">
              <w:rPr>
                <w:rFonts w:ascii="Bookman Old Style" w:hAnsi="Bookman Old Style"/>
                <w:sz w:val="22"/>
                <w:szCs w:val="22"/>
              </w:rPr>
              <w:t xml:space="preserve">); IKAP; </w:t>
            </w:r>
            <w:r>
              <w:rPr>
                <w:rFonts w:ascii="Bookman Old Style" w:hAnsi="Bookman Old Style"/>
                <w:sz w:val="22"/>
                <w:szCs w:val="22"/>
              </w:rPr>
              <w:t>CSOs</w:t>
            </w:r>
          </w:p>
        </w:tc>
        <w:tc>
          <w:tcPr>
            <w:tcW w:w="1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DB2441" w:rsidRPr="00DB7948" w:rsidRDefault="00DB2441" w:rsidP="00EB671B">
            <w:pPr>
              <w:rPr>
                <w:rFonts w:ascii="Bookman Old Style" w:hAnsi="Bookman Old Style"/>
              </w:rPr>
            </w:pPr>
          </w:p>
        </w:tc>
        <w:tc>
          <w:tcPr>
            <w:tcW w:w="2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1E1536" w:rsidRPr="00DB7948" w:rsidRDefault="001E1536" w:rsidP="00DB2441">
            <w:pPr>
              <w:rPr>
                <w:rFonts w:ascii="Bookman Old Style" w:hAnsi="Bookman Old Style"/>
              </w:rPr>
            </w:pPr>
          </w:p>
          <w:p w:rsidR="00DB2441" w:rsidRPr="00DB7948" w:rsidRDefault="00DB2441" w:rsidP="00B13CB1">
            <w:pPr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  <w:sz w:val="22"/>
                <w:szCs w:val="22"/>
              </w:rPr>
              <w:t xml:space="preserve">3.2.b </w:t>
            </w:r>
            <w:r w:rsidR="00B13CB1">
              <w:rPr>
                <w:rFonts w:ascii="Bookman Old Style" w:hAnsi="Bookman Old Style"/>
                <w:sz w:val="22"/>
                <w:szCs w:val="22"/>
              </w:rPr>
              <w:t>Traning modules submitted to IKAP and approved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1E1536" w:rsidRPr="00DB7948" w:rsidRDefault="001E1536" w:rsidP="00EB671B">
            <w:pPr>
              <w:rPr>
                <w:rFonts w:ascii="Bookman Old Style" w:hAnsi="Bookman Old Style"/>
              </w:rPr>
            </w:pPr>
          </w:p>
          <w:p w:rsidR="00DB2441" w:rsidRPr="00DB7948" w:rsidRDefault="001A48D1" w:rsidP="00EB671B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April - May</w:t>
            </w:r>
            <w:r w:rsidR="00DB2441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2016</w:t>
            </w:r>
          </w:p>
        </w:tc>
        <w:tc>
          <w:tcPr>
            <w:tcW w:w="16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DB2441" w:rsidRPr="00DB7948" w:rsidRDefault="00DB2441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DB2441" w:rsidRPr="00DB7948" w:rsidRDefault="00DB2441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</w:tcPr>
          <w:p w:rsidR="00DB2441" w:rsidRPr="00DB7948" w:rsidRDefault="00DB2441" w:rsidP="00EB671B">
            <w:pPr>
              <w:rPr>
                <w:rFonts w:ascii="Bookman Old Style" w:hAnsi="Bookman Old Style"/>
                <w:lang w:val="en-US"/>
              </w:rPr>
            </w:pPr>
          </w:p>
        </w:tc>
      </w:tr>
      <w:tr w:rsidR="00436301" w:rsidRPr="00DB7948" w:rsidTr="005579A4">
        <w:trPr>
          <w:gridAfter w:val="1"/>
          <w:wAfter w:w="15" w:type="dxa"/>
          <w:trHeight w:val="2240"/>
        </w:trPr>
        <w:tc>
          <w:tcPr>
            <w:tcW w:w="21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02B83" w:rsidRPr="00331673" w:rsidRDefault="00F02B83" w:rsidP="00EB671B">
            <w:pPr>
              <w:rPr>
                <w:rFonts w:ascii="Bookman Old Style" w:hAnsi="Bookman Old Style"/>
                <w:b/>
              </w:rPr>
            </w:pPr>
          </w:p>
          <w:p w:rsidR="00436301" w:rsidRPr="00331673" w:rsidRDefault="00436301" w:rsidP="00EB671B">
            <w:pPr>
              <w:rPr>
                <w:rFonts w:ascii="Bookman Old Style" w:hAnsi="Bookman Old Style"/>
                <w:b/>
              </w:rPr>
            </w:pPr>
            <w:r w:rsidRPr="00331673">
              <w:rPr>
                <w:rFonts w:ascii="Bookman Old Style" w:hAnsi="Bookman Old Style"/>
                <w:b/>
                <w:sz w:val="22"/>
                <w:szCs w:val="22"/>
              </w:rPr>
              <w:t xml:space="preserve">1.3.3. </w:t>
            </w:r>
            <w:r w:rsidR="00A22632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Organized traings for civil servants and CSOs representatives </w:t>
            </w:r>
            <w:r w:rsidR="00A22632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50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69A6" w:rsidRPr="00331673" w:rsidRDefault="005169A6" w:rsidP="00EB671B">
            <w:pPr>
              <w:rPr>
                <w:rFonts w:ascii="Bookman Old Style" w:hAnsi="Bookman Old Style"/>
                <w:b/>
              </w:rPr>
            </w:pPr>
          </w:p>
          <w:p w:rsidR="00436301" w:rsidRPr="00DB7948" w:rsidRDefault="00B13CB1" w:rsidP="00B13CB1">
            <w:pPr>
              <w:rPr>
                <w:rFonts w:ascii="Bookman Old Style" w:hAnsi="Bookman Old Style"/>
                <w:b/>
                <w:lang w:val="en-US"/>
              </w:rPr>
            </w:pP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MPA</w:t>
            </w:r>
            <w:r w:rsidR="00436301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(IKAP); </w:t>
            </w: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CSOs</w:t>
            </w:r>
          </w:p>
        </w:tc>
        <w:tc>
          <w:tcPr>
            <w:tcW w:w="1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02B83" w:rsidRPr="00DB7948" w:rsidRDefault="00F02B83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026662" w:rsidRPr="00DB7948" w:rsidRDefault="00B13CB1" w:rsidP="00A22632">
            <w:pPr>
              <w:rPr>
                <w:rFonts w:ascii="Bookman Old Style" w:hAnsi="Bookman Old Style"/>
                <w:b/>
                <w:lang w:val="en-US"/>
              </w:rPr>
            </w:pP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OPM </w:t>
            </w:r>
            <w:r w:rsidR="00436301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(</w:t>
            </w: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Legal Office</w:t>
            </w:r>
            <w:r w:rsidR="00436301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Office on Strategic Planing</w:t>
            </w:r>
            <w:r w:rsidR="00436301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; </w:t>
            </w: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Office on Good Governance); M</w:t>
            </w:r>
            <w:r w:rsidR="00436301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P</w:t>
            </w: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A</w:t>
            </w:r>
            <w:r w:rsidR="00436301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</w:t>
            </w:r>
            <w:r w:rsidR="00A22632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(</w:t>
            </w:r>
            <w:r w:rsidR="00A22632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Department of Civil Servant </w:t>
            </w:r>
            <w:r w:rsidR="00A22632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lastRenderedPageBreak/>
              <w:t>Administratio, CSOs;</w:t>
            </w:r>
          </w:p>
        </w:tc>
        <w:tc>
          <w:tcPr>
            <w:tcW w:w="2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02B83" w:rsidRPr="00DB7948" w:rsidRDefault="00F02B83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DB7948" w:rsidRDefault="00436301" w:rsidP="00A22632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1.3.3. </w:t>
            </w:r>
            <w:r w:rsidR="00A22632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Organized traings for civil servants and CSOs representatives </w:t>
            </w: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02B83" w:rsidRPr="00DB7948" w:rsidRDefault="00F02B83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DB7948" w:rsidRDefault="00B13CB1" w:rsidP="00DB2441">
            <w:pPr>
              <w:rPr>
                <w:rFonts w:ascii="Bookman Old Style" w:hAnsi="Bookman Old Style"/>
                <w:b/>
                <w:lang w:val="en-US"/>
              </w:rPr>
            </w:pP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June -Decmebr</w:t>
            </w:r>
            <w:r w:rsidR="00436301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201</w:t>
            </w:r>
            <w:r w:rsidR="00DB2441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6</w:t>
            </w:r>
          </w:p>
        </w:tc>
        <w:tc>
          <w:tcPr>
            <w:tcW w:w="16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6301" w:rsidRPr="00DB7948" w:rsidRDefault="00436301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6301" w:rsidRPr="00DB7948" w:rsidRDefault="00436301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F02B83" w:rsidRPr="00DB7948" w:rsidRDefault="00F02B83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DB7948" w:rsidRDefault="004D4D62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4</w:t>
            </w:r>
            <w:r w:rsidR="00436301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0,000 EUR</w:t>
            </w:r>
          </w:p>
          <w:p w:rsidR="00353FF4" w:rsidRPr="00DB7948" w:rsidRDefault="00B13CB1" w:rsidP="00331673">
            <w:pPr>
              <w:rPr>
                <w:rFonts w:ascii="Bookman Old Style" w:hAnsi="Bookman Old Style"/>
                <w:b/>
                <w:lang w:val="en-US"/>
              </w:rPr>
            </w:pPr>
            <w:r w:rsidRPr="00B13CB1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the cost for three days training with 800 participants to be confirmed</w:t>
            </w:r>
            <w:r w:rsidR="00353FF4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.</w:t>
            </w:r>
          </w:p>
        </w:tc>
      </w:tr>
      <w:tr w:rsidR="00C83449" w:rsidRPr="00DB7948" w:rsidTr="005579A4">
        <w:trPr>
          <w:gridAfter w:val="1"/>
          <w:wAfter w:w="15" w:type="dxa"/>
          <w:trHeight w:val="2240"/>
        </w:trPr>
        <w:tc>
          <w:tcPr>
            <w:tcW w:w="21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CA417E" w:rsidRPr="00DB7948" w:rsidRDefault="00CA417E" w:rsidP="00EB671B">
            <w:pPr>
              <w:spacing w:after="200" w:line="276" w:lineRule="auto"/>
              <w:rPr>
                <w:rFonts w:ascii="Bookman Old Style" w:hAnsi="Bookman Old Style"/>
              </w:rPr>
            </w:pPr>
          </w:p>
          <w:p w:rsidR="00C83449" w:rsidRPr="00DB7948" w:rsidRDefault="00C83449" w:rsidP="00026662">
            <w:pPr>
              <w:spacing w:after="200" w:line="276" w:lineRule="auto"/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  <w:sz w:val="22"/>
                <w:szCs w:val="22"/>
              </w:rPr>
              <w:t xml:space="preserve">1.3.3.a </w:t>
            </w:r>
            <w:r w:rsidR="00EC2F32" w:rsidRPr="00EC2F32">
              <w:rPr>
                <w:rFonts w:ascii="Bookman Old Style" w:hAnsi="Bookman Old Style"/>
                <w:sz w:val="22"/>
                <w:szCs w:val="22"/>
              </w:rPr>
              <w:t>Organization of trainings by KIPA to identify all responsible officials and representatives of the interested CSOs</w:t>
            </w:r>
          </w:p>
        </w:tc>
        <w:tc>
          <w:tcPr>
            <w:tcW w:w="150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5169A6" w:rsidRPr="00DB7948" w:rsidRDefault="005169A6" w:rsidP="00EB671B">
            <w:pPr>
              <w:rPr>
                <w:rFonts w:ascii="Bookman Old Style" w:hAnsi="Bookman Old Style"/>
              </w:rPr>
            </w:pPr>
          </w:p>
          <w:p w:rsidR="00C83449" w:rsidRPr="00DB7948" w:rsidRDefault="00A22632" w:rsidP="00A22632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MPA</w:t>
            </w:r>
            <w:r w:rsidR="00C83449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(IKAP); 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CSOs</w:t>
            </w:r>
          </w:p>
        </w:tc>
        <w:tc>
          <w:tcPr>
            <w:tcW w:w="1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E0408B" w:rsidRPr="00DB7948" w:rsidRDefault="00E0408B" w:rsidP="00EB671B">
            <w:pPr>
              <w:rPr>
                <w:rFonts w:ascii="Bookman Old Style" w:hAnsi="Bookman Old Style"/>
                <w:lang w:val="en-US"/>
              </w:rPr>
            </w:pPr>
          </w:p>
          <w:p w:rsidR="00C83449" w:rsidRPr="00DB7948" w:rsidRDefault="00EC2F32" w:rsidP="003A296E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OPM </w:t>
            </w:r>
            <w:r w:rsidR="00C83449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(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Legal Office</w:t>
            </w:r>
            <w:r w:rsidR="00C83449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Office on Strategic Planing</w:t>
            </w:r>
            <w:r w:rsidR="00C83449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; 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Office on Good Governance</w:t>
            </w:r>
            <w:r w:rsidR="00C83449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); MP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A</w:t>
            </w:r>
            <w:r w:rsidR="00C83449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(</w:t>
            </w:r>
            <w:r w:rsidR="003A296E">
              <w:rPr>
                <w:rFonts w:ascii="Bookman Old Style" w:hAnsi="Bookman Old Style"/>
                <w:sz w:val="22"/>
                <w:szCs w:val="22"/>
                <w:lang w:val="en-US"/>
              </w:rPr>
              <w:t>Department of Civil Servant Administration</w:t>
            </w:r>
            <w:r w:rsidR="00C83449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);  </w:t>
            </w:r>
            <w:r w:rsidR="003A296E">
              <w:rPr>
                <w:rFonts w:ascii="Bookman Old Style" w:hAnsi="Bookman Old Style"/>
                <w:sz w:val="22"/>
                <w:szCs w:val="22"/>
                <w:lang w:val="en-US"/>
              </w:rPr>
              <w:t>CSOs</w:t>
            </w:r>
            <w:r w:rsidR="00C83449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;</w:t>
            </w:r>
          </w:p>
        </w:tc>
        <w:tc>
          <w:tcPr>
            <w:tcW w:w="2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E0408B" w:rsidRPr="00DB7948" w:rsidRDefault="00E0408B" w:rsidP="00EB671B">
            <w:pPr>
              <w:rPr>
                <w:rFonts w:ascii="Bookman Old Style" w:hAnsi="Bookman Old Style"/>
                <w:lang w:val="en-US"/>
              </w:rPr>
            </w:pPr>
          </w:p>
          <w:p w:rsidR="00C83449" w:rsidRPr="00DB7948" w:rsidRDefault="00F02988" w:rsidP="005B54B4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1.3.3.a. </w:t>
            </w:r>
            <w:r w:rsidR="00EC2F32" w:rsidRPr="00EC2F32">
              <w:rPr>
                <w:rFonts w:ascii="Bookman Old Style" w:hAnsi="Bookman Old Style"/>
                <w:sz w:val="22"/>
                <w:szCs w:val="22"/>
                <w:lang w:val="en-US"/>
              </w:rPr>
              <w:t>Trainings for all officials responsible identified and interested representatives of CSOs were held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E0408B" w:rsidRPr="00DB7948" w:rsidRDefault="00E0408B" w:rsidP="00EB671B">
            <w:pPr>
              <w:rPr>
                <w:rFonts w:ascii="Bookman Old Style" w:hAnsi="Bookman Old Style"/>
                <w:lang w:val="en-US"/>
              </w:rPr>
            </w:pPr>
          </w:p>
          <w:p w:rsidR="00C83449" w:rsidRPr="00DB7948" w:rsidRDefault="00A22632" w:rsidP="00EB671B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June - Decmber</w:t>
            </w:r>
            <w:r w:rsidR="00F02988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2016</w:t>
            </w:r>
          </w:p>
        </w:tc>
        <w:tc>
          <w:tcPr>
            <w:tcW w:w="16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C83449" w:rsidRPr="00DB7948" w:rsidRDefault="00C83449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C83449" w:rsidRPr="00DB7948" w:rsidRDefault="00C83449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</w:tcPr>
          <w:p w:rsidR="00C83449" w:rsidRPr="00DB7948" w:rsidRDefault="00C83449" w:rsidP="00EB671B">
            <w:pPr>
              <w:rPr>
                <w:rFonts w:ascii="Bookman Old Style" w:hAnsi="Bookman Old Style"/>
                <w:lang w:val="en-US"/>
              </w:rPr>
            </w:pPr>
          </w:p>
        </w:tc>
      </w:tr>
      <w:tr w:rsidR="00F02988" w:rsidRPr="00DB7948" w:rsidTr="005579A4">
        <w:trPr>
          <w:gridAfter w:val="1"/>
          <w:wAfter w:w="15" w:type="dxa"/>
          <w:trHeight w:val="1120"/>
        </w:trPr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Default="00331673" w:rsidP="00EB671B">
            <w:pPr>
              <w:rPr>
                <w:rFonts w:ascii="Bookman Old Style" w:hAnsi="Bookman Old Style"/>
              </w:rPr>
            </w:pPr>
          </w:p>
          <w:p w:rsidR="00E0408B" w:rsidRPr="00DB7948" w:rsidRDefault="00F02988" w:rsidP="00331673">
            <w:pPr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  <w:sz w:val="22"/>
                <w:szCs w:val="22"/>
              </w:rPr>
              <w:t xml:space="preserve">1.3.3.b </w:t>
            </w:r>
            <w:r w:rsidR="007B1131" w:rsidRPr="007B1131">
              <w:rPr>
                <w:rFonts w:ascii="Bookman Old Style" w:hAnsi="Bookman Old Style"/>
                <w:sz w:val="22"/>
                <w:szCs w:val="22"/>
              </w:rPr>
              <w:t>Training on minimum standards envolved in the list / catalog of mandatory training of KIPA</w:t>
            </w:r>
          </w:p>
        </w:tc>
        <w:tc>
          <w:tcPr>
            <w:tcW w:w="15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EB671B">
            <w:pPr>
              <w:rPr>
                <w:rFonts w:ascii="Bookman Old Style" w:hAnsi="Bookman Old Style"/>
              </w:rPr>
            </w:pPr>
          </w:p>
          <w:p w:rsidR="00F02988" w:rsidRPr="00DB7948" w:rsidRDefault="003A296E" w:rsidP="00EB671B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MPA</w:t>
            </w:r>
            <w:r w:rsidR="00F02988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(IKAP)</w:t>
            </w:r>
          </w:p>
        </w:tc>
        <w:tc>
          <w:tcPr>
            <w:tcW w:w="19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02988" w:rsidRPr="00DB7948" w:rsidRDefault="00F02988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21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EB671B">
            <w:pPr>
              <w:rPr>
                <w:rFonts w:ascii="Bookman Old Style" w:hAnsi="Bookman Old Style"/>
                <w:lang w:val="en-US"/>
              </w:rPr>
            </w:pPr>
          </w:p>
          <w:p w:rsidR="00F02988" w:rsidRPr="00DB7948" w:rsidRDefault="00F02988" w:rsidP="005B54B4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1.3.3.b. </w:t>
            </w:r>
            <w:r w:rsidR="007B1131" w:rsidRPr="007B1131">
              <w:rPr>
                <w:rFonts w:ascii="Bookman Old Style" w:hAnsi="Bookman Old Style"/>
                <w:sz w:val="22"/>
                <w:szCs w:val="22"/>
                <w:lang w:val="en-US"/>
              </w:rPr>
              <w:t>Trainig on minimum standard  is an obligatory part of the list / catalog training of KIPA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EB671B">
            <w:pPr>
              <w:rPr>
                <w:rFonts w:ascii="Bookman Old Style" w:hAnsi="Bookman Old Style"/>
                <w:lang w:val="en-US"/>
              </w:rPr>
            </w:pPr>
          </w:p>
          <w:p w:rsidR="00F02988" w:rsidRPr="00DB7948" w:rsidRDefault="003A296E" w:rsidP="00EB671B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October</w:t>
            </w:r>
            <w:r w:rsidR="00F02988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2016</w:t>
            </w:r>
          </w:p>
        </w:tc>
        <w:tc>
          <w:tcPr>
            <w:tcW w:w="167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02988" w:rsidRPr="00DB7948" w:rsidRDefault="00F02988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02988" w:rsidRPr="00DB7948" w:rsidRDefault="00F02988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02988" w:rsidRPr="00DB7948" w:rsidRDefault="00F02988" w:rsidP="00EB671B">
            <w:pPr>
              <w:rPr>
                <w:rFonts w:ascii="Bookman Old Style" w:hAnsi="Bookman Old Style"/>
                <w:lang w:val="en-US"/>
              </w:rPr>
            </w:pPr>
          </w:p>
        </w:tc>
      </w:tr>
      <w:tr w:rsidR="00436301" w:rsidRPr="00DB7948" w:rsidTr="00155E0E">
        <w:trPr>
          <w:trHeight w:val="695"/>
        </w:trPr>
        <w:tc>
          <w:tcPr>
            <w:tcW w:w="14348" w:type="dxa"/>
            <w:gridSpan w:val="11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8DB4E2"/>
            <w:vAlign w:val="bottom"/>
            <w:hideMark/>
          </w:tcPr>
          <w:p w:rsidR="005169A6" w:rsidRPr="00DB7948" w:rsidRDefault="005169A6" w:rsidP="00436301">
            <w:pPr>
              <w:jc w:val="center"/>
              <w:rPr>
                <w:rFonts w:ascii="Bookman Old Style" w:hAnsi="Bookman Old Style"/>
                <w:b/>
                <w:bCs/>
              </w:rPr>
            </w:pPr>
          </w:p>
          <w:p w:rsidR="00436301" w:rsidRPr="00DB7948" w:rsidRDefault="007B1131" w:rsidP="007B1131">
            <w:pPr>
              <w:jc w:val="center"/>
              <w:rPr>
                <w:rFonts w:ascii="Bookman Old Style" w:hAnsi="Bookman Old Style"/>
                <w:b/>
                <w:bCs/>
              </w:rPr>
            </w:pPr>
            <w:r>
              <w:rPr>
                <w:rFonts w:ascii="Bookman Old Style" w:hAnsi="Bookman Old Style"/>
                <w:b/>
                <w:bCs/>
              </w:rPr>
              <w:t>Measure</w:t>
            </w:r>
            <w:r w:rsidR="00436301" w:rsidRPr="00DB7948">
              <w:rPr>
                <w:rFonts w:ascii="Bookman Old Style" w:hAnsi="Bookman Old Style"/>
                <w:b/>
                <w:bCs/>
              </w:rPr>
              <w:t>/</w:t>
            </w:r>
            <w:r>
              <w:rPr>
                <w:rFonts w:ascii="Bookman Old Style" w:hAnsi="Bookman Old Style"/>
                <w:b/>
                <w:bCs/>
              </w:rPr>
              <w:t>Strategic sub-objective</w:t>
            </w:r>
            <w:r w:rsidR="00436301" w:rsidRPr="00DB7948">
              <w:rPr>
                <w:rFonts w:ascii="Bookman Old Style" w:hAnsi="Bookman Old Style"/>
                <w:b/>
                <w:bCs/>
              </w:rPr>
              <w:t xml:space="preserve">: 1.4. </w:t>
            </w:r>
            <w:r w:rsidR="006B3A38" w:rsidRPr="006B3A38">
              <w:rPr>
                <w:rFonts w:ascii="Bookman Old Style" w:hAnsi="Bookman Old Style"/>
                <w:b/>
                <w:bCs/>
              </w:rPr>
              <w:t>Building of the monitoring and reporting system on CSO involvement</w:t>
            </w:r>
          </w:p>
        </w:tc>
      </w:tr>
      <w:tr w:rsidR="00436301" w:rsidRPr="00DB7948" w:rsidTr="00155E0E">
        <w:trPr>
          <w:trHeight w:val="300"/>
        </w:trPr>
        <w:tc>
          <w:tcPr>
            <w:tcW w:w="1434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D9D9D9"/>
            <w:vAlign w:val="bottom"/>
            <w:hideMark/>
          </w:tcPr>
          <w:p w:rsidR="00331673" w:rsidRPr="00BB2A8B" w:rsidRDefault="00331673" w:rsidP="00436301">
            <w:pPr>
              <w:jc w:val="center"/>
              <w:rPr>
                <w:rFonts w:ascii="Bookman Old Style" w:hAnsi="Bookman Old Style"/>
                <w:b/>
                <w:bCs/>
              </w:rPr>
            </w:pPr>
          </w:p>
          <w:p w:rsidR="00436301" w:rsidRPr="00DB7948" w:rsidRDefault="006B3A38" w:rsidP="00CD40E1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>
              <w:rPr>
                <w:rFonts w:ascii="Bookman Old Style" w:hAnsi="Bookman Old Style"/>
                <w:b/>
                <w:bCs/>
                <w:lang w:val="en-US"/>
              </w:rPr>
              <w:t>Measure indicator</w:t>
            </w:r>
            <w:r w:rsidR="00436301" w:rsidRPr="00DB7948">
              <w:rPr>
                <w:rFonts w:ascii="Bookman Old Style" w:hAnsi="Bookman Old Style"/>
                <w:b/>
                <w:bCs/>
                <w:lang w:val="en-US"/>
              </w:rPr>
              <w:t xml:space="preserve">: 1.4. </w:t>
            </w:r>
            <w:r w:rsidR="00CD40E1">
              <w:rPr>
                <w:rFonts w:ascii="Bookman Old Style" w:hAnsi="Bookman Old Style"/>
                <w:b/>
                <w:bCs/>
                <w:lang w:val="en-US"/>
              </w:rPr>
              <w:t>Building of monitoring and reporting system</w:t>
            </w:r>
          </w:p>
        </w:tc>
      </w:tr>
      <w:tr w:rsidR="00436301" w:rsidRPr="00DB7948" w:rsidTr="005579A4">
        <w:trPr>
          <w:gridAfter w:val="1"/>
          <w:wAfter w:w="15" w:type="dxa"/>
          <w:trHeight w:val="1124"/>
        </w:trPr>
        <w:tc>
          <w:tcPr>
            <w:tcW w:w="2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AA35C5" w:rsidRPr="00AA35C5" w:rsidRDefault="00436301" w:rsidP="00AA35C5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1.4.1. </w:t>
            </w:r>
          </w:p>
          <w:p w:rsidR="00436301" w:rsidRPr="00DB7948" w:rsidRDefault="00AA35C5" w:rsidP="00AA35C5">
            <w:pPr>
              <w:rPr>
                <w:rFonts w:ascii="Bookman Old Style" w:hAnsi="Bookman Old Style"/>
                <w:b/>
                <w:lang w:val="en-US"/>
              </w:rPr>
            </w:pPr>
            <w:r w:rsidRPr="00AA35C5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Creating a monitoring mechanism for the implementation of standards for public consultation</w:t>
            </w:r>
          </w:p>
        </w:tc>
        <w:tc>
          <w:tcPr>
            <w:tcW w:w="150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69A6" w:rsidRPr="00DB7948" w:rsidRDefault="005169A6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DB7948" w:rsidRDefault="00AA35C5" w:rsidP="00AA35C5">
            <w:pPr>
              <w:rPr>
                <w:rFonts w:ascii="Bookman Old Style" w:hAnsi="Bookman Old Style"/>
                <w:b/>
                <w:lang w:val="en-US"/>
              </w:rPr>
            </w:pP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OPM</w:t>
            </w:r>
            <w:r w:rsidR="00436301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(</w:t>
            </w: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Office on Good Governance</w:t>
            </w:r>
            <w:r w:rsidR="00436301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)</w:t>
            </w:r>
          </w:p>
        </w:tc>
        <w:tc>
          <w:tcPr>
            <w:tcW w:w="1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331673" w:rsidRPr="00DB7948" w:rsidRDefault="00AA35C5" w:rsidP="00EB671B">
            <w:pPr>
              <w:rPr>
                <w:rFonts w:ascii="Bookman Old Style" w:hAnsi="Bookman Old Style"/>
                <w:b/>
                <w:lang w:val="en-US"/>
              </w:rPr>
            </w:pP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OPM</w:t>
            </w:r>
            <w:r w:rsidR="00436301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(</w:t>
            </w: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Legal Office</w:t>
            </w:r>
            <w:r w:rsidR="00436301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Office of Strategic Planing</w:t>
            </w:r>
            <w:r w:rsidR="00436301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Coordinating Secretariat of the Government</w:t>
            </w:r>
            <w:r w:rsidR="00436301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Public Communication Office</w:t>
            </w:r>
            <w:r w:rsidR="00436301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); </w:t>
            </w: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CSOs</w:t>
            </w:r>
          </w:p>
          <w:p w:rsidR="005B54B4" w:rsidRPr="00DB7948" w:rsidRDefault="005B54B4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</w:tc>
        <w:tc>
          <w:tcPr>
            <w:tcW w:w="2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DB7948" w:rsidRDefault="005B54B4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1.</w:t>
            </w:r>
            <w:r w:rsidR="00436301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4.1. </w:t>
            </w:r>
            <w:r w:rsidR="0019307B" w:rsidRPr="0019307B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A mechanism for monitoring the implementation of standards for public consultation established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DB7948" w:rsidRDefault="00AA35C5" w:rsidP="00EB671B">
            <w:pPr>
              <w:rPr>
                <w:rFonts w:ascii="Bookman Old Style" w:hAnsi="Bookman Old Style"/>
                <w:b/>
                <w:lang w:val="en-US"/>
              </w:rPr>
            </w:pP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October - Decmber</w:t>
            </w:r>
            <w:r w:rsidR="00436301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2015</w:t>
            </w:r>
          </w:p>
        </w:tc>
        <w:tc>
          <w:tcPr>
            <w:tcW w:w="16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6301" w:rsidRPr="00DB7948" w:rsidRDefault="00436301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 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6301" w:rsidRPr="00DB7948" w:rsidRDefault="00AA35C5" w:rsidP="00EB671B">
            <w:pPr>
              <w:rPr>
                <w:rFonts w:ascii="Bookman Old Style" w:hAnsi="Bookman Old Style"/>
                <w:b/>
                <w:lang w:val="en-US"/>
              </w:rPr>
            </w:pPr>
            <w:r>
              <w:rPr>
                <w:rFonts w:ascii="Bookman Old Style" w:hAnsi="Bookman Old Style"/>
                <w:b/>
                <w:lang w:val="en-US"/>
              </w:rPr>
              <w:t>Human resource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DB7948" w:rsidRDefault="00436301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20,000 EUR</w:t>
            </w:r>
          </w:p>
        </w:tc>
      </w:tr>
      <w:tr w:rsidR="002B4AB8" w:rsidRPr="00DB7948" w:rsidTr="005579A4">
        <w:trPr>
          <w:gridAfter w:val="1"/>
          <w:wAfter w:w="15" w:type="dxa"/>
          <w:trHeight w:val="1680"/>
        </w:trPr>
        <w:tc>
          <w:tcPr>
            <w:tcW w:w="2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CA417E" w:rsidRPr="00DB7948" w:rsidRDefault="00CA417E" w:rsidP="00EB671B">
            <w:pPr>
              <w:spacing w:after="200" w:line="276" w:lineRule="auto"/>
              <w:rPr>
                <w:rFonts w:ascii="Bookman Old Style" w:hAnsi="Bookman Old Style"/>
              </w:rPr>
            </w:pPr>
          </w:p>
          <w:p w:rsidR="0080184E" w:rsidRPr="0080184E" w:rsidRDefault="002B4AB8" w:rsidP="0080184E">
            <w:pPr>
              <w:spacing w:after="200" w:line="276" w:lineRule="auto"/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  <w:sz w:val="22"/>
                <w:szCs w:val="22"/>
              </w:rPr>
              <w:t xml:space="preserve">1.4.1.a </w:t>
            </w:r>
          </w:p>
          <w:p w:rsidR="002B4AB8" w:rsidRPr="00DB7948" w:rsidRDefault="0080184E" w:rsidP="0080184E">
            <w:pPr>
              <w:spacing w:after="200" w:line="276" w:lineRule="auto"/>
              <w:rPr>
                <w:rFonts w:ascii="Bookman Old Style" w:hAnsi="Bookman Old Style"/>
              </w:rPr>
            </w:pPr>
            <w:r w:rsidRPr="0080184E">
              <w:rPr>
                <w:rFonts w:ascii="Bookman Old Style" w:hAnsi="Bookman Old Style"/>
                <w:sz w:val="22"/>
                <w:szCs w:val="22"/>
              </w:rPr>
              <w:t>Identification and adaptation / drafting of implementation mechanisms to ensure reporting and monitoring of the Regulation on Standard Minimum</w:t>
            </w:r>
          </w:p>
        </w:tc>
        <w:tc>
          <w:tcPr>
            <w:tcW w:w="150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5169A6" w:rsidRPr="00DB7948" w:rsidRDefault="005169A6" w:rsidP="00EB671B">
            <w:pPr>
              <w:rPr>
                <w:rFonts w:ascii="Bookman Old Style" w:hAnsi="Bookman Old Style"/>
              </w:rPr>
            </w:pPr>
          </w:p>
          <w:p w:rsidR="002B4AB8" w:rsidRPr="0019307B" w:rsidRDefault="0019307B" w:rsidP="00FE3824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OPM</w:t>
            </w:r>
            <w:r w:rsidR="002B4AB8" w:rsidRPr="00DB7948">
              <w:rPr>
                <w:rFonts w:ascii="Bookman Old Style" w:hAnsi="Bookman Old Style"/>
                <w:sz w:val="22"/>
                <w:szCs w:val="22"/>
              </w:rPr>
              <w:t xml:space="preserve"> (</w:t>
            </w:r>
            <w:r>
              <w:rPr>
                <w:rFonts w:ascii="Bookman Old Style" w:hAnsi="Bookman Old Style"/>
                <w:sz w:val="22"/>
                <w:szCs w:val="22"/>
              </w:rPr>
              <w:t>Office on Good Governance, LO, OSP</w:t>
            </w:r>
            <w:r w:rsidR="0000481B" w:rsidRPr="00DB7948">
              <w:rPr>
                <w:rFonts w:ascii="Bookman Old Style" w:hAnsi="Bookman Old Style"/>
                <w:sz w:val="22"/>
                <w:szCs w:val="22"/>
              </w:rPr>
              <w:t xml:space="preserve">, </w:t>
            </w:r>
            <w:r>
              <w:rPr>
                <w:rFonts w:ascii="Bookman Old Style" w:hAnsi="Bookman Old Style"/>
                <w:sz w:val="22"/>
                <w:szCs w:val="22"/>
              </w:rPr>
              <w:t>CSG</w:t>
            </w:r>
            <w:r w:rsidR="00FE3824">
              <w:rPr>
                <w:rFonts w:ascii="Bookman Old Style" w:hAnsi="Bookman Old Style"/>
                <w:sz w:val="22"/>
                <w:szCs w:val="22"/>
              </w:rPr>
              <w:t>, PCO</w:t>
            </w:r>
            <w:r w:rsidR="002B4AB8" w:rsidRPr="0019307B">
              <w:rPr>
                <w:rFonts w:ascii="Bookman Old Style" w:hAnsi="Bookman Old Style"/>
                <w:sz w:val="22"/>
                <w:szCs w:val="22"/>
              </w:rPr>
              <w:t>)</w:t>
            </w:r>
          </w:p>
        </w:tc>
        <w:tc>
          <w:tcPr>
            <w:tcW w:w="1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2B4AB8" w:rsidRPr="0019307B" w:rsidRDefault="002B4AB8" w:rsidP="00EB671B">
            <w:pPr>
              <w:rPr>
                <w:rFonts w:ascii="Bookman Old Style" w:hAnsi="Bookman Old Style"/>
              </w:rPr>
            </w:pPr>
          </w:p>
        </w:tc>
        <w:tc>
          <w:tcPr>
            <w:tcW w:w="2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E0408B" w:rsidRPr="0019307B" w:rsidRDefault="00E0408B" w:rsidP="00EB671B">
            <w:pPr>
              <w:rPr>
                <w:rFonts w:ascii="Bookman Old Style" w:hAnsi="Bookman Old Style"/>
              </w:rPr>
            </w:pPr>
          </w:p>
          <w:p w:rsidR="00E144AD" w:rsidRPr="00E144AD" w:rsidRDefault="0000481B" w:rsidP="00E144AD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1.4.1.a. </w:t>
            </w:r>
          </w:p>
          <w:p w:rsidR="002B4AB8" w:rsidRPr="00DB7948" w:rsidRDefault="00E144AD" w:rsidP="00E144AD">
            <w:pPr>
              <w:rPr>
                <w:rFonts w:ascii="Bookman Old Style" w:hAnsi="Bookman Old Style"/>
                <w:lang w:val="en-US"/>
              </w:rPr>
            </w:pPr>
            <w:r w:rsidRPr="00E144AD">
              <w:rPr>
                <w:rFonts w:ascii="Bookman Old Style" w:hAnsi="Bookman Old Style"/>
                <w:sz w:val="22"/>
                <w:szCs w:val="22"/>
                <w:lang w:val="en-US"/>
              </w:rPr>
              <w:t>All of the implementation mechanisms for reporting and monitoring of the Standard Minimum Standards adapted and ready for implementation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E0408B" w:rsidRPr="00DB7948" w:rsidRDefault="00E0408B" w:rsidP="00EB671B">
            <w:pPr>
              <w:rPr>
                <w:rFonts w:ascii="Bookman Old Style" w:hAnsi="Bookman Old Style"/>
                <w:lang w:val="en-US"/>
              </w:rPr>
            </w:pPr>
          </w:p>
          <w:p w:rsidR="002B4AB8" w:rsidRPr="00DB7948" w:rsidRDefault="00FE3824" w:rsidP="00EB671B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April - July</w:t>
            </w:r>
            <w:r w:rsidR="0000481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2016</w:t>
            </w:r>
          </w:p>
        </w:tc>
        <w:tc>
          <w:tcPr>
            <w:tcW w:w="16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2B4AB8" w:rsidRPr="00DB7948" w:rsidRDefault="002B4AB8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2B4AB8" w:rsidRPr="00DB7948" w:rsidRDefault="002B4AB8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2B4AB8" w:rsidRPr="00DB7948" w:rsidRDefault="002B4AB8" w:rsidP="00EB671B">
            <w:pPr>
              <w:rPr>
                <w:rFonts w:ascii="Bookman Old Style" w:hAnsi="Bookman Old Style"/>
                <w:lang w:val="en-US"/>
              </w:rPr>
            </w:pPr>
          </w:p>
        </w:tc>
      </w:tr>
      <w:tr w:rsidR="00436301" w:rsidRPr="00DB7948" w:rsidTr="005579A4">
        <w:trPr>
          <w:gridAfter w:val="1"/>
          <w:wAfter w:w="15" w:type="dxa"/>
          <w:trHeight w:val="890"/>
        </w:trPr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EB671B">
            <w:pPr>
              <w:rPr>
                <w:rFonts w:ascii="Bookman Old Style" w:hAnsi="Bookman Old Style"/>
                <w:b/>
              </w:rPr>
            </w:pPr>
          </w:p>
          <w:p w:rsidR="00436301" w:rsidRPr="00DB7948" w:rsidRDefault="0000481B" w:rsidP="00A9158E">
            <w:pPr>
              <w:rPr>
                <w:rFonts w:ascii="Bookman Old Style" w:hAnsi="Bookman Old Style"/>
                <w:b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</w:rPr>
              <w:t xml:space="preserve">1.4.2 </w:t>
            </w:r>
            <w:r w:rsidR="0080184E" w:rsidRPr="0080184E">
              <w:rPr>
                <w:rFonts w:ascii="Bookman Old Style" w:hAnsi="Bookman Old Style"/>
                <w:b/>
                <w:sz w:val="22"/>
                <w:szCs w:val="22"/>
              </w:rPr>
              <w:t>Continue</w:t>
            </w:r>
            <w:r w:rsidR="00A9158E">
              <w:rPr>
                <w:rFonts w:ascii="Bookman Old Style" w:hAnsi="Bookman Old Style"/>
                <w:b/>
                <w:sz w:val="22"/>
                <w:szCs w:val="22"/>
              </w:rPr>
              <w:t>d</w:t>
            </w:r>
            <w:r w:rsidR="0080184E" w:rsidRPr="0080184E">
              <w:rPr>
                <w:rFonts w:ascii="Bookman Old Style" w:hAnsi="Bookman Old Style"/>
                <w:b/>
                <w:sz w:val="22"/>
                <w:szCs w:val="22"/>
              </w:rPr>
              <w:t xml:space="preserve"> of monitoring and reporting of the involvement of CSOs</w:t>
            </w:r>
          </w:p>
        </w:tc>
        <w:tc>
          <w:tcPr>
            <w:tcW w:w="15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EB671B">
            <w:pPr>
              <w:rPr>
                <w:rFonts w:ascii="Bookman Old Style" w:hAnsi="Bookman Old Style"/>
                <w:b/>
              </w:rPr>
            </w:pPr>
          </w:p>
          <w:p w:rsidR="00436301" w:rsidRPr="00DB7948" w:rsidRDefault="0080184E" w:rsidP="00EB671B">
            <w:pPr>
              <w:rPr>
                <w:rFonts w:ascii="Bookman Old Style" w:hAnsi="Bookman Old Style"/>
                <w:b/>
              </w:rPr>
            </w:pPr>
            <w:r>
              <w:rPr>
                <w:rFonts w:ascii="Bookman Old Style" w:hAnsi="Bookman Old Style"/>
                <w:b/>
                <w:sz w:val="22"/>
                <w:szCs w:val="22"/>
              </w:rPr>
              <w:t>Instituion/s responsible for implement</w:t>
            </w:r>
            <w:r>
              <w:rPr>
                <w:rFonts w:ascii="Bookman Old Style" w:hAnsi="Bookman Old Style"/>
                <w:b/>
                <w:sz w:val="22"/>
                <w:szCs w:val="22"/>
              </w:rPr>
              <w:lastRenderedPageBreak/>
              <w:t>ation of certain plan</w:t>
            </w:r>
          </w:p>
        </w:tc>
        <w:tc>
          <w:tcPr>
            <w:tcW w:w="19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6301" w:rsidRPr="00DB7948" w:rsidRDefault="00436301" w:rsidP="00EB671B">
            <w:pPr>
              <w:rPr>
                <w:rFonts w:ascii="Bookman Old Style" w:hAnsi="Bookman Old Style"/>
                <w:b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</w:rPr>
              <w:lastRenderedPageBreak/>
              <w:t> </w:t>
            </w:r>
          </w:p>
        </w:tc>
        <w:tc>
          <w:tcPr>
            <w:tcW w:w="21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EB671B">
            <w:pPr>
              <w:rPr>
                <w:rFonts w:ascii="Bookman Old Style" w:hAnsi="Bookman Old Style"/>
                <w:b/>
              </w:rPr>
            </w:pPr>
          </w:p>
          <w:p w:rsidR="00436301" w:rsidRPr="00DB7948" w:rsidRDefault="00436301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1.4.4. </w:t>
            </w:r>
            <w:r w:rsidR="0080184E" w:rsidRPr="0080184E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Implementation of the Standard Minimum Rules monitored and </w:t>
            </w:r>
            <w:r w:rsidR="0080184E" w:rsidRPr="0080184E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lastRenderedPageBreak/>
              <w:t>reported on a regular basis</w:t>
            </w:r>
          </w:p>
          <w:p w:rsidR="005B54B4" w:rsidRPr="00DB7948" w:rsidRDefault="005B54B4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DB7948" w:rsidRDefault="0080184E" w:rsidP="00EB671B">
            <w:pPr>
              <w:rPr>
                <w:rFonts w:ascii="Bookman Old Style" w:hAnsi="Bookman Old Style"/>
                <w:b/>
                <w:lang w:val="en-US"/>
              </w:rPr>
            </w:pP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September - Decmber</w:t>
            </w:r>
            <w:r w:rsidR="00436301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201</w:t>
            </w:r>
            <w:r w:rsidR="0000481B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6</w:t>
            </w:r>
          </w:p>
        </w:tc>
        <w:tc>
          <w:tcPr>
            <w:tcW w:w="167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6301" w:rsidRPr="00DB7948" w:rsidRDefault="00436301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 </w:t>
            </w: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6301" w:rsidRPr="00DB7948" w:rsidRDefault="00436301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DB7948" w:rsidRDefault="0080184E" w:rsidP="00EB671B">
            <w:pPr>
              <w:rPr>
                <w:rFonts w:ascii="Bookman Old Style" w:hAnsi="Bookman Old Style"/>
                <w:b/>
                <w:lang w:val="en-US"/>
              </w:rPr>
            </w:pP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Administrative cost</w:t>
            </w:r>
          </w:p>
        </w:tc>
      </w:tr>
      <w:tr w:rsidR="002B4AB8" w:rsidRPr="00DB7948" w:rsidTr="005579A4">
        <w:trPr>
          <w:gridAfter w:val="1"/>
          <w:wAfter w:w="15" w:type="dxa"/>
          <w:trHeight w:val="1086"/>
        </w:trPr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CA417E" w:rsidRPr="00DB7948" w:rsidRDefault="00CA417E" w:rsidP="00EB671B">
            <w:pPr>
              <w:rPr>
                <w:rFonts w:ascii="Bookman Old Style" w:hAnsi="Bookman Old Style"/>
              </w:rPr>
            </w:pPr>
          </w:p>
          <w:p w:rsidR="002B4AB8" w:rsidRPr="00DB7948" w:rsidRDefault="002B4AB8" w:rsidP="005B54B4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</w:rPr>
              <w:t xml:space="preserve">1.4.2.a </w:t>
            </w:r>
            <w:r w:rsidR="00A9158E" w:rsidRPr="00A9158E">
              <w:rPr>
                <w:rFonts w:ascii="Bookman Old Style" w:hAnsi="Bookman Old Style"/>
                <w:sz w:val="22"/>
                <w:szCs w:val="22"/>
              </w:rPr>
              <w:t>Continued monitoring of the implementation of the Regulation on Minimum Standards</w:t>
            </w:r>
          </w:p>
        </w:tc>
        <w:tc>
          <w:tcPr>
            <w:tcW w:w="15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E0408B" w:rsidRPr="00DB7948" w:rsidRDefault="00E0408B" w:rsidP="0000481B">
            <w:pPr>
              <w:rPr>
                <w:rFonts w:ascii="Bookman Old Style" w:hAnsi="Bookman Old Style"/>
                <w:lang w:val="en-US"/>
              </w:rPr>
            </w:pPr>
          </w:p>
          <w:p w:rsidR="002B4AB8" w:rsidRPr="00DB7948" w:rsidRDefault="00A9158E" w:rsidP="005B54B4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Instiution/a responsible for monitoring of Minimum Standards </w:t>
            </w:r>
            <w:r w:rsidR="0000481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</w:t>
            </w:r>
          </w:p>
          <w:p w:rsidR="005B54B4" w:rsidRPr="00DB7948" w:rsidRDefault="005B54B4" w:rsidP="005B54B4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9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2B4AB8" w:rsidRPr="00DB7948" w:rsidRDefault="002B4AB8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21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E0408B" w:rsidRPr="00DB7948" w:rsidRDefault="00E0408B" w:rsidP="00EB671B">
            <w:pPr>
              <w:rPr>
                <w:rFonts w:ascii="Bookman Old Style" w:hAnsi="Bookman Old Style"/>
              </w:rPr>
            </w:pPr>
          </w:p>
          <w:p w:rsidR="002B4AB8" w:rsidRPr="00DB7948" w:rsidRDefault="0000481B" w:rsidP="005B54B4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</w:rPr>
              <w:t>1.4.2.a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</w:t>
            </w:r>
            <w:r w:rsidR="00094A68" w:rsidRPr="00094A68">
              <w:rPr>
                <w:rFonts w:ascii="Bookman Old Style" w:hAnsi="Bookman Old Style"/>
                <w:sz w:val="22"/>
                <w:szCs w:val="22"/>
                <w:lang w:val="en-US"/>
              </w:rPr>
              <w:t>Implementation of the Regulation on Minimum Standards continuously monitored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E0408B" w:rsidRPr="00DB7948" w:rsidRDefault="00E0408B" w:rsidP="00EB671B">
            <w:pPr>
              <w:rPr>
                <w:rFonts w:ascii="Bookman Old Style" w:hAnsi="Bookman Old Style"/>
                <w:lang w:val="en-US"/>
              </w:rPr>
            </w:pPr>
          </w:p>
          <w:p w:rsidR="002B4AB8" w:rsidRPr="00DB7948" w:rsidRDefault="00094A68" w:rsidP="00EB671B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September - December</w:t>
            </w:r>
            <w:r w:rsidR="0000481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2016</w:t>
            </w:r>
          </w:p>
        </w:tc>
        <w:tc>
          <w:tcPr>
            <w:tcW w:w="167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2B4AB8" w:rsidRPr="00DB7948" w:rsidRDefault="002B4AB8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2B4AB8" w:rsidRPr="00DB7948" w:rsidRDefault="002B4AB8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2B4AB8" w:rsidRPr="00DB7948" w:rsidRDefault="002B4AB8" w:rsidP="00EB671B">
            <w:pPr>
              <w:rPr>
                <w:rFonts w:ascii="Bookman Old Style" w:hAnsi="Bookman Old Style"/>
                <w:lang w:val="en-US"/>
              </w:rPr>
            </w:pPr>
          </w:p>
        </w:tc>
      </w:tr>
      <w:tr w:rsidR="0000481B" w:rsidRPr="00DB7948" w:rsidTr="005579A4">
        <w:trPr>
          <w:gridAfter w:val="1"/>
          <w:wAfter w:w="15" w:type="dxa"/>
          <w:trHeight w:val="1086"/>
        </w:trPr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E0408B" w:rsidRPr="00DB7948" w:rsidRDefault="00E0408B" w:rsidP="0000481B">
            <w:pPr>
              <w:rPr>
                <w:rFonts w:ascii="Bookman Old Style" w:hAnsi="Bookman Old Style"/>
              </w:rPr>
            </w:pPr>
          </w:p>
          <w:p w:rsidR="0000481B" w:rsidRPr="00DB7948" w:rsidRDefault="005B54B4" w:rsidP="00FF555C">
            <w:pPr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  <w:sz w:val="22"/>
                <w:szCs w:val="22"/>
              </w:rPr>
              <w:t>1.</w:t>
            </w:r>
            <w:r w:rsidR="0000481B" w:rsidRPr="00DB7948">
              <w:rPr>
                <w:rFonts w:ascii="Bookman Old Style" w:hAnsi="Bookman Old Style"/>
                <w:sz w:val="22"/>
                <w:szCs w:val="22"/>
              </w:rPr>
              <w:t xml:space="preserve">4.2.b. </w:t>
            </w:r>
            <w:r w:rsidR="00FF555C">
              <w:rPr>
                <w:rFonts w:ascii="Bookman Old Style" w:hAnsi="Bookman Old Style"/>
                <w:sz w:val="22"/>
                <w:szCs w:val="22"/>
              </w:rPr>
              <w:t>Reporting regularly on implementation of the Regulation on Minimum Standards</w:t>
            </w:r>
          </w:p>
        </w:tc>
        <w:tc>
          <w:tcPr>
            <w:tcW w:w="15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E0408B" w:rsidRPr="00DB7948" w:rsidRDefault="00E0408B" w:rsidP="0000481B">
            <w:pPr>
              <w:rPr>
                <w:rFonts w:ascii="Bookman Old Style" w:hAnsi="Bookman Old Style"/>
                <w:lang w:val="en-US"/>
              </w:rPr>
            </w:pPr>
          </w:p>
          <w:p w:rsidR="00FF555C" w:rsidRPr="00DB7948" w:rsidRDefault="00FF555C" w:rsidP="00FF555C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Instiution/a responsible for monitoring of Minimum Standards 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</w:t>
            </w:r>
          </w:p>
          <w:p w:rsidR="005B54B4" w:rsidRPr="00DB7948" w:rsidRDefault="0000481B" w:rsidP="005B54B4">
            <w:pPr>
              <w:rPr>
                <w:rFonts w:ascii="Bookman Old Style" w:hAnsi="Bookman Old Style"/>
                <w:lang w:val="de-CH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>e</w:t>
            </w:r>
          </w:p>
        </w:tc>
        <w:tc>
          <w:tcPr>
            <w:tcW w:w="19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00481B" w:rsidRPr="00DB7948" w:rsidRDefault="0000481B" w:rsidP="00EB671B">
            <w:pPr>
              <w:rPr>
                <w:rFonts w:ascii="Bookman Old Style" w:hAnsi="Bookman Old Style"/>
                <w:lang w:val="de-CH"/>
              </w:rPr>
            </w:pPr>
          </w:p>
        </w:tc>
        <w:tc>
          <w:tcPr>
            <w:tcW w:w="21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E0408B" w:rsidRPr="00DB7948" w:rsidRDefault="00E0408B" w:rsidP="0000481B">
            <w:pPr>
              <w:rPr>
                <w:rFonts w:ascii="Bookman Old Style" w:hAnsi="Bookman Old Style"/>
              </w:rPr>
            </w:pPr>
          </w:p>
          <w:p w:rsidR="0000481B" w:rsidRPr="00DB7948" w:rsidRDefault="0000481B" w:rsidP="00FF555C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</w:rPr>
              <w:t>1.4.2.b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</w:t>
            </w:r>
            <w:r w:rsidR="00FF555C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Implementation of the Regulation on Minimum Standards to be reported on regular basis 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E0408B" w:rsidRPr="00DB7948" w:rsidRDefault="00E0408B" w:rsidP="00EB671B">
            <w:pPr>
              <w:rPr>
                <w:rFonts w:ascii="Bookman Old Style" w:hAnsi="Bookman Old Style"/>
                <w:lang w:val="en-US"/>
              </w:rPr>
            </w:pPr>
          </w:p>
          <w:p w:rsidR="0000481B" w:rsidRPr="00DB7948" w:rsidRDefault="00160251" w:rsidP="00EB671B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September - December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2016</w:t>
            </w:r>
          </w:p>
        </w:tc>
        <w:tc>
          <w:tcPr>
            <w:tcW w:w="167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00481B" w:rsidRPr="00DB7948" w:rsidRDefault="0000481B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00481B" w:rsidRPr="00DB7948" w:rsidRDefault="0000481B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00481B" w:rsidRPr="00DB7948" w:rsidRDefault="0000481B" w:rsidP="00EB671B">
            <w:pPr>
              <w:rPr>
                <w:rFonts w:ascii="Bookman Old Style" w:hAnsi="Bookman Old Style"/>
                <w:lang w:val="en-US"/>
              </w:rPr>
            </w:pPr>
          </w:p>
        </w:tc>
      </w:tr>
    </w:tbl>
    <w:p w:rsidR="00936594" w:rsidRPr="00DB7948" w:rsidRDefault="00936594" w:rsidP="003C1682">
      <w:pPr>
        <w:jc w:val="both"/>
        <w:rPr>
          <w:rFonts w:ascii="Bookman Old Style" w:hAnsi="Bookman Old Style"/>
          <w:sz w:val="22"/>
          <w:szCs w:val="22"/>
        </w:rPr>
      </w:pPr>
    </w:p>
    <w:tbl>
      <w:tblPr>
        <w:tblW w:w="14317" w:type="dxa"/>
        <w:tblInd w:w="-601" w:type="dxa"/>
        <w:tblLayout w:type="fixed"/>
        <w:tblLook w:val="04A0" w:firstRow="1" w:lastRow="0" w:firstColumn="1" w:lastColumn="0" w:noHBand="0" w:noVBand="1"/>
      </w:tblPr>
      <w:tblGrid>
        <w:gridCol w:w="2269"/>
        <w:gridCol w:w="1500"/>
        <w:gridCol w:w="1902"/>
        <w:gridCol w:w="2126"/>
        <w:gridCol w:w="1701"/>
        <w:gridCol w:w="1701"/>
        <w:gridCol w:w="1559"/>
        <w:gridCol w:w="1559"/>
      </w:tblGrid>
      <w:tr w:rsidR="00FF555C" w:rsidRPr="00DB7948" w:rsidTr="00331673">
        <w:trPr>
          <w:trHeight w:val="840"/>
        </w:trPr>
        <w:tc>
          <w:tcPr>
            <w:tcW w:w="226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FF555C" w:rsidRPr="00DB7948" w:rsidRDefault="00FF555C" w:rsidP="00FF3DF2">
            <w:pPr>
              <w:ind w:left="-377" w:firstLine="284"/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Action</w:t>
            </w:r>
          </w:p>
        </w:tc>
        <w:tc>
          <w:tcPr>
            <w:tcW w:w="150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FF555C" w:rsidRPr="00DB7948" w:rsidRDefault="00FF555C" w:rsidP="00FF3DF2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Institions responsible</w:t>
            </w: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90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FF555C" w:rsidRPr="00DB7948" w:rsidRDefault="00FF555C" w:rsidP="00FF3DF2">
            <w:pPr>
              <w:ind w:left="-406" w:firstLine="406"/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Supporting Institutions</w:t>
            </w:r>
          </w:p>
        </w:tc>
        <w:tc>
          <w:tcPr>
            <w:tcW w:w="212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FF555C" w:rsidRPr="00DB7948" w:rsidRDefault="00FF555C" w:rsidP="00FF3DF2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Success indicators</w:t>
            </w: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FF555C" w:rsidRPr="00DB7948" w:rsidRDefault="00FF555C" w:rsidP="00FF3DF2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Timeline of Implementation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FF555C" w:rsidRPr="00DB7948" w:rsidRDefault="00FF555C" w:rsidP="00FF3DF2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Achievment rates (A, B, C, D or</w:t>
            </w: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 E)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FF555C" w:rsidRPr="00DB7948" w:rsidRDefault="00FF555C" w:rsidP="00FF3DF2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Comments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79646"/>
            <w:vAlign w:val="center"/>
            <w:hideMark/>
          </w:tcPr>
          <w:p w:rsidR="00FF555C" w:rsidRPr="00DB7948" w:rsidRDefault="00FF555C" w:rsidP="00FF3DF2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Financial cost and resources</w:t>
            </w:r>
          </w:p>
        </w:tc>
      </w:tr>
      <w:tr w:rsidR="00D1204B" w:rsidRPr="00DB7948" w:rsidTr="00331673">
        <w:trPr>
          <w:trHeight w:val="300"/>
        </w:trPr>
        <w:tc>
          <w:tcPr>
            <w:tcW w:w="2269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D1204B" w:rsidRPr="00DB7948" w:rsidRDefault="00D1204B" w:rsidP="00D1204B">
            <w:pPr>
              <w:rPr>
                <w:rFonts w:ascii="Bookman Old Style" w:hAnsi="Bookman Old Style"/>
                <w:i/>
                <w:iCs/>
                <w:lang w:val="en-US"/>
              </w:rPr>
            </w:pPr>
            <w:r w:rsidRPr="00DB7948">
              <w:rPr>
                <w:rFonts w:ascii="Bookman Old Style" w:hAnsi="Bookman Old Style"/>
                <w:i/>
                <w:i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D1204B" w:rsidRPr="00DB7948" w:rsidRDefault="00D1204B" w:rsidP="00D1204B">
            <w:pPr>
              <w:rPr>
                <w:rFonts w:ascii="Bookman Old Style" w:hAnsi="Bookman Old Style"/>
                <w:i/>
                <w:iCs/>
                <w:lang w:val="en-US"/>
              </w:rPr>
            </w:pPr>
            <w:r w:rsidRPr="00DB7948">
              <w:rPr>
                <w:rFonts w:ascii="Bookman Old Style" w:hAnsi="Bookman Old Style"/>
                <w:i/>
                <w:iCs/>
                <w:sz w:val="22"/>
                <w:szCs w:val="22"/>
                <w:lang w:val="en-US"/>
              </w:rPr>
              <w:t> </w:t>
            </w:r>
          </w:p>
        </w:tc>
        <w:tc>
          <w:tcPr>
            <w:tcW w:w="190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D1204B" w:rsidRPr="00DB7948" w:rsidRDefault="00D1204B" w:rsidP="00D1204B">
            <w:pPr>
              <w:rPr>
                <w:rFonts w:ascii="Bookman Old Style" w:hAnsi="Bookman Old Style"/>
                <w:i/>
                <w:iCs/>
                <w:lang w:val="en-US"/>
              </w:rPr>
            </w:pPr>
            <w:r w:rsidRPr="00DB7948">
              <w:rPr>
                <w:rFonts w:ascii="Bookman Old Style" w:hAnsi="Bookman Old Style"/>
                <w:i/>
                <w:iCs/>
                <w:sz w:val="22"/>
                <w:szCs w:val="22"/>
                <w:lang w:val="en-US"/>
              </w:rPr>
              <w:t> 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D1204B" w:rsidRPr="00DB7948" w:rsidRDefault="00D1204B" w:rsidP="00D1204B">
            <w:pPr>
              <w:rPr>
                <w:rFonts w:ascii="Bookman Old Style" w:hAnsi="Bookman Old Style"/>
                <w:i/>
                <w:iCs/>
                <w:lang w:val="en-US"/>
              </w:rPr>
            </w:pPr>
            <w:r w:rsidRPr="00DB7948">
              <w:rPr>
                <w:rFonts w:ascii="Bookman Old Style" w:hAnsi="Bookman Old Style"/>
                <w:i/>
                <w:iCs/>
                <w:sz w:val="22"/>
                <w:szCs w:val="22"/>
                <w:lang w:val="en-US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D1204B" w:rsidRPr="00DB7948" w:rsidRDefault="00D1204B" w:rsidP="00D1204B">
            <w:pPr>
              <w:rPr>
                <w:rFonts w:ascii="Bookman Old Style" w:hAnsi="Bookman Old Style"/>
                <w:i/>
                <w:iCs/>
                <w:lang w:val="en-US"/>
              </w:rPr>
            </w:pPr>
            <w:r w:rsidRPr="00DB7948">
              <w:rPr>
                <w:rFonts w:ascii="Bookman Old Style" w:hAnsi="Bookman Old Style"/>
                <w:i/>
                <w:iCs/>
                <w:sz w:val="22"/>
                <w:szCs w:val="22"/>
                <w:lang w:val="en-US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D1204B" w:rsidRPr="00DB7948" w:rsidRDefault="00D1204B" w:rsidP="00D1204B">
            <w:pPr>
              <w:rPr>
                <w:rFonts w:ascii="Bookman Old Style" w:hAnsi="Bookman Old Style"/>
                <w:i/>
                <w:iCs/>
                <w:lang w:val="en-US"/>
              </w:rPr>
            </w:pPr>
            <w:r w:rsidRPr="00DB7948">
              <w:rPr>
                <w:rFonts w:ascii="Bookman Old Style" w:hAnsi="Bookman Old Style"/>
                <w:i/>
                <w:i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D1204B" w:rsidRPr="00DB7948" w:rsidRDefault="00D1204B" w:rsidP="00D1204B">
            <w:pPr>
              <w:rPr>
                <w:rFonts w:ascii="Bookman Old Style" w:hAnsi="Bookman Old Style"/>
                <w:i/>
                <w:iCs/>
                <w:lang w:val="en-US"/>
              </w:rPr>
            </w:pPr>
            <w:r w:rsidRPr="00DB7948">
              <w:rPr>
                <w:rFonts w:ascii="Bookman Old Style" w:hAnsi="Bookman Old Style"/>
                <w:i/>
                <w:i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CD5B4"/>
            <w:vAlign w:val="center"/>
            <w:hideMark/>
          </w:tcPr>
          <w:p w:rsidR="00D1204B" w:rsidRPr="00DB7948" w:rsidRDefault="00D1204B" w:rsidP="00D1204B">
            <w:pPr>
              <w:rPr>
                <w:rFonts w:ascii="Bookman Old Style" w:hAnsi="Bookman Old Style"/>
                <w:i/>
                <w:iCs/>
                <w:lang w:val="en-US"/>
              </w:rPr>
            </w:pPr>
            <w:r w:rsidRPr="00DB7948">
              <w:rPr>
                <w:rFonts w:ascii="Bookman Old Style" w:hAnsi="Bookman Old Style"/>
                <w:i/>
                <w:iCs/>
                <w:sz w:val="22"/>
                <w:szCs w:val="22"/>
                <w:lang w:val="en-US"/>
              </w:rPr>
              <w:t> </w:t>
            </w:r>
          </w:p>
        </w:tc>
      </w:tr>
      <w:tr w:rsidR="00D1204B" w:rsidRPr="00DB7948" w:rsidTr="00D1204B">
        <w:trPr>
          <w:trHeight w:val="649"/>
        </w:trPr>
        <w:tc>
          <w:tcPr>
            <w:tcW w:w="14317" w:type="dxa"/>
            <w:gridSpan w:val="8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002060"/>
            <w:vAlign w:val="bottom"/>
            <w:hideMark/>
          </w:tcPr>
          <w:p w:rsidR="005579A4" w:rsidRPr="00DB7948" w:rsidRDefault="005579A4" w:rsidP="00D1204B">
            <w:pPr>
              <w:jc w:val="center"/>
              <w:rPr>
                <w:rFonts w:ascii="Bookman Old Style" w:hAnsi="Bookman Old Style"/>
                <w:b/>
                <w:bCs/>
                <w:sz w:val="28"/>
                <w:szCs w:val="28"/>
                <w:u w:val="single"/>
                <w:lang w:val="en-US"/>
              </w:rPr>
            </w:pPr>
          </w:p>
          <w:p w:rsidR="00E96FF8" w:rsidRPr="00E96FF8" w:rsidRDefault="00FF555C" w:rsidP="00E96FF8">
            <w:pPr>
              <w:jc w:val="center"/>
              <w:rPr>
                <w:rFonts w:ascii="Bookman Old Style" w:hAnsi="Bookman Old Style"/>
                <w:b/>
                <w:bCs/>
                <w:sz w:val="28"/>
                <w:szCs w:val="28"/>
                <w:u w:val="single"/>
                <w:lang w:val="en-US"/>
              </w:rPr>
            </w:pPr>
            <w:r>
              <w:rPr>
                <w:rFonts w:ascii="Bookman Old Style" w:hAnsi="Bookman Old Style"/>
                <w:b/>
                <w:bCs/>
                <w:sz w:val="28"/>
                <w:szCs w:val="28"/>
                <w:u w:val="single"/>
                <w:lang w:val="en-US"/>
              </w:rPr>
              <w:t>Strategic Objective</w:t>
            </w:r>
            <w:r w:rsidR="00D1204B" w:rsidRPr="00DB7948">
              <w:rPr>
                <w:rFonts w:ascii="Bookman Old Style" w:hAnsi="Bookman Old Style"/>
                <w:b/>
                <w:bCs/>
                <w:sz w:val="28"/>
                <w:szCs w:val="28"/>
                <w:u w:val="single"/>
                <w:lang w:val="en-US"/>
              </w:rPr>
              <w:t xml:space="preserve">: 2. </w:t>
            </w:r>
          </w:p>
          <w:p w:rsidR="00D1204B" w:rsidRPr="00DB7948" w:rsidRDefault="00E96FF8" w:rsidP="00E96FF8">
            <w:pPr>
              <w:jc w:val="center"/>
              <w:rPr>
                <w:rFonts w:ascii="Bookman Old Style" w:hAnsi="Bookman Old Style"/>
                <w:b/>
                <w:bCs/>
                <w:sz w:val="28"/>
                <w:szCs w:val="28"/>
                <w:u w:val="single"/>
                <w:lang w:val="en-US"/>
              </w:rPr>
            </w:pPr>
            <w:r w:rsidRPr="00E96FF8">
              <w:rPr>
                <w:rFonts w:ascii="Bookman Old Style" w:hAnsi="Bookman Old Style"/>
                <w:b/>
                <w:bCs/>
                <w:sz w:val="28"/>
                <w:szCs w:val="28"/>
                <w:u w:val="single"/>
                <w:lang w:val="en-US"/>
              </w:rPr>
              <w:t>Building system of contracting public services for civil society organizations</w:t>
            </w:r>
          </w:p>
        </w:tc>
      </w:tr>
      <w:tr w:rsidR="00D1204B" w:rsidRPr="00DB7948" w:rsidTr="00D1204B">
        <w:trPr>
          <w:trHeight w:val="810"/>
        </w:trPr>
        <w:tc>
          <w:tcPr>
            <w:tcW w:w="14317" w:type="dxa"/>
            <w:gridSpan w:val="8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8DB4E2"/>
            <w:vAlign w:val="center"/>
            <w:hideMark/>
          </w:tcPr>
          <w:p w:rsidR="00331673" w:rsidRDefault="00331673" w:rsidP="00D1204B">
            <w:pPr>
              <w:jc w:val="center"/>
              <w:rPr>
                <w:rFonts w:ascii="Bookman Old Style" w:hAnsi="Bookman Old Style"/>
                <w:b/>
                <w:bCs/>
              </w:rPr>
            </w:pPr>
          </w:p>
          <w:p w:rsidR="00E96FF8" w:rsidRPr="00E96FF8" w:rsidRDefault="00E96FF8" w:rsidP="00E96FF8">
            <w:pPr>
              <w:jc w:val="center"/>
              <w:rPr>
                <w:rFonts w:ascii="Bookman Old Style" w:hAnsi="Bookman Old Style"/>
                <w:b/>
                <w:bCs/>
              </w:rPr>
            </w:pPr>
            <w:r>
              <w:rPr>
                <w:rFonts w:ascii="Bookman Old Style" w:hAnsi="Bookman Old Style"/>
                <w:b/>
                <w:bCs/>
              </w:rPr>
              <w:t>Measure</w:t>
            </w:r>
            <w:r w:rsidR="00D1204B" w:rsidRPr="00DB7948">
              <w:rPr>
                <w:rFonts w:ascii="Bookman Old Style" w:hAnsi="Bookman Old Style"/>
                <w:b/>
                <w:bCs/>
              </w:rPr>
              <w:t>/</w:t>
            </w:r>
            <w:r>
              <w:rPr>
                <w:rFonts w:ascii="Bookman Old Style" w:hAnsi="Bookman Old Style"/>
                <w:b/>
                <w:bCs/>
              </w:rPr>
              <w:t>Strategic _sub-objective</w:t>
            </w:r>
            <w:r w:rsidR="00D1204B" w:rsidRPr="00DB7948">
              <w:rPr>
                <w:rFonts w:ascii="Bookman Old Style" w:hAnsi="Bookman Old Style"/>
                <w:b/>
                <w:bCs/>
              </w:rPr>
              <w:t xml:space="preserve">:  2.1. </w:t>
            </w:r>
          </w:p>
          <w:p w:rsidR="00D1204B" w:rsidRPr="00DB7948" w:rsidRDefault="00E96FF8" w:rsidP="00E96FF8">
            <w:pPr>
              <w:jc w:val="center"/>
              <w:rPr>
                <w:rFonts w:ascii="Bookman Old Style" w:hAnsi="Bookman Old Style"/>
                <w:b/>
                <w:bCs/>
              </w:rPr>
            </w:pPr>
            <w:r w:rsidRPr="00E96FF8">
              <w:rPr>
                <w:rFonts w:ascii="Bookman Old Style" w:hAnsi="Bookman Old Style"/>
                <w:b/>
                <w:bCs/>
              </w:rPr>
              <w:t>Drafting of the legal framework that regulates the procedures of contracting public services by CSO, and which defines the areas of contracting</w:t>
            </w:r>
          </w:p>
        </w:tc>
      </w:tr>
      <w:tr w:rsidR="00D1204B" w:rsidRPr="00DB7948" w:rsidTr="00D1204B">
        <w:trPr>
          <w:trHeight w:val="320"/>
        </w:trPr>
        <w:tc>
          <w:tcPr>
            <w:tcW w:w="14317" w:type="dxa"/>
            <w:gridSpan w:val="8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000000" w:fill="D9D9D9"/>
            <w:vAlign w:val="center"/>
            <w:hideMark/>
          </w:tcPr>
          <w:p w:rsidR="00331673" w:rsidRDefault="00331673" w:rsidP="00D1204B">
            <w:pPr>
              <w:spacing w:after="240"/>
              <w:jc w:val="center"/>
              <w:rPr>
                <w:rFonts w:ascii="Bookman Old Style" w:hAnsi="Bookman Old Style"/>
                <w:b/>
                <w:bCs/>
              </w:rPr>
            </w:pPr>
          </w:p>
          <w:p w:rsidR="00D1204B" w:rsidRPr="00DB7948" w:rsidRDefault="00E96FF8" w:rsidP="00D1204B">
            <w:pPr>
              <w:spacing w:after="240"/>
              <w:jc w:val="center"/>
              <w:rPr>
                <w:rFonts w:ascii="Bookman Old Style" w:hAnsi="Bookman Old Style"/>
                <w:b/>
                <w:bCs/>
              </w:rPr>
            </w:pPr>
            <w:r>
              <w:rPr>
                <w:rFonts w:ascii="Bookman Old Style" w:hAnsi="Bookman Old Style"/>
                <w:b/>
                <w:bCs/>
              </w:rPr>
              <w:t>Measure indicator</w:t>
            </w:r>
            <w:r w:rsidR="00D1204B" w:rsidRPr="00DB7948">
              <w:rPr>
                <w:rFonts w:ascii="Bookman Old Style" w:hAnsi="Bookman Old Style"/>
                <w:b/>
                <w:bCs/>
              </w:rPr>
              <w:t xml:space="preserve">: 2.1. </w:t>
            </w:r>
            <w:r w:rsidRPr="00E96FF8">
              <w:rPr>
                <w:rFonts w:ascii="Bookman Old Style" w:hAnsi="Bookman Old Style"/>
                <w:b/>
                <w:bCs/>
              </w:rPr>
              <w:t>Legal framework for regulating the procedures of contracting public services by CSOs is drafted</w:t>
            </w:r>
          </w:p>
        </w:tc>
      </w:tr>
      <w:tr w:rsidR="00D1204B" w:rsidRPr="00DB7948" w:rsidTr="00331673">
        <w:trPr>
          <w:trHeight w:val="2453"/>
        </w:trPr>
        <w:tc>
          <w:tcPr>
            <w:tcW w:w="226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BF6862">
            <w:pPr>
              <w:rPr>
                <w:rFonts w:ascii="Bookman Old Style" w:hAnsi="Bookman Old Style"/>
                <w:b/>
              </w:rPr>
            </w:pPr>
          </w:p>
          <w:p w:rsidR="00BC75AF" w:rsidRPr="00BC75AF" w:rsidRDefault="00331673" w:rsidP="00BC75AF">
            <w:pPr>
              <w:rPr>
                <w:rFonts w:ascii="Bookman Old Style" w:hAnsi="Bookman Old Style"/>
                <w:b/>
              </w:rPr>
            </w:pPr>
            <w:r>
              <w:rPr>
                <w:rFonts w:ascii="Bookman Old Style" w:hAnsi="Bookman Old Style"/>
                <w:b/>
                <w:sz w:val="22"/>
                <w:szCs w:val="22"/>
              </w:rPr>
              <w:t>2.1.1.</w:t>
            </w:r>
            <w:r w:rsidR="00BC75AF">
              <w:t xml:space="preserve"> </w:t>
            </w:r>
          </w:p>
          <w:p w:rsidR="00D1204B" w:rsidRPr="00DB7948" w:rsidRDefault="00BC75AF" w:rsidP="00BC75AF">
            <w:pPr>
              <w:rPr>
                <w:rFonts w:ascii="Bookman Old Style" w:hAnsi="Bookman Old Style"/>
                <w:b/>
              </w:rPr>
            </w:pPr>
            <w:r w:rsidRPr="00BC75AF">
              <w:rPr>
                <w:rFonts w:ascii="Bookman Old Style" w:hAnsi="Bookman Old Style"/>
                <w:b/>
                <w:sz w:val="22"/>
                <w:szCs w:val="22"/>
              </w:rPr>
              <w:t>Ongoing work of a joint group on building system for contracting public services by CSO according to the mandate</w:t>
            </w:r>
          </w:p>
        </w:tc>
        <w:tc>
          <w:tcPr>
            <w:tcW w:w="150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EB671B">
            <w:pPr>
              <w:rPr>
                <w:rFonts w:ascii="Bookman Old Style" w:hAnsi="Bookman Old Style"/>
                <w:b/>
              </w:rPr>
            </w:pPr>
          </w:p>
          <w:p w:rsidR="00D1204B" w:rsidRPr="00DB7948" w:rsidRDefault="00BC75AF" w:rsidP="00BC75AF">
            <w:pPr>
              <w:rPr>
                <w:rFonts w:ascii="Bookman Old Style" w:hAnsi="Bookman Old Style"/>
                <w:b/>
              </w:rPr>
            </w:pPr>
            <w:r>
              <w:rPr>
                <w:rFonts w:ascii="Bookman Old Style" w:hAnsi="Bookman Old Style"/>
                <w:b/>
                <w:sz w:val="22"/>
                <w:szCs w:val="22"/>
              </w:rPr>
              <w:t>OPM</w:t>
            </w:r>
            <w:r w:rsidR="00D1204B" w:rsidRPr="00DB7948">
              <w:rPr>
                <w:rFonts w:ascii="Bookman Old Style" w:hAnsi="Bookman Old Style"/>
                <w:b/>
                <w:sz w:val="22"/>
                <w:szCs w:val="22"/>
              </w:rPr>
              <w:t xml:space="preserve"> (</w:t>
            </w:r>
            <w:r>
              <w:rPr>
                <w:rFonts w:ascii="Bookman Old Style" w:hAnsi="Bookman Old Style"/>
                <w:b/>
                <w:sz w:val="22"/>
                <w:szCs w:val="22"/>
              </w:rPr>
              <w:t>Office on Good Governance</w:t>
            </w:r>
            <w:r w:rsidR="00D1204B" w:rsidRPr="00DB7948">
              <w:rPr>
                <w:rFonts w:ascii="Bookman Old Style" w:hAnsi="Bookman Old Style"/>
                <w:b/>
                <w:sz w:val="22"/>
                <w:szCs w:val="22"/>
              </w:rPr>
              <w:t xml:space="preserve">); </w:t>
            </w:r>
            <w:r>
              <w:rPr>
                <w:rFonts w:ascii="Bookman Old Style" w:hAnsi="Bookman Old Style"/>
                <w:b/>
                <w:sz w:val="22"/>
                <w:szCs w:val="22"/>
              </w:rPr>
              <w:t>Establishment of a joint group</w:t>
            </w:r>
          </w:p>
        </w:tc>
        <w:tc>
          <w:tcPr>
            <w:tcW w:w="190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EB671B">
            <w:pPr>
              <w:rPr>
                <w:rFonts w:ascii="Bookman Old Style" w:hAnsi="Bookman Old Style"/>
                <w:b/>
              </w:rPr>
            </w:pPr>
          </w:p>
          <w:p w:rsidR="00D1204B" w:rsidRPr="00DB7948" w:rsidRDefault="00D1204B" w:rsidP="00BC75AF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KRPP, </w:t>
            </w:r>
            <w:r w:rsidR="00BC75AF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Ministry of Finance</w:t>
            </w: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, </w:t>
            </w:r>
            <w:r w:rsidR="00BC75AF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Line Ministries</w:t>
            </w: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, </w:t>
            </w:r>
            <w:r w:rsidR="00BC75AF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Other competent institutions</w:t>
            </w: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; </w:t>
            </w:r>
            <w:r w:rsidR="00BC75AF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CSOs</w:t>
            </w:r>
          </w:p>
        </w:tc>
        <w:tc>
          <w:tcPr>
            <w:tcW w:w="212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DF17F7">
            <w:pPr>
              <w:rPr>
                <w:rFonts w:ascii="Bookman Old Style" w:hAnsi="Bookman Old Style"/>
                <w:b/>
                <w:lang w:val="en-US"/>
              </w:rPr>
            </w:pPr>
          </w:p>
          <w:p w:rsidR="00D1204B" w:rsidRPr="00DB7948" w:rsidRDefault="00D1204B" w:rsidP="00DF17F7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2.2.1. </w:t>
            </w:r>
            <w:r w:rsidR="008B1AD8" w:rsidRPr="008B1AD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Number of meetings and job performance by joint bodies for setting the standards and principles for contracting public services by CSO according to action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E0408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D1204B" w:rsidRPr="00DB7948" w:rsidRDefault="00BC75AF" w:rsidP="00E0408B">
            <w:pPr>
              <w:rPr>
                <w:rFonts w:ascii="Bookman Old Style" w:hAnsi="Bookman Old Style"/>
                <w:b/>
                <w:lang w:val="en-US"/>
              </w:rPr>
            </w:pP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Ongoing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D1204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  <w:p w:rsidR="00D1204B" w:rsidRPr="00DB7948" w:rsidRDefault="00BC75AF" w:rsidP="005B54B4">
            <w:pPr>
              <w:rPr>
                <w:rFonts w:ascii="Bookman Old Style" w:hAnsi="Bookman Old Style"/>
                <w:b/>
                <w:bCs/>
                <w:lang w:val="en-US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Evaluation not at the high level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1204B" w:rsidRPr="00DB7948" w:rsidRDefault="00D1204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E0408B" w:rsidRPr="00DB7948" w:rsidRDefault="00E0408B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D1204B" w:rsidRPr="00DB7948" w:rsidRDefault="00DF17F7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300 euro</w:t>
            </w:r>
          </w:p>
        </w:tc>
      </w:tr>
      <w:tr w:rsidR="00D1204B" w:rsidRPr="00DB7948" w:rsidTr="00331673">
        <w:trPr>
          <w:trHeight w:val="2254"/>
        </w:trPr>
        <w:tc>
          <w:tcPr>
            <w:tcW w:w="22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331673" w:rsidRDefault="00E0408B" w:rsidP="00EB671B">
            <w:pPr>
              <w:rPr>
                <w:rFonts w:ascii="Bookman Old Style" w:hAnsi="Bookman Old Style"/>
                <w:b/>
              </w:rPr>
            </w:pPr>
          </w:p>
          <w:p w:rsidR="00D1204B" w:rsidRPr="00331673" w:rsidRDefault="00D1204B" w:rsidP="00EB671B">
            <w:pPr>
              <w:rPr>
                <w:rFonts w:ascii="Bookman Old Style" w:hAnsi="Bookman Old Style"/>
                <w:b/>
              </w:rPr>
            </w:pPr>
            <w:r w:rsidRPr="00331673">
              <w:rPr>
                <w:rFonts w:ascii="Bookman Old Style" w:hAnsi="Bookman Old Style"/>
                <w:b/>
                <w:sz w:val="22"/>
                <w:szCs w:val="22"/>
              </w:rPr>
              <w:t xml:space="preserve">2.1.2. </w:t>
            </w:r>
            <w:r w:rsidR="003F5CA0" w:rsidRPr="00331673">
              <w:rPr>
                <w:rFonts w:ascii="Bookman Old Style" w:hAnsi="Bookman Old Style"/>
                <w:b/>
                <w:sz w:val="22"/>
                <w:szCs w:val="22"/>
              </w:rPr>
              <w:t xml:space="preserve"> </w:t>
            </w:r>
            <w:r w:rsidR="00BC75AF" w:rsidRPr="00BC75AF">
              <w:rPr>
                <w:rFonts w:ascii="Bookman Old Style" w:hAnsi="Bookman Old Style"/>
                <w:b/>
                <w:sz w:val="22"/>
                <w:szCs w:val="22"/>
              </w:rPr>
              <w:t>Identification and analysis of the current legal framework for regulating the procedures of contracting public services by CSO</w:t>
            </w:r>
            <w:r w:rsidRPr="00331673">
              <w:rPr>
                <w:rFonts w:ascii="Bookman Old Style" w:hAnsi="Bookman Old Style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331673" w:rsidRDefault="00E0408B" w:rsidP="00EB671B">
            <w:pPr>
              <w:rPr>
                <w:rFonts w:ascii="Bookman Old Style" w:hAnsi="Bookman Old Style"/>
                <w:b/>
              </w:rPr>
            </w:pPr>
          </w:p>
          <w:p w:rsidR="00D1204B" w:rsidRPr="00DB7948" w:rsidRDefault="00BC75AF" w:rsidP="00BC75AF">
            <w:pPr>
              <w:rPr>
                <w:rFonts w:ascii="Bookman Old Style" w:hAnsi="Bookman Old Style"/>
                <w:b/>
                <w:lang w:val="en-US"/>
              </w:rPr>
            </w:pP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OPM</w:t>
            </w:r>
            <w:r w:rsidR="00D1204B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(</w:t>
            </w: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Legal Office</w:t>
            </w:r>
            <w:r w:rsidR="00D1204B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); </w:t>
            </w: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Establishment of a joint group</w:t>
            </w:r>
          </w:p>
        </w:tc>
        <w:tc>
          <w:tcPr>
            <w:tcW w:w="1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D1204B" w:rsidRPr="008B1AD8" w:rsidRDefault="008B1AD8" w:rsidP="008B1AD8">
            <w:pPr>
              <w:rPr>
                <w:rFonts w:ascii="Bookman Old Style" w:hAnsi="Bookman Old Style"/>
                <w:b/>
                <w:lang w:val="en-US"/>
              </w:rPr>
            </w:pPr>
            <w:r w:rsidRPr="008B1AD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Line Ministries</w:t>
            </w:r>
            <w:r w:rsidR="00D1204B" w:rsidRPr="008B1AD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, </w:t>
            </w:r>
            <w:r w:rsidRPr="008B1AD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Other competent instituions</w:t>
            </w:r>
            <w:r w:rsidR="00D1204B" w:rsidRPr="008B1AD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; </w:t>
            </w: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CSOs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8B1AD8" w:rsidRDefault="00E0408B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D1204B" w:rsidRPr="00450B7D" w:rsidRDefault="00D1204B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 xml:space="preserve">2.1.1. </w:t>
            </w:r>
            <w:r w:rsidR="00450B7D" w:rsidRPr="00450B7D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The actual legal analysis for regulation of contracting public services procedures by CSO is consulted and published</w:t>
            </w:r>
            <w:r w:rsidRPr="00450B7D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     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450B7D" w:rsidRDefault="00D1204B" w:rsidP="00E0408B">
            <w:pPr>
              <w:rPr>
                <w:rFonts w:ascii="Bookman Old Style" w:hAnsi="Bookman Old Style"/>
                <w:b/>
                <w:lang w:val="en-US"/>
              </w:rPr>
            </w:pPr>
            <w:r w:rsidRPr="00450B7D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</w:t>
            </w:r>
          </w:p>
          <w:p w:rsidR="00D1204B" w:rsidRPr="00DB7948" w:rsidRDefault="00D1204B" w:rsidP="00BC75AF">
            <w:pPr>
              <w:rPr>
                <w:rFonts w:ascii="Bookman Old Style" w:hAnsi="Bookman Old Style"/>
                <w:b/>
                <w:lang w:val="en-US"/>
              </w:rPr>
            </w:pPr>
            <w:r w:rsidRPr="00450B7D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 </w:t>
            </w:r>
            <w:r w:rsidR="00BC75AF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April - June</w:t>
            </w:r>
            <w:r w:rsidR="006246D9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2016</w:t>
            </w:r>
            <w:r w:rsidR="0076771D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1204B" w:rsidRPr="00DB7948" w:rsidRDefault="00D1204B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1204B" w:rsidRPr="00DB7948" w:rsidRDefault="00D1204B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E0408B" w:rsidRPr="00DB7948" w:rsidRDefault="00E0408B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D1204B" w:rsidRPr="00DB7948" w:rsidRDefault="006246D9" w:rsidP="006246D9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5</w:t>
            </w:r>
            <w:r w:rsidR="00D1204B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000 EUR</w:t>
            </w:r>
            <w:r w:rsidR="0076771D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</w:t>
            </w:r>
          </w:p>
        </w:tc>
      </w:tr>
      <w:tr w:rsidR="009A6F70" w:rsidRPr="00DB7948" w:rsidTr="00331673">
        <w:trPr>
          <w:trHeight w:val="2308"/>
        </w:trPr>
        <w:tc>
          <w:tcPr>
            <w:tcW w:w="22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CA417E" w:rsidRPr="00DB7948" w:rsidRDefault="00CA417E" w:rsidP="00EB671B">
            <w:pPr>
              <w:rPr>
                <w:rFonts w:ascii="Bookman Old Style" w:hAnsi="Bookman Old Style"/>
                <w:lang w:val="en-US"/>
              </w:rPr>
            </w:pPr>
          </w:p>
          <w:p w:rsidR="009A6F70" w:rsidRPr="00DB7948" w:rsidRDefault="00FE1D73" w:rsidP="005B54B4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2.1.2.a </w:t>
            </w:r>
            <w:r w:rsidR="00D52C67" w:rsidRPr="00D52C67">
              <w:rPr>
                <w:rFonts w:ascii="Bookman Old Style" w:hAnsi="Bookman Old Style"/>
                <w:sz w:val="22"/>
                <w:szCs w:val="22"/>
                <w:lang w:val="en-US"/>
              </w:rPr>
              <w:t>The report with recommendations to amend and supplement the current legislation for regulating the procedures of public services by CS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E0408B" w:rsidRPr="00DB7948" w:rsidRDefault="00E0408B" w:rsidP="00EB671B">
            <w:pPr>
              <w:rPr>
                <w:rFonts w:ascii="Bookman Old Style" w:hAnsi="Bookman Old Style"/>
                <w:lang w:val="en-US"/>
              </w:rPr>
            </w:pPr>
          </w:p>
          <w:p w:rsidR="009A6F70" w:rsidRPr="00DB7948" w:rsidRDefault="00450B7D" w:rsidP="00450B7D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OPM</w:t>
            </w:r>
            <w:r w:rsidR="009A6F70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(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Legal Office</w:t>
            </w:r>
            <w:r w:rsidR="009A6F70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); 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Establishment of a joint group</w:t>
            </w:r>
          </w:p>
        </w:tc>
        <w:tc>
          <w:tcPr>
            <w:tcW w:w="1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A6F70" w:rsidRPr="00DB7948" w:rsidRDefault="009A6F70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E0408B" w:rsidRPr="00DB7948" w:rsidRDefault="00E0408B" w:rsidP="00FE1D73">
            <w:pPr>
              <w:rPr>
                <w:rFonts w:ascii="Bookman Old Style" w:hAnsi="Bookman Old Style"/>
                <w:lang w:val="en-US"/>
              </w:rPr>
            </w:pPr>
          </w:p>
          <w:p w:rsidR="005B54B4" w:rsidRDefault="005B54B4" w:rsidP="00FE1D73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a</w:t>
            </w:r>
            <w:r w:rsidR="00FE1D73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)</w:t>
            </w:r>
            <w:r w:rsidR="00D52C67">
              <w:t xml:space="preserve"> </w:t>
            </w:r>
            <w:r w:rsidR="00D52C67" w:rsidRPr="00D52C67">
              <w:rPr>
                <w:rFonts w:ascii="Bookman Old Style" w:hAnsi="Bookman Old Style"/>
                <w:sz w:val="22"/>
                <w:szCs w:val="22"/>
                <w:lang w:val="en-US"/>
              </w:rPr>
              <w:t>The report with recommendations drafted and published</w:t>
            </w:r>
          </w:p>
          <w:p w:rsidR="00D52C67" w:rsidRPr="00DB7948" w:rsidRDefault="00D52C67" w:rsidP="00FE1D73">
            <w:pPr>
              <w:rPr>
                <w:rFonts w:ascii="Bookman Old Style" w:hAnsi="Bookman Old Style"/>
                <w:lang w:val="en-US"/>
              </w:rPr>
            </w:pPr>
          </w:p>
          <w:p w:rsidR="00E0408B" w:rsidRPr="00DB7948" w:rsidRDefault="00FE1D73" w:rsidP="00FE1D73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b)</w:t>
            </w:r>
            <w:r w:rsidR="00D52C67">
              <w:t xml:space="preserve"> </w:t>
            </w:r>
            <w:r w:rsidR="00D52C67" w:rsidRPr="00D52C67">
              <w:rPr>
                <w:rFonts w:ascii="Bookman Old Style" w:hAnsi="Bookman Old Style"/>
                <w:sz w:val="22"/>
                <w:szCs w:val="22"/>
                <w:lang w:val="en-US"/>
              </w:rPr>
              <w:t>The number of recommendations that were taken into account by the published report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E0408B" w:rsidRPr="00DB7948" w:rsidRDefault="00E0408B" w:rsidP="00FE1D73">
            <w:pPr>
              <w:rPr>
                <w:rFonts w:ascii="Bookman Old Style" w:hAnsi="Bookman Old Style"/>
                <w:lang w:val="en-US"/>
              </w:rPr>
            </w:pPr>
          </w:p>
          <w:p w:rsidR="009A6F70" w:rsidRPr="00DB7948" w:rsidRDefault="00450B7D" w:rsidP="00FE1D73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September </w:t>
            </w:r>
            <w:r w:rsidR="00FE1D73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2016</w:t>
            </w:r>
            <w:r w:rsidR="009A6F70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   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E0408B" w:rsidRPr="00DB7948" w:rsidRDefault="00E0408B" w:rsidP="00EB671B">
            <w:pPr>
              <w:rPr>
                <w:rFonts w:ascii="Bookman Old Style" w:hAnsi="Bookman Old Style"/>
                <w:lang w:val="en-US"/>
              </w:rPr>
            </w:pPr>
          </w:p>
          <w:p w:rsidR="009A6F70" w:rsidRPr="00DB7948" w:rsidRDefault="00D52C67" w:rsidP="00EB671B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LO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A6F70" w:rsidRPr="00DB7948" w:rsidRDefault="009A6F70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</w:tcPr>
          <w:p w:rsidR="005B54B4" w:rsidRPr="00DB7948" w:rsidRDefault="005B54B4" w:rsidP="00EB671B">
            <w:pPr>
              <w:rPr>
                <w:rFonts w:ascii="Bookman Old Style" w:hAnsi="Bookman Old Style"/>
                <w:lang w:val="en-US"/>
              </w:rPr>
            </w:pPr>
          </w:p>
          <w:p w:rsidR="009A6F70" w:rsidRPr="00DB7948" w:rsidRDefault="00D52C67" w:rsidP="00EB671B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Without </w:t>
            </w:r>
            <w:r w:rsidR="00450B7D">
              <w:rPr>
                <w:rFonts w:ascii="Bookman Old Style" w:hAnsi="Bookman Old Style"/>
                <w:sz w:val="22"/>
                <w:szCs w:val="22"/>
                <w:lang w:val="en-US"/>
              </w:rPr>
              <w:t>cost</w:t>
            </w:r>
            <w:r w:rsidR="00FE1D73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</w:t>
            </w:r>
          </w:p>
        </w:tc>
      </w:tr>
      <w:tr w:rsidR="00D1204B" w:rsidRPr="00DB7948" w:rsidTr="00331673">
        <w:trPr>
          <w:trHeight w:val="2050"/>
        </w:trPr>
        <w:tc>
          <w:tcPr>
            <w:tcW w:w="22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5B54B4" w:rsidRPr="00DB7948" w:rsidRDefault="005B54B4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D1204B" w:rsidRPr="00DB7948" w:rsidRDefault="00D1204B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2.1.3. </w:t>
            </w:r>
            <w:r w:rsidR="00CB45A9" w:rsidRPr="00CB45A9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Identification of the areas that CSOs can be contracted to provide public service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D1204B" w:rsidRPr="00DB7948" w:rsidRDefault="00D52C67" w:rsidP="00D52C67">
            <w:pPr>
              <w:rPr>
                <w:rFonts w:ascii="Bookman Old Style" w:hAnsi="Bookman Old Style"/>
                <w:b/>
                <w:lang w:val="en-US"/>
              </w:rPr>
            </w:pP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MLSW Establishmment of a joint group</w:t>
            </w:r>
          </w:p>
        </w:tc>
        <w:tc>
          <w:tcPr>
            <w:tcW w:w="1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D1204B" w:rsidRPr="00CB45A9" w:rsidRDefault="00CB45A9" w:rsidP="00CB45A9">
            <w:pPr>
              <w:rPr>
                <w:rFonts w:ascii="Bookman Old Style" w:hAnsi="Bookman Old Style"/>
                <w:b/>
                <w:lang w:val="en-US"/>
              </w:rPr>
            </w:pP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OPM</w:t>
            </w:r>
            <w:r w:rsidR="00D1204B" w:rsidRPr="00CB45A9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(</w:t>
            </w: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OGG</w:t>
            </w:r>
            <w:r w:rsidR="005B54B4" w:rsidRPr="00CB45A9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Office of Strategic Planing</w:t>
            </w:r>
            <w:r w:rsidR="00D1204B" w:rsidRPr="00CB45A9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); </w:t>
            </w: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Line Ministries</w:t>
            </w:r>
            <w:r w:rsidR="00D1204B" w:rsidRPr="00CB45A9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Other competent instituions</w:t>
            </w:r>
            <w:r w:rsidR="00D1204B" w:rsidRPr="00CB45A9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; </w:t>
            </w: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CSOs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CB45A9" w:rsidRDefault="00E0408B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E0408B" w:rsidRPr="00DB7948" w:rsidRDefault="00DE3A3B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2.1.3</w:t>
            </w:r>
            <w:r w:rsidR="00D1204B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. </w:t>
            </w:r>
            <w:r w:rsidR="00CB45A9" w:rsidRPr="00CB45A9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Identified areas in which CSOs can be contracted to provide public services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D1204B" w:rsidRPr="00DB7948" w:rsidRDefault="00D52C67" w:rsidP="00EB671B">
            <w:pPr>
              <w:rPr>
                <w:rFonts w:ascii="Bookman Old Style" w:hAnsi="Bookman Old Style"/>
                <w:b/>
                <w:lang w:val="en-US"/>
              </w:rPr>
            </w:pP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March - September</w:t>
            </w:r>
            <w:r w:rsidR="00DE3A3B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</w:t>
            </w:r>
            <w:r w:rsidR="001554F9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2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1204B" w:rsidRPr="00DB7948" w:rsidRDefault="00D1204B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1204B" w:rsidRPr="00DB7948" w:rsidRDefault="00D1204B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E0408B" w:rsidRPr="00DB7948" w:rsidRDefault="00E0408B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D1204B" w:rsidRPr="00DB7948" w:rsidRDefault="00DE3A3B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7</w:t>
            </w:r>
            <w:r w:rsidR="00D1204B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,000 EUR</w:t>
            </w:r>
          </w:p>
        </w:tc>
      </w:tr>
      <w:tr w:rsidR="009A6F70" w:rsidRPr="00DB7948" w:rsidTr="00331673">
        <w:trPr>
          <w:trHeight w:val="1838"/>
        </w:trPr>
        <w:tc>
          <w:tcPr>
            <w:tcW w:w="22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CA417E" w:rsidRPr="00DB7948" w:rsidRDefault="00CA417E" w:rsidP="00EB671B">
            <w:pPr>
              <w:rPr>
                <w:rFonts w:ascii="Bookman Old Style" w:hAnsi="Bookman Old Style"/>
                <w:lang w:val="en-US"/>
              </w:rPr>
            </w:pPr>
          </w:p>
          <w:p w:rsidR="00622683" w:rsidRPr="00622683" w:rsidRDefault="009A6F70" w:rsidP="00622683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2.1.3.a </w:t>
            </w:r>
          </w:p>
          <w:p w:rsidR="009A6F70" w:rsidRPr="00DB7948" w:rsidRDefault="00622683" w:rsidP="00622683">
            <w:pPr>
              <w:rPr>
                <w:rFonts w:ascii="Bookman Old Style" w:hAnsi="Bookman Old Style"/>
                <w:lang w:val="en-US"/>
              </w:rPr>
            </w:pPr>
            <w:r w:rsidRPr="00622683">
              <w:rPr>
                <w:rFonts w:ascii="Bookman Old Style" w:hAnsi="Bookman Old Style"/>
                <w:sz w:val="22"/>
                <w:szCs w:val="22"/>
                <w:lang w:val="en-US"/>
              </w:rPr>
              <w:t>Research of certain areas that currently contracted for the provision of public services by CS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E0408B" w:rsidRPr="00DB7948" w:rsidRDefault="00E0408B" w:rsidP="00EB671B">
            <w:pPr>
              <w:rPr>
                <w:rFonts w:ascii="Bookman Old Style" w:hAnsi="Bookman Old Style"/>
                <w:lang w:val="en-US"/>
              </w:rPr>
            </w:pPr>
          </w:p>
          <w:p w:rsidR="009A6F70" w:rsidRPr="00DB7948" w:rsidRDefault="006B0F48" w:rsidP="00EB671B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MLSW</w:t>
            </w:r>
            <w:r w:rsidR="005B54B4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- </w:t>
            </w:r>
            <w:r w:rsidR="0072409D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Establishment of a joint group</w:t>
            </w:r>
          </w:p>
          <w:p w:rsidR="005169A6" w:rsidRPr="00DB7948" w:rsidRDefault="005169A6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A6F70" w:rsidRPr="00DB7948" w:rsidRDefault="009A6F70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E0408B" w:rsidRPr="00DB7948" w:rsidRDefault="00E0408B" w:rsidP="004B3BB0">
            <w:pPr>
              <w:rPr>
                <w:rFonts w:ascii="Bookman Old Style" w:hAnsi="Bookman Old Style"/>
                <w:lang w:val="en-US"/>
              </w:rPr>
            </w:pPr>
          </w:p>
          <w:p w:rsidR="009A6F70" w:rsidRPr="006B0F48" w:rsidRDefault="006B0F48" w:rsidP="005B54B4">
            <w:pPr>
              <w:rPr>
                <w:rFonts w:ascii="Bookman Old Style" w:hAnsi="Bookman Old Style"/>
                <w:lang w:val="en-US"/>
              </w:rPr>
            </w:pPr>
            <w:r w:rsidRPr="006B0F48">
              <w:rPr>
                <w:rFonts w:ascii="Bookman Old Style" w:hAnsi="Bookman Old Style"/>
                <w:sz w:val="22"/>
                <w:szCs w:val="22"/>
                <w:lang w:val="en-US"/>
              </w:rPr>
              <w:t>List of NGOs that are contracted by ministries to provide public services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E0408B" w:rsidRPr="006B0F48" w:rsidRDefault="00E0408B" w:rsidP="00EB671B">
            <w:pPr>
              <w:rPr>
                <w:rFonts w:ascii="Bookman Old Style" w:hAnsi="Bookman Old Style"/>
                <w:lang w:val="en-US"/>
              </w:rPr>
            </w:pPr>
          </w:p>
          <w:p w:rsidR="009A6F70" w:rsidRPr="00DB7948" w:rsidRDefault="00CB45A9" w:rsidP="00EB671B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March - September</w:t>
            </w:r>
            <w:r w:rsidR="00CF4195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2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A6F70" w:rsidRPr="00DB7948" w:rsidRDefault="009A6F70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A6F70" w:rsidRPr="00DB7948" w:rsidRDefault="009A6F70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</w:tcPr>
          <w:p w:rsidR="009A6F70" w:rsidRPr="00DB7948" w:rsidRDefault="009A6F70" w:rsidP="00EB671B">
            <w:pPr>
              <w:rPr>
                <w:rFonts w:ascii="Bookman Old Style" w:hAnsi="Bookman Old Style"/>
                <w:lang w:val="en-US"/>
              </w:rPr>
            </w:pPr>
          </w:p>
        </w:tc>
      </w:tr>
      <w:tr w:rsidR="009A6F70" w:rsidRPr="00DB7948" w:rsidTr="00331673">
        <w:trPr>
          <w:trHeight w:val="1255"/>
        </w:trPr>
        <w:tc>
          <w:tcPr>
            <w:tcW w:w="22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CA417E" w:rsidRPr="00DB7948" w:rsidRDefault="00CA417E" w:rsidP="00EB671B">
            <w:pPr>
              <w:rPr>
                <w:rFonts w:ascii="Bookman Old Style" w:hAnsi="Bookman Old Style"/>
                <w:lang w:val="en-US"/>
              </w:rPr>
            </w:pPr>
          </w:p>
          <w:p w:rsidR="009A6F70" w:rsidRPr="00DB7948" w:rsidRDefault="00CF4195" w:rsidP="0040763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2.1.3.b </w:t>
            </w:r>
            <w:r w:rsidR="00622683" w:rsidRPr="00622683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Research and identification of new areas of contracting public </w:t>
            </w:r>
            <w:r w:rsidR="00622683" w:rsidRPr="00622683">
              <w:rPr>
                <w:rFonts w:ascii="Bookman Old Style" w:hAnsi="Bookman Old Style"/>
                <w:sz w:val="22"/>
                <w:szCs w:val="22"/>
                <w:lang w:val="en-US"/>
              </w:rPr>
              <w:lastRenderedPageBreak/>
              <w:t>services by CS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40763B" w:rsidRPr="00DB7948" w:rsidRDefault="0040763B" w:rsidP="00EB671B">
            <w:pPr>
              <w:rPr>
                <w:rFonts w:ascii="Bookman Old Style" w:hAnsi="Bookman Old Style"/>
                <w:lang w:val="en-US"/>
              </w:rPr>
            </w:pPr>
          </w:p>
          <w:p w:rsidR="009A6F70" w:rsidRPr="00DB7948" w:rsidRDefault="00622683" w:rsidP="00622683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OPM</w:t>
            </w:r>
            <w:r w:rsidR="0072409D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(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Office on Good Governance</w:t>
            </w:r>
            <w:r w:rsidR="0072409D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); 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lastRenderedPageBreak/>
              <w:t>Establishment of a joint group</w:t>
            </w:r>
          </w:p>
        </w:tc>
        <w:tc>
          <w:tcPr>
            <w:tcW w:w="1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A6F70" w:rsidRPr="00DB7948" w:rsidRDefault="009A6F70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40763B" w:rsidRPr="00DB7948" w:rsidRDefault="0040763B" w:rsidP="00CF4195">
            <w:pPr>
              <w:rPr>
                <w:rFonts w:ascii="Bookman Old Style" w:hAnsi="Bookman Old Style"/>
                <w:lang w:val="en-US"/>
              </w:rPr>
            </w:pPr>
          </w:p>
          <w:p w:rsidR="0040763B" w:rsidRPr="00DB7948" w:rsidRDefault="00124750" w:rsidP="0040763B">
            <w:pPr>
              <w:rPr>
                <w:rFonts w:ascii="Bookman Old Style" w:hAnsi="Bookman Old Style"/>
                <w:lang w:val="en-US"/>
              </w:rPr>
            </w:pPr>
            <w:r w:rsidRPr="00124750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Civil society sector are consulted and new areas for </w:t>
            </w:r>
            <w:r w:rsidRPr="00124750">
              <w:rPr>
                <w:rFonts w:ascii="Bookman Old Style" w:hAnsi="Bookman Old Style"/>
                <w:sz w:val="22"/>
                <w:szCs w:val="22"/>
                <w:lang w:val="en-US"/>
              </w:rPr>
              <w:lastRenderedPageBreak/>
              <w:t>contacting public services identified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40763B" w:rsidRPr="00DB7948" w:rsidRDefault="0040763B" w:rsidP="00EB671B">
            <w:pPr>
              <w:rPr>
                <w:rFonts w:ascii="Bookman Old Style" w:hAnsi="Bookman Old Style"/>
                <w:lang w:val="en-US"/>
              </w:rPr>
            </w:pPr>
          </w:p>
          <w:p w:rsidR="009A6F70" w:rsidRPr="00DB7948" w:rsidRDefault="0040763B" w:rsidP="00622683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S</w:t>
            </w:r>
            <w:r w:rsidR="00622683">
              <w:rPr>
                <w:rFonts w:ascii="Bookman Old Style" w:hAnsi="Bookman Old Style"/>
                <w:sz w:val="22"/>
                <w:szCs w:val="22"/>
                <w:lang w:val="en-US"/>
              </w:rPr>
              <w:t>eptembe</w:t>
            </w:r>
            <w:r w:rsidR="00CF4195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r </w:t>
            </w:r>
            <w:r w:rsidR="001554F9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2016     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A6F70" w:rsidRPr="00DB7948" w:rsidRDefault="009A6F70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A6F70" w:rsidRPr="00DB7948" w:rsidRDefault="009A6F70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</w:tcPr>
          <w:p w:rsidR="009A6F70" w:rsidRPr="00DB7948" w:rsidRDefault="009A6F70" w:rsidP="00EB671B">
            <w:pPr>
              <w:rPr>
                <w:rFonts w:ascii="Bookman Old Style" w:hAnsi="Bookman Old Style"/>
                <w:lang w:val="en-US"/>
              </w:rPr>
            </w:pPr>
          </w:p>
        </w:tc>
      </w:tr>
      <w:tr w:rsidR="00D1204B" w:rsidRPr="00DB7948" w:rsidTr="00331673">
        <w:trPr>
          <w:trHeight w:val="1691"/>
        </w:trPr>
        <w:tc>
          <w:tcPr>
            <w:tcW w:w="22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331673" w:rsidRDefault="00E0408B" w:rsidP="009352BA">
            <w:pPr>
              <w:rPr>
                <w:rFonts w:ascii="Bookman Old Style" w:hAnsi="Bookman Old Style"/>
                <w:b/>
              </w:rPr>
            </w:pPr>
          </w:p>
          <w:p w:rsidR="00D1204B" w:rsidRPr="00331673" w:rsidRDefault="000972E0" w:rsidP="00124750">
            <w:pPr>
              <w:rPr>
                <w:rFonts w:ascii="Bookman Old Style" w:hAnsi="Bookman Old Style"/>
                <w:b/>
              </w:rPr>
            </w:pPr>
            <w:r w:rsidRPr="00331673">
              <w:rPr>
                <w:rFonts w:ascii="Bookman Old Style" w:hAnsi="Bookman Old Style"/>
                <w:b/>
                <w:sz w:val="22"/>
                <w:szCs w:val="22"/>
              </w:rPr>
              <w:t xml:space="preserve">2.1.4. </w:t>
            </w:r>
            <w:r w:rsidR="00124750">
              <w:rPr>
                <w:rFonts w:ascii="Bookman Old Style" w:hAnsi="Bookman Old Style"/>
                <w:b/>
                <w:sz w:val="22"/>
                <w:szCs w:val="22"/>
              </w:rPr>
              <w:t>Research of</w:t>
            </w:r>
            <w:r w:rsidR="00124750" w:rsidRPr="00124750">
              <w:rPr>
                <w:rFonts w:ascii="Bookman Old Style" w:hAnsi="Bookman Old Style"/>
                <w:b/>
                <w:sz w:val="22"/>
                <w:szCs w:val="22"/>
              </w:rPr>
              <w:t xml:space="preserve"> the type of services that currently provided by CS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331673" w:rsidRDefault="00E0408B" w:rsidP="00EB671B">
            <w:pPr>
              <w:rPr>
                <w:rFonts w:ascii="Bookman Old Style" w:hAnsi="Bookman Old Style"/>
                <w:b/>
              </w:rPr>
            </w:pPr>
          </w:p>
          <w:p w:rsidR="00D1204B" w:rsidRPr="00DB7948" w:rsidRDefault="00124750" w:rsidP="00124750">
            <w:pPr>
              <w:rPr>
                <w:rFonts w:ascii="Bookman Old Style" w:hAnsi="Bookman Old Style"/>
                <w:b/>
                <w:lang w:val="en-US"/>
              </w:rPr>
            </w:pP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MLSW</w:t>
            </w:r>
            <w:r w:rsidR="0040763B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/</w:t>
            </w:r>
            <w:r w:rsidR="00D1204B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Establishment of a joint group</w:t>
            </w:r>
          </w:p>
        </w:tc>
        <w:tc>
          <w:tcPr>
            <w:tcW w:w="1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D1204B" w:rsidRPr="00DB7948" w:rsidRDefault="00E42ACA" w:rsidP="00E42ACA">
            <w:pPr>
              <w:rPr>
                <w:rFonts w:ascii="Bookman Old Style" w:hAnsi="Bookman Old Style"/>
                <w:b/>
                <w:lang w:val="en-US"/>
              </w:rPr>
            </w:pP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OPM</w:t>
            </w:r>
            <w:r w:rsidR="0040763B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(</w:t>
            </w: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Office on Good Governance, Line Ministries</w:t>
            </w:r>
            <w:r w:rsidR="00D1204B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Other competent instituions</w:t>
            </w:r>
            <w:r w:rsidR="00D1204B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; </w:t>
            </w: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CSOs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0972E0">
            <w:pPr>
              <w:rPr>
                <w:rFonts w:ascii="Bookman Old Style" w:hAnsi="Bookman Old Style"/>
                <w:b/>
                <w:lang w:val="en-US"/>
              </w:rPr>
            </w:pPr>
          </w:p>
          <w:p w:rsidR="00D1204B" w:rsidRPr="00DB7948" w:rsidRDefault="00D1204B" w:rsidP="0040763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2.1.3</w:t>
            </w:r>
            <w:r w:rsidR="0040763B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.</w:t>
            </w:r>
            <w:r w:rsidR="00E42ACA">
              <w:t xml:space="preserve"> </w:t>
            </w:r>
            <w:r w:rsidR="00E42ACA" w:rsidRPr="00E42ACA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Research on the types of services currently provided by the CSO is made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D1204B" w:rsidRPr="00DB7948" w:rsidRDefault="00124750" w:rsidP="00EB671B">
            <w:pPr>
              <w:rPr>
                <w:rFonts w:ascii="Bookman Old Style" w:hAnsi="Bookman Old Style"/>
                <w:b/>
                <w:lang w:val="en-US"/>
              </w:rPr>
            </w:pP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March - September</w:t>
            </w:r>
            <w:r w:rsidR="009352BA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2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1204B" w:rsidRPr="00DB7948" w:rsidRDefault="00D1204B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1204B" w:rsidRPr="00DB7948" w:rsidRDefault="00D1204B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D1204B" w:rsidRPr="00DB7948" w:rsidRDefault="000972E0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5.</w:t>
            </w:r>
            <w:r w:rsidR="00D1204B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000 EUR</w:t>
            </w:r>
          </w:p>
        </w:tc>
      </w:tr>
      <w:tr w:rsidR="00691234" w:rsidRPr="00DB7948" w:rsidTr="00331673">
        <w:trPr>
          <w:trHeight w:val="699"/>
        </w:trPr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CA417E" w:rsidRPr="00DB7948" w:rsidRDefault="00CA417E" w:rsidP="00EB671B">
            <w:pPr>
              <w:rPr>
                <w:rFonts w:ascii="Bookman Old Style" w:hAnsi="Bookman Old Style"/>
              </w:rPr>
            </w:pPr>
          </w:p>
          <w:p w:rsidR="00691234" w:rsidRPr="00DB7948" w:rsidRDefault="000972E0" w:rsidP="0040763B">
            <w:pPr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  <w:sz w:val="22"/>
                <w:szCs w:val="22"/>
              </w:rPr>
              <w:t xml:space="preserve">2.1.4.a.  </w:t>
            </w:r>
            <w:r w:rsidR="00E42ACA" w:rsidRPr="00E42ACA">
              <w:rPr>
                <w:rFonts w:ascii="Bookman Old Style" w:hAnsi="Bookman Old Style"/>
                <w:sz w:val="22"/>
                <w:szCs w:val="22"/>
              </w:rPr>
              <w:t>Identification of the type of services that currently provided by CSO</w:t>
            </w: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40763B" w:rsidRPr="00DB7948" w:rsidRDefault="0040763B" w:rsidP="00EB671B">
            <w:pPr>
              <w:rPr>
                <w:rFonts w:ascii="Bookman Old Style" w:hAnsi="Bookman Old Style"/>
              </w:rPr>
            </w:pPr>
          </w:p>
          <w:p w:rsidR="00691234" w:rsidRPr="00DB7948" w:rsidRDefault="00E42ACA" w:rsidP="00EB671B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MLSW</w:t>
            </w:r>
            <w:r w:rsidR="0040763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/ 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Establishment of a joint group</w:t>
            </w:r>
          </w:p>
          <w:p w:rsidR="0040763B" w:rsidRPr="00DB7948" w:rsidRDefault="0040763B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9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691234" w:rsidRPr="00DB7948" w:rsidRDefault="00E42ACA" w:rsidP="00E42ACA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OPM </w:t>
            </w:r>
            <w:r w:rsidR="0040763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(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Office on Good Governance</w:t>
            </w:r>
            <w:r w:rsidR="0040763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);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E0408B" w:rsidRPr="00DB7948" w:rsidRDefault="00E0408B" w:rsidP="00EB671B">
            <w:pPr>
              <w:rPr>
                <w:rFonts w:ascii="Bookman Old Style" w:hAnsi="Bookman Old Style"/>
                <w:lang w:val="en-US"/>
              </w:rPr>
            </w:pPr>
          </w:p>
          <w:p w:rsidR="00691234" w:rsidRPr="00DB7948" w:rsidRDefault="00E42ACA" w:rsidP="0040763B">
            <w:pPr>
              <w:rPr>
                <w:rFonts w:ascii="Bookman Old Style" w:hAnsi="Bookman Old Style"/>
                <w:lang w:val="en-US"/>
              </w:rPr>
            </w:pPr>
            <w:r w:rsidRPr="00E42ACA">
              <w:rPr>
                <w:rFonts w:ascii="Bookman Old Style" w:hAnsi="Bookman Old Style"/>
                <w:sz w:val="22"/>
                <w:szCs w:val="22"/>
                <w:lang w:val="en-US"/>
              </w:rPr>
              <w:t>Provision of services Identified and published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E0408B" w:rsidRPr="00DB7948" w:rsidRDefault="00E0408B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691234" w:rsidRPr="00DB7948" w:rsidRDefault="00E42ACA" w:rsidP="00EB671B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September</w:t>
            </w:r>
            <w:r w:rsidR="000972E0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2016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691234" w:rsidRPr="00DB7948" w:rsidRDefault="00691234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691234" w:rsidRPr="00DB7948" w:rsidRDefault="00691234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691234" w:rsidRPr="00DB7948" w:rsidRDefault="00691234" w:rsidP="00EB671B">
            <w:pPr>
              <w:rPr>
                <w:rFonts w:ascii="Bookman Old Style" w:hAnsi="Bookman Old Style"/>
                <w:lang w:val="en-US"/>
              </w:rPr>
            </w:pPr>
          </w:p>
        </w:tc>
      </w:tr>
      <w:tr w:rsidR="00D1204B" w:rsidRPr="00DB7948" w:rsidTr="00331673">
        <w:trPr>
          <w:trHeight w:val="1896"/>
        </w:trPr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BB2A8B" w:rsidRDefault="00E0408B" w:rsidP="00EB671B">
            <w:pPr>
              <w:rPr>
                <w:rFonts w:ascii="Bookman Old Style" w:hAnsi="Bookman Old Style"/>
                <w:b/>
              </w:rPr>
            </w:pPr>
          </w:p>
          <w:p w:rsidR="00D1204B" w:rsidRPr="00BB2A8B" w:rsidRDefault="006246D9" w:rsidP="00D778D5">
            <w:pPr>
              <w:rPr>
                <w:rFonts w:ascii="Bookman Old Style" w:hAnsi="Bookman Old Style"/>
                <w:b/>
              </w:rPr>
            </w:pPr>
            <w:r w:rsidRPr="00BB2A8B">
              <w:rPr>
                <w:rFonts w:ascii="Bookman Old Style" w:hAnsi="Bookman Old Style"/>
                <w:b/>
                <w:sz w:val="22"/>
                <w:szCs w:val="22"/>
              </w:rPr>
              <w:t>2.1.5</w:t>
            </w:r>
            <w:r w:rsidR="00D1204B" w:rsidRPr="00BB2A8B">
              <w:rPr>
                <w:rFonts w:ascii="Bookman Old Style" w:hAnsi="Bookman Old Style"/>
                <w:b/>
                <w:sz w:val="22"/>
                <w:szCs w:val="22"/>
              </w:rPr>
              <w:t xml:space="preserve">. </w:t>
            </w:r>
            <w:r w:rsidR="00D778D5">
              <w:rPr>
                <w:rFonts w:ascii="Bookman Old Style" w:hAnsi="Bookman Old Style"/>
                <w:b/>
                <w:sz w:val="22"/>
                <w:szCs w:val="22"/>
              </w:rPr>
              <w:t>The list of public services that can be contracted by CSO</w:t>
            </w:r>
            <w:r w:rsidR="00D1204B" w:rsidRPr="00BB2A8B">
              <w:rPr>
                <w:rFonts w:ascii="Bookman Old Style" w:hAnsi="Bookman Old Style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BB2A8B" w:rsidRDefault="00E0408B" w:rsidP="00EB671B">
            <w:pPr>
              <w:rPr>
                <w:rFonts w:ascii="Bookman Old Style" w:hAnsi="Bookman Old Style"/>
                <w:b/>
              </w:rPr>
            </w:pPr>
          </w:p>
          <w:p w:rsidR="00D1204B" w:rsidRPr="00DB7948" w:rsidRDefault="0040763B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MPMS/ </w:t>
            </w:r>
            <w:r w:rsidR="00D1204B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Grupi i përbashkët i themeluar</w:t>
            </w:r>
          </w:p>
        </w:tc>
        <w:tc>
          <w:tcPr>
            <w:tcW w:w="19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D1204B" w:rsidRPr="00DB7948" w:rsidRDefault="0040763B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ZKM (Zyra për Qeverisje të Mirë); </w:t>
            </w:r>
            <w:r w:rsidR="00D1204B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Ministritë e linjës, Institucionet tjera kompetente; OSHC-të</w:t>
            </w:r>
          </w:p>
          <w:p w:rsidR="0040763B" w:rsidRPr="00DB7948" w:rsidRDefault="0040763B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D1204B" w:rsidRPr="00DB7948" w:rsidRDefault="00D1204B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2.1.6. Janë kataloguar shërbimet publike që mund të kontraktohen nga OSHC                    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D1204B" w:rsidRPr="00DB7948" w:rsidRDefault="00D778D5" w:rsidP="00EB671B">
            <w:pPr>
              <w:rPr>
                <w:rFonts w:ascii="Bookman Old Style" w:hAnsi="Bookman Old Style"/>
                <w:b/>
                <w:lang w:val="en-US"/>
              </w:rPr>
            </w:pP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December </w:t>
            </w:r>
            <w:r w:rsidR="00D1204B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201</w:t>
            </w:r>
            <w:r w:rsidR="000972E0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6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1204B" w:rsidRPr="00DB7948" w:rsidRDefault="00D1204B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1204B" w:rsidRPr="00DB7948" w:rsidRDefault="00D1204B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D1204B" w:rsidRPr="00DB7948" w:rsidRDefault="000972E0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15</w:t>
            </w:r>
            <w:r w:rsidR="00D1204B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,000 EUR</w:t>
            </w:r>
          </w:p>
        </w:tc>
      </w:tr>
      <w:tr w:rsidR="0072409D" w:rsidRPr="00DB7948" w:rsidTr="00331673">
        <w:trPr>
          <w:trHeight w:val="1597"/>
        </w:trPr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CA417E" w:rsidRPr="00DB7948" w:rsidRDefault="00CA417E" w:rsidP="00EB671B">
            <w:pPr>
              <w:rPr>
                <w:rFonts w:ascii="Bookman Old Style" w:hAnsi="Bookman Old Style"/>
                <w:lang w:val="de-CH"/>
              </w:rPr>
            </w:pPr>
          </w:p>
          <w:p w:rsidR="0040763B" w:rsidRPr="004B695D" w:rsidRDefault="0072409D" w:rsidP="00EB671B">
            <w:pPr>
              <w:rPr>
                <w:rFonts w:ascii="Bookman Old Style" w:hAnsi="Bookman Old Style"/>
                <w:lang w:val="en-US"/>
              </w:rPr>
            </w:pPr>
            <w:r w:rsidRPr="004B695D">
              <w:rPr>
                <w:rFonts w:ascii="Bookman Old Style" w:hAnsi="Bookman Old Style"/>
                <w:sz w:val="22"/>
                <w:szCs w:val="22"/>
                <w:lang w:val="en-US"/>
              </w:rPr>
              <w:t>2.1.</w:t>
            </w:r>
            <w:r w:rsidR="00DB7948" w:rsidRPr="004B695D">
              <w:rPr>
                <w:rFonts w:ascii="Bookman Old Style" w:hAnsi="Bookman Old Style"/>
                <w:sz w:val="22"/>
                <w:szCs w:val="22"/>
                <w:lang w:val="en-US"/>
              </w:rPr>
              <w:t>5</w:t>
            </w:r>
            <w:r w:rsidRPr="004B695D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.a. </w:t>
            </w:r>
            <w:r w:rsidR="004B695D" w:rsidRPr="004B695D">
              <w:rPr>
                <w:rFonts w:ascii="Bookman Old Style" w:hAnsi="Bookman Old Style"/>
                <w:sz w:val="22"/>
                <w:szCs w:val="22"/>
                <w:lang w:val="en-US"/>
              </w:rPr>
              <w:t>Drafting of Catalog of the public services that can be contracted by CSO</w:t>
            </w: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E0408B" w:rsidRPr="004B695D" w:rsidRDefault="00E0408B" w:rsidP="00EB671B">
            <w:pPr>
              <w:rPr>
                <w:rFonts w:ascii="Bookman Old Style" w:hAnsi="Bookman Old Style"/>
                <w:lang w:val="en-US"/>
              </w:rPr>
            </w:pPr>
          </w:p>
          <w:p w:rsidR="0072409D" w:rsidRPr="00DB7948" w:rsidRDefault="00D778D5" w:rsidP="00EB671B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MLSW</w:t>
            </w:r>
          </w:p>
        </w:tc>
        <w:tc>
          <w:tcPr>
            <w:tcW w:w="19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40763B" w:rsidRPr="00DB7948" w:rsidRDefault="0040763B" w:rsidP="00EB671B">
            <w:pPr>
              <w:rPr>
                <w:rFonts w:ascii="Bookman Old Style" w:hAnsi="Bookman Old Style"/>
                <w:lang w:val="en-US"/>
              </w:rPr>
            </w:pPr>
          </w:p>
          <w:p w:rsidR="0040763B" w:rsidRPr="00DB7948" w:rsidRDefault="0040763B" w:rsidP="00EB671B">
            <w:pPr>
              <w:rPr>
                <w:rFonts w:ascii="Bookman Old Style" w:hAnsi="Bookman Old Style"/>
                <w:lang w:val="en-US"/>
              </w:rPr>
            </w:pPr>
          </w:p>
          <w:p w:rsidR="0072409D" w:rsidRPr="00DB7948" w:rsidRDefault="00D778D5" w:rsidP="00D778D5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OPM</w:t>
            </w:r>
            <w:r w:rsidR="0040763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(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Office on Good Governance</w:t>
            </w:r>
            <w:r w:rsidR="0040763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);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72409D" w:rsidRPr="00DB7948" w:rsidRDefault="0072409D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40763B" w:rsidRPr="00DB7948" w:rsidRDefault="0040763B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72409D" w:rsidRPr="00DB7948" w:rsidRDefault="00D778D5" w:rsidP="00EB671B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Decembe</w:t>
            </w:r>
            <w:r w:rsidR="006246D9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r 2016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72409D" w:rsidRPr="00DB7948" w:rsidRDefault="0072409D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72409D" w:rsidRPr="00DB7948" w:rsidRDefault="0072409D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72409D" w:rsidRPr="00DB7948" w:rsidRDefault="0072409D" w:rsidP="00EB671B">
            <w:pPr>
              <w:rPr>
                <w:rFonts w:ascii="Bookman Old Style" w:hAnsi="Bookman Old Style"/>
                <w:lang w:val="en-US"/>
              </w:rPr>
            </w:pPr>
          </w:p>
        </w:tc>
      </w:tr>
      <w:tr w:rsidR="0072409D" w:rsidRPr="00DB7948" w:rsidTr="00331673">
        <w:trPr>
          <w:trHeight w:val="570"/>
        </w:trPr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CA417E" w:rsidRPr="00DB7948" w:rsidRDefault="00CA417E" w:rsidP="00EB671B">
            <w:pPr>
              <w:rPr>
                <w:rFonts w:ascii="Bookman Old Style" w:hAnsi="Bookman Old Style"/>
                <w:lang w:val="en-US"/>
              </w:rPr>
            </w:pPr>
          </w:p>
          <w:p w:rsidR="0072409D" w:rsidRPr="00DB7948" w:rsidRDefault="0072409D" w:rsidP="004B695D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2.1.</w:t>
            </w:r>
            <w:r w:rsidR="00DB7948">
              <w:rPr>
                <w:rFonts w:ascii="Bookman Old Style" w:hAnsi="Bookman Old Style"/>
                <w:sz w:val="22"/>
                <w:szCs w:val="22"/>
                <w:lang w:val="en-US"/>
              </w:rPr>
              <w:t>5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.b. </w:t>
            </w:r>
            <w:r w:rsidR="004B695D">
              <w:rPr>
                <w:rFonts w:ascii="Bookman Old Style" w:hAnsi="Bookman Old Style"/>
                <w:sz w:val="22"/>
                <w:szCs w:val="22"/>
                <w:lang w:val="en-US"/>
              </w:rPr>
              <w:t>Publication of the catalog</w:t>
            </w: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E0408B" w:rsidRPr="00DB7948" w:rsidRDefault="00E0408B" w:rsidP="00EB671B">
            <w:pPr>
              <w:rPr>
                <w:rFonts w:ascii="Bookman Old Style" w:hAnsi="Bookman Old Style"/>
                <w:lang w:val="en-US"/>
              </w:rPr>
            </w:pPr>
          </w:p>
          <w:p w:rsidR="0072409D" w:rsidRPr="00DB7948" w:rsidRDefault="0040763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MPMS dhe </w:t>
            </w:r>
            <w:r w:rsidR="004B695D">
              <w:rPr>
                <w:rFonts w:ascii="Bookman Old Style" w:hAnsi="Bookman Old Style"/>
                <w:sz w:val="22"/>
                <w:szCs w:val="22"/>
                <w:lang w:val="en-US"/>
              </w:rPr>
              <w:t>OPM</w:t>
            </w:r>
            <w:r w:rsidR="0072409D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(</w:t>
            </w:r>
            <w:r w:rsidR="004B695D">
              <w:rPr>
                <w:rFonts w:ascii="Bookman Old Style" w:hAnsi="Bookman Old Style"/>
                <w:sz w:val="22"/>
                <w:szCs w:val="22"/>
                <w:lang w:val="en-US"/>
              </w:rPr>
              <w:t>Office on Good Governance</w:t>
            </w:r>
            <w:r w:rsidR="0072409D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);</w:t>
            </w:r>
          </w:p>
          <w:p w:rsidR="00E0408B" w:rsidRPr="00DB7948" w:rsidRDefault="00E0408B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9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72409D" w:rsidRPr="00DB7948" w:rsidRDefault="0072409D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72409D" w:rsidRPr="00DB7948" w:rsidRDefault="0072409D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40763B" w:rsidRPr="00DB7948" w:rsidRDefault="0040763B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72409D" w:rsidRPr="00DB7948" w:rsidRDefault="0040763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D</w:t>
            </w:r>
            <w:r w:rsidR="004B695D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ecember </w:t>
            </w:r>
            <w:r w:rsidR="006246D9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2016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72409D" w:rsidRPr="00DB7948" w:rsidRDefault="0072409D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72409D" w:rsidRPr="00DB7948" w:rsidRDefault="0072409D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72409D" w:rsidRPr="00DB7948" w:rsidRDefault="0072409D" w:rsidP="00EB671B">
            <w:pPr>
              <w:rPr>
                <w:rFonts w:ascii="Bookman Old Style" w:hAnsi="Bookman Old Style"/>
                <w:lang w:val="en-US"/>
              </w:rPr>
            </w:pPr>
          </w:p>
        </w:tc>
      </w:tr>
    </w:tbl>
    <w:p w:rsidR="00CA417E" w:rsidRPr="00DB7948" w:rsidRDefault="00CA417E" w:rsidP="00F86795">
      <w:pPr>
        <w:jc w:val="both"/>
        <w:rPr>
          <w:rFonts w:ascii="Bookman Old Style" w:hAnsi="Bookman Old Style"/>
          <w:b/>
          <w:i/>
          <w:sz w:val="22"/>
          <w:szCs w:val="22"/>
        </w:rPr>
      </w:pPr>
    </w:p>
    <w:tbl>
      <w:tblPr>
        <w:tblW w:w="14317" w:type="dxa"/>
        <w:tblInd w:w="-601" w:type="dxa"/>
        <w:tblLayout w:type="fixed"/>
        <w:tblLook w:val="04A0" w:firstRow="1" w:lastRow="0" w:firstColumn="1" w:lastColumn="0" w:noHBand="0" w:noVBand="1"/>
      </w:tblPr>
      <w:tblGrid>
        <w:gridCol w:w="2317"/>
        <w:gridCol w:w="1369"/>
        <w:gridCol w:w="83"/>
        <w:gridCol w:w="1902"/>
        <w:gridCol w:w="2126"/>
        <w:gridCol w:w="1701"/>
        <w:gridCol w:w="1701"/>
        <w:gridCol w:w="1559"/>
        <w:gridCol w:w="1559"/>
      </w:tblGrid>
      <w:tr w:rsidR="00BF24CF" w:rsidRPr="00DB7948" w:rsidTr="005D2ABB">
        <w:trPr>
          <w:trHeight w:val="840"/>
        </w:trPr>
        <w:tc>
          <w:tcPr>
            <w:tcW w:w="231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BF24CF" w:rsidRPr="00DB7948" w:rsidRDefault="00BF24CF" w:rsidP="00FF3DF2">
            <w:pPr>
              <w:ind w:left="-377" w:firstLine="284"/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Action</w:t>
            </w:r>
          </w:p>
        </w:tc>
        <w:tc>
          <w:tcPr>
            <w:tcW w:w="136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BF24CF" w:rsidRPr="00DB7948" w:rsidRDefault="00BF24CF" w:rsidP="00FF3DF2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Institions responsible</w:t>
            </w: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985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BF24CF" w:rsidRPr="00DB7948" w:rsidRDefault="00BF24CF" w:rsidP="00FF3DF2">
            <w:pPr>
              <w:ind w:left="-406" w:firstLine="406"/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Supporting Institutions</w:t>
            </w:r>
          </w:p>
        </w:tc>
        <w:tc>
          <w:tcPr>
            <w:tcW w:w="212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BF24CF" w:rsidRPr="00DB7948" w:rsidRDefault="00BF24CF" w:rsidP="00FF3DF2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Success indicators</w:t>
            </w: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BF24CF" w:rsidRPr="00DB7948" w:rsidRDefault="00BF24CF" w:rsidP="00FF3DF2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Timeline of Implementation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BF24CF" w:rsidRPr="00DB7948" w:rsidRDefault="00BF24CF" w:rsidP="00FF3DF2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Achievment rates (A, B, C, D or</w:t>
            </w: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 E)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BF24CF" w:rsidRPr="00DB7948" w:rsidRDefault="00BF24CF" w:rsidP="00FF3DF2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Comments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79646"/>
            <w:vAlign w:val="center"/>
            <w:hideMark/>
          </w:tcPr>
          <w:p w:rsidR="00BF24CF" w:rsidRPr="00DB7948" w:rsidRDefault="00BF24CF" w:rsidP="00FF3DF2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Financial cost and resources</w:t>
            </w:r>
          </w:p>
        </w:tc>
      </w:tr>
      <w:tr w:rsidR="005D2ABB" w:rsidRPr="00DB7948" w:rsidTr="005D2ABB">
        <w:trPr>
          <w:trHeight w:val="300"/>
        </w:trPr>
        <w:tc>
          <w:tcPr>
            <w:tcW w:w="2317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5D2ABB" w:rsidRPr="00DB7948" w:rsidRDefault="005D2ABB" w:rsidP="005D2ABB">
            <w:pPr>
              <w:rPr>
                <w:rFonts w:ascii="Bookman Old Style" w:hAnsi="Bookman Old Style"/>
                <w:i/>
                <w:iCs/>
                <w:lang w:val="en-US"/>
              </w:rPr>
            </w:pPr>
            <w:r w:rsidRPr="00DB7948">
              <w:rPr>
                <w:rFonts w:ascii="Bookman Old Style" w:hAnsi="Bookman Old Style"/>
                <w:i/>
                <w:iCs/>
                <w:sz w:val="22"/>
                <w:szCs w:val="22"/>
                <w:lang w:val="en-US"/>
              </w:rPr>
              <w:t> 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5D2ABB" w:rsidRPr="00DB7948" w:rsidRDefault="005D2ABB" w:rsidP="005D2ABB">
            <w:pPr>
              <w:rPr>
                <w:rFonts w:ascii="Bookman Old Style" w:hAnsi="Bookman Old Style"/>
                <w:i/>
                <w:iCs/>
                <w:lang w:val="en-US"/>
              </w:rPr>
            </w:pPr>
            <w:r w:rsidRPr="00DB7948">
              <w:rPr>
                <w:rFonts w:ascii="Bookman Old Style" w:hAnsi="Bookman Old Style"/>
                <w:i/>
                <w:iCs/>
                <w:sz w:val="22"/>
                <w:szCs w:val="22"/>
                <w:lang w:val="en-US"/>
              </w:rPr>
              <w:t> 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5D2ABB" w:rsidRPr="00DB7948" w:rsidRDefault="005D2ABB" w:rsidP="005D2ABB">
            <w:pPr>
              <w:rPr>
                <w:rFonts w:ascii="Bookman Old Style" w:hAnsi="Bookman Old Style"/>
                <w:i/>
                <w:iCs/>
                <w:lang w:val="en-US"/>
              </w:rPr>
            </w:pPr>
            <w:r w:rsidRPr="00DB7948">
              <w:rPr>
                <w:rFonts w:ascii="Bookman Old Style" w:hAnsi="Bookman Old Style"/>
                <w:i/>
                <w:iCs/>
                <w:sz w:val="22"/>
                <w:szCs w:val="22"/>
                <w:lang w:val="en-US"/>
              </w:rPr>
              <w:t> 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5D2ABB" w:rsidRPr="00DB7948" w:rsidRDefault="005D2ABB" w:rsidP="005D2ABB">
            <w:pPr>
              <w:rPr>
                <w:rFonts w:ascii="Bookman Old Style" w:hAnsi="Bookman Old Style"/>
                <w:i/>
                <w:iCs/>
                <w:lang w:val="en-US"/>
              </w:rPr>
            </w:pPr>
            <w:r w:rsidRPr="00DB7948">
              <w:rPr>
                <w:rFonts w:ascii="Bookman Old Style" w:hAnsi="Bookman Old Style"/>
                <w:i/>
                <w:iCs/>
                <w:sz w:val="22"/>
                <w:szCs w:val="22"/>
                <w:lang w:val="en-US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5D2ABB" w:rsidRPr="00DB7948" w:rsidRDefault="005D2ABB" w:rsidP="005D2ABB">
            <w:pPr>
              <w:rPr>
                <w:rFonts w:ascii="Bookman Old Style" w:hAnsi="Bookman Old Style"/>
                <w:i/>
                <w:iCs/>
                <w:lang w:val="en-US"/>
              </w:rPr>
            </w:pPr>
            <w:r w:rsidRPr="00DB7948">
              <w:rPr>
                <w:rFonts w:ascii="Bookman Old Style" w:hAnsi="Bookman Old Style"/>
                <w:i/>
                <w:iCs/>
                <w:sz w:val="22"/>
                <w:szCs w:val="22"/>
                <w:lang w:val="en-US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5D2ABB" w:rsidRPr="00DB7948" w:rsidRDefault="005D2ABB" w:rsidP="005D2ABB">
            <w:pPr>
              <w:rPr>
                <w:rFonts w:ascii="Bookman Old Style" w:hAnsi="Bookman Old Style"/>
                <w:i/>
                <w:iCs/>
                <w:lang w:val="en-US"/>
              </w:rPr>
            </w:pPr>
            <w:r w:rsidRPr="00DB7948">
              <w:rPr>
                <w:rFonts w:ascii="Bookman Old Style" w:hAnsi="Bookman Old Style"/>
                <w:i/>
                <w:i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5D2ABB" w:rsidRPr="00DB7948" w:rsidRDefault="005D2ABB" w:rsidP="005D2ABB">
            <w:pPr>
              <w:rPr>
                <w:rFonts w:ascii="Bookman Old Style" w:hAnsi="Bookman Old Style"/>
                <w:i/>
                <w:iCs/>
                <w:lang w:val="en-US"/>
              </w:rPr>
            </w:pPr>
            <w:r w:rsidRPr="00DB7948">
              <w:rPr>
                <w:rFonts w:ascii="Bookman Old Style" w:hAnsi="Bookman Old Style"/>
                <w:i/>
                <w:i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CD5B4"/>
            <w:vAlign w:val="center"/>
            <w:hideMark/>
          </w:tcPr>
          <w:p w:rsidR="005D2ABB" w:rsidRPr="00DB7948" w:rsidRDefault="005D2ABB" w:rsidP="005D2ABB">
            <w:pPr>
              <w:rPr>
                <w:rFonts w:ascii="Bookman Old Style" w:hAnsi="Bookman Old Style"/>
                <w:i/>
                <w:iCs/>
                <w:lang w:val="en-US"/>
              </w:rPr>
            </w:pPr>
            <w:r w:rsidRPr="00DB7948">
              <w:rPr>
                <w:rFonts w:ascii="Bookman Old Style" w:hAnsi="Bookman Old Style"/>
                <w:i/>
                <w:iCs/>
                <w:sz w:val="22"/>
                <w:szCs w:val="22"/>
                <w:lang w:val="en-US"/>
              </w:rPr>
              <w:t> </w:t>
            </w:r>
          </w:p>
        </w:tc>
      </w:tr>
      <w:tr w:rsidR="005D2ABB" w:rsidRPr="00DB7948" w:rsidTr="005D2ABB">
        <w:trPr>
          <w:trHeight w:val="460"/>
        </w:trPr>
        <w:tc>
          <w:tcPr>
            <w:tcW w:w="14317" w:type="dxa"/>
            <w:gridSpan w:val="9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002060"/>
            <w:vAlign w:val="bottom"/>
            <w:hideMark/>
          </w:tcPr>
          <w:p w:rsidR="005579A4" w:rsidRPr="00DB7948" w:rsidRDefault="005579A4" w:rsidP="005D2ABB">
            <w:pPr>
              <w:jc w:val="center"/>
              <w:rPr>
                <w:rFonts w:ascii="Bookman Old Style" w:hAnsi="Bookman Old Style"/>
                <w:b/>
                <w:bCs/>
                <w:sz w:val="28"/>
                <w:szCs w:val="28"/>
                <w:u w:val="single"/>
                <w:lang w:val="en-US"/>
              </w:rPr>
            </w:pPr>
          </w:p>
          <w:p w:rsidR="005D2ABB" w:rsidRPr="00DB7948" w:rsidRDefault="00BF24CF" w:rsidP="005D2ABB">
            <w:pPr>
              <w:jc w:val="center"/>
              <w:rPr>
                <w:rFonts w:ascii="Bookman Old Style" w:hAnsi="Bookman Old Style"/>
                <w:b/>
                <w:bCs/>
                <w:sz w:val="28"/>
                <w:szCs w:val="28"/>
                <w:u w:val="single"/>
                <w:lang w:val="en-US"/>
              </w:rPr>
            </w:pPr>
            <w:r>
              <w:rPr>
                <w:rFonts w:ascii="Bookman Old Style" w:hAnsi="Bookman Old Style"/>
                <w:b/>
                <w:bCs/>
                <w:sz w:val="28"/>
                <w:szCs w:val="28"/>
                <w:u w:val="single"/>
                <w:lang w:val="en-US"/>
              </w:rPr>
              <w:t>Strategic Objective</w:t>
            </w:r>
            <w:r w:rsidR="005D2ABB" w:rsidRPr="00DB7948">
              <w:rPr>
                <w:rFonts w:ascii="Bookman Old Style" w:hAnsi="Bookman Old Style"/>
                <w:b/>
                <w:bCs/>
                <w:sz w:val="28"/>
                <w:szCs w:val="28"/>
                <w:u w:val="single"/>
                <w:lang w:val="en-US"/>
              </w:rPr>
              <w:t xml:space="preserve">: 3. </w:t>
            </w:r>
            <w:r w:rsidR="00D22EDF" w:rsidRPr="00D22EDF">
              <w:rPr>
                <w:rFonts w:ascii="Bookman Old Style" w:hAnsi="Bookman Old Style"/>
                <w:b/>
                <w:bCs/>
                <w:sz w:val="28"/>
                <w:szCs w:val="28"/>
                <w:u w:val="single"/>
                <w:lang w:val="en-US"/>
              </w:rPr>
              <w:t>Building system and defined criteria for financial support for CSOs</w:t>
            </w:r>
          </w:p>
        </w:tc>
      </w:tr>
      <w:tr w:rsidR="005D2ABB" w:rsidRPr="00DB7948" w:rsidTr="005D2ABB">
        <w:trPr>
          <w:trHeight w:val="360"/>
        </w:trPr>
        <w:tc>
          <w:tcPr>
            <w:tcW w:w="14317" w:type="dxa"/>
            <w:gridSpan w:val="9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8DB4E2"/>
            <w:vAlign w:val="center"/>
            <w:hideMark/>
          </w:tcPr>
          <w:p w:rsidR="00F02B83" w:rsidRPr="00DB7948" w:rsidRDefault="00F02B83" w:rsidP="005D2ABB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331673" w:rsidRDefault="00331673" w:rsidP="005D2ABB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5D2ABB" w:rsidRPr="00DB7948" w:rsidRDefault="00EC625F" w:rsidP="00EC625F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>
              <w:rPr>
                <w:rFonts w:ascii="Bookman Old Style" w:hAnsi="Bookman Old Style"/>
                <w:b/>
                <w:bCs/>
                <w:lang w:val="en-US"/>
              </w:rPr>
              <w:t>Measure</w:t>
            </w:r>
            <w:r w:rsidR="005D2ABB" w:rsidRPr="00DB7948">
              <w:rPr>
                <w:rFonts w:ascii="Bookman Old Style" w:hAnsi="Bookman Old Style"/>
                <w:b/>
                <w:bCs/>
                <w:lang w:val="en-US"/>
              </w:rPr>
              <w:t>/</w:t>
            </w:r>
            <w:r>
              <w:rPr>
                <w:rFonts w:ascii="Bookman Old Style" w:hAnsi="Bookman Old Style"/>
                <w:b/>
                <w:bCs/>
                <w:lang w:val="en-US"/>
              </w:rPr>
              <w:t>Strategic sub-objective</w:t>
            </w:r>
            <w:r w:rsidR="005D2ABB" w:rsidRPr="00DB7948">
              <w:rPr>
                <w:rFonts w:ascii="Bookman Old Style" w:hAnsi="Bookman Old Style"/>
                <w:b/>
                <w:bCs/>
                <w:lang w:val="en-US"/>
              </w:rPr>
              <w:t xml:space="preserve">:  3.1. </w:t>
            </w:r>
            <w:r w:rsidR="00D22EDF" w:rsidRPr="00D22EDF">
              <w:rPr>
                <w:rFonts w:ascii="Bookman Old Style" w:hAnsi="Bookman Old Style"/>
                <w:b/>
                <w:bCs/>
                <w:lang w:val="en-US"/>
              </w:rPr>
              <w:t>Reform of legislation for implementation of joint projects</w:t>
            </w:r>
          </w:p>
        </w:tc>
      </w:tr>
      <w:tr w:rsidR="005D2ABB" w:rsidRPr="00DB7948" w:rsidTr="005D2ABB">
        <w:trPr>
          <w:trHeight w:val="300"/>
        </w:trPr>
        <w:tc>
          <w:tcPr>
            <w:tcW w:w="14317" w:type="dxa"/>
            <w:gridSpan w:val="9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D9D9D9"/>
            <w:vAlign w:val="center"/>
            <w:hideMark/>
          </w:tcPr>
          <w:p w:rsidR="00331673" w:rsidRDefault="00331673" w:rsidP="005D2ABB">
            <w:pPr>
              <w:spacing w:after="240"/>
              <w:jc w:val="center"/>
              <w:rPr>
                <w:rFonts w:ascii="Bookman Old Style" w:hAnsi="Bookman Old Style"/>
                <w:b/>
                <w:bCs/>
              </w:rPr>
            </w:pPr>
          </w:p>
          <w:p w:rsidR="005D2ABB" w:rsidRPr="00DB7948" w:rsidRDefault="00D22EDF" w:rsidP="005D2ABB">
            <w:pPr>
              <w:spacing w:after="240"/>
              <w:jc w:val="center"/>
              <w:rPr>
                <w:rFonts w:ascii="Bookman Old Style" w:hAnsi="Bookman Old Style"/>
                <w:b/>
                <w:bCs/>
              </w:rPr>
            </w:pPr>
            <w:r>
              <w:rPr>
                <w:rFonts w:ascii="Bookman Old Style" w:hAnsi="Bookman Old Style"/>
                <w:b/>
                <w:bCs/>
              </w:rPr>
              <w:t>Measure indicator</w:t>
            </w:r>
            <w:r w:rsidR="005D2ABB" w:rsidRPr="00DB7948">
              <w:rPr>
                <w:rFonts w:ascii="Bookman Old Style" w:hAnsi="Bookman Old Style"/>
                <w:b/>
                <w:bCs/>
              </w:rPr>
              <w:t xml:space="preserve">: 3.1. </w:t>
            </w:r>
            <w:r w:rsidR="0076341C" w:rsidRPr="0076341C">
              <w:rPr>
                <w:rFonts w:ascii="Bookman Old Style" w:hAnsi="Bookman Old Style"/>
                <w:b/>
                <w:bCs/>
              </w:rPr>
              <w:t>Legislation for financing of projects implemented by CSOs are drafted and adapted</w:t>
            </w:r>
          </w:p>
        </w:tc>
      </w:tr>
      <w:tr w:rsidR="005D2ABB" w:rsidRPr="00DB7948" w:rsidTr="00EB671B">
        <w:trPr>
          <w:trHeight w:val="3000"/>
        </w:trPr>
        <w:tc>
          <w:tcPr>
            <w:tcW w:w="23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763B" w:rsidRPr="00DB7948" w:rsidRDefault="0040763B" w:rsidP="00EB671B">
            <w:pPr>
              <w:rPr>
                <w:rFonts w:ascii="Bookman Old Style" w:hAnsi="Bookman Old Style"/>
                <w:b/>
                <w:bCs/>
              </w:rPr>
            </w:pPr>
          </w:p>
          <w:p w:rsidR="005D2ABB" w:rsidRPr="00331673" w:rsidRDefault="005D2ABB" w:rsidP="00EB671B">
            <w:pPr>
              <w:rPr>
                <w:rFonts w:ascii="Bookman Old Style" w:hAnsi="Bookman Old Style"/>
                <w:b/>
                <w:bCs/>
              </w:rPr>
            </w:pPr>
            <w:r w:rsidRPr="00331673">
              <w:rPr>
                <w:rFonts w:ascii="Bookman Old Style" w:hAnsi="Bookman Old Style"/>
                <w:b/>
                <w:bCs/>
                <w:sz w:val="22"/>
                <w:szCs w:val="22"/>
              </w:rPr>
              <w:t xml:space="preserve">3.1.1. </w:t>
            </w:r>
            <w:r w:rsidR="00882661" w:rsidRPr="00882661">
              <w:rPr>
                <w:rFonts w:ascii="Bookman Old Style" w:hAnsi="Bookman Old Style"/>
                <w:b/>
                <w:bCs/>
                <w:sz w:val="22"/>
                <w:szCs w:val="22"/>
              </w:rPr>
              <w:t>Analysis of existing legislation for the implementation of joint projects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763B" w:rsidRPr="00331673" w:rsidRDefault="0040763B" w:rsidP="00EB671B">
            <w:pPr>
              <w:rPr>
                <w:rFonts w:ascii="Bookman Old Style" w:hAnsi="Bookman Old Style"/>
                <w:b/>
                <w:bCs/>
              </w:rPr>
            </w:pPr>
          </w:p>
          <w:p w:rsidR="005D2ABB" w:rsidRPr="00DB7948" w:rsidRDefault="00882661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Ministry of Finance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763B" w:rsidRPr="00DB7948" w:rsidRDefault="0040763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5D2ABB" w:rsidRPr="00DB7948" w:rsidRDefault="005D2ABB" w:rsidP="00882661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KRPP; </w:t>
            </w:r>
            <w:r w:rsidR="00882661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OPM</w:t>
            </w: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  (</w:t>
            </w:r>
            <w:r w:rsidR="00882661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Legal Office</w:t>
            </w: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); </w:t>
            </w:r>
            <w:r w:rsidR="00882661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CSOs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763B" w:rsidRPr="00DB7948" w:rsidRDefault="0040763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3.1.1. </w:t>
            </w:r>
            <w:r w:rsidR="00371295" w:rsidRPr="00371295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The existing legislation for the implementation of common policies and projects is analysed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763B" w:rsidRPr="00DB7948" w:rsidRDefault="0040763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5D2ABB" w:rsidRPr="00DB7948" w:rsidRDefault="00882661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March - June</w:t>
            </w:r>
            <w:r w:rsidR="005B5A50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 2016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763B" w:rsidRPr="00DB7948" w:rsidRDefault="0040763B" w:rsidP="00EB671B">
            <w:pPr>
              <w:rPr>
                <w:rFonts w:ascii="Bookman Old Style" w:hAnsi="Bookman Old Style"/>
                <w:b/>
                <w:bCs/>
                <w:i/>
                <w:iCs/>
                <w:lang w:val="en-US"/>
              </w:rPr>
            </w:pPr>
          </w:p>
          <w:p w:rsidR="00371295" w:rsidRPr="00371295" w:rsidRDefault="00371295" w:rsidP="00371295">
            <w:pPr>
              <w:rPr>
                <w:rFonts w:ascii="Bookman Old Style" w:hAnsi="Bookman Old Style"/>
                <w:b/>
                <w:bCs/>
                <w:iCs/>
                <w:lang w:val="en-US"/>
              </w:rPr>
            </w:pPr>
          </w:p>
          <w:p w:rsidR="005D2ABB" w:rsidRDefault="00371295" w:rsidP="00371295">
            <w:pPr>
              <w:rPr>
                <w:rFonts w:ascii="Bookman Old Style" w:hAnsi="Bookman Old Style"/>
                <w:b/>
                <w:bCs/>
                <w:iCs/>
                <w:lang w:val="en-US"/>
              </w:rPr>
            </w:pPr>
            <w:r w:rsidRPr="00371295">
              <w:rPr>
                <w:rFonts w:ascii="Bookman Old Style" w:hAnsi="Bookman Old Style"/>
                <w:b/>
                <w:bCs/>
                <w:iCs/>
                <w:sz w:val="22"/>
                <w:szCs w:val="22"/>
                <w:lang w:val="en-US"/>
              </w:rPr>
              <w:t>Joint implementation of projects implies contraction of CSOs to implement parts / certain projects of the government program</w:t>
            </w:r>
          </w:p>
          <w:p w:rsidR="00371295" w:rsidRPr="00DB7948" w:rsidRDefault="00371295" w:rsidP="00371295">
            <w:pPr>
              <w:rPr>
                <w:rFonts w:ascii="Bookman Old Style" w:hAnsi="Bookman Old Style"/>
                <w:b/>
                <w:bCs/>
                <w:i/>
                <w:iCs/>
                <w:lang w:val="en-U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40763B" w:rsidRPr="00DB7948" w:rsidRDefault="0040763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5,000 EUR</w:t>
            </w:r>
          </w:p>
        </w:tc>
      </w:tr>
      <w:tr w:rsidR="005D2ABB" w:rsidRPr="00DB7948" w:rsidTr="00EB671B">
        <w:trPr>
          <w:trHeight w:val="1698"/>
        </w:trPr>
        <w:tc>
          <w:tcPr>
            <w:tcW w:w="23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763B" w:rsidRPr="00331673" w:rsidRDefault="0040763B" w:rsidP="00EB671B">
            <w:pPr>
              <w:rPr>
                <w:rFonts w:ascii="Bookman Old Style" w:hAnsi="Bookman Old Style"/>
                <w:b/>
                <w:bCs/>
              </w:rPr>
            </w:pPr>
          </w:p>
          <w:p w:rsidR="005D2ABB" w:rsidRPr="00331673" w:rsidRDefault="005D2ABB" w:rsidP="00EB671B">
            <w:pPr>
              <w:rPr>
                <w:rFonts w:ascii="Bookman Old Style" w:hAnsi="Bookman Old Style"/>
                <w:b/>
                <w:bCs/>
              </w:rPr>
            </w:pPr>
            <w:r w:rsidRPr="00331673">
              <w:rPr>
                <w:rFonts w:ascii="Bookman Old Style" w:hAnsi="Bookman Old Style"/>
                <w:b/>
                <w:bCs/>
                <w:sz w:val="22"/>
                <w:szCs w:val="22"/>
              </w:rPr>
              <w:t xml:space="preserve">3.1.2. </w:t>
            </w:r>
            <w:r w:rsidR="008502DC" w:rsidRPr="008502DC">
              <w:rPr>
                <w:rFonts w:ascii="Bookman Old Style" w:hAnsi="Bookman Old Style"/>
                <w:b/>
                <w:bCs/>
                <w:sz w:val="22"/>
                <w:szCs w:val="22"/>
              </w:rPr>
              <w:t>Adapting the legislation according to needs identified through analysis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763B" w:rsidRPr="00331673" w:rsidRDefault="0040763B" w:rsidP="00EB671B">
            <w:pPr>
              <w:rPr>
                <w:rFonts w:ascii="Bookman Old Style" w:hAnsi="Bookman Old Style"/>
                <w:b/>
                <w:bCs/>
              </w:rPr>
            </w:pPr>
          </w:p>
          <w:p w:rsidR="005D2ABB" w:rsidRPr="00DB7948" w:rsidRDefault="008502DC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Ministry of finance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763B" w:rsidRPr="00DB7948" w:rsidRDefault="0040763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5D2ABB" w:rsidRPr="00DB7948" w:rsidRDefault="008502DC" w:rsidP="008502DC">
            <w:pPr>
              <w:rPr>
                <w:rFonts w:ascii="Bookman Old Style" w:hAnsi="Bookman Old Style"/>
                <w:b/>
                <w:bCs/>
                <w:lang w:val="en-US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KRPP; OPM</w:t>
            </w:r>
            <w:r w:rsidR="005D2ABB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  (</w:t>
            </w: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Legal Office</w:t>
            </w:r>
            <w:r w:rsidR="005D2ABB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); </w:t>
            </w: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Line Ministries</w:t>
            </w:r>
            <w:r w:rsidR="005D2ABB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; </w:t>
            </w: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CSOs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763B" w:rsidRPr="00DB7948" w:rsidRDefault="0040763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331673" w:rsidRPr="00DB7948" w:rsidRDefault="005D2ABB" w:rsidP="00331673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3.1.2. </w:t>
            </w:r>
            <w:r w:rsidR="008502DC" w:rsidRPr="008502DC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The legislation according to the needs identified through analysis is adapted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763B" w:rsidRPr="00DB7948" w:rsidRDefault="0040763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5D2ABB" w:rsidRPr="00DB7948" w:rsidRDefault="008502DC" w:rsidP="005B5A50">
            <w:pPr>
              <w:rPr>
                <w:rFonts w:ascii="Bookman Old Style" w:hAnsi="Bookman Old Style"/>
                <w:b/>
                <w:bCs/>
                <w:lang w:val="en-US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June - Decmber</w:t>
            </w:r>
            <w:r w:rsidR="005B5A50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 2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40763B" w:rsidRPr="00DB7948" w:rsidRDefault="0040763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10,000 EUR</w:t>
            </w:r>
          </w:p>
        </w:tc>
      </w:tr>
      <w:tr w:rsidR="005D2ABB" w:rsidRPr="00DB7948" w:rsidTr="005D2ABB">
        <w:trPr>
          <w:trHeight w:val="360"/>
        </w:trPr>
        <w:tc>
          <w:tcPr>
            <w:tcW w:w="14317" w:type="dxa"/>
            <w:gridSpan w:val="9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8DB4E2"/>
            <w:vAlign w:val="center"/>
            <w:hideMark/>
          </w:tcPr>
          <w:p w:rsidR="005B5A50" w:rsidRPr="00DB7948" w:rsidRDefault="005B5A50" w:rsidP="005D2ABB">
            <w:pPr>
              <w:jc w:val="center"/>
              <w:rPr>
                <w:rFonts w:ascii="Bookman Old Style" w:hAnsi="Bookman Old Style"/>
                <w:b/>
                <w:bCs/>
              </w:rPr>
            </w:pPr>
          </w:p>
          <w:p w:rsidR="005B5A50" w:rsidRPr="00DB7948" w:rsidRDefault="008502DC" w:rsidP="008502DC">
            <w:pPr>
              <w:jc w:val="center"/>
              <w:rPr>
                <w:rFonts w:ascii="Bookman Old Style" w:hAnsi="Bookman Old Style"/>
                <w:b/>
                <w:bCs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</w:rPr>
              <w:t>Measure</w:t>
            </w:r>
            <w:r w:rsidR="005D2ABB" w:rsidRPr="00DB7948">
              <w:rPr>
                <w:rFonts w:ascii="Bookman Old Style" w:hAnsi="Bookman Old Style"/>
                <w:b/>
                <w:bCs/>
                <w:sz w:val="22"/>
                <w:szCs w:val="22"/>
              </w:rPr>
              <w:t>/</w:t>
            </w:r>
            <w:r>
              <w:rPr>
                <w:rFonts w:ascii="Bookman Old Style" w:hAnsi="Bookman Old Style"/>
                <w:b/>
                <w:bCs/>
                <w:sz w:val="22"/>
                <w:szCs w:val="22"/>
              </w:rPr>
              <w:t>Strategic sub-objective</w:t>
            </w:r>
            <w:r w:rsidR="005D2ABB" w:rsidRPr="00DB7948">
              <w:rPr>
                <w:rFonts w:ascii="Bookman Old Style" w:hAnsi="Bookman Old Style"/>
                <w:b/>
                <w:bCs/>
                <w:sz w:val="22"/>
                <w:szCs w:val="22"/>
              </w:rPr>
              <w:t xml:space="preserve">: 3.2. </w:t>
            </w:r>
            <w:r w:rsidRPr="008502DC">
              <w:rPr>
                <w:rFonts w:ascii="Bookman Old Style" w:hAnsi="Bookman Old Style"/>
                <w:b/>
                <w:bCs/>
                <w:sz w:val="22"/>
                <w:szCs w:val="22"/>
              </w:rPr>
              <w:t>Creating the environment for philanthropy and sponsorship</w:t>
            </w:r>
          </w:p>
        </w:tc>
      </w:tr>
      <w:tr w:rsidR="005D2ABB" w:rsidRPr="00DB7948" w:rsidTr="005D2ABB">
        <w:trPr>
          <w:trHeight w:val="300"/>
        </w:trPr>
        <w:tc>
          <w:tcPr>
            <w:tcW w:w="14317" w:type="dxa"/>
            <w:gridSpan w:val="9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D9D9D9"/>
            <w:vAlign w:val="center"/>
            <w:hideMark/>
          </w:tcPr>
          <w:p w:rsidR="005B5A50" w:rsidRPr="00DB7948" w:rsidRDefault="005B5A50" w:rsidP="005D2ABB">
            <w:pPr>
              <w:jc w:val="center"/>
              <w:rPr>
                <w:rFonts w:ascii="Bookman Old Style" w:hAnsi="Bookman Old Style"/>
                <w:b/>
                <w:bCs/>
              </w:rPr>
            </w:pPr>
          </w:p>
          <w:p w:rsidR="005B5A50" w:rsidRPr="00DB7948" w:rsidRDefault="008502DC" w:rsidP="005B5A50">
            <w:pPr>
              <w:jc w:val="center"/>
              <w:rPr>
                <w:rFonts w:ascii="Bookman Old Style" w:hAnsi="Bookman Old Style"/>
                <w:b/>
                <w:bCs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</w:rPr>
              <w:t>Measure indicator</w:t>
            </w:r>
            <w:r w:rsidR="005D2ABB" w:rsidRPr="00DB7948">
              <w:rPr>
                <w:rFonts w:ascii="Bookman Old Style" w:hAnsi="Bookman Old Style"/>
                <w:b/>
                <w:bCs/>
                <w:sz w:val="22"/>
                <w:szCs w:val="22"/>
              </w:rPr>
              <w:t xml:space="preserve">: 3.2. </w:t>
            </w:r>
            <w:r w:rsidR="002E72C2" w:rsidRPr="002E72C2">
              <w:rPr>
                <w:rFonts w:ascii="Bookman Old Style" w:hAnsi="Bookman Old Style"/>
                <w:b/>
                <w:bCs/>
                <w:sz w:val="22"/>
                <w:szCs w:val="22"/>
              </w:rPr>
              <w:t>Appropriate environment for philanthropy and sponsorship cre</w:t>
            </w:r>
          </w:p>
        </w:tc>
      </w:tr>
      <w:tr w:rsidR="005D2ABB" w:rsidRPr="00DB7948" w:rsidTr="00EB671B">
        <w:trPr>
          <w:trHeight w:val="1120"/>
        </w:trPr>
        <w:tc>
          <w:tcPr>
            <w:tcW w:w="23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5A50" w:rsidRPr="00DB7948" w:rsidRDefault="005B5A50" w:rsidP="00CD0F02">
            <w:pPr>
              <w:rPr>
                <w:rFonts w:ascii="Bookman Old Style" w:hAnsi="Bookman Old Style"/>
                <w:b/>
                <w:bCs/>
              </w:rPr>
            </w:pPr>
          </w:p>
          <w:p w:rsidR="005D2ABB" w:rsidRPr="002E72C2" w:rsidRDefault="005D2ABB" w:rsidP="00CD0F02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331673">
              <w:rPr>
                <w:rFonts w:ascii="Bookman Old Style" w:hAnsi="Bookman Old Style"/>
                <w:b/>
                <w:bCs/>
                <w:sz w:val="22"/>
                <w:szCs w:val="22"/>
                <w:lang w:val="de-CH"/>
              </w:rPr>
              <w:t xml:space="preserve">3.2.1. </w:t>
            </w:r>
            <w:r w:rsidR="002E72C2" w:rsidRPr="002E72C2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Drafting and approval of the concept paper on philanthropy and sponsorship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5A50" w:rsidRPr="002E72C2" w:rsidRDefault="005B5A50" w:rsidP="00CD0F02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5D2ABB" w:rsidRPr="00DB7948" w:rsidRDefault="002E72C2" w:rsidP="002E72C2">
            <w:pPr>
              <w:rPr>
                <w:rFonts w:ascii="Bookman Old Style" w:hAnsi="Bookman Old Style"/>
                <w:b/>
                <w:bCs/>
                <w:lang w:val="en-US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OPM (LO</w:t>
            </w:r>
            <w:r w:rsidR="00F66104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)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5A50" w:rsidRPr="002E72C2" w:rsidRDefault="005B5A50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5D2ABB" w:rsidRPr="002E72C2" w:rsidRDefault="002E72C2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2E72C2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Line Ministries</w:t>
            </w:r>
            <w:r w:rsidR="005D2ABB" w:rsidRPr="002E72C2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; </w:t>
            </w:r>
            <w:r w:rsidRPr="002E72C2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CSOs,</w:t>
            </w:r>
          </w:p>
          <w:p w:rsidR="00CD0F02" w:rsidRPr="002E72C2" w:rsidRDefault="002E72C2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2E72C2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Ministry of Financ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5A50" w:rsidRPr="002E72C2" w:rsidRDefault="005B5A50" w:rsidP="00CD0F02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5D2ABB" w:rsidRPr="00981DC6" w:rsidRDefault="005D2ABB" w:rsidP="00CD0F02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331673">
              <w:rPr>
                <w:rFonts w:ascii="Bookman Old Style" w:hAnsi="Bookman Old Style"/>
                <w:b/>
                <w:bCs/>
                <w:sz w:val="22"/>
                <w:szCs w:val="22"/>
                <w:lang w:val="de-CH"/>
              </w:rPr>
              <w:t xml:space="preserve">3.2.1. </w:t>
            </w:r>
            <w:r w:rsidR="00981DC6" w:rsidRPr="00981DC6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The Concept Paper on philanthropy and sponsorship is drafted and approved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5A50" w:rsidRPr="00981DC6" w:rsidRDefault="005B5A50" w:rsidP="00CD0F02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5D2ABB" w:rsidRPr="00DB7948" w:rsidRDefault="002E72C2" w:rsidP="00CD0F02">
            <w:pPr>
              <w:rPr>
                <w:rFonts w:ascii="Bookman Old Style" w:hAnsi="Bookman Old Style"/>
                <w:b/>
                <w:bCs/>
                <w:lang w:val="en-US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March-December</w:t>
            </w:r>
            <w:r w:rsidR="005D2ABB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 201</w:t>
            </w:r>
            <w:r w:rsidR="00CD0F02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5A50" w:rsidRPr="00DB7948" w:rsidRDefault="005B5A50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5B5A50" w:rsidRPr="00DB7948" w:rsidRDefault="00981DC6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981DC6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The general concept paper, not limited to any particular </w:t>
            </w:r>
            <w:r w:rsidRPr="00981DC6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lastRenderedPageBreak/>
              <w:t>sector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5B5A50" w:rsidRPr="00DB7948" w:rsidRDefault="005B5A50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5D2ABB" w:rsidRPr="00DB7948" w:rsidRDefault="00F66104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15</w:t>
            </w:r>
            <w:r w:rsidR="005D2ABB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,000 EUR</w:t>
            </w:r>
          </w:p>
        </w:tc>
      </w:tr>
      <w:tr w:rsidR="00CD0F02" w:rsidRPr="00DB7948" w:rsidTr="00EB671B">
        <w:trPr>
          <w:trHeight w:val="1400"/>
        </w:trPr>
        <w:tc>
          <w:tcPr>
            <w:tcW w:w="23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B5A50" w:rsidRPr="00DB7948" w:rsidRDefault="005B5A50" w:rsidP="00CD0F02">
            <w:pPr>
              <w:rPr>
                <w:rFonts w:ascii="Bookman Old Style" w:hAnsi="Bookman Old Style"/>
                <w:lang w:val="en-US"/>
              </w:rPr>
            </w:pPr>
          </w:p>
          <w:p w:rsidR="005D2ABB" w:rsidRPr="00DB7948" w:rsidRDefault="00CD0F02" w:rsidP="00CD0F02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3.</w:t>
            </w:r>
            <w:r w:rsidR="00DB7948">
              <w:rPr>
                <w:rFonts w:ascii="Bookman Old Style" w:hAnsi="Bookman Old Style"/>
                <w:sz w:val="22"/>
                <w:szCs w:val="22"/>
                <w:lang w:val="en-US"/>
              </w:rPr>
              <w:t>2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.</w:t>
            </w:r>
            <w:r w:rsidR="00DB7948">
              <w:rPr>
                <w:rFonts w:ascii="Bookman Old Style" w:hAnsi="Bookman Old Style"/>
                <w:sz w:val="22"/>
                <w:szCs w:val="22"/>
                <w:lang w:val="en-US"/>
              </w:rPr>
              <w:t>1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.a</w:t>
            </w:r>
            <w:r w:rsidR="005D2AB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</w:t>
            </w:r>
            <w:r w:rsidR="00E22710" w:rsidRPr="00E22710">
              <w:rPr>
                <w:rFonts w:ascii="Bookman Old Style" w:hAnsi="Bookman Old Style"/>
                <w:sz w:val="22"/>
                <w:szCs w:val="22"/>
                <w:lang w:val="en-US"/>
              </w:rPr>
              <w:t>Drafting a concept paper, including a public consultation with all parties of interest</w:t>
            </w:r>
          </w:p>
          <w:p w:rsidR="005B5A50" w:rsidRPr="00DB7948" w:rsidRDefault="005B5A50" w:rsidP="00CD0F02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B5A50" w:rsidRPr="00DB7948" w:rsidRDefault="005B5A50" w:rsidP="00CD0F02">
            <w:pPr>
              <w:rPr>
                <w:rFonts w:ascii="Bookman Old Style" w:hAnsi="Bookman Old Style"/>
                <w:lang w:val="en-US"/>
              </w:rPr>
            </w:pPr>
          </w:p>
          <w:p w:rsidR="005D2ABB" w:rsidRPr="00DB7948" w:rsidRDefault="00E22710" w:rsidP="00E22710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OPM</w:t>
            </w:r>
            <w:r w:rsidR="005D2AB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</w:t>
            </w:r>
            <w:r w:rsidR="006527CC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(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LO</w:t>
            </w:r>
            <w:r w:rsidR="006527CC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)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B5A50" w:rsidRPr="00E22710" w:rsidRDefault="005B5A50" w:rsidP="00EB671B">
            <w:pPr>
              <w:rPr>
                <w:rFonts w:ascii="Bookman Old Style" w:hAnsi="Bookman Old Style"/>
                <w:lang w:val="en-US"/>
              </w:rPr>
            </w:pPr>
          </w:p>
          <w:p w:rsidR="005D2ABB" w:rsidRPr="00E22710" w:rsidRDefault="00E22710" w:rsidP="00E22710">
            <w:pPr>
              <w:rPr>
                <w:rFonts w:ascii="Bookman Old Style" w:hAnsi="Bookman Old Style"/>
                <w:lang w:val="en-US"/>
              </w:rPr>
            </w:pPr>
            <w:r w:rsidRPr="00E22710">
              <w:rPr>
                <w:rFonts w:ascii="Bookman Old Style" w:hAnsi="Bookman Old Style"/>
                <w:sz w:val="22"/>
                <w:szCs w:val="22"/>
                <w:lang w:val="en-US"/>
              </w:rPr>
              <w:t>Ministry of Finance</w:t>
            </w:r>
            <w:r w:rsidR="00CD0F02" w:rsidRPr="00E22710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; 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Line Ministries</w:t>
            </w:r>
            <w:r w:rsidR="005D2ABB" w:rsidRPr="00E22710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; 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CSOs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E22710" w:rsidRDefault="005D2ABB" w:rsidP="00EB671B">
            <w:pPr>
              <w:rPr>
                <w:rFonts w:ascii="Bookman Old Style" w:hAnsi="Bookman Old Style"/>
                <w:lang w:val="en-US"/>
              </w:rPr>
            </w:pPr>
            <w:r w:rsidRPr="00E22710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B5A50" w:rsidRPr="00E22710" w:rsidRDefault="005B5A50" w:rsidP="00CD0F02">
            <w:pPr>
              <w:rPr>
                <w:rFonts w:ascii="Bookman Old Style" w:hAnsi="Bookman Old Style"/>
                <w:lang w:val="en-US"/>
              </w:rPr>
            </w:pPr>
          </w:p>
          <w:p w:rsidR="005D2ABB" w:rsidRPr="00DB7948" w:rsidRDefault="00E22710" w:rsidP="00CD0F02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March - October</w:t>
            </w:r>
            <w:r w:rsidR="00CD0F02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2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</w:tr>
      <w:tr w:rsidR="00CD0F02" w:rsidRPr="00DB7948" w:rsidTr="00EB671B">
        <w:trPr>
          <w:trHeight w:val="560"/>
        </w:trPr>
        <w:tc>
          <w:tcPr>
            <w:tcW w:w="23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A417E" w:rsidRPr="00DB7948" w:rsidRDefault="00CA417E" w:rsidP="00EB671B">
            <w:pPr>
              <w:rPr>
                <w:rFonts w:ascii="Bookman Old Style" w:hAnsi="Bookman Old Style"/>
                <w:lang w:val="en-US"/>
              </w:rPr>
            </w:pPr>
          </w:p>
          <w:p w:rsidR="005D2ABB" w:rsidRPr="00DB7948" w:rsidRDefault="005D2ABB" w:rsidP="00E22710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3.</w:t>
            </w:r>
            <w:r w:rsidR="00DB7948">
              <w:rPr>
                <w:rFonts w:ascii="Bookman Old Style" w:hAnsi="Bookman Old Style"/>
                <w:sz w:val="22"/>
                <w:szCs w:val="22"/>
                <w:lang w:val="en-US"/>
              </w:rPr>
              <w:t>2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.</w:t>
            </w:r>
            <w:r w:rsidR="00DB7948">
              <w:rPr>
                <w:rFonts w:ascii="Bookman Old Style" w:hAnsi="Bookman Old Style"/>
                <w:sz w:val="22"/>
                <w:szCs w:val="22"/>
                <w:lang w:val="en-US"/>
              </w:rPr>
              <w:t>1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.</w:t>
            </w:r>
            <w:r w:rsidR="00CD0F02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b </w:t>
            </w:r>
            <w:r w:rsidR="00E22710">
              <w:rPr>
                <w:rFonts w:ascii="Bookman Old Style" w:hAnsi="Bookman Old Style"/>
                <w:sz w:val="22"/>
                <w:szCs w:val="22"/>
                <w:lang w:val="en-US"/>
              </w:rPr>
              <w:t>Approval of the concept-document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B5A50" w:rsidRPr="00DB7948" w:rsidRDefault="005B5A50" w:rsidP="00CD0F02">
            <w:pPr>
              <w:rPr>
                <w:rFonts w:ascii="Bookman Old Style" w:hAnsi="Bookman Old Style"/>
                <w:lang w:val="en-US"/>
              </w:rPr>
            </w:pPr>
          </w:p>
          <w:p w:rsidR="005D2ABB" w:rsidRPr="00DB7948" w:rsidRDefault="00E22710" w:rsidP="00E22710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OPM (LO</w:t>
            </w:r>
            <w:r w:rsidR="006527CC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)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B5A50" w:rsidRPr="00E22710" w:rsidRDefault="005B5A50" w:rsidP="00EB671B">
            <w:pPr>
              <w:rPr>
                <w:rFonts w:ascii="Bookman Old Style" w:hAnsi="Bookman Old Style"/>
                <w:lang w:val="en-US"/>
              </w:rPr>
            </w:pPr>
          </w:p>
          <w:p w:rsidR="005B5A50" w:rsidRPr="00E22710" w:rsidRDefault="00E22710" w:rsidP="00EB671B">
            <w:pPr>
              <w:rPr>
                <w:rFonts w:ascii="Bookman Old Style" w:hAnsi="Bookman Old Style"/>
                <w:lang w:val="en-US"/>
              </w:rPr>
            </w:pPr>
            <w:r w:rsidRPr="00E22710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Ministry of Finance; 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Line Ministries</w:t>
            </w:r>
            <w:r w:rsidRPr="00E22710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; 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CSOs</w:t>
            </w:r>
            <w:r w:rsidRPr="00E22710">
              <w:rPr>
                <w:rFonts w:ascii="Bookman Old Style" w:hAnsi="Bookman Old Style"/>
                <w:lang w:val="en-US"/>
              </w:rPr>
              <w:t xml:space="preserve">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E22710" w:rsidRDefault="005D2ABB" w:rsidP="00EB671B">
            <w:pPr>
              <w:rPr>
                <w:rFonts w:ascii="Bookman Old Style" w:hAnsi="Bookman Old Style"/>
                <w:lang w:val="en-US"/>
              </w:rPr>
            </w:pPr>
            <w:r w:rsidRPr="00E22710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B5A50" w:rsidRPr="00E22710" w:rsidRDefault="005B5A50" w:rsidP="00EB671B">
            <w:pPr>
              <w:rPr>
                <w:rFonts w:ascii="Bookman Old Style" w:hAnsi="Bookman Old Style"/>
                <w:lang w:val="en-US"/>
              </w:rPr>
            </w:pPr>
          </w:p>
          <w:p w:rsidR="005D2ABB" w:rsidRPr="00DB7948" w:rsidRDefault="00CD0F02" w:rsidP="00E22710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D</w:t>
            </w:r>
            <w:r w:rsidR="00E22710">
              <w:rPr>
                <w:rFonts w:ascii="Bookman Old Style" w:hAnsi="Bookman Old Style"/>
                <w:sz w:val="22"/>
                <w:szCs w:val="22"/>
                <w:lang w:val="en-US"/>
              </w:rPr>
              <w:t>ecembe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r </w:t>
            </w:r>
            <w:r w:rsidR="005D2AB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2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</w:tr>
      <w:tr w:rsidR="00CD0F02" w:rsidRPr="00DB7948" w:rsidTr="00EB671B">
        <w:trPr>
          <w:trHeight w:val="560"/>
        </w:trPr>
        <w:tc>
          <w:tcPr>
            <w:tcW w:w="23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5B5A50" w:rsidRPr="00DB7948" w:rsidRDefault="005B5A50" w:rsidP="00CD0F02">
            <w:pPr>
              <w:rPr>
                <w:rFonts w:ascii="Bookman Old Style" w:hAnsi="Bookman Old Style"/>
                <w:lang w:val="en-US"/>
              </w:rPr>
            </w:pPr>
          </w:p>
          <w:p w:rsidR="00331673" w:rsidRDefault="00CD0F02" w:rsidP="00CD0F02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3.</w:t>
            </w:r>
            <w:r w:rsidR="00DB7948">
              <w:rPr>
                <w:rFonts w:ascii="Bookman Old Style" w:hAnsi="Bookman Old Style"/>
                <w:sz w:val="22"/>
                <w:szCs w:val="22"/>
                <w:lang w:val="en-US"/>
              </w:rPr>
              <w:t>2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.</w:t>
            </w:r>
            <w:r w:rsidR="00DB7948">
              <w:rPr>
                <w:rFonts w:ascii="Bookman Old Style" w:hAnsi="Bookman Old Style"/>
                <w:sz w:val="22"/>
                <w:szCs w:val="22"/>
                <w:lang w:val="en-US"/>
              </w:rPr>
              <w:t>1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.c </w:t>
            </w:r>
            <w:r w:rsidR="005E1973" w:rsidRPr="005E1973">
              <w:rPr>
                <w:rFonts w:ascii="Bookman Old Style" w:hAnsi="Bookman Old Style"/>
                <w:sz w:val="22"/>
                <w:szCs w:val="22"/>
                <w:lang w:val="en-US"/>
              </w:rPr>
              <w:t>Implementation of the recommendations arising from the concept paper</w:t>
            </w:r>
          </w:p>
          <w:p w:rsidR="00331673" w:rsidRDefault="00331673" w:rsidP="00CD0F02">
            <w:pPr>
              <w:rPr>
                <w:rFonts w:ascii="Bookman Old Style" w:hAnsi="Bookman Old Style"/>
                <w:lang w:val="en-US"/>
              </w:rPr>
            </w:pPr>
          </w:p>
          <w:p w:rsidR="005B5A50" w:rsidRDefault="005B5A50" w:rsidP="00CD0F02">
            <w:pPr>
              <w:rPr>
                <w:rFonts w:ascii="Bookman Old Style" w:hAnsi="Bookman Old Style"/>
                <w:lang w:val="en-US"/>
              </w:rPr>
            </w:pPr>
          </w:p>
          <w:p w:rsidR="00331673" w:rsidRDefault="00331673" w:rsidP="00CD0F02">
            <w:pPr>
              <w:rPr>
                <w:rFonts w:ascii="Bookman Old Style" w:hAnsi="Bookman Old Style"/>
                <w:lang w:val="en-US"/>
              </w:rPr>
            </w:pPr>
          </w:p>
          <w:p w:rsidR="00331673" w:rsidRPr="00DB7948" w:rsidRDefault="00331673" w:rsidP="00CD0F02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5B5A50" w:rsidRPr="00DB7948" w:rsidRDefault="005B5A50" w:rsidP="00EB671B">
            <w:pPr>
              <w:rPr>
                <w:rFonts w:ascii="Bookman Old Style" w:hAnsi="Bookman Old Style"/>
                <w:lang w:val="en-US"/>
              </w:rPr>
            </w:pPr>
          </w:p>
          <w:p w:rsidR="00CD0F02" w:rsidRDefault="00E22710" w:rsidP="005B5A50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Instituions responsible</w:t>
            </w:r>
          </w:p>
          <w:p w:rsidR="00331673" w:rsidRPr="00DB7948" w:rsidRDefault="00331673" w:rsidP="005B5A50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9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CD0F02" w:rsidRPr="00DB7948" w:rsidRDefault="00CD0F02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CD0F02" w:rsidRPr="00DB7948" w:rsidRDefault="00CD0F02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5B5A50" w:rsidRPr="00DB7948" w:rsidRDefault="005B5A50" w:rsidP="00EB671B">
            <w:pPr>
              <w:rPr>
                <w:rFonts w:ascii="Bookman Old Style" w:hAnsi="Bookman Old Style"/>
                <w:lang w:val="en-US"/>
              </w:rPr>
            </w:pPr>
          </w:p>
          <w:p w:rsidR="00CD0F02" w:rsidRPr="00DB7948" w:rsidRDefault="00CD0F02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201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CD0F02" w:rsidRPr="00DB7948" w:rsidRDefault="00CD0F02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CD0F02" w:rsidRPr="00DB7948" w:rsidRDefault="00CD0F02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</w:tcPr>
          <w:p w:rsidR="00CD0F02" w:rsidRPr="00DB7948" w:rsidRDefault="00CD0F02" w:rsidP="00EB671B">
            <w:pPr>
              <w:rPr>
                <w:rFonts w:ascii="Bookman Old Style" w:hAnsi="Bookman Old Style"/>
                <w:lang w:val="en-US"/>
              </w:rPr>
            </w:pPr>
          </w:p>
        </w:tc>
      </w:tr>
      <w:tr w:rsidR="005D2ABB" w:rsidRPr="00DB7948" w:rsidTr="005D2ABB">
        <w:trPr>
          <w:trHeight w:val="360"/>
        </w:trPr>
        <w:tc>
          <w:tcPr>
            <w:tcW w:w="14317" w:type="dxa"/>
            <w:gridSpan w:val="9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8DB4E2"/>
            <w:vAlign w:val="center"/>
            <w:hideMark/>
          </w:tcPr>
          <w:p w:rsidR="005B5A50" w:rsidRPr="00DB7948" w:rsidRDefault="005B5A50" w:rsidP="005D2ABB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5D2ABB" w:rsidRPr="00DB7948" w:rsidRDefault="005E1973" w:rsidP="005E1973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>
              <w:rPr>
                <w:rFonts w:ascii="Bookman Old Style" w:hAnsi="Bookman Old Style"/>
                <w:b/>
                <w:bCs/>
                <w:lang w:val="en-US"/>
              </w:rPr>
              <w:t>Measure</w:t>
            </w:r>
            <w:r w:rsidR="005D2ABB" w:rsidRPr="00DB7948">
              <w:rPr>
                <w:rFonts w:ascii="Bookman Old Style" w:hAnsi="Bookman Old Style"/>
                <w:b/>
                <w:bCs/>
                <w:lang w:val="en-US"/>
              </w:rPr>
              <w:t>/</w:t>
            </w:r>
            <w:r>
              <w:rPr>
                <w:rFonts w:ascii="Bookman Old Style" w:hAnsi="Bookman Old Style"/>
                <w:b/>
                <w:bCs/>
                <w:lang w:val="en-US"/>
              </w:rPr>
              <w:t>Strategic sub-objective</w:t>
            </w:r>
            <w:r w:rsidR="005D2ABB" w:rsidRPr="00DB7948">
              <w:rPr>
                <w:rFonts w:ascii="Bookman Old Style" w:hAnsi="Bookman Old Style"/>
                <w:b/>
                <w:bCs/>
                <w:lang w:val="en-US"/>
              </w:rPr>
              <w:t xml:space="preserve">: 3.3. </w:t>
            </w:r>
            <w:r w:rsidR="00192EBD" w:rsidRPr="00192EBD">
              <w:rPr>
                <w:rFonts w:ascii="Bookman Old Style" w:hAnsi="Bookman Old Style"/>
                <w:b/>
                <w:bCs/>
                <w:lang w:val="en-US"/>
              </w:rPr>
              <w:t>Standardization of public benefit status</w:t>
            </w:r>
          </w:p>
        </w:tc>
      </w:tr>
      <w:tr w:rsidR="005D2ABB" w:rsidRPr="00DB7948" w:rsidTr="005D2ABB">
        <w:trPr>
          <w:trHeight w:val="300"/>
        </w:trPr>
        <w:tc>
          <w:tcPr>
            <w:tcW w:w="14317" w:type="dxa"/>
            <w:gridSpan w:val="9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D9D9D9"/>
            <w:vAlign w:val="center"/>
            <w:hideMark/>
          </w:tcPr>
          <w:p w:rsidR="005B5A50" w:rsidRPr="00DB7948" w:rsidRDefault="005B5A50" w:rsidP="005D2ABB">
            <w:pPr>
              <w:jc w:val="center"/>
              <w:rPr>
                <w:rFonts w:ascii="Bookman Old Style" w:hAnsi="Bookman Old Style"/>
                <w:b/>
                <w:bCs/>
              </w:rPr>
            </w:pPr>
          </w:p>
          <w:p w:rsidR="00535010" w:rsidRPr="00535010" w:rsidRDefault="00192EBD" w:rsidP="00535010">
            <w:pPr>
              <w:jc w:val="center"/>
              <w:rPr>
                <w:rFonts w:ascii="Bookman Old Style" w:hAnsi="Bookman Old Style"/>
                <w:b/>
                <w:bCs/>
              </w:rPr>
            </w:pPr>
            <w:r>
              <w:rPr>
                <w:rFonts w:ascii="Bookman Old Style" w:hAnsi="Bookman Old Style"/>
                <w:b/>
                <w:bCs/>
              </w:rPr>
              <w:t>Measure indicator</w:t>
            </w:r>
            <w:r w:rsidR="005D2ABB" w:rsidRPr="00DB7948">
              <w:rPr>
                <w:rFonts w:ascii="Bookman Old Style" w:hAnsi="Bookman Old Style"/>
                <w:b/>
                <w:bCs/>
              </w:rPr>
              <w:t xml:space="preserve">: 3.3. </w:t>
            </w:r>
          </w:p>
          <w:p w:rsidR="005D2ABB" w:rsidRPr="00DB7948" w:rsidRDefault="00535010" w:rsidP="00535010">
            <w:pPr>
              <w:jc w:val="center"/>
              <w:rPr>
                <w:rFonts w:ascii="Bookman Old Style" w:hAnsi="Bookman Old Style"/>
                <w:b/>
                <w:bCs/>
              </w:rPr>
            </w:pPr>
            <w:r w:rsidRPr="00535010">
              <w:rPr>
                <w:rFonts w:ascii="Bookman Old Style" w:hAnsi="Bookman Old Style"/>
                <w:b/>
                <w:bCs/>
              </w:rPr>
              <w:t>The public benefit status is adapted and standardized</w:t>
            </w:r>
          </w:p>
        </w:tc>
      </w:tr>
      <w:tr w:rsidR="00E2342B" w:rsidRPr="00DB7948" w:rsidTr="005B5A50">
        <w:trPr>
          <w:trHeight w:val="1120"/>
        </w:trPr>
        <w:tc>
          <w:tcPr>
            <w:tcW w:w="23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5A50" w:rsidRPr="00DB7948" w:rsidRDefault="005B5A50" w:rsidP="00E2342B">
            <w:pPr>
              <w:rPr>
                <w:rFonts w:ascii="Bookman Old Style" w:hAnsi="Bookman Old Style"/>
                <w:b/>
                <w:bCs/>
              </w:rPr>
            </w:pPr>
          </w:p>
          <w:p w:rsidR="00E2342B" w:rsidRPr="00DB7948" w:rsidRDefault="00E2342B" w:rsidP="00E2342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3.3.1. </w:t>
            </w:r>
            <w:r w:rsidR="00210915" w:rsidRPr="00210915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Harmonization of legislation and mechanisms of public benefit status</w:t>
            </w:r>
          </w:p>
        </w:tc>
        <w:tc>
          <w:tcPr>
            <w:tcW w:w="14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5A50" w:rsidRPr="00DB7948" w:rsidRDefault="005B5A50" w:rsidP="009E1FC4">
            <w:pPr>
              <w:rPr>
                <w:rFonts w:ascii="Bookman Old Style" w:hAnsi="Bookman Old Style"/>
                <w:b/>
                <w:lang w:val="en-US"/>
              </w:rPr>
            </w:pPr>
          </w:p>
          <w:p w:rsidR="00E2342B" w:rsidRPr="00DB7948" w:rsidRDefault="00E2342B" w:rsidP="00535010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MP</w:t>
            </w:r>
            <w:r w:rsidR="00535010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A</w:t>
            </w: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(DOJQ)</w:t>
            </w:r>
          </w:p>
        </w:tc>
        <w:tc>
          <w:tcPr>
            <w:tcW w:w="1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5A50" w:rsidRPr="00DB7948" w:rsidRDefault="005B5A50" w:rsidP="009E1FC4">
            <w:pPr>
              <w:rPr>
                <w:rFonts w:ascii="Bookman Old Style" w:hAnsi="Bookman Old Style"/>
                <w:b/>
                <w:lang w:val="en-US"/>
              </w:rPr>
            </w:pPr>
          </w:p>
          <w:p w:rsidR="00E2342B" w:rsidRPr="00DB7948" w:rsidRDefault="00210915" w:rsidP="00210915">
            <w:pPr>
              <w:rPr>
                <w:rFonts w:ascii="Bookman Old Style" w:hAnsi="Bookman Old Style"/>
                <w:b/>
                <w:lang w:val="en-US"/>
              </w:rPr>
            </w:pP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OGG</w:t>
            </w:r>
            <w:r w:rsidR="00E2342B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Ministry of Finance</w:t>
            </w:r>
            <w:r w:rsidR="00E2342B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CSOs</w:t>
            </w:r>
            <w:r w:rsidR="00E2342B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; </w:t>
            </w: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OPM, </w:t>
            </w:r>
            <w:r w:rsidR="00E2342B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(</w:t>
            </w: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Legal Office</w:t>
            </w:r>
            <w:r w:rsidR="00E2342B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)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5A50" w:rsidRPr="00DB7948" w:rsidRDefault="005B5A50" w:rsidP="00E2342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E2342B" w:rsidRPr="00DB7948" w:rsidRDefault="00E2342B" w:rsidP="00E2342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3.3.1. </w:t>
            </w:r>
            <w:r w:rsidR="007906BD" w:rsidRPr="007906BD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Legislation and mechanisms of public benefit status is harmonized</w:t>
            </w:r>
          </w:p>
          <w:p w:rsidR="005B5A50" w:rsidRPr="00DB7948" w:rsidRDefault="005B5A50" w:rsidP="00E2342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5A50" w:rsidRPr="00DB7948" w:rsidRDefault="005B5A50" w:rsidP="00E2342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E2342B" w:rsidRPr="00DB7948" w:rsidRDefault="00535010" w:rsidP="00E2342B">
            <w:pPr>
              <w:rPr>
                <w:rFonts w:ascii="Bookman Old Style" w:hAnsi="Bookman Old Style"/>
                <w:b/>
                <w:bCs/>
                <w:lang w:val="en-US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January - December</w:t>
            </w:r>
            <w:r w:rsidR="00E2342B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 2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2342B" w:rsidRPr="00DB7948" w:rsidRDefault="00E2342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2342B" w:rsidRPr="00DB7948" w:rsidRDefault="00E2342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5B5A50" w:rsidRPr="00DB7948" w:rsidRDefault="005B5A50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E2342B" w:rsidRPr="00DB7948" w:rsidRDefault="00A3534F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2000 EUR</w:t>
            </w:r>
          </w:p>
        </w:tc>
      </w:tr>
      <w:tr w:rsidR="00E2342B" w:rsidRPr="00DB7948" w:rsidTr="005B5A50">
        <w:trPr>
          <w:trHeight w:val="1400"/>
        </w:trPr>
        <w:tc>
          <w:tcPr>
            <w:tcW w:w="2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A417E" w:rsidRPr="00DB7948" w:rsidRDefault="00CA417E" w:rsidP="00EB671B">
            <w:pPr>
              <w:rPr>
                <w:rFonts w:ascii="Bookman Old Style" w:hAnsi="Bookman Old Style"/>
              </w:rPr>
            </w:pPr>
          </w:p>
          <w:p w:rsidR="005B5A50" w:rsidRPr="00DB7948" w:rsidRDefault="005D2ABB" w:rsidP="005B5A50">
            <w:pPr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  <w:sz w:val="22"/>
                <w:szCs w:val="22"/>
              </w:rPr>
              <w:t>3.3.1.a</w:t>
            </w:r>
            <w:r w:rsidR="00E2342B" w:rsidRPr="00DB7948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773BE8" w:rsidRPr="00773BE8">
              <w:rPr>
                <w:rFonts w:ascii="Bookman Old Style" w:hAnsi="Bookman Old Style"/>
                <w:sz w:val="22"/>
                <w:szCs w:val="22"/>
              </w:rPr>
              <w:t>Drafting and approval of the concept paper for the freedom of association of NGOs, which deals with the financial status of Public Benefit</w:t>
            </w:r>
          </w:p>
          <w:p w:rsidR="005D2ABB" w:rsidRPr="00DB7948" w:rsidRDefault="005D2ABB" w:rsidP="005B5A50">
            <w:pPr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</w:p>
        </w:tc>
        <w:tc>
          <w:tcPr>
            <w:tcW w:w="145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B5A50" w:rsidRPr="00DB7948" w:rsidRDefault="005B5A50" w:rsidP="00EB671B">
            <w:pPr>
              <w:rPr>
                <w:rFonts w:ascii="Bookman Old Style" w:hAnsi="Bookman Old Style"/>
              </w:rPr>
            </w:pPr>
          </w:p>
          <w:p w:rsidR="005D2ABB" w:rsidRPr="00DB7948" w:rsidRDefault="00E2342B" w:rsidP="007906BD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MP</w:t>
            </w:r>
            <w:r w:rsidR="007906BD">
              <w:rPr>
                <w:rFonts w:ascii="Bookman Old Style" w:hAnsi="Bookman Old Style"/>
                <w:sz w:val="22"/>
                <w:szCs w:val="22"/>
                <w:lang w:val="en-US"/>
              </w:rPr>
              <w:t>A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(DOJQ)</w:t>
            </w:r>
          </w:p>
        </w:tc>
        <w:tc>
          <w:tcPr>
            <w:tcW w:w="19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B5A50" w:rsidRPr="00DB7948" w:rsidRDefault="005B5A50" w:rsidP="00E2342B">
            <w:pPr>
              <w:rPr>
                <w:rFonts w:ascii="Bookman Old Style" w:hAnsi="Bookman Old Style"/>
                <w:lang w:val="en-US"/>
              </w:rPr>
            </w:pPr>
          </w:p>
          <w:p w:rsidR="005D2ABB" w:rsidRPr="00DB7948" w:rsidRDefault="00773BE8" w:rsidP="00773BE8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OGG</w:t>
            </w:r>
            <w:r w:rsidR="005D2AB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Ministry of Finance</w:t>
            </w:r>
            <w:r w:rsidR="005D2AB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CSOs</w:t>
            </w:r>
            <w:r w:rsidR="00E2342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; 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OPM, </w:t>
            </w:r>
            <w:r w:rsidR="00E2342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(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Legal Office</w:t>
            </w:r>
            <w:r w:rsidR="00E2342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)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B5A50" w:rsidRPr="00DB7948" w:rsidRDefault="005B5A50" w:rsidP="00EB671B">
            <w:pPr>
              <w:rPr>
                <w:rFonts w:ascii="Bookman Old Style" w:hAnsi="Bookman Old Style"/>
                <w:lang w:val="en-US"/>
              </w:rPr>
            </w:pPr>
          </w:p>
          <w:p w:rsidR="005D2ABB" w:rsidRPr="00DB7948" w:rsidRDefault="005B5A50" w:rsidP="007906BD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M</w:t>
            </w:r>
            <w:r w:rsidR="00E2342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a</w:t>
            </w:r>
            <w:r w:rsidR="007906BD">
              <w:rPr>
                <w:rFonts w:ascii="Bookman Old Style" w:hAnsi="Bookman Old Style"/>
                <w:sz w:val="22"/>
                <w:szCs w:val="22"/>
                <w:lang w:val="en-US"/>
              </w:rPr>
              <w:t>y</w:t>
            </w:r>
            <w:r w:rsidR="00E2342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2016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</w:tr>
      <w:tr w:rsidR="00E2342B" w:rsidRPr="00DB7948" w:rsidTr="005B5A50">
        <w:trPr>
          <w:trHeight w:val="2600"/>
        </w:trPr>
        <w:tc>
          <w:tcPr>
            <w:tcW w:w="23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A417E" w:rsidRPr="00DB7948" w:rsidRDefault="00CA417E" w:rsidP="00EB671B">
            <w:pPr>
              <w:rPr>
                <w:rFonts w:ascii="Bookman Old Style" w:hAnsi="Bookman Old Style"/>
                <w:lang w:val="en-US"/>
              </w:rPr>
            </w:pPr>
          </w:p>
          <w:p w:rsidR="005B5A50" w:rsidRPr="00DB7948" w:rsidRDefault="00E2342B" w:rsidP="00E2342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3.3.1</w:t>
            </w:r>
            <w:r w:rsidR="005D2AB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.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b</w:t>
            </w:r>
            <w:r w:rsidR="005D2AB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</w:t>
            </w:r>
            <w:r w:rsidR="00D53DCB" w:rsidRPr="00D53DCB">
              <w:rPr>
                <w:rFonts w:ascii="Bookman Old Style" w:hAnsi="Bookman Old Style"/>
                <w:sz w:val="22"/>
                <w:szCs w:val="22"/>
                <w:lang w:val="en-US"/>
              </w:rPr>
              <w:t>Implementation of the recommendations arising from the concept paper</w:t>
            </w:r>
          </w:p>
          <w:p w:rsidR="005B5A50" w:rsidRPr="00DB7948" w:rsidRDefault="005B5A50" w:rsidP="00E2342B">
            <w:pPr>
              <w:rPr>
                <w:rFonts w:ascii="Bookman Old Style" w:hAnsi="Bookman Old Style"/>
                <w:lang w:val="en-US"/>
              </w:rPr>
            </w:pPr>
          </w:p>
          <w:p w:rsidR="005B5A50" w:rsidRPr="00DB7948" w:rsidRDefault="005B5A50" w:rsidP="00E2342B">
            <w:pPr>
              <w:rPr>
                <w:rFonts w:ascii="Bookman Old Style" w:hAnsi="Bookman Old Style"/>
                <w:lang w:val="en-US"/>
              </w:rPr>
            </w:pPr>
          </w:p>
          <w:p w:rsidR="005579A4" w:rsidRPr="00DB7948" w:rsidRDefault="005579A4" w:rsidP="00E2342B">
            <w:pPr>
              <w:rPr>
                <w:rFonts w:ascii="Bookman Old Style" w:hAnsi="Bookman Old Style"/>
                <w:lang w:val="en-US"/>
              </w:rPr>
            </w:pPr>
          </w:p>
          <w:p w:rsidR="005579A4" w:rsidRPr="00DB7948" w:rsidRDefault="005579A4" w:rsidP="00E2342B">
            <w:pPr>
              <w:rPr>
                <w:rFonts w:ascii="Bookman Old Style" w:hAnsi="Bookman Old Style"/>
                <w:lang w:val="en-US"/>
              </w:rPr>
            </w:pPr>
          </w:p>
          <w:p w:rsidR="005579A4" w:rsidRPr="00DB7948" w:rsidRDefault="005579A4" w:rsidP="00E2342B">
            <w:pPr>
              <w:rPr>
                <w:rFonts w:ascii="Bookman Old Style" w:hAnsi="Bookman Old Style"/>
                <w:lang w:val="en-US"/>
              </w:rPr>
            </w:pPr>
          </w:p>
          <w:p w:rsidR="005579A4" w:rsidRPr="00DB7948" w:rsidRDefault="005579A4" w:rsidP="00E2342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452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B5A50" w:rsidRPr="00DB7948" w:rsidRDefault="005B5A50" w:rsidP="00EB671B">
            <w:pPr>
              <w:rPr>
                <w:rFonts w:ascii="Bookman Old Style" w:hAnsi="Bookman Old Style"/>
                <w:lang w:val="en-US"/>
              </w:rPr>
            </w:pPr>
          </w:p>
          <w:p w:rsidR="005D2ABB" w:rsidRPr="00DB7948" w:rsidRDefault="00773BE8" w:rsidP="005B5A50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Instituions responsible</w:t>
            </w:r>
          </w:p>
        </w:tc>
        <w:tc>
          <w:tcPr>
            <w:tcW w:w="190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lang w:val="en-US"/>
              </w:rPr>
            </w:pPr>
          </w:p>
          <w:p w:rsidR="005B5A50" w:rsidRPr="00DB7948" w:rsidRDefault="005B5A50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B5A50" w:rsidRPr="00DB7948" w:rsidRDefault="005B5A50" w:rsidP="00E2342B">
            <w:pPr>
              <w:rPr>
                <w:rFonts w:ascii="Bookman Old Style" w:hAnsi="Bookman Old Style"/>
                <w:lang w:val="en-US"/>
              </w:rPr>
            </w:pPr>
          </w:p>
          <w:p w:rsidR="005D2ABB" w:rsidRPr="00DB7948" w:rsidRDefault="005B5A50" w:rsidP="007906BD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D</w:t>
            </w:r>
            <w:r w:rsidR="007906BD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ecember </w:t>
            </w:r>
            <w:r w:rsidR="005D2AB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201</w:t>
            </w:r>
            <w:r w:rsidR="00E2342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6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EAF1DD" w:themeFill="accent3" w:themeFillTint="33"/>
            <w:hideMark/>
          </w:tcPr>
          <w:p w:rsidR="005B5A50" w:rsidRPr="00DB7948" w:rsidRDefault="005D2AB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  <w:p w:rsidR="005D2ABB" w:rsidRPr="00DB7948" w:rsidRDefault="00265932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2</w:t>
            </w:r>
            <w:r w:rsidR="005B5A50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.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000 EUR</w:t>
            </w:r>
          </w:p>
          <w:p w:rsidR="005B5A50" w:rsidRPr="00DB7948" w:rsidRDefault="005B5A50" w:rsidP="00EB671B">
            <w:pPr>
              <w:rPr>
                <w:rFonts w:ascii="Bookman Old Style" w:hAnsi="Bookman Old Style"/>
                <w:lang w:val="en-US"/>
              </w:rPr>
            </w:pPr>
          </w:p>
          <w:p w:rsidR="005B5A50" w:rsidRPr="00DB7948" w:rsidRDefault="005B5A50" w:rsidP="00EB671B">
            <w:pPr>
              <w:rPr>
                <w:rFonts w:ascii="Bookman Old Style" w:hAnsi="Bookman Old Style"/>
                <w:lang w:val="en-US"/>
              </w:rPr>
            </w:pPr>
          </w:p>
        </w:tc>
      </w:tr>
      <w:tr w:rsidR="005D2ABB" w:rsidRPr="00DB7948" w:rsidTr="005D2ABB">
        <w:trPr>
          <w:trHeight w:val="825"/>
        </w:trPr>
        <w:tc>
          <w:tcPr>
            <w:tcW w:w="14317" w:type="dxa"/>
            <w:gridSpan w:val="9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8DB4E2"/>
            <w:vAlign w:val="center"/>
            <w:hideMark/>
          </w:tcPr>
          <w:p w:rsidR="005D2ABB" w:rsidRPr="00DB7948" w:rsidRDefault="00D53DCB" w:rsidP="00D53DCB">
            <w:pPr>
              <w:jc w:val="center"/>
              <w:rPr>
                <w:rFonts w:ascii="Bookman Old Style" w:hAnsi="Bookman Old Style"/>
                <w:b/>
                <w:bCs/>
              </w:rPr>
            </w:pPr>
            <w:r>
              <w:rPr>
                <w:rFonts w:ascii="Bookman Old Style" w:hAnsi="Bookman Old Style"/>
                <w:b/>
                <w:bCs/>
              </w:rPr>
              <w:lastRenderedPageBreak/>
              <w:t>Measure</w:t>
            </w:r>
            <w:r w:rsidR="005D2ABB" w:rsidRPr="00DB7948">
              <w:rPr>
                <w:rFonts w:ascii="Bookman Old Style" w:hAnsi="Bookman Old Style"/>
                <w:b/>
                <w:bCs/>
              </w:rPr>
              <w:t>/</w:t>
            </w:r>
            <w:r>
              <w:rPr>
                <w:rFonts w:ascii="Bookman Old Style" w:hAnsi="Bookman Old Style"/>
                <w:b/>
                <w:bCs/>
              </w:rPr>
              <w:t>Strategic sub-objective</w:t>
            </w:r>
            <w:r w:rsidR="005D2ABB" w:rsidRPr="00DB7948">
              <w:rPr>
                <w:rFonts w:ascii="Bookman Old Style" w:hAnsi="Bookman Old Style"/>
                <w:b/>
                <w:bCs/>
              </w:rPr>
              <w:t xml:space="preserve">: 3.4. </w:t>
            </w:r>
            <w:r w:rsidRPr="00D53DCB">
              <w:rPr>
                <w:rFonts w:ascii="Bookman Old Style" w:hAnsi="Bookman Old Style"/>
                <w:b/>
                <w:bCs/>
              </w:rPr>
              <w:t>Involvement of civil society in mechanisms for coordination with donors</w:t>
            </w:r>
          </w:p>
        </w:tc>
      </w:tr>
      <w:tr w:rsidR="005D2ABB" w:rsidRPr="00DB7948" w:rsidTr="00F86795">
        <w:trPr>
          <w:trHeight w:val="300"/>
        </w:trPr>
        <w:tc>
          <w:tcPr>
            <w:tcW w:w="14317" w:type="dxa"/>
            <w:gridSpan w:val="9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D9D9D9"/>
            <w:vAlign w:val="center"/>
            <w:hideMark/>
          </w:tcPr>
          <w:p w:rsidR="005B5A50" w:rsidRPr="00DB7948" w:rsidRDefault="005B5A50" w:rsidP="005D2ABB">
            <w:pPr>
              <w:jc w:val="center"/>
              <w:rPr>
                <w:rFonts w:ascii="Bookman Old Style" w:hAnsi="Bookman Old Style"/>
                <w:b/>
                <w:bCs/>
              </w:rPr>
            </w:pPr>
          </w:p>
          <w:p w:rsidR="005D2ABB" w:rsidRPr="00DB7948" w:rsidRDefault="00D53DCB" w:rsidP="00D53DCB">
            <w:pPr>
              <w:jc w:val="center"/>
              <w:rPr>
                <w:rFonts w:ascii="Bookman Old Style" w:hAnsi="Bookman Old Style"/>
                <w:b/>
                <w:bCs/>
              </w:rPr>
            </w:pPr>
            <w:r>
              <w:rPr>
                <w:rFonts w:ascii="Bookman Old Style" w:hAnsi="Bookman Old Style"/>
                <w:b/>
                <w:bCs/>
              </w:rPr>
              <w:t>Measure indicator</w:t>
            </w:r>
            <w:r w:rsidR="005D2ABB" w:rsidRPr="00DB7948">
              <w:rPr>
                <w:rFonts w:ascii="Bookman Old Style" w:hAnsi="Bookman Old Style"/>
                <w:b/>
                <w:bCs/>
              </w:rPr>
              <w:t xml:space="preserve">: 3.4. </w:t>
            </w:r>
            <w:r>
              <w:rPr>
                <w:rFonts w:ascii="Bookman Old Style" w:hAnsi="Bookman Old Style"/>
                <w:b/>
                <w:bCs/>
              </w:rPr>
              <w:t>Civil Society is involved in mechanisms for coordination with donors</w:t>
            </w:r>
          </w:p>
        </w:tc>
      </w:tr>
      <w:tr w:rsidR="00740480" w:rsidRPr="00DB7948" w:rsidTr="00EB671B">
        <w:trPr>
          <w:trHeight w:val="1680"/>
        </w:trPr>
        <w:tc>
          <w:tcPr>
            <w:tcW w:w="2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5A50" w:rsidRPr="00DB7948" w:rsidRDefault="005B5A50" w:rsidP="00A3534F">
            <w:pPr>
              <w:rPr>
                <w:rFonts w:ascii="Bookman Old Style" w:hAnsi="Bookman Old Style"/>
                <w:b/>
                <w:bCs/>
              </w:rPr>
            </w:pPr>
          </w:p>
          <w:p w:rsidR="009A6DBD" w:rsidRPr="009A6DBD" w:rsidRDefault="005D2ABB" w:rsidP="009A6DBD">
            <w:pPr>
              <w:rPr>
                <w:rFonts w:ascii="Bookman Old Style" w:hAnsi="Bookman Old Style"/>
                <w:b/>
                <w:bCs/>
              </w:rPr>
            </w:pPr>
            <w:r w:rsidRPr="00331673">
              <w:rPr>
                <w:rFonts w:ascii="Bookman Old Style" w:hAnsi="Bookman Old Style"/>
                <w:b/>
                <w:bCs/>
                <w:sz w:val="22"/>
                <w:szCs w:val="22"/>
              </w:rPr>
              <w:t xml:space="preserve">3.4.1. </w:t>
            </w:r>
          </w:p>
          <w:p w:rsidR="005D2ABB" w:rsidRPr="00331673" w:rsidRDefault="009A6DBD" w:rsidP="009A6DBD">
            <w:pPr>
              <w:rPr>
                <w:rFonts w:ascii="Bookman Old Style" w:hAnsi="Bookman Old Style"/>
                <w:b/>
                <w:bCs/>
              </w:rPr>
            </w:pPr>
            <w:r w:rsidRPr="009A6DBD">
              <w:rPr>
                <w:rFonts w:ascii="Bookman Old Style" w:hAnsi="Bookman Old Style"/>
                <w:b/>
                <w:bCs/>
                <w:sz w:val="22"/>
                <w:szCs w:val="22"/>
              </w:rPr>
              <w:t>The opening of the existing mechanism and database of donor contributions and for the use by CSOs</w:t>
            </w:r>
          </w:p>
        </w:tc>
        <w:tc>
          <w:tcPr>
            <w:tcW w:w="13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5A50" w:rsidRPr="00331673" w:rsidRDefault="005B5A50" w:rsidP="00EB671B">
            <w:pPr>
              <w:rPr>
                <w:rFonts w:ascii="Bookman Old Style" w:hAnsi="Bookman Old Style"/>
                <w:b/>
                <w:bCs/>
              </w:rPr>
            </w:pPr>
          </w:p>
          <w:p w:rsidR="005D2ABB" w:rsidRPr="00DB7948" w:rsidRDefault="00A653D1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Ministry of European Integration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5A50" w:rsidRPr="00DB7948" w:rsidRDefault="005B5A50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5D2ABB" w:rsidRPr="00DB7948" w:rsidRDefault="0049650E" w:rsidP="0049650E">
            <w:pPr>
              <w:rPr>
                <w:rFonts w:ascii="Bookman Old Style" w:hAnsi="Bookman Old Style"/>
                <w:b/>
                <w:bCs/>
                <w:lang w:val="en-US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OPM</w:t>
            </w:r>
            <w:r w:rsidR="005D2ABB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 (</w:t>
            </w: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Office on Good Governance</w:t>
            </w:r>
            <w:r w:rsidR="005D2ABB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); </w:t>
            </w: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CSOs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5A50" w:rsidRPr="00DB7948" w:rsidRDefault="005B5A50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5D2ABB" w:rsidRPr="00DB7948" w:rsidRDefault="005D2ABB" w:rsidP="005B5A50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3.4.</w:t>
            </w:r>
            <w:r w:rsidR="005B5A50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1</w:t>
            </w: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. </w:t>
            </w:r>
            <w:r w:rsidR="0049650E" w:rsidRPr="0049650E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Database of donors for input and use from CSOs opened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5A50" w:rsidRPr="00DB7948" w:rsidRDefault="005B5A50" w:rsidP="00740480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5D2ABB" w:rsidRPr="00DB7948" w:rsidRDefault="00A653D1" w:rsidP="00740480">
            <w:pPr>
              <w:rPr>
                <w:rFonts w:ascii="Bookman Old Style" w:hAnsi="Bookman Old Style"/>
                <w:b/>
                <w:bCs/>
                <w:lang w:val="en-US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January - August</w:t>
            </w:r>
            <w:r w:rsidR="005D2ABB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 201</w:t>
            </w:r>
            <w:r w:rsidR="00740480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6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5A50" w:rsidRPr="00DB7948" w:rsidRDefault="005B5A50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5D2ABB" w:rsidRPr="00DB7948" w:rsidRDefault="00A653D1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Administrative Cost</w:t>
            </w:r>
          </w:p>
        </w:tc>
      </w:tr>
      <w:tr w:rsidR="00A3534F" w:rsidRPr="00DB7948" w:rsidTr="00EB671B">
        <w:trPr>
          <w:trHeight w:val="1680"/>
        </w:trPr>
        <w:tc>
          <w:tcPr>
            <w:tcW w:w="2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3534F" w:rsidRPr="00DB7948" w:rsidRDefault="00A3534F" w:rsidP="00C44B46">
            <w:pPr>
              <w:rPr>
                <w:rFonts w:ascii="Bookman Old Style" w:hAnsi="Bookman Old Style"/>
                <w:lang w:val="en-US"/>
              </w:rPr>
            </w:pPr>
          </w:p>
          <w:p w:rsidR="00772B10" w:rsidRPr="00772B10" w:rsidRDefault="00A3534F" w:rsidP="00772B10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3.4.1.a </w:t>
            </w:r>
          </w:p>
          <w:p w:rsidR="005B5A50" w:rsidRPr="00DB7948" w:rsidRDefault="00772B10" w:rsidP="00772B10">
            <w:pPr>
              <w:rPr>
                <w:rFonts w:ascii="Bookman Old Style" w:hAnsi="Bookman Old Style"/>
                <w:lang w:val="en-US"/>
              </w:rPr>
            </w:pPr>
            <w:r w:rsidRPr="00772B10">
              <w:rPr>
                <w:rFonts w:ascii="Bookman Old Style" w:hAnsi="Bookman Old Style"/>
                <w:sz w:val="22"/>
                <w:szCs w:val="22"/>
                <w:lang w:val="en-US"/>
              </w:rPr>
              <w:t>Organizing training for use of the Donor Database for civil society organizations, accordingly</w:t>
            </w:r>
          </w:p>
        </w:tc>
        <w:tc>
          <w:tcPr>
            <w:tcW w:w="13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5A50" w:rsidRPr="00DB7948" w:rsidRDefault="005B5A50" w:rsidP="00C44B46">
            <w:pPr>
              <w:rPr>
                <w:rFonts w:ascii="Bookman Old Style" w:hAnsi="Bookman Old Style"/>
                <w:lang w:val="en-US"/>
              </w:rPr>
            </w:pPr>
          </w:p>
          <w:p w:rsidR="00A3534F" w:rsidRPr="00DB7948" w:rsidRDefault="00A3534F" w:rsidP="0049650E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Minis</w:t>
            </w:r>
            <w:r w:rsidR="0049650E">
              <w:rPr>
                <w:rFonts w:ascii="Bookman Old Style" w:hAnsi="Bookman Old Style"/>
                <w:sz w:val="22"/>
                <w:szCs w:val="22"/>
                <w:lang w:val="en-US"/>
              </w:rPr>
              <w:t>try of European Integration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5A50" w:rsidRPr="00DB7948" w:rsidRDefault="005B5A50" w:rsidP="00C44B46">
            <w:pPr>
              <w:rPr>
                <w:rFonts w:ascii="Bookman Old Style" w:hAnsi="Bookman Old Style"/>
                <w:lang w:val="en-US"/>
              </w:rPr>
            </w:pPr>
          </w:p>
          <w:p w:rsidR="00A3534F" w:rsidRPr="00DB7948" w:rsidRDefault="0049650E" w:rsidP="0049650E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OPM</w:t>
            </w:r>
            <w:r w:rsidR="00A3534F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(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Office on Good Governance</w:t>
            </w:r>
            <w:r w:rsidR="00A3534F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); 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CSOs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3534F" w:rsidRPr="00DB7948" w:rsidRDefault="00A3534F" w:rsidP="00C44B46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5A50" w:rsidRPr="00DB7948" w:rsidRDefault="005B5A50" w:rsidP="00C44B46">
            <w:pPr>
              <w:rPr>
                <w:rFonts w:ascii="Bookman Old Style" w:hAnsi="Bookman Old Style"/>
                <w:lang w:val="en-US"/>
              </w:rPr>
            </w:pPr>
          </w:p>
          <w:p w:rsidR="00A3534F" w:rsidRPr="00DB7948" w:rsidRDefault="00A653D1" w:rsidP="00A653D1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Ongoing during </w:t>
            </w:r>
            <w:r w:rsidR="00A3534F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2016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3534F" w:rsidRPr="00DB7948" w:rsidRDefault="00A3534F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3534F" w:rsidRPr="00DB7948" w:rsidRDefault="00A3534F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3534F" w:rsidRPr="00DB7948" w:rsidRDefault="00A3534F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</w:tc>
      </w:tr>
      <w:tr w:rsidR="00740480" w:rsidRPr="00DB7948" w:rsidTr="00EB671B">
        <w:trPr>
          <w:trHeight w:val="1550"/>
        </w:trPr>
        <w:tc>
          <w:tcPr>
            <w:tcW w:w="2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A417E" w:rsidRPr="00DB7948" w:rsidRDefault="00CA417E" w:rsidP="00EB671B">
            <w:pPr>
              <w:rPr>
                <w:rFonts w:ascii="Bookman Old Style" w:hAnsi="Bookman Old Style"/>
              </w:rPr>
            </w:pPr>
          </w:p>
          <w:p w:rsidR="005D2ABB" w:rsidRPr="00DB7948" w:rsidRDefault="00A3534F" w:rsidP="005B5A50">
            <w:pPr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  <w:sz w:val="22"/>
                <w:szCs w:val="22"/>
              </w:rPr>
              <w:t>3.4.1.b</w:t>
            </w:r>
            <w:r w:rsidR="005D2ABB" w:rsidRPr="00DB7948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E84680" w:rsidRPr="00E84680">
              <w:rPr>
                <w:rFonts w:ascii="Bookman Old Style" w:hAnsi="Bookman Old Style"/>
                <w:sz w:val="22"/>
                <w:szCs w:val="22"/>
              </w:rPr>
              <w:t>Decision or Amendment and supplementation of the Regulation on Coordination with Donors to include civil society in the High Donors Forum and its sub-working groups</w:t>
            </w:r>
          </w:p>
        </w:tc>
        <w:tc>
          <w:tcPr>
            <w:tcW w:w="13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B5A50" w:rsidRPr="00DB7948" w:rsidRDefault="005B5A50" w:rsidP="00EB671B">
            <w:pPr>
              <w:rPr>
                <w:rFonts w:ascii="Bookman Old Style" w:hAnsi="Bookman Old Style"/>
              </w:rPr>
            </w:pPr>
          </w:p>
          <w:p w:rsidR="005D2ABB" w:rsidRPr="009A6DBD" w:rsidRDefault="009A6DBD" w:rsidP="009A6DBD">
            <w:pPr>
              <w:rPr>
                <w:rFonts w:ascii="Bookman Old Style" w:hAnsi="Bookman Old Style"/>
                <w:lang w:val="en-US"/>
              </w:rPr>
            </w:pPr>
            <w:r w:rsidRPr="009A6DBD">
              <w:rPr>
                <w:rFonts w:ascii="Bookman Old Style" w:hAnsi="Bookman Old Style"/>
                <w:sz w:val="22"/>
                <w:szCs w:val="22"/>
                <w:lang w:val="en-US"/>
              </w:rPr>
              <w:t>OPM</w:t>
            </w:r>
            <w:r w:rsidR="00740480" w:rsidRPr="009A6DBD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, 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Minis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try of European Integration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9A6DBD" w:rsidRDefault="005D2ABB" w:rsidP="00EB671B">
            <w:pPr>
              <w:rPr>
                <w:rFonts w:ascii="Bookman Old Style" w:hAnsi="Bookman Old Style"/>
                <w:lang w:val="en-US"/>
              </w:rPr>
            </w:pPr>
            <w:r w:rsidRPr="009A6DBD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9A6DBD" w:rsidRDefault="005D2ABB" w:rsidP="00EB671B">
            <w:pPr>
              <w:rPr>
                <w:rFonts w:ascii="Bookman Old Style" w:hAnsi="Bookman Old Style"/>
                <w:lang w:val="en-US"/>
              </w:rPr>
            </w:pPr>
            <w:r w:rsidRPr="009A6DBD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B5A50" w:rsidRPr="009A6DBD" w:rsidRDefault="005B5A50" w:rsidP="00EB671B">
            <w:pPr>
              <w:rPr>
                <w:rFonts w:ascii="Bookman Old Style" w:hAnsi="Bookman Old Style"/>
                <w:lang w:val="en-US"/>
              </w:rPr>
            </w:pPr>
          </w:p>
          <w:p w:rsidR="005D2ABB" w:rsidRPr="00DB7948" w:rsidRDefault="0049650E" w:rsidP="00EB671B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June</w:t>
            </w:r>
            <w:r w:rsidR="00740480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2016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</w:tr>
      <w:tr w:rsidR="00740480" w:rsidRPr="00DB7948" w:rsidTr="00EB671B">
        <w:trPr>
          <w:trHeight w:val="1685"/>
        </w:trPr>
        <w:tc>
          <w:tcPr>
            <w:tcW w:w="2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A417E" w:rsidRPr="00DB7948" w:rsidRDefault="00CA417E" w:rsidP="00EB671B">
            <w:pPr>
              <w:rPr>
                <w:rFonts w:ascii="Bookman Old Style" w:hAnsi="Bookman Old Style"/>
              </w:rPr>
            </w:pPr>
          </w:p>
          <w:p w:rsidR="00DF0337" w:rsidRPr="00DF0337" w:rsidRDefault="00A3534F" w:rsidP="00DF0337">
            <w:pPr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  <w:sz w:val="22"/>
                <w:szCs w:val="22"/>
              </w:rPr>
              <w:t>3.4.1.c</w:t>
            </w:r>
            <w:r w:rsidR="005D2ABB" w:rsidRPr="00DB7948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</w:p>
          <w:p w:rsidR="005B5A50" w:rsidRPr="00DB7948" w:rsidRDefault="00DF0337" w:rsidP="00DF0337">
            <w:pPr>
              <w:rPr>
                <w:rFonts w:ascii="Bookman Old Style" w:hAnsi="Bookman Old Style"/>
              </w:rPr>
            </w:pPr>
            <w:r w:rsidRPr="00DF0337">
              <w:rPr>
                <w:rFonts w:ascii="Bookman Old Style" w:hAnsi="Bookman Old Style"/>
                <w:sz w:val="22"/>
                <w:szCs w:val="22"/>
              </w:rPr>
              <w:t>Selection of members by civil society, according to open, democratic and transparent procedures</w:t>
            </w:r>
          </w:p>
        </w:tc>
        <w:tc>
          <w:tcPr>
            <w:tcW w:w="13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772B10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Minis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try of European Integration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Default="00331673" w:rsidP="00EB671B">
            <w:pPr>
              <w:rPr>
                <w:rFonts w:ascii="Bookman Old Style" w:hAnsi="Bookman Old Style"/>
                <w:lang w:val="en-US"/>
              </w:rPr>
            </w:pPr>
          </w:p>
          <w:p w:rsidR="005D2ABB" w:rsidRPr="00DB7948" w:rsidRDefault="005D2ABB" w:rsidP="00772B10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CiviKos, </w:t>
            </w:r>
            <w:r w:rsidR="00772B10">
              <w:rPr>
                <w:rFonts w:ascii="Bookman Old Style" w:hAnsi="Bookman Old Style"/>
                <w:sz w:val="22"/>
                <w:szCs w:val="22"/>
                <w:lang w:val="en-US"/>
              </w:rPr>
              <w:t>Council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Default="00331673" w:rsidP="00EB671B">
            <w:pPr>
              <w:rPr>
                <w:rFonts w:ascii="Bookman Old Style" w:hAnsi="Bookman Old Style"/>
                <w:lang w:val="en-US"/>
              </w:rPr>
            </w:pPr>
          </w:p>
          <w:p w:rsidR="005D2ABB" w:rsidRPr="00DB7948" w:rsidRDefault="00772B10" w:rsidP="00EB671B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August</w:t>
            </w:r>
            <w:r w:rsidR="00740480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2016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</w:tr>
      <w:tr w:rsidR="005D2ABB" w:rsidRPr="00DB7948" w:rsidTr="005D2ABB">
        <w:trPr>
          <w:trHeight w:val="360"/>
        </w:trPr>
        <w:tc>
          <w:tcPr>
            <w:tcW w:w="14317" w:type="dxa"/>
            <w:gridSpan w:val="9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8DB4E2"/>
            <w:vAlign w:val="center"/>
            <w:hideMark/>
          </w:tcPr>
          <w:p w:rsidR="005579A4" w:rsidRPr="00DB7948" w:rsidRDefault="005579A4" w:rsidP="005D2ABB">
            <w:pPr>
              <w:jc w:val="center"/>
              <w:rPr>
                <w:rFonts w:ascii="Bookman Old Style" w:hAnsi="Bookman Old Style"/>
                <w:b/>
                <w:bCs/>
              </w:rPr>
            </w:pPr>
          </w:p>
          <w:p w:rsidR="005D2ABB" w:rsidRPr="00DB7948" w:rsidRDefault="00DF0337" w:rsidP="00DF0337">
            <w:pPr>
              <w:jc w:val="center"/>
              <w:rPr>
                <w:rFonts w:ascii="Bookman Old Style" w:hAnsi="Bookman Old Style"/>
                <w:b/>
                <w:bCs/>
              </w:rPr>
            </w:pPr>
            <w:r>
              <w:rPr>
                <w:rFonts w:ascii="Bookman Old Style" w:hAnsi="Bookman Old Style"/>
                <w:b/>
                <w:bCs/>
              </w:rPr>
              <w:t>Measure</w:t>
            </w:r>
            <w:r w:rsidR="005D2ABB" w:rsidRPr="00DB7948">
              <w:rPr>
                <w:rFonts w:ascii="Bookman Old Style" w:hAnsi="Bookman Old Style"/>
                <w:b/>
                <w:bCs/>
              </w:rPr>
              <w:t>/</w:t>
            </w:r>
            <w:r>
              <w:rPr>
                <w:rFonts w:ascii="Bookman Old Style" w:hAnsi="Bookman Old Style"/>
                <w:b/>
                <w:bCs/>
              </w:rPr>
              <w:t>Strategic sub-objective</w:t>
            </w:r>
            <w:r w:rsidR="005D2ABB" w:rsidRPr="00DB7948">
              <w:rPr>
                <w:rFonts w:ascii="Bookman Old Style" w:hAnsi="Bookman Old Style"/>
                <w:b/>
                <w:bCs/>
              </w:rPr>
              <w:t xml:space="preserve">: 3.5. </w:t>
            </w:r>
            <w:r w:rsidR="00FB65A2" w:rsidRPr="00FB65A2">
              <w:rPr>
                <w:rFonts w:ascii="Bookman Old Style" w:hAnsi="Bookman Old Style"/>
                <w:b/>
                <w:bCs/>
              </w:rPr>
              <w:t>Determination of criteria for granting and implementation of grants from public funds</w:t>
            </w:r>
          </w:p>
        </w:tc>
      </w:tr>
      <w:tr w:rsidR="005D2ABB" w:rsidRPr="00DB7948" w:rsidTr="005D2ABB">
        <w:trPr>
          <w:trHeight w:val="300"/>
        </w:trPr>
        <w:tc>
          <w:tcPr>
            <w:tcW w:w="14317" w:type="dxa"/>
            <w:gridSpan w:val="9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D9D9D9"/>
            <w:vAlign w:val="center"/>
            <w:hideMark/>
          </w:tcPr>
          <w:p w:rsidR="005579A4" w:rsidRPr="00DB7948" w:rsidRDefault="005579A4" w:rsidP="005D2ABB">
            <w:pPr>
              <w:jc w:val="center"/>
              <w:rPr>
                <w:rFonts w:ascii="Bookman Old Style" w:hAnsi="Bookman Old Style"/>
                <w:b/>
                <w:bCs/>
              </w:rPr>
            </w:pPr>
          </w:p>
          <w:p w:rsidR="005D2ABB" w:rsidRPr="00DB7948" w:rsidRDefault="00FB65A2" w:rsidP="005D2ABB">
            <w:pPr>
              <w:jc w:val="center"/>
              <w:rPr>
                <w:rFonts w:ascii="Bookman Old Style" w:hAnsi="Bookman Old Style"/>
                <w:b/>
                <w:bCs/>
              </w:rPr>
            </w:pPr>
            <w:r>
              <w:rPr>
                <w:rFonts w:ascii="Bookman Old Style" w:hAnsi="Bookman Old Style"/>
                <w:b/>
                <w:bCs/>
              </w:rPr>
              <w:t>Measure indicator</w:t>
            </w:r>
            <w:r w:rsidR="005D2ABB" w:rsidRPr="00DB7948">
              <w:rPr>
                <w:rFonts w:ascii="Bookman Old Style" w:hAnsi="Bookman Old Style"/>
                <w:b/>
                <w:bCs/>
              </w:rPr>
              <w:t xml:space="preserve">: 3.5. </w:t>
            </w:r>
            <w:r w:rsidR="005C2D41" w:rsidRPr="005C2D41">
              <w:rPr>
                <w:rFonts w:ascii="Bookman Old Style" w:hAnsi="Bookman Old Style"/>
                <w:b/>
                <w:bCs/>
              </w:rPr>
              <w:t>Grants from public funds are distributed and implemented based on predefined criteria</w:t>
            </w:r>
          </w:p>
        </w:tc>
      </w:tr>
      <w:tr w:rsidR="00ED4C53" w:rsidRPr="00DB7948" w:rsidTr="00EB671B">
        <w:trPr>
          <w:trHeight w:val="1960"/>
        </w:trPr>
        <w:tc>
          <w:tcPr>
            <w:tcW w:w="23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Pr="00BB2A8B" w:rsidRDefault="00331673" w:rsidP="00740480">
            <w:pPr>
              <w:rPr>
                <w:rFonts w:ascii="Bookman Old Style" w:hAnsi="Bookman Old Style"/>
                <w:b/>
                <w:bCs/>
              </w:rPr>
            </w:pPr>
          </w:p>
          <w:p w:rsidR="005D2ABB" w:rsidRPr="00DB7948" w:rsidRDefault="00740480" w:rsidP="00740480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3.5.1. Përcaktimi </w:t>
            </w:r>
            <w:r w:rsidR="007A7C33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dhe zbatimi </w:t>
            </w: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i modelit per perkrahje financiare te shoqerise civile nga fondet publike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Default="00331673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5D2ABB" w:rsidRPr="00DB7948" w:rsidRDefault="005C2D41" w:rsidP="005C2D41">
            <w:pPr>
              <w:rPr>
                <w:rFonts w:ascii="Bookman Old Style" w:hAnsi="Bookman Old Style"/>
                <w:b/>
                <w:bCs/>
                <w:lang w:val="en-US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OPM</w:t>
            </w:r>
            <w:r w:rsidR="005D2ABB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 (</w:t>
            </w: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Office on Good Governance</w:t>
            </w:r>
            <w:r w:rsidR="005D2ABB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)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Default="00331673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5D2ABB" w:rsidRPr="00DB7948" w:rsidRDefault="005C2D41" w:rsidP="005C2D41">
            <w:pPr>
              <w:rPr>
                <w:rFonts w:ascii="Bookman Old Style" w:hAnsi="Bookman Old Style"/>
                <w:b/>
                <w:bCs/>
                <w:lang w:val="en-US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Ministry of Finance</w:t>
            </w:r>
            <w:r w:rsidR="005D2ABB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; </w:t>
            </w: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CSOs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Default="00331673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3.5.1. Është përcaktuar modeli i </w:t>
            </w:r>
            <w:r w:rsidR="007A7C33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perkrahjes financiare te shoqerise civile nga fondet publike</w:t>
            </w: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Default="00331673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5D2ABB" w:rsidRPr="00DB7948" w:rsidRDefault="005C2D41" w:rsidP="005C2D41">
            <w:pPr>
              <w:rPr>
                <w:rFonts w:ascii="Bookman Old Style" w:hAnsi="Bookman Old Style"/>
                <w:b/>
                <w:bCs/>
                <w:lang w:val="en-US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March - December</w:t>
            </w:r>
            <w:r w:rsidR="007A7C33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 2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331673" w:rsidRDefault="00331673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5D2ABB" w:rsidRPr="00DB7948" w:rsidRDefault="004A5D28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17</w:t>
            </w:r>
            <w:r w:rsidR="005D2ABB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,000 EUR</w:t>
            </w:r>
          </w:p>
          <w:p w:rsidR="004A5D28" w:rsidRPr="00DB7948" w:rsidRDefault="004A5D28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TA EU</w:t>
            </w:r>
          </w:p>
        </w:tc>
      </w:tr>
      <w:tr w:rsidR="00ED4C53" w:rsidRPr="00DB7948" w:rsidTr="00EB671B">
        <w:trPr>
          <w:trHeight w:val="840"/>
        </w:trPr>
        <w:tc>
          <w:tcPr>
            <w:tcW w:w="23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A417E" w:rsidRPr="00DB7948" w:rsidRDefault="00CA417E" w:rsidP="00EB671B">
            <w:pPr>
              <w:rPr>
                <w:rFonts w:ascii="Bookman Old Style" w:hAnsi="Bookman Old Style"/>
                <w:lang w:val="en-US"/>
              </w:rPr>
            </w:pPr>
          </w:p>
          <w:p w:rsidR="005D2ABB" w:rsidRPr="00DB7948" w:rsidRDefault="007A7C33" w:rsidP="007A7C33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3.5.1.a</w:t>
            </w:r>
            <w:r w:rsidR="00740480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</w:t>
            </w:r>
            <w:r w:rsidR="003C368C" w:rsidRPr="003C368C">
              <w:rPr>
                <w:rFonts w:ascii="Bookman Old Style" w:hAnsi="Bookman Old Style"/>
                <w:sz w:val="22"/>
                <w:szCs w:val="22"/>
                <w:lang w:val="en-US"/>
              </w:rPr>
              <w:t>Recommendation of the Council and the government decision on the financial support model of civil society by public funds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Default="00331673" w:rsidP="00EB671B">
            <w:pPr>
              <w:rPr>
                <w:rFonts w:ascii="Bookman Old Style" w:hAnsi="Bookman Old Style"/>
                <w:lang w:val="en-US"/>
              </w:rPr>
            </w:pPr>
          </w:p>
          <w:p w:rsidR="005D2ABB" w:rsidRPr="00DB7948" w:rsidRDefault="005C2D41" w:rsidP="00EB671B">
            <w:pPr>
              <w:rPr>
                <w:rFonts w:ascii="Bookman Old Style" w:hAnsi="Bookman Old Style"/>
                <w:lang w:val="en-US"/>
              </w:rPr>
            </w:pPr>
            <w:r w:rsidRPr="005C2D41">
              <w:rPr>
                <w:rFonts w:ascii="Bookman Old Style" w:hAnsi="Bookman Old Style"/>
                <w:sz w:val="22"/>
                <w:szCs w:val="22"/>
                <w:lang w:val="en-US"/>
              </w:rPr>
              <w:t>Council for the implementation of the Strategy, the Government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Default="00331673" w:rsidP="007A7C33">
            <w:pPr>
              <w:rPr>
                <w:rFonts w:ascii="Bookman Old Style" w:hAnsi="Bookman Old Style"/>
                <w:lang w:val="en-US"/>
              </w:rPr>
            </w:pPr>
          </w:p>
          <w:p w:rsidR="005D2ABB" w:rsidRPr="00DB7948" w:rsidRDefault="005C2D41" w:rsidP="007A7C33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April</w:t>
            </w:r>
            <w:r w:rsidR="005D2AB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201</w:t>
            </w:r>
            <w:r w:rsidR="007A7C33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</w:tr>
      <w:tr w:rsidR="00ED4C53" w:rsidRPr="00DB7948" w:rsidTr="009E1FC4">
        <w:trPr>
          <w:trHeight w:val="840"/>
        </w:trPr>
        <w:tc>
          <w:tcPr>
            <w:tcW w:w="23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331673" w:rsidRDefault="00331673" w:rsidP="00ED4C53">
            <w:pPr>
              <w:rPr>
                <w:rFonts w:ascii="Bookman Old Style" w:hAnsi="Bookman Old Style"/>
                <w:lang w:val="en-US"/>
              </w:rPr>
            </w:pPr>
          </w:p>
          <w:p w:rsidR="007A7C33" w:rsidRPr="00DB7948" w:rsidRDefault="007A7C33" w:rsidP="00ED4C53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3.5.1.b </w:t>
            </w:r>
            <w:r w:rsidR="00CC1C4C" w:rsidRPr="00CC1C4C">
              <w:rPr>
                <w:rFonts w:ascii="Bookman Old Style" w:hAnsi="Bookman Old Style"/>
                <w:sz w:val="22"/>
                <w:szCs w:val="22"/>
                <w:lang w:val="en-US"/>
              </w:rPr>
              <w:t>Drafting and adoption of the act / normative acts for the implementation of the model set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331673" w:rsidRDefault="00331673" w:rsidP="009E1FC4">
            <w:pPr>
              <w:rPr>
                <w:rFonts w:ascii="Bookman Old Style" w:hAnsi="Bookman Old Style"/>
                <w:lang w:val="en-US"/>
              </w:rPr>
            </w:pPr>
          </w:p>
          <w:p w:rsidR="007A7C33" w:rsidRPr="00DB7948" w:rsidRDefault="007A7C33" w:rsidP="009E1FC4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MF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331673" w:rsidRDefault="00331673" w:rsidP="009E1FC4">
            <w:pPr>
              <w:rPr>
                <w:rFonts w:ascii="Bookman Old Style" w:hAnsi="Bookman Old Style"/>
                <w:lang w:val="de-CH"/>
              </w:rPr>
            </w:pPr>
          </w:p>
          <w:p w:rsidR="007A7C33" w:rsidRPr="00DB7948" w:rsidRDefault="003C368C" w:rsidP="003C368C">
            <w:pPr>
              <w:rPr>
                <w:rFonts w:ascii="Bookman Old Style" w:hAnsi="Bookman Old Style"/>
                <w:lang w:val="de-CH"/>
              </w:rPr>
            </w:pPr>
            <w:r>
              <w:rPr>
                <w:rFonts w:ascii="Bookman Old Style" w:hAnsi="Bookman Old Style"/>
                <w:sz w:val="22"/>
                <w:szCs w:val="22"/>
                <w:lang w:val="de-CH"/>
              </w:rPr>
              <w:t>OPM</w:t>
            </w:r>
            <w:r w:rsidR="007A7C33"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 xml:space="preserve"> (</w:t>
            </w:r>
            <w:r>
              <w:rPr>
                <w:rFonts w:ascii="Bookman Old Style" w:hAnsi="Bookman Old Style"/>
                <w:sz w:val="22"/>
                <w:szCs w:val="22"/>
                <w:lang w:val="de-CH"/>
              </w:rPr>
              <w:t>OGG, LO</w:t>
            </w:r>
            <w:r w:rsidR="007A7C33"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 xml:space="preserve">); </w:t>
            </w:r>
            <w:r>
              <w:rPr>
                <w:rFonts w:ascii="Bookman Old Style" w:hAnsi="Bookman Old Style"/>
                <w:sz w:val="22"/>
                <w:szCs w:val="22"/>
                <w:lang w:val="de-CH"/>
              </w:rPr>
              <w:t>CSOs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7A7C33" w:rsidRPr="00DB7948" w:rsidRDefault="007A7C33" w:rsidP="009E1FC4">
            <w:pPr>
              <w:rPr>
                <w:rFonts w:ascii="Bookman Old Style" w:hAnsi="Bookman Old Style"/>
                <w:lang w:val="de-CH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331673" w:rsidRPr="00BB2A8B" w:rsidRDefault="00331673" w:rsidP="009E1FC4">
            <w:pPr>
              <w:rPr>
                <w:rFonts w:ascii="Bookman Old Style" w:hAnsi="Bookman Old Style"/>
                <w:lang w:val="de-DE"/>
              </w:rPr>
            </w:pPr>
          </w:p>
          <w:p w:rsidR="007A7C33" w:rsidRPr="00DB7948" w:rsidRDefault="005C2D41" w:rsidP="009E1FC4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August</w:t>
            </w:r>
            <w:r w:rsidR="00ED4C53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2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7A7C33" w:rsidRPr="00DB7948" w:rsidRDefault="007A7C33" w:rsidP="009E1FC4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7A7C33" w:rsidRPr="00DB7948" w:rsidRDefault="007A7C33" w:rsidP="009E1FC4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</w:tcPr>
          <w:p w:rsidR="00331673" w:rsidRDefault="00331673" w:rsidP="009E1FC4">
            <w:pPr>
              <w:rPr>
                <w:rFonts w:ascii="Bookman Old Style" w:hAnsi="Bookman Old Style"/>
                <w:lang w:val="en-US"/>
              </w:rPr>
            </w:pPr>
          </w:p>
          <w:p w:rsidR="007A7C33" w:rsidRPr="00DB7948" w:rsidRDefault="006244D2" w:rsidP="009E1FC4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5000 EUR</w:t>
            </w:r>
          </w:p>
        </w:tc>
      </w:tr>
      <w:tr w:rsidR="00742C48" w:rsidRPr="00DB7948" w:rsidTr="009E1FC4">
        <w:trPr>
          <w:trHeight w:val="840"/>
        </w:trPr>
        <w:tc>
          <w:tcPr>
            <w:tcW w:w="23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331673" w:rsidRDefault="00331673" w:rsidP="00ED4C53">
            <w:pPr>
              <w:rPr>
                <w:rFonts w:ascii="Bookman Old Style" w:hAnsi="Bookman Old Style"/>
                <w:lang w:val="en-US"/>
              </w:rPr>
            </w:pPr>
          </w:p>
          <w:p w:rsidR="00742C48" w:rsidRPr="00DB7948" w:rsidRDefault="00742C48" w:rsidP="00ED4C53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3.5.1.c. </w:t>
            </w:r>
            <w:r w:rsidR="000B1DB7" w:rsidRPr="000B1DB7">
              <w:rPr>
                <w:rFonts w:ascii="Bookman Old Style" w:hAnsi="Bookman Old Style"/>
                <w:sz w:val="22"/>
                <w:szCs w:val="22"/>
                <w:lang w:val="en-US"/>
              </w:rPr>
              <w:t>Promotion of adopted act / normative acts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742C48" w:rsidRPr="00DB7948" w:rsidRDefault="00742C48" w:rsidP="00CC1C4C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MF, </w:t>
            </w:r>
            <w:r w:rsidR="00CC1C4C">
              <w:rPr>
                <w:rFonts w:ascii="Bookman Old Style" w:hAnsi="Bookman Old Style"/>
                <w:sz w:val="22"/>
                <w:szCs w:val="22"/>
                <w:lang w:val="en-US"/>
              </w:rPr>
              <w:t>OPM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(</w:t>
            </w:r>
            <w:r w:rsidR="00CC1C4C">
              <w:rPr>
                <w:rFonts w:ascii="Bookman Old Style" w:hAnsi="Bookman Old Style"/>
                <w:sz w:val="22"/>
                <w:szCs w:val="22"/>
                <w:lang w:val="en-US"/>
              </w:rPr>
              <w:t>OGG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)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742C48" w:rsidRPr="00DB7948" w:rsidRDefault="00CC1C4C" w:rsidP="009E1FC4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CSO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742C48" w:rsidRPr="00DB7948" w:rsidRDefault="00742C48" w:rsidP="009E1FC4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331673" w:rsidRDefault="00331673" w:rsidP="009E1FC4">
            <w:pPr>
              <w:rPr>
                <w:rFonts w:ascii="Bookman Old Style" w:hAnsi="Bookman Old Style"/>
                <w:lang w:val="en-US"/>
              </w:rPr>
            </w:pPr>
          </w:p>
          <w:p w:rsidR="00742C48" w:rsidRPr="00DB7948" w:rsidRDefault="00CC1C4C" w:rsidP="009E1FC4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September - December</w:t>
            </w:r>
            <w:r w:rsidR="00742C48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2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742C48" w:rsidRPr="00DB7948" w:rsidRDefault="00742C48" w:rsidP="009E1FC4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742C48" w:rsidRPr="00DB7948" w:rsidRDefault="00742C48" w:rsidP="009E1FC4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</w:tcPr>
          <w:p w:rsidR="00331673" w:rsidRDefault="00331673" w:rsidP="009E1FC4">
            <w:pPr>
              <w:rPr>
                <w:rFonts w:ascii="Bookman Old Style" w:hAnsi="Bookman Old Style"/>
                <w:lang w:val="en-US"/>
              </w:rPr>
            </w:pPr>
          </w:p>
          <w:p w:rsidR="00742C48" w:rsidRPr="00DB7948" w:rsidRDefault="006244D2" w:rsidP="009E1FC4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2000 EUR</w:t>
            </w:r>
          </w:p>
        </w:tc>
      </w:tr>
      <w:tr w:rsidR="00A57A85" w:rsidRPr="00DB7948" w:rsidTr="009E1FC4">
        <w:trPr>
          <w:trHeight w:val="840"/>
        </w:trPr>
        <w:tc>
          <w:tcPr>
            <w:tcW w:w="23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331673" w:rsidRDefault="00331673" w:rsidP="00A57A85">
            <w:pPr>
              <w:rPr>
                <w:rFonts w:ascii="Bookman Old Style" w:hAnsi="Bookman Old Style"/>
                <w:lang w:val="de-CH"/>
              </w:rPr>
            </w:pPr>
          </w:p>
          <w:p w:rsidR="007A7C33" w:rsidRPr="0054346B" w:rsidRDefault="00A57A85" w:rsidP="00A57A85">
            <w:pPr>
              <w:rPr>
                <w:rFonts w:ascii="Bookman Old Style" w:hAnsi="Bookman Old Style"/>
                <w:lang w:val="en-US"/>
              </w:rPr>
            </w:pPr>
            <w:r w:rsidRPr="0054346B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3.5.1.d </w:t>
            </w:r>
            <w:r w:rsidR="0054346B" w:rsidRPr="0054346B">
              <w:rPr>
                <w:rFonts w:ascii="Bookman Old Style" w:hAnsi="Bookman Old Style"/>
                <w:sz w:val="22"/>
                <w:szCs w:val="22"/>
                <w:lang w:val="en-US"/>
              </w:rPr>
              <w:t>Capacity building for implementation of the adopted act / normative acts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7A7C33" w:rsidRPr="00DB7948" w:rsidRDefault="00A57A85" w:rsidP="00CC1C4C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MF, </w:t>
            </w:r>
            <w:r w:rsidR="00CC1C4C">
              <w:rPr>
                <w:rFonts w:ascii="Bookman Old Style" w:hAnsi="Bookman Old Style"/>
                <w:sz w:val="22"/>
                <w:szCs w:val="22"/>
                <w:lang w:val="en-US"/>
              </w:rPr>
              <w:t>OPM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(</w:t>
            </w:r>
            <w:r w:rsidR="00CC1C4C">
              <w:rPr>
                <w:rFonts w:ascii="Bookman Old Style" w:hAnsi="Bookman Old Style"/>
                <w:sz w:val="22"/>
                <w:szCs w:val="22"/>
                <w:lang w:val="en-US"/>
              </w:rPr>
              <w:t>OGG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), IKAP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7A7C33" w:rsidRPr="00DB7948" w:rsidRDefault="007A7C33" w:rsidP="009E1FC4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7A7C33" w:rsidRPr="00DB7948" w:rsidRDefault="007A7C33" w:rsidP="009E1FC4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331673" w:rsidRDefault="00331673" w:rsidP="009E1FC4">
            <w:pPr>
              <w:rPr>
                <w:rFonts w:ascii="Bookman Old Style" w:hAnsi="Bookman Old Style"/>
                <w:lang w:val="en-US"/>
              </w:rPr>
            </w:pPr>
          </w:p>
          <w:p w:rsidR="007A7C33" w:rsidRPr="00DB7948" w:rsidRDefault="00CC1C4C" w:rsidP="009E1FC4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September - December</w:t>
            </w:r>
            <w:r w:rsidR="00A57A85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2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7A7C33" w:rsidRPr="00DB7948" w:rsidRDefault="007A7C33" w:rsidP="009E1FC4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7A7C33" w:rsidRPr="00DB7948" w:rsidRDefault="007A7C33" w:rsidP="009E1FC4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</w:tcPr>
          <w:p w:rsidR="00331673" w:rsidRDefault="00331673" w:rsidP="009E1FC4">
            <w:pPr>
              <w:rPr>
                <w:rFonts w:ascii="Bookman Old Style" w:hAnsi="Bookman Old Style"/>
                <w:lang w:val="en-US"/>
              </w:rPr>
            </w:pPr>
          </w:p>
          <w:p w:rsidR="007A7C33" w:rsidRPr="00DB7948" w:rsidRDefault="006B728F" w:rsidP="009E1FC4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10,</w:t>
            </w:r>
            <w:r w:rsidR="006244D2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000 EUR</w:t>
            </w:r>
          </w:p>
        </w:tc>
      </w:tr>
      <w:tr w:rsidR="00CE2F7B" w:rsidRPr="00DB7948" w:rsidTr="00EB671B">
        <w:trPr>
          <w:trHeight w:val="1420"/>
        </w:trPr>
        <w:tc>
          <w:tcPr>
            <w:tcW w:w="23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Default="00331673" w:rsidP="00EB671B">
            <w:pPr>
              <w:rPr>
                <w:rFonts w:ascii="Bookman Old Style" w:hAnsi="Bookman Old Style"/>
                <w:b/>
                <w:bCs/>
              </w:rPr>
            </w:pPr>
          </w:p>
          <w:p w:rsidR="00B66D2D" w:rsidRPr="00B66D2D" w:rsidRDefault="006B4E36" w:rsidP="00B66D2D">
            <w:pPr>
              <w:rPr>
                <w:rFonts w:ascii="Bookman Old Style" w:hAnsi="Bookman Old Style"/>
                <w:b/>
                <w:bCs/>
              </w:rPr>
            </w:pPr>
            <w:r w:rsidRPr="00331673">
              <w:rPr>
                <w:rFonts w:ascii="Bookman Old Style" w:hAnsi="Bookman Old Style"/>
                <w:b/>
                <w:bCs/>
                <w:sz w:val="22"/>
                <w:szCs w:val="22"/>
              </w:rPr>
              <w:t>3.5.2</w:t>
            </w:r>
            <w:r w:rsidR="005D2ABB" w:rsidRPr="00331673">
              <w:rPr>
                <w:rFonts w:ascii="Bookman Old Style" w:hAnsi="Bookman Old Style"/>
                <w:b/>
                <w:bCs/>
                <w:sz w:val="22"/>
                <w:szCs w:val="22"/>
              </w:rPr>
              <w:t xml:space="preserve">. </w:t>
            </w:r>
          </w:p>
          <w:p w:rsidR="005D2ABB" w:rsidRPr="00331673" w:rsidRDefault="00B66D2D" w:rsidP="00B66D2D">
            <w:pPr>
              <w:rPr>
                <w:rFonts w:ascii="Bookman Old Style" w:hAnsi="Bookman Old Style"/>
                <w:b/>
                <w:bCs/>
              </w:rPr>
            </w:pPr>
            <w:r w:rsidRPr="00B66D2D">
              <w:rPr>
                <w:rFonts w:ascii="Bookman Old Style" w:hAnsi="Bookman Old Style"/>
                <w:b/>
                <w:bCs/>
                <w:sz w:val="22"/>
                <w:szCs w:val="22"/>
              </w:rPr>
              <w:t>Publication of reports on eligible projects, beneficiary CSOs and the results of projects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Pr="00BB2A8B" w:rsidRDefault="00331673" w:rsidP="00EB671B">
            <w:pPr>
              <w:rPr>
                <w:rFonts w:ascii="Bookman Old Style" w:hAnsi="Bookman Old Style"/>
                <w:b/>
                <w:bCs/>
              </w:rPr>
            </w:pPr>
          </w:p>
          <w:p w:rsidR="005D2ABB" w:rsidRPr="00DB7948" w:rsidRDefault="0054346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OPM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Default="00331673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5D2ABB" w:rsidRPr="00DB7948" w:rsidRDefault="0054346B" w:rsidP="0054346B">
            <w:pPr>
              <w:rPr>
                <w:rFonts w:ascii="Bookman Old Style" w:hAnsi="Bookman Old Style"/>
                <w:b/>
                <w:bCs/>
                <w:lang w:val="en-US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OPM</w:t>
            </w:r>
            <w:r w:rsidR="005D2ABB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 (</w:t>
            </w: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Office on Good Governance</w:t>
            </w:r>
            <w:r w:rsidR="005D2ABB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); </w:t>
            </w: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Ministry of Finance</w:t>
            </w:r>
            <w:r w:rsidR="005D2ABB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; </w:t>
            </w: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CSOs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Pr="00BB2A8B" w:rsidRDefault="00331673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5D2ABB" w:rsidRPr="00331673" w:rsidRDefault="005D2ABB" w:rsidP="00EB671B">
            <w:pPr>
              <w:rPr>
                <w:rFonts w:ascii="Bookman Old Style" w:hAnsi="Bookman Old Style"/>
                <w:b/>
                <w:bCs/>
                <w:lang w:val="de-CH"/>
              </w:rPr>
            </w:pPr>
            <w:r w:rsidRPr="00331673">
              <w:rPr>
                <w:rFonts w:ascii="Bookman Old Style" w:hAnsi="Bookman Old Style"/>
                <w:b/>
                <w:bCs/>
                <w:sz w:val="22"/>
                <w:szCs w:val="22"/>
                <w:lang w:val="de-CH"/>
              </w:rPr>
              <w:t>3.5.7. Janë publikuar raportet mbi projektet përfituese, OSHC-të përfituese, dhe rezultatet e projekteve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Pr="00BB2A8B" w:rsidRDefault="00331673" w:rsidP="00EB671B">
            <w:pPr>
              <w:rPr>
                <w:rFonts w:ascii="Bookman Old Style" w:hAnsi="Bookman Old Style"/>
                <w:b/>
                <w:bCs/>
                <w:lang w:val="de-DE"/>
              </w:rPr>
            </w:pPr>
          </w:p>
          <w:p w:rsidR="005D2ABB" w:rsidRPr="00DB7948" w:rsidRDefault="0054346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March - June</w:t>
            </w:r>
            <w:r w:rsidR="005D2ABB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 201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</w:tc>
      </w:tr>
      <w:tr w:rsidR="00CE2F7B" w:rsidRPr="00DB7948" w:rsidTr="00EB671B">
        <w:trPr>
          <w:trHeight w:val="1420"/>
        </w:trPr>
        <w:tc>
          <w:tcPr>
            <w:tcW w:w="2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A417E" w:rsidRPr="00DB7948" w:rsidRDefault="00CA417E" w:rsidP="00EB671B">
            <w:pPr>
              <w:rPr>
                <w:rFonts w:ascii="Bookman Old Style" w:hAnsi="Bookman Old Style"/>
              </w:rPr>
            </w:pPr>
          </w:p>
          <w:p w:rsidR="00DF61D2" w:rsidRPr="00DF61D2" w:rsidRDefault="006B4E36" w:rsidP="00DF61D2">
            <w:pPr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  <w:sz w:val="22"/>
                <w:szCs w:val="22"/>
              </w:rPr>
              <w:t>3.5.2</w:t>
            </w:r>
            <w:r w:rsidR="005D2ABB" w:rsidRPr="00DB7948">
              <w:rPr>
                <w:rFonts w:ascii="Bookman Old Style" w:hAnsi="Bookman Old Style"/>
                <w:sz w:val="22"/>
                <w:szCs w:val="22"/>
              </w:rPr>
              <w:t xml:space="preserve">.a </w:t>
            </w:r>
          </w:p>
          <w:p w:rsidR="005D2ABB" w:rsidRPr="00DB7948" w:rsidRDefault="00DF61D2" w:rsidP="00DF61D2">
            <w:pPr>
              <w:rPr>
                <w:rFonts w:ascii="Bookman Old Style" w:hAnsi="Bookman Old Style"/>
              </w:rPr>
            </w:pPr>
            <w:r w:rsidRPr="00DF61D2">
              <w:rPr>
                <w:rFonts w:ascii="Bookman Old Style" w:hAnsi="Bookman Old Style"/>
                <w:sz w:val="22"/>
                <w:szCs w:val="22"/>
              </w:rPr>
              <w:t xml:space="preserve">The decision for proactive publication of all funds that are separate from the Kosovo budget for </w:t>
            </w:r>
            <w:r w:rsidRPr="00DF61D2">
              <w:rPr>
                <w:rFonts w:ascii="Bookman Old Style" w:hAnsi="Bookman Old Style"/>
                <w:sz w:val="22"/>
                <w:szCs w:val="22"/>
              </w:rPr>
              <w:lastRenderedPageBreak/>
              <w:t>NGOs during 2015 and 2016</w:t>
            </w:r>
          </w:p>
        </w:tc>
        <w:tc>
          <w:tcPr>
            <w:tcW w:w="13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4346B" w:rsidP="00EB671B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lastRenderedPageBreak/>
              <w:t>OPM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  <w:r w:rsidR="003B2249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MF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Default="00331673" w:rsidP="00CE2F7B">
            <w:pPr>
              <w:rPr>
                <w:rFonts w:ascii="Bookman Old Style" w:hAnsi="Bookman Old Style"/>
                <w:lang w:val="en-US"/>
              </w:rPr>
            </w:pPr>
          </w:p>
          <w:p w:rsidR="005D2ABB" w:rsidRPr="00DB7948" w:rsidRDefault="006B4E36" w:rsidP="0054346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M</w:t>
            </w:r>
            <w:r w:rsidR="00CE2F7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ar</w:t>
            </w:r>
            <w:r w:rsidR="0054346B">
              <w:rPr>
                <w:rFonts w:ascii="Bookman Old Style" w:hAnsi="Bookman Old Style"/>
                <w:sz w:val="22"/>
                <w:szCs w:val="22"/>
                <w:lang w:val="en-US"/>
              </w:rPr>
              <w:t>ch</w:t>
            </w:r>
            <w:r w:rsidR="005D2AB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201</w:t>
            </w:r>
            <w:r w:rsidR="00CE2F7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6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</w:tr>
      <w:tr w:rsidR="00CE2F7B" w:rsidRPr="00DB7948" w:rsidTr="00EB671B">
        <w:trPr>
          <w:trHeight w:val="1420"/>
        </w:trPr>
        <w:tc>
          <w:tcPr>
            <w:tcW w:w="2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A417E" w:rsidRPr="00DB7948" w:rsidRDefault="00CA417E" w:rsidP="00EB671B">
            <w:pPr>
              <w:rPr>
                <w:rFonts w:ascii="Bookman Old Style" w:hAnsi="Bookman Old Style"/>
                <w:lang w:val="en-US"/>
              </w:rPr>
            </w:pPr>
          </w:p>
          <w:p w:rsidR="005D2ABB" w:rsidRPr="00DB7948" w:rsidRDefault="006B4E36" w:rsidP="00CE2F7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3.5.2</w:t>
            </w:r>
            <w:r w:rsidR="005D2AB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.b </w:t>
            </w:r>
            <w:r w:rsidR="00B6053A" w:rsidRPr="00B6053A">
              <w:rPr>
                <w:rFonts w:ascii="Bookman Old Style" w:hAnsi="Bookman Old Style"/>
                <w:sz w:val="22"/>
                <w:szCs w:val="22"/>
                <w:lang w:val="en-US"/>
              </w:rPr>
              <w:t>Development and application of the format / unique form for publishing information</w:t>
            </w:r>
          </w:p>
        </w:tc>
        <w:tc>
          <w:tcPr>
            <w:tcW w:w="13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Default="00331673" w:rsidP="00EB671B">
            <w:pPr>
              <w:rPr>
                <w:rFonts w:ascii="Bookman Old Style" w:hAnsi="Bookman Old Style"/>
                <w:lang w:val="en-US"/>
              </w:rPr>
            </w:pPr>
          </w:p>
          <w:p w:rsidR="005D2ABB" w:rsidRPr="00DB7948" w:rsidRDefault="00FF3DF2" w:rsidP="00FF3DF2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OPM</w:t>
            </w:r>
            <w:r w:rsidR="00CE2F7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Ministry of Financ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B6053A" w:rsidP="00EB671B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Council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Default="00331673" w:rsidP="00CE2F7B">
            <w:pPr>
              <w:rPr>
                <w:rFonts w:ascii="Bookman Old Style" w:hAnsi="Bookman Old Style"/>
                <w:lang w:val="en-US"/>
              </w:rPr>
            </w:pPr>
          </w:p>
          <w:p w:rsidR="005D2ABB" w:rsidRPr="00DB7948" w:rsidRDefault="00B6053A" w:rsidP="00CE2F7B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April </w:t>
            </w:r>
            <w:r w:rsidR="005D2AB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201</w:t>
            </w:r>
            <w:r w:rsidR="00CE2F7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6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</w:tr>
      <w:tr w:rsidR="00CE2F7B" w:rsidRPr="00DB7948" w:rsidTr="00EB671B">
        <w:trPr>
          <w:trHeight w:val="860"/>
        </w:trPr>
        <w:tc>
          <w:tcPr>
            <w:tcW w:w="2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A417E" w:rsidRPr="00DB7948" w:rsidRDefault="00CA417E" w:rsidP="00EB671B">
            <w:pPr>
              <w:rPr>
                <w:rFonts w:ascii="Bookman Old Style" w:hAnsi="Bookman Old Style"/>
                <w:lang w:val="en-US"/>
              </w:rPr>
            </w:pPr>
          </w:p>
          <w:p w:rsidR="005D2ABB" w:rsidRPr="00DB7948" w:rsidRDefault="006B4E36" w:rsidP="00FF3DF2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3.5.2</w:t>
            </w:r>
            <w:r w:rsidR="005D2AB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.c </w:t>
            </w:r>
            <w:r w:rsidR="00FF3DF2">
              <w:rPr>
                <w:rFonts w:ascii="Bookman Old Style" w:hAnsi="Bookman Old Style"/>
                <w:sz w:val="22"/>
                <w:szCs w:val="22"/>
                <w:lang w:val="en-US"/>
              </w:rPr>
              <w:t>P</w:t>
            </w:r>
            <w:r w:rsidR="00FF3DF2" w:rsidRPr="00FF3DF2">
              <w:rPr>
                <w:rFonts w:ascii="Bookman Old Style" w:hAnsi="Bookman Old Style"/>
                <w:sz w:val="22"/>
                <w:szCs w:val="22"/>
                <w:lang w:val="en-US"/>
              </w:rPr>
              <w:t>ublication of all government units for 2015</w:t>
            </w:r>
          </w:p>
        </w:tc>
        <w:tc>
          <w:tcPr>
            <w:tcW w:w="13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Default="00331673" w:rsidP="00EB671B">
            <w:pPr>
              <w:rPr>
                <w:rFonts w:ascii="Bookman Old Style" w:hAnsi="Bookman Old Style"/>
                <w:lang w:val="en-US"/>
              </w:rPr>
            </w:pPr>
          </w:p>
          <w:p w:rsidR="005D2ABB" w:rsidRPr="00DB7948" w:rsidRDefault="00FF3DF2" w:rsidP="00FF3DF2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OPM, Line Ministries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FF3DF2" w:rsidP="00EB671B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Ministry of Finance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Default="00331673" w:rsidP="00CE2F7B">
            <w:pPr>
              <w:rPr>
                <w:rFonts w:ascii="Bookman Old Style" w:hAnsi="Bookman Old Style"/>
                <w:lang w:val="en-US"/>
              </w:rPr>
            </w:pPr>
          </w:p>
          <w:p w:rsidR="005D2ABB" w:rsidRPr="00DB7948" w:rsidRDefault="00B6053A" w:rsidP="00CE2F7B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June</w:t>
            </w:r>
            <w:r w:rsidR="005D2AB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201</w:t>
            </w:r>
            <w:r w:rsidR="00CE2F7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6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</w:tr>
      <w:tr w:rsidR="00CE2F7B" w:rsidRPr="00DB7948" w:rsidTr="00EB671B">
        <w:trPr>
          <w:trHeight w:val="860"/>
        </w:trPr>
        <w:tc>
          <w:tcPr>
            <w:tcW w:w="2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331673" w:rsidRDefault="00331673" w:rsidP="00EB671B">
            <w:pPr>
              <w:rPr>
                <w:rFonts w:ascii="Bookman Old Style" w:hAnsi="Bookman Old Style"/>
                <w:lang w:val="en-US"/>
              </w:rPr>
            </w:pPr>
          </w:p>
          <w:p w:rsidR="00CE2F7B" w:rsidRPr="00DB7948" w:rsidRDefault="006B4E36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3.5.2</w:t>
            </w:r>
            <w:r w:rsidR="00CE2F7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.d </w:t>
            </w:r>
            <w:r w:rsidR="00FF3DF2" w:rsidRPr="00FF3DF2">
              <w:rPr>
                <w:rFonts w:ascii="Bookman Old Style" w:hAnsi="Bookman Old Style"/>
                <w:sz w:val="22"/>
                <w:szCs w:val="22"/>
                <w:lang w:val="en-US"/>
              </w:rPr>
              <w:t>Publication of all government units for 2016</w:t>
            </w:r>
          </w:p>
        </w:tc>
        <w:tc>
          <w:tcPr>
            <w:tcW w:w="13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331673" w:rsidRDefault="00331673" w:rsidP="009E1FC4">
            <w:pPr>
              <w:rPr>
                <w:rFonts w:ascii="Bookman Old Style" w:hAnsi="Bookman Old Style"/>
                <w:lang w:val="en-US"/>
              </w:rPr>
            </w:pPr>
          </w:p>
          <w:p w:rsidR="00CE2F7B" w:rsidRPr="00DB7948" w:rsidRDefault="00FF3DF2" w:rsidP="00FF3DF2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OPM</w:t>
            </w:r>
            <w:r w:rsidR="00CE2F7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Line Ministries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CE2F7B" w:rsidRPr="00DB7948" w:rsidRDefault="00FF3DF2" w:rsidP="00FF3DF2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Ministry of Finance 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CE2F7B" w:rsidRPr="00DB7948" w:rsidRDefault="00CE2F7B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331673" w:rsidRDefault="00331673" w:rsidP="00CE2F7B">
            <w:pPr>
              <w:rPr>
                <w:rFonts w:ascii="Bookman Old Style" w:hAnsi="Bookman Old Style"/>
                <w:lang w:val="en-US"/>
              </w:rPr>
            </w:pPr>
          </w:p>
          <w:p w:rsidR="00CE2F7B" w:rsidRPr="00DB7948" w:rsidRDefault="00B6053A" w:rsidP="00CE2F7B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February </w:t>
            </w:r>
            <w:r w:rsidR="00CE2F7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201</w:t>
            </w:r>
            <w:r w:rsidR="003B2249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7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CE2F7B" w:rsidRPr="00DB7948" w:rsidRDefault="00CE2F7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331673" w:rsidRDefault="00331673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CE2F7B" w:rsidRPr="00DB7948" w:rsidRDefault="00B6053A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February </w:t>
            </w:r>
            <w:r w:rsidR="0042214B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2017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CE2F7B" w:rsidRPr="00DB7948" w:rsidRDefault="00CE2F7B" w:rsidP="00EB671B">
            <w:pPr>
              <w:rPr>
                <w:rFonts w:ascii="Bookman Old Style" w:hAnsi="Bookman Old Style"/>
                <w:lang w:val="en-US"/>
              </w:rPr>
            </w:pPr>
          </w:p>
        </w:tc>
      </w:tr>
      <w:tr w:rsidR="00CE2F7B" w:rsidRPr="00DB7948" w:rsidTr="00EB671B">
        <w:trPr>
          <w:trHeight w:val="1420"/>
        </w:trPr>
        <w:tc>
          <w:tcPr>
            <w:tcW w:w="2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Default="00331673" w:rsidP="00EB671B">
            <w:pPr>
              <w:rPr>
                <w:rFonts w:ascii="Bookman Old Style" w:hAnsi="Bookman Old Style"/>
                <w:b/>
                <w:bCs/>
              </w:rPr>
            </w:pPr>
          </w:p>
          <w:p w:rsidR="00CE2F7B" w:rsidRPr="00331673" w:rsidRDefault="008E1E3B" w:rsidP="00EB671B">
            <w:pPr>
              <w:rPr>
                <w:rFonts w:ascii="Bookman Old Style" w:hAnsi="Bookman Old Style"/>
                <w:b/>
                <w:bCs/>
              </w:rPr>
            </w:pPr>
            <w:r w:rsidRPr="00331673">
              <w:rPr>
                <w:rFonts w:ascii="Bookman Old Style" w:hAnsi="Bookman Old Style"/>
                <w:b/>
                <w:bCs/>
                <w:sz w:val="22"/>
                <w:szCs w:val="22"/>
              </w:rPr>
              <w:t>3.5.3</w:t>
            </w:r>
            <w:r w:rsidR="00CE2F7B" w:rsidRPr="00331673">
              <w:rPr>
                <w:rFonts w:ascii="Bookman Old Style" w:hAnsi="Bookman Old Style"/>
                <w:b/>
                <w:bCs/>
                <w:sz w:val="22"/>
                <w:szCs w:val="22"/>
              </w:rPr>
              <w:t xml:space="preserve">. </w:t>
            </w:r>
            <w:r w:rsidR="00FF3DF2" w:rsidRPr="00FF3DF2">
              <w:rPr>
                <w:rFonts w:ascii="Bookman Old Style" w:hAnsi="Bookman Old Style"/>
                <w:b/>
                <w:bCs/>
                <w:sz w:val="22"/>
                <w:szCs w:val="22"/>
              </w:rPr>
              <w:t>Support of projects / co- financing of CSOs with a certain percentage of EU funding for civil society</w:t>
            </w:r>
          </w:p>
        </w:tc>
        <w:tc>
          <w:tcPr>
            <w:tcW w:w="13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Pr="00BB2A8B" w:rsidRDefault="00331673" w:rsidP="00EB671B">
            <w:pPr>
              <w:rPr>
                <w:rFonts w:ascii="Bookman Old Style" w:hAnsi="Bookman Old Style"/>
                <w:b/>
                <w:bCs/>
              </w:rPr>
            </w:pPr>
          </w:p>
          <w:p w:rsidR="00CE2F7B" w:rsidRPr="00DB7948" w:rsidRDefault="00FF3DF2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Ministry of European Integration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Default="00331673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CE2F7B" w:rsidRPr="00DB7948" w:rsidRDefault="00CE2F7B" w:rsidP="00FF3DF2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 </w:t>
            </w:r>
            <w:r w:rsidR="00FF3DF2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Ministry of Finance</w:t>
            </w: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; </w:t>
            </w:r>
            <w:r w:rsidR="00FF3DF2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CSOs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Default="00331673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CE2F7B" w:rsidRPr="00DB7948" w:rsidRDefault="0091188E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3.5.3</w:t>
            </w:r>
            <w:r w:rsidR="00CE2F7B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. Janë përkrahur projektet e OSHC me përqindje të caktuar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Default="00331673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CE2F7B" w:rsidRPr="00DB7948" w:rsidRDefault="00DB7948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>
              <w:rPr>
                <w:rFonts w:ascii="Bookman Old Style" w:hAnsi="Bookman Old Style"/>
                <w:b/>
                <w:bCs/>
                <w:lang w:val="en-US"/>
              </w:rPr>
              <w:t>2017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E2F7B" w:rsidRPr="00DB7948" w:rsidRDefault="00CE2F7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E2F7B" w:rsidRPr="00DB7948" w:rsidRDefault="00CE2F7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E2F7B" w:rsidRPr="00DB7948" w:rsidRDefault="00CE2F7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</w:tc>
      </w:tr>
      <w:tr w:rsidR="00CE2F7B" w:rsidRPr="00DB7948" w:rsidTr="00EB671B">
        <w:trPr>
          <w:trHeight w:val="1680"/>
        </w:trPr>
        <w:tc>
          <w:tcPr>
            <w:tcW w:w="2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2F7B" w:rsidRPr="00BB2A8B" w:rsidRDefault="00CE2F7B" w:rsidP="00EB671B">
            <w:pPr>
              <w:rPr>
                <w:rFonts w:ascii="Bookman Old Style" w:hAnsi="Bookman Old Style"/>
              </w:rPr>
            </w:pPr>
          </w:p>
          <w:p w:rsidR="00CE2F7B" w:rsidRPr="00BB2A8B" w:rsidRDefault="008E1E3B" w:rsidP="00EB671B">
            <w:pPr>
              <w:rPr>
                <w:rFonts w:ascii="Bookman Old Style" w:hAnsi="Bookman Old Style"/>
              </w:rPr>
            </w:pPr>
            <w:r w:rsidRPr="00BB2A8B">
              <w:rPr>
                <w:rFonts w:ascii="Bookman Old Style" w:hAnsi="Bookman Old Style"/>
                <w:sz w:val="22"/>
                <w:szCs w:val="22"/>
              </w:rPr>
              <w:t>3.5.3</w:t>
            </w:r>
            <w:r w:rsidR="00CE2F7B" w:rsidRPr="00BB2A8B">
              <w:rPr>
                <w:rFonts w:ascii="Bookman Old Style" w:hAnsi="Bookman Old Style"/>
                <w:sz w:val="22"/>
                <w:szCs w:val="22"/>
              </w:rPr>
              <w:t xml:space="preserve">.a </w:t>
            </w:r>
            <w:r w:rsidR="0006506C" w:rsidRPr="0006506C">
              <w:rPr>
                <w:rFonts w:ascii="Bookman Old Style" w:hAnsi="Bookman Old Style"/>
                <w:sz w:val="22"/>
                <w:szCs w:val="22"/>
              </w:rPr>
              <w:t xml:space="preserve">The decision on the establishment of the scheme for automatic co-financing of CSO </w:t>
            </w:r>
            <w:r w:rsidR="0006506C" w:rsidRPr="0006506C">
              <w:rPr>
                <w:rFonts w:ascii="Bookman Old Style" w:hAnsi="Bookman Old Style"/>
                <w:sz w:val="22"/>
                <w:szCs w:val="22"/>
              </w:rPr>
              <w:lastRenderedPageBreak/>
              <w:t>projects financed by the EU (as determined by the percentage of the EU)</w:t>
            </w:r>
          </w:p>
        </w:tc>
        <w:tc>
          <w:tcPr>
            <w:tcW w:w="13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Pr="00BB2A8B" w:rsidRDefault="00331673" w:rsidP="00EB671B">
            <w:pPr>
              <w:rPr>
                <w:rFonts w:ascii="Bookman Old Style" w:hAnsi="Bookman Old Style"/>
              </w:rPr>
            </w:pPr>
          </w:p>
          <w:p w:rsidR="00CE2F7B" w:rsidRPr="00DB7948" w:rsidRDefault="004F46CE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Ministria e Integrimit Evropian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Default="00331673" w:rsidP="00EB671B">
            <w:pPr>
              <w:rPr>
                <w:rFonts w:ascii="Bookman Old Style" w:hAnsi="Bookman Old Style"/>
                <w:lang w:val="en-US"/>
              </w:rPr>
            </w:pPr>
          </w:p>
          <w:p w:rsidR="00CE2F7B" w:rsidRPr="00DB7948" w:rsidRDefault="0006506C" w:rsidP="00EB671B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Ministry of F</w:t>
            </w:r>
            <w:r w:rsidR="00FF3DF2">
              <w:rPr>
                <w:rFonts w:ascii="Bookman Old Style" w:hAnsi="Bookman Old Style"/>
                <w:sz w:val="22"/>
                <w:szCs w:val="22"/>
                <w:lang w:val="en-US"/>
              </w:rPr>
              <w:t>inance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2F7B" w:rsidRPr="00DB7948" w:rsidRDefault="00CE2F7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Default="00331673" w:rsidP="00EB671B">
            <w:pPr>
              <w:rPr>
                <w:rFonts w:ascii="Bookman Old Style" w:hAnsi="Bookman Old Style"/>
                <w:lang w:val="en-US"/>
              </w:rPr>
            </w:pPr>
          </w:p>
          <w:p w:rsidR="00CE2F7B" w:rsidRPr="00DB7948" w:rsidRDefault="00B6053A" w:rsidP="00B6053A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June</w:t>
            </w:r>
            <w:r w:rsidR="0091188E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2016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2F7B" w:rsidRPr="00DB7948" w:rsidRDefault="00CE2F7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2F7B" w:rsidRPr="00DB7948" w:rsidRDefault="00CE2F7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2F7B" w:rsidRPr="00DB7948" w:rsidRDefault="00CE2F7B" w:rsidP="00EB671B">
            <w:pPr>
              <w:rPr>
                <w:rFonts w:ascii="Bookman Old Style" w:hAnsi="Bookman Old Style"/>
                <w:highlight w:val="yellow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highlight w:val="yellow"/>
                <w:lang w:val="en-US"/>
              </w:rPr>
              <w:t> </w:t>
            </w:r>
          </w:p>
        </w:tc>
      </w:tr>
      <w:tr w:rsidR="00CE2F7B" w:rsidRPr="00DB7948" w:rsidTr="00EB671B">
        <w:trPr>
          <w:trHeight w:val="1140"/>
        </w:trPr>
        <w:tc>
          <w:tcPr>
            <w:tcW w:w="2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2F7B" w:rsidRPr="00DB7948" w:rsidRDefault="00CE2F7B" w:rsidP="00EB671B">
            <w:pPr>
              <w:rPr>
                <w:rFonts w:ascii="Bookman Old Style" w:hAnsi="Bookman Old Style"/>
                <w:lang w:val="de-CH"/>
              </w:rPr>
            </w:pPr>
          </w:p>
          <w:p w:rsidR="00E47C2B" w:rsidRPr="00E47C2B" w:rsidRDefault="008E1E3B" w:rsidP="00E47C2B">
            <w:pPr>
              <w:rPr>
                <w:rFonts w:ascii="Bookman Old Style" w:hAnsi="Bookman Old Style"/>
                <w:lang w:val="de-CH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>3.5.3</w:t>
            </w:r>
            <w:r w:rsidR="00823CA9"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 xml:space="preserve">.b </w:t>
            </w:r>
          </w:p>
          <w:p w:rsidR="00CE2F7B" w:rsidRPr="00E47C2B" w:rsidRDefault="00E47C2B" w:rsidP="00E47C2B">
            <w:pPr>
              <w:rPr>
                <w:rFonts w:ascii="Bookman Old Style" w:hAnsi="Bookman Old Style"/>
                <w:lang w:val="en-US"/>
              </w:rPr>
            </w:pPr>
            <w:r w:rsidRPr="00E47C2B">
              <w:rPr>
                <w:rFonts w:ascii="Bookman Old Style" w:hAnsi="Bookman Old Style"/>
                <w:sz w:val="22"/>
                <w:szCs w:val="22"/>
                <w:lang w:val="en-US"/>
              </w:rPr>
              <w:t>Involvement of the relevant funds in the budget of Kosovo for 2017 and MTEF</w:t>
            </w:r>
          </w:p>
        </w:tc>
        <w:tc>
          <w:tcPr>
            <w:tcW w:w="13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Pr="00E47C2B" w:rsidRDefault="00331673" w:rsidP="007B7F58">
            <w:pPr>
              <w:rPr>
                <w:rFonts w:ascii="Bookman Old Style" w:hAnsi="Bookman Old Style"/>
                <w:lang w:val="en-US"/>
              </w:rPr>
            </w:pPr>
          </w:p>
          <w:p w:rsidR="00CE2F7B" w:rsidRPr="00DB7948" w:rsidRDefault="0006506C" w:rsidP="007B7F58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Ministry of Financ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Default="00CE2F7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  <w:p w:rsidR="00CE2F7B" w:rsidRPr="00DB7948" w:rsidRDefault="00823CA9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M</w:t>
            </w:r>
            <w:r w:rsidR="0006506C">
              <w:rPr>
                <w:rFonts w:ascii="Bookman Old Style" w:hAnsi="Bookman Old Style"/>
                <w:sz w:val="22"/>
                <w:szCs w:val="22"/>
                <w:lang w:val="en-US"/>
              </w:rPr>
              <w:t>EI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2F7B" w:rsidRPr="00DB7948" w:rsidRDefault="00CE2F7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Default="00331673" w:rsidP="00EB671B">
            <w:pPr>
              <w:rPr>
                <w:rFonts w:ascii="Bookman Old Style" w:hAnsi="Bookman Old Style"/>
                <w:lang w:val="en-US"/>
              </w:rPr>
            </w:pPr>
          </w:p>
          <w:p w:rsidR="00CE2F7B" w:rsidRPr="00DB7948" w:rsidRDefault="0006506C" w:rsidP="00EB671B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December</w:t>
            </w:r>
            <w:r w:rsidR="0091188E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2016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2F7B" w:rsidRPr="00DB7948" w:rsidRDefault="00CE2F7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2F7B" w:rsidRPr="00DB7948" w:rsidRDefault="00CE2F7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2F7B" w:rsidRPr="00DB7948" w:rsidRDefault="00CE2F7B" w:rsidP="00EB671B">
            <w:pPr>
              <w:rPr>
                <w:rFonts w:ascii="Bookman Old Style" w:hAnsi="Bookman Old Style"/>
                <w:highlight w:val="yellow"/>
                <w:lang w:val="en-US"/>
              </w:rPr>
            </w:pPr>
          </w:p>
        </w:tc>
      </w:tr>
      <w:tr w:rsidR="00CE2F7B" w:rsidRPr="00DB7948" w:rsidTr="00F86795">
        <w:trPr>
          <w:trHeight w:val="360"/>
        </w:trPr>
        <w:tc>
          <w:tcPr>
            <w:tcW w:w="14317" w:type="dxa"/>
            <w:gridSpan w:val="9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8DB4E2"/>
            <w:vAlign w:val="center"/>
            <w:hideMark/>
          </w:tcPr>
          <w:p w:rsidR="00CE2F7B" w:rsidRPr="00DB7948" w:rsidRDefault="00CE2F7B" w:rsidP="005D2ABB">
            <w:pPr>
              <w:jc w:val="center"/>
              <w:rPr>
                <w:rFonts w:ascii="Bookman Old Style" w:hAnsi="Bookman Old Style"/>
                <w:b/>
                <w:bCs/>
              </w:rPr>
            </w:pPr>
          </w:p>
          <w:p w:rsidR="00AA05EA" w:rsidRPr="00AA05EA" w:rsidRDefault="00E47C2B" w:rsidP="00AA05EA">
            <w:pPr>
              <w:jc w:val="center"/>
              <w:rPr>
                <w:rFonts w:ascii="Bookman Old Style" w:hAnsi="Bookman Old Style"/>
                <w:b/>
                <w:bCs/>
              </w:rPr>
            </w:pPr>
            <w:r>
              <w:rPr>
                <w:rFonts w:ascii="Bookman Old Style" w:hAnsi="Bookman Old Style"/>
                <w:b/>
                <w:bCs/>
              </w:rPr>
              <w:t>Measure</w:t>
            </w:r>
            <w:r w:rsidR="00CE2F7B" w:rsidRPr="00DB7948">
              <w:rPr>
                <w:rFonts w:ascii="Bookman Old Style" w:hAnsi="Bookman Old Style"/>
                <w:b/>
                <w:bCs/>
              </w:rPr>
              <w:t>/</w:t>
            </w:r>
            <w:r>
              <w:rPr>
                <w:rFonts w:ascii="Bookman Old Style" w:hAnsi="Bookman Old Style"/>
                <w:b/>
                <w:bCs/>
              </w:rPr>
              <w:t>Strategic sub-objective</w:t>
            </w:r>
            <w:r w:rsidR="00CE2F7B" w:rsidRPr="00DB7948">
              <w:rPr>
                <w:rFonts w:ascii="Bookman Old Style" w:hAnsi="Bookman Old Style"/>
                <w:b/>
                <w:bCs/>
              </w:rPr>
              <w:t xml:space="preserve">: 3.6. </w:t>
            </w:r>
          </w:p>
          <w:p w:rsidR="00CE2F7B" w:rsidRPr="00DB7948" w:rsidRDefault="00AA05EA" w:rsidP="00AA05EA">
            <w:pPr>
              <w:jc w:val="center"/>
              <w:rPr>
                <w:rFonts w:ascii="Bookman Old Style" w:hAnsi="Bookman Old Style"/>
                <w:b/>
                <w:bCs/>
              </w:rPr>
            </w:pPr>
            <w:r w:rsidRPr="00AA05EA">
              <w:rPr>
                <w:rFonts w:ascii="Bookman Old Style" w:hAnsi="Bookman Old Style"/>
                <w:b/>
                <w:bCs/>
              </w:rPr>
              <w:t>Setting criteria for non-financial support for CSOs</w:t>
            </w:r>
          </w:p>
        </w:tc>
      </w:tr>
      <w:tr w:rsidR="00CE2F7B" w:rsidRPr="00DB7948" w:rsidTr="005D2ABB">
        <w:trPr>
          <w:trHeight w:val="300"/>
        </w:trPr>
        <w:tc>
          <w:tcPr>
            <w:tcW w:w="14317" w:type="dxa"/>
            <w:gridSpan w:val="9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D9D9D9"/>
            <w:vAlign w:val="center"/>
            <w:hideMark/>
          </w:tcPr>
          <w:p w:rsidR="00CE2F7B" w:rsidRPr="00DB7948" w:rsidRDefault="00CE2F7B" w:rsidP="005D2ABB">
            <w:pPr>
              <w:jc w:val="center"/>
              <w:rPr>
                <w:rFonts w:ascii="Bookman Old Style" w:hAnsi="Bookman Old Style"/>
                <w:b/>
                <w:bCs/>
              </w:rPr>
            </w:pPr>
          </w:p>
          <w:p w:rsidR="00CE2F7B" w:rsidRPr="00DB7948" w:rsidRDefault="00AA05EA" w:rsidP="005D2ABB">
            <w:pPr>
              <w:jc w:val="center"/>
              <w:rPr>
                <w:rFonts w:ascii="Bookman Old Style" w:hAnsi="Bookman Old Style"/>
                <w:b/>
                <w:bCs/>
              </w:rPr>
            </w:pPr>
            <w:r>
              <w:rPr>
                <w:rFonts w:ascii="Bookman Old Style" w:hAnsi="Bookman Old Style"/>
                <w:b/>
                <w:bCs/>
              </w:rPr>
              <w:t>Measure indicator</w:t>
            </w:r>
            <w:r w:rsidR="00CE2F7B" w:rsidRPr="00DB7948">
              <w:rPr>
                <w:rFonts w:ascii="Bookman Old Style" w:hAnsi="Bookman Old Style"/>
                <w:b/>
                <w:bCs/>
              </w:rPr>
              <w:t xml:space="preserve">: 3.6. </w:t>
            </w:r>
            <w:r w:rsidR="00A46A9C" w:rsidRPr="00A46A9C">
              <w:rPr>
                <w:rFonts w:ascii="Bookman Old Style" w:hAnsi="Bookman Old Style"/>
                <w:b/>
                <w:bCs/>
              </w:rPr>
              <w:t>Criteria for financial support for CSOs are not defined</w:t>
            </w:r>
          </w:p>
        </w:tc>
      </w:tr>
      <w:tr w:rsidR="00CE2F7B" w:rsidRPr="00DB7948" w:rsidTr="00EB671B">
        <w:trPr>
          <w:trHeight w:val="1120"/>
        </w:trPr>
        <w:tc>
          <w:tcPr>
            <w:tcW w:w="23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Default="00331673" w:rsidP="00EB671B">
            <w:pPr>
              <w:rPr>
                <w:rFonts w:ascii="Bookman Old Style" w:hAnsi="Bookman Old Style"/>
                <w:b/>
                <w:bCs/>
              </w:rPr>
            </w:pPr>
          </w:p>
          <w:p w:rsidR="0076054F" w:rsidRPr="0076054F" w:rsidRDefault="00CE2F7B" w:rsidP="0076054F">
            <w:pPr>
              <w:rPr>
                <w:rFonts w:ascii="Bookman Old Style" w:hAnsi="Bookman Old Style"/>
                <w:b/>
                <w:bCs/>
              </w:rPr>
            </w:pPr>
            <w:r w:rsidRPr="00331673">
              <w:rPr>
                <w:rFonts w:ascii="Bookman Old Style" w:hAnsi="Bookman Old Style"/>
                <w:b/>
                <w:bCs/>
                <w:sz w:val="22"/>
                <w:szCs w:val="22"/>
              </w:rPr>
              <w:t xml:space="preserve">3.6.1. </w:t>
            </w:r>
          </w:p>
          <w:p w:rsidR="00CE2F7B" w:rsidRPr="00331673" w:rsidRDefault="0076054F" w:rsidP="0076054F">
            <w:pPr>
              <w:rPr>
                <w:rFonts w:ascii="Bookman Old Style" w:hAnsi="Bookman Old Style"/>
                <w:b/>
                <w:bCs/>
              </w:rPr>
            </w:pPr>
            <w:r w:rsidRPr="0076054F">
              <w:rPr>
                <w:rFonts w:ascii="Bookman Old Style" w:hAnsi="Bookman Old Style"/>
                <w:b/>
                <w:bCs/>
                <w:sz w:val="22"/>
                <w:szCs w:val="22"/>
              </w:rPr>
              <w:t>Analysis of current legislation that regulates the non-financial support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Pr="00BB2A8B" w:rsidRDefault="00331673" w:rsidP="00EB671B">
            <w:pPr>
              <w:rPr>
                <w:rFonts w:ascii="Bookman Old Style" w:hAnsi="Bookman Old Style"/>
                <w:b/>
                <w:bCs/>
              </w:rPr>
            </w:pPr>
          </w:p>
          <w:p w:rsidR="00CE2F7B" w:rsidRPr="00DB7948" w:rsidRDefault="00A46A9C" w:rsidP="00DE2782">
            <w:pPr>
              <w:rPr>
                <w:rFonts w:ascii="Bookman Old Style" w:hAnsi="Bookman Old Style"/>
                <w:b/>
                <w:bCs/>
                <w:lang w:val="en-US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OPM</w:t>
            </w:r>
            <w:r w:rsidR="00CE2F7B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 (</w:t>
            </w:r>
            <w:r w:rsidR="00DE2782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Legal Office</w:t>
            </w:r>
            <w:r w:rsidR="00CE2F7B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)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Default="00331673" w:rsidP="00EB671B">
            <w:pPr>
              <w:rPr>
                <w:rFonts w:ascii="Bookman Old Style" w:hAnsi="Bookman Old Style"/>
                <w:b/>
                <w:bCs/>
                <w:lang w:val="de-CH"/>
              </w:rPr>
            </w:pPr>
          </w:p>
          <w:p w:rsidR="00CE2F7B" w:rsidRPr="00DB7948" w:rsidRDefault="00A46A9C" w:rsidP="00A46A9C">
            <w:pPr>
              <w:rPr>
                <w:rFonts w:ascii="Bookman Old Style" w:hAnsi="Bookman Old Style"/>
                <w:b/>
                <w:bCs/>
                <w:lang w:val="de-CH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  <w:lang w:val="de-CH"/>
              </w:rPr>
              <w:t>Line Ministries</w:t>
            </w:r>
            <w:r w:rsidR="00CE2F7B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de-CH"/>
              </w:rPr>
              <w:t xml:space="preserve">; </w:t>
            </w:r>
            <w:r>
              <w:rPr>
                <w:rFonts w:ascii="Bookman Old Style" w:hAnsi="Bookman Old Style"/>
                <w:b/>
                <w:bCs/>
                <w:sz w:val="22"/>
                <w:szCs w:val="22"/>
                <w:lang w:val="de-CH"/>
              </w:rPr>
              <w:t>CSOs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Default="00331673" w:rsidP="00EB671B">
            <w:pPr>
              <w:rPr>
                <w:rFonts w:ascii="Bookman Old Style" w:hAnsi="Bookman Old Style"/>
                <w:b/>
                <w:bCs/>
                <w:lang w:val="de-CH"/>
              </w:rPr>
            </w:pPr>
          </w:p>
          <w:p w:rsidR="00CE2F7B" w:rsidRPr="00331673" w:rsidRDefault="00CE2F7B" w:rsidP="00EB671B">
            <w:pPr>
              <w:rPr>
                <w:rFonts w:ascii="Bookman Old Style" w:hAnsi="Bookman Old Style"/>
                <w:b/>
                <w:bCs/>
                <w:lang w:val="de-CH"/>
              </w:rPr>
            </w:pPr>
            <w:r w:rsidRPr="00331673">
              <w:rPr>
                <w:rFonts w:ascii="Bookman Old Style" w:hAnsi="Bookman Old Style"/>
                <w:b/>
                <w:bCs/>
                <w:sz w:val="22"/>
                <w:szCs w:val="22"/>
                <w:lang w:val="de-CH"/>
              </w:rPr>
              <w:t>3.6.1. Është analizuar legjislacioni i tanishëm që rregullon mënyrën e përkrahjes jo financiare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Pr="00BB2A8B" w:rsidRDefault="00331673" w:rsidP="00EB671B">
            <w:pPr>
              <w:rPr>
                <w:rFonts w:ascii="Bookman Old Style" w:hAnsi="Bookman Old Style"/>
                <w:b/>
                <w:bCs/>
                <w:lang w:val="de-CH"/>
              </w:rPr>
            </w:pPr>
          </w:p>
          <w:p w:rsidR="00CE2F7B" w:rsidRPr="00DB7948" w:rsidRDefault="00DE2782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March - December</w:t>
            </w:r>
            <w:r w:rsidR="00CE2F7B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 201</w:t>
            </w:r>
            <w:r w:rsidR="002C4930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E2F7B" w:rsidRPr="00DB7948" w:rsidRDefault="00CE2F7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E2F7B" w:rsidRPr="00DB7948" w:rsidRDefault="00CE2F7B" w:rsidP="005D2ABB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CE2F7B" w:rsidRPr="00DB7948" w:rsidRDefault="002C4930" w:rsidP="005D2ABB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10</w:t>
            </w:r>
            <w:r w:rsidR="00CE2F7B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,000 EUR</w:t>
            </w:r>
          </w:p>
          <w:p w:rsidR="002C4930" w:rsidRPr="00DB7948" w:rsidRDefault="002C4930" w:rsidP="00DE2782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+ </w:t>
            </w:r>
            <w:r w:rsidR="00DE2782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ensurance by donors</w:t>
            </w:r>
          </w:p>
        </w:tc>
      </w:tr>
      <w:tr w:rsidR="00CE2F7B" w:rsidRPr="00DB7948" w:rsidTr="00EB671B">
        <w:trPr>
          <w:trHeight w:val="1120"/>
        </w:trPr>
        <w:tc>
          <w:tcPr>
            <w:tcW w:w="2317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2F7B" w:rsidRPr="00DB7948" w:rsidRDefault="00CE2F7B" w:rsidP="00EB671B">
            <w:pPr>
              <w:rPr>
                <w:rFonts w:ascii="Bookman Old Style" w:hAnsi="Bookman Old Style"/>
                <w:lang w:val="en-US"/>
              </w:rPr>
            </w:pPr>
          </w:p>
          <w:p w:rsidR="0076054F" w:rsidRPr="0076054F" w:rsidRDefault="00CE2F7B" w:rsidP="0076054F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3.6.1.a </w:t>
            </w:r>
          </w:p>
          <w:p w:rsidR="00CE2F7B" w:rsidRPr="00DB7948" w:rsidRDefault="0076054F" w:rsidP="0076054F">
            <w:pPr>
              <w:rPr>
                <w:rFonts w:ascii="Bookman Old Style" w:hAnsi="Bookman Old Style"/>
                <w:lang w:val="en-US"/>
              </w:rPr>
            </w:pPr>
            <w:r w:rsidRPr="0076054F">
              <w:rPr>
                <w:rFonts w:ascii="Bookman Old Style" w:hAnsi="Bookman Old Style"/>
                <w:sz w:val="22"/>
                <w:szCs w:val="22"/>
                <w:lang w:val="en-US"/>
              </w:rPr>
              <w:t>Engaging an expert in the field for the analysis of the legislation in force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Default="00331673" w:rsidP="00EB671B">
            <w:pPr>
              <w:rPr>
                <w:rFonts w:ascii="Bookman Old Style" w:hAnsi="Bookman Old Style"/>
                <w:lang w:val="en-US"/>
              </w:rPr>
            </w:pPr>
          </w:p>
          <w:p w:rsidR="00CE2F7B" w:rsidRPr="00DB7948" w:rsidRDefault="00DE2782" w:rsidP="00EB671B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OPM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2F7B" w:rsidRPr="00DB7948" w:rsidRDefault="00CE2F7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2F7B" w:rsidRPr="00DB7948" w:rsidRDefault="00CE2F7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Default="00331673" w:rsidP="002C4930">
            <w:pPr>
              <w:rPr>
                <w:rFonts w:ascii="Bookman Old Style" w:hAnsi="Bookman Old Style"/>
                <w:lang w:val="en-US"/>
              </w:rPr>
            </w:pPr>
          </w:p>
          <w:p w:rsidR="00CE2F7B" w:rsidRPr="00DB7948" w:rsidRDefault="00DE2782" w:rsidP="002C4930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March - December</w:t>
            </w:r>
            <w:r w:rsidR="00CE2F7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201</w:t>
            </w:r>
            <w:r w:rsidR="002C4930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2F7B" w:rsidRPr="00DB7948" w:rsidRDefault="00CE2F7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CE2F7B" w:rsidRPr="00DB7948" w:rsidRDefault="00CE2F7B" w:rsidP="005D2ABB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EAF1DD" w:themeFill="accent3" w:themeFillTint="33"/>
            <w:vAlign w:val="center"/>
            <w:hideMark/>
          </w:tcPr>
          <w:p w:rsidR="00CE2F7B" w:rsidRPr="00DB7948" w:rsidRDefault="00CE2F7B" w:rsidP="005D2ABB">
            <w:pPr>
              <w:jc w:val="center"/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</w:tr>
      <w:tr w:rsidR="00CE2F7B" w:rsidRPr="00DB7948" w:rsidTr="00EB671B">
        <w:trPr>
          <w:trHeight w:val="1120"/>
        </w:trPr>
        <w:tc>
          <w:tcPr>
            <w:tcW w:w="231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2F7B" w:rsidRPr="00DB7948" w:rsidRDefault="00CE2F7B" w:rsidP="00EB671B">
            <w:pPr>
              <w:rPr>
                <w:rFonts w:ascii="Bookman Old Style" w:hAnsi="Bookman Old Style"/>
                <w:lang w:val="en-US"/>
              </w:rPr>
            </w:pPr>
          </w:p>
          <w:p w:rsidR="00CE2F7B" w:rsidRPr="00DB7948" w:rsidRDefault="00CE2F7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3.6.1.b </w:t>
            </w:r>
            <w:r w:rsidR="0076054F" w:rsidRPr="0076054F">
              <w:rPr>
                <w:rFonts w:ascii="Bookman Old Style" w:hAnsi="Bookman Old Style"/>
                <w:sz w:val="22"/>
                <w:szCs w:val="22"/>
                <w:lang w:val="en-US"/>
              </w:rPr>
              <w:t>Discussion and validation of recommendations with all parties of interest</w:t>
            </w:r>
          </w:p>
        </w:tc>
        <w:tc>
          <w:tcPr>
            <w:tcW w:w="13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Default="00331673" w:rsidP="00EB671B">
            <w:pPr>
              <w:rPr>
                <w:rFonts w:ascii="Bookman Old Style" w:hAnsi="Bookman Old Style"/>
                <w:lang w:val="en-US"/>
              </w:rPr>
            </w:pPr>
          </w:p>
          <w:p w:rsidR="00CE2F7B" w:rsidRPr="00DB7948" w:rsidRDefault="00DE2782" w:rsidP="00EB671B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OPM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2F7B" w:rsidRPr="00DB7948" w:rsidRDefault="00CE2F7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2F7B" w:rsidRPr="00DB7948" w:rsidRDefault="00CE2F7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Default="00331673" w:rsidP="00EB671B">
            <w:pPr>
              <w:rPr>
                <w:rFonts w:ascii="Bookman Old Style" w:hAnsi="Bookman Old Style"/>
                <w:lang w:val="en-US"/>
              </w:rPr>
            </w:pPr>
          </w:p>
          <w:p w:rsidR="00CE2F7B" w:rsidRPr="00DB7948" w:rsidRDefault="00DE2782" w:rsidP="00EB671B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March - December</w:t>
            </w:r>
            <w:r w:rsidR="00CE2F7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201</w:t>
            </w:r>
            <w:r w:rsidR="002C4930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6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2F7B" w:rsidRPr="00DB7948" w:rsidRDefault="00CE2F7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CE2F7B" w:rsidRPr="00DB7948" w:rsidRDefault="00CE2F7B" w:rsidP="005D2ABB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  <w:vAlign w:val="center"/>
            <w:hideMark/>
          </w:tcPr>
          <w:p w:rsidR="00CE2F7B" w:rsidRPr="00DB7948" w:rsidRDefault="00CE2F7B" w:rsidP="005D2ABB">
            <w:pPr>
              <w:jc w:val="center"/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</w:tr>
      <w:tr w:rsidR="00CE2F7B" w:rsidRPr="00DB7948" w:rsidTr="00EB671B">
        <w:trPr>
          <w:trHeight w:val="1400"/>
        </w:trPr>
        <w:tc>
          <w:tcPr>
            <w:tcW w:w="2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2F7B" w:rsidRPr="00DB7948" w:rsidRDefault="00CE2F7B" w:rsidP="00EB671B">
            <w:pPr>
              <w:rPr>
                <w:rFonts w:ascii="Bookman Old Style" w:hAnsi="Bookman Old Style"/>
                <w:lang w:val="en-US"/>
              </w:rPr>
            </w:pPr>
          </w:p>
          <w:p w:rsidR="006C7D2D" w:rsidRPr="006C7D2D" w:rsidRDefault="00CE2F7B" w:rsidP="006C7D2D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3.6.1.c </w:t>
            </w:r>
          </w:p>
          <w:p w:rsidR="00CE2F7B" w:rsidRPr="00DB7948" w:rsidRDefault="006C7D2D" w:rsidP="006C7D2D">
            <w:pPr>
              <w:rPr>
                <w:rFonts w:ascii="Bookman Old Style" w:hAnsi="Bookman Old Style"/>
                <w:lang w:val="en-US"/>
              </w:rPr>
            </w:pPr>
            <w:r w:rsidRPr="006C7D2D">
              <w:rPr>
                <w:rFonts w:ascii="Bookman Old Style" w:hAnsi="Bookman Old Style"/>
                <w:sz w:val="22"/>
                <w:szCs w:val="22"/>
                <w:lang w:val="en-US"/>
              </w:rPr>
              <w:t>Inclusion in the 2017 legislative agenda of the laws that are recommended to be drafted / amended</w:t>
            </w:r>
          </w:p>
        </w:tc>
        <w:tc>
          <w:tcPr>
            <w:tcW w:w="13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Default="00331673" w:rsidP="00EB671B">
            <w:pPr>
              <w:rPr>
                <w:rFonts w:ascii="Bookman Old Style" w:hAnsi="Bookman Old Style"/>
                <w:lang w:val="en-US"/>
              </w:rPr>
            </w:pPr>
          </w:p>
          <w:p w:rsidR="00CE2F7B" w:rsidRPr="00DB7948" w:rsidRDefault="00DE2782" w:rsidP="00EB671B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OPM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2F7B" w:rsidRPr="00DB7948" w:rsidRDefault="00CE2F7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2F7B" w:rsidRPr="00DB7948" w:rsidRDefault="00CE2F7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Default="00331673" w:rsidP="00EB671B">
            <w:pPr>
              <w:rPr>
                <w:rFonts w:ascii="Bookman Old Style" w:hAnsi="Bookman Old Style"/>
                <w:lang w:val="en-US"/>
              </w:rPr>
            </w:pPr>
          </w:p>
          <w:p w:rsidR="00CE2F7B" w:rsidRPr="00DB7948" w:rsidRDefault="00DE2782" w:rsidP="00EB671B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December</w:t>
            </w:r>
            <w:r w:rsidR="00CE2F7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201</w:t>
            </w:r>
            <w:r w:rsidR="002C4930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6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2F7B" w:rsidRPr="00DB7948" w:rsidRDefault="00CE2F7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CE2F7B" w:rsidRPr="00DB7948" w:rsidRDefault="00CE2F7B" w:rsidP="005D2ABB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CE2F7B" w:rsidRPr="00DB7948" w:rsidRDefault="00CE2F7B" w:rsidP="005D2ABB">
            <w:pPr>
              <w:jc w:val="center"/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</w:tr>
    </w:tbl>
    <w:p w:rsidR="0072409D" w:rsidRPr="00DB7948" w:rsidRDefault="0072409D" w:rsidP="003C1682">
      <w:pPr>
        <w:jc w:val="both"/>
        <w:rPr>
          <w:rFonts w:ascii="Bookman Old Style" w:hAnsi="Bookman Old Style"/>
          <w:b/>
          <w:i/>
          <w:sz w:val="22"/>
          <w:szCs w:val="22"/>
        </w:rPr>
      </w:pPr>
    </w:p>
    <w:tbl>
      <w:tblPr>
        <w:tblW w:w="14317" w:type="dxa"/>
        <w:tblInd w:w="-601" w:type="dxa"/>
        <w:tblLayout w:type="fixed"/>
        <w:tblLook w:val="04A0" w:firstRow="1" w:lastRow="0" w:firstColumn="1" w:lastColumn="0" w:noHBand="0" w:noVBand="1"/>
      </w:tblPr>
      <w:tblGrid>
        <w:gridCol w:w="2269"/>
        <w:gridCol w:w="141"/>
        <w:gridCol w:w="1276"/>
        <w:gridCol w:w="1985"/>
        <w:gridCol w:w="2126"/>
        <w:gridCol w:w="1701"/>
        <w:gridCol w:w="1701"/>
        <w:gridCol w:w="1585"/>
        <w:gridCol w:w="1533"/>
      </w:tblGrid>
      <w:tr w:rsidR="00E12C72" w:rsidRPr="00DB7948" w:rsidTr="00BB0CFD">
        <w:trPr>
          <w:trHeight w:val="840"/>
        </w:trPr>
        <w:tc>
          <w:tcPr>
            <w:tcW w:w="226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E12C72" w:rsidRPr="00DB7948" w:rsidRDefault="00E12C72" w:rsidP="00C17EAB">
            <w:pPr>
              <w:ind w:left="-377" w:firstLine="284"/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Action</w:t>
            </w:r>
          </w:p>
        </w:tc>
        <w:tc>
          <w:tcPr>
            <w:tcW w:w="1417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E12C72" w:rsidRPr="00DB7948" w:rsidRDefault="00E12C72" w:rsidP="00C17EAB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Institions responsible</w:t>
            </w: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98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E12C72" w:rsidRPr="00DB7948" w:rsidRDefault="00E12C72" w:rsidP="00C17EAB">
            <w:pPr>
              <w:ind w:left="-406" w:firstLine="406"/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Supporting Institutions</w:t>
            </w:r>
          </w:p>
        </w:tc>
        <w:tc>
          <w:tcPr>
            <w:tcW w:w="212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E12C72" w:rsidRPr="00DB7948" w:rsidRDefault="00E12C72" w:rsidP="00C17EAB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Success indicators</w:t>
            </w: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E12C72" w:rsidRPr="00DB7948" w:rsidRDefault="00E12C72" w:rsidP="00C17EAB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Timeline of Implementation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E12C72" w:rsidRPr="00DB7948" w:rsidRDefault="00E12C72" w:rsidP="00C17EAB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Achievment rates (A, B, C, D or</w:t>
            </w: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 E)</w:t>
            </w:r>
          </w:p>
        </w:tc>
        <w:tc>
          <w:tcPr>
            <w:tcW w:w="158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E12C72" w:rsidRPr="00DB7948" w:rsidRDefault="00E12C72" w:rsidP="00C17EAB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Comments</w:t>
            </w:r>
          </w:p>
        </w:tc>
        <w:tc>
          <w:tcPr>
            <w:tcW w:w="1533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79646"/>
            <w:vAlign w:val="center"/>
            <w:hideMark/>
          </w:tcPr>
          <w:p w:rsidR="00E12C72" w:rsidRPr="00DB7948" w:rsidRDefault="00E12C72" w:rsidP="00C17EAB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Financial cost and resources</w:t>
            </w:r>
          </w:p>
        </w:tc>
      </w:tr>
      <w:tr w:rsidR="00BB0CFD" w:rsidRPr="00DB7948" w:rsidTr="00BB0CFD">
        <w:trPr>
          <w:trHeight w:val="300"/>
        </w:trPr>
        <w:tc>
          <w:tcPr>
            <w:tcW w:w="2269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BB0CFD" w:rsidRPr="00DB7948" w:rsidRDefault="00BB0CFD" w:rsidP="00BB0CFD">
            <w:pPr>
              <w:rPr>
                <w:rFonts w:ascii="Bookman Old Style" w:hAnsi="Bookman Old Style"/>
                <w:i/>
                <w:iCs/>
                <w:lang w:val="en-US"/>
              </w:rPr>
            </w:pPr>
            <w:r w:rsidRPr="00DB7948">
              <w:rPr>
                <w:rFonts w:ascii="Bookman Old Style" w:hAnsi="Bookman Old Style"/>
                <w:i/>
                <w:iCs/>
                <w:sz w:val="22"/>
                <w:szCs w:val="22"/>
                <w:lang w:val="en-US"/>
              </w:rPr>
              <w:t> 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BB0CFD" w:rsidRPr="00DB7948" w:rsidRDefault="00BB0CFD" w:rsidP="00BB0CFD">
            <w:pPr>
              <w:rPr>
                <w:rFonts w:ascii="Bookman Old Style" w:hAnsi="Bookman Old Style"/>
                <w:i/>
                <w:iCs/>
                <w:lang w:val="en-US"/>
              </w:rPr>
            </w:pPr>
            <w:r w:rsidRPr="00DB7948">
              <w:rPr>
                <w:rFonts w:ascii="Bookman Old Style" w:hAnsi="Bookman Old Style"/>
                <w:i/>
                <w:iCs/>
                <w:sz w:val="22"/>
                <w:szCs w:val="22"/>
                <w:lang w:val="en-US"/>
              </w:rPr>
              <w:t> 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BB0CFD" w:rsidRPr="00DB7948" w:rsidRDefault="00BB0CFD" w:rsidP="00BB0CFD">
            <w:pPr>
              <w:rPr>
                <w:rFonts w:ascii="Bookman Old Style" w:hAnsi="Bookman Old Style"/>
                <w:i/>
                <w:iCs/>
                <w:lang w:val="en-US"/>
              </w:rPr>
            </w:pPr>
            <w:r w:rsidRPr="00DB7948">
              <w:rPr>
                <w:rFonts w:ascii="Bookman Old Style" w:hAnsi="Bookman Old Style"/>
                <w:i/>
                <w:iCs/>
                <w:sz w:val="22"/>
                <w:szCs w:val="22"/>
                <w:lang w:val="en-US"/>
              </w:rPr>
              <w:t> 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BB0CFD" w:rsidRPr="00DB7948" w:rsidRDefault="00BB0CFD" w:rsidP="00BB0CFD">
            <w:pPr>
              <w:rPr>
                <w:rFonts w:ascii="Bookman Old Style" w:hAnsi="Bookman Old Style"/>
                <w:i/>
                <w:iCs/>
                <w:lang w:val="en-US"/>
              </w:rPr>
            </w:pPr>
            <w:r w:rsidRPr="00DB7948">
              <w:rPr>
                <w:rFonts w:ascii="Bookman Old Style" w:hAnsi="Bookman Old Style"/>
                <w:i/>
                <w:iCs/>
                <w:sz w:val="22"/>
                <w:szCs w:val="22"/>
                <w:lang w:val="en-US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BB0CFD" w:rsidRPr="00DB7948" w:rsidRDefault="00BB0CFD" w:rsidP="00BB0CFD">
            <w:pPr>
              <w:rPr>
                <w:rFonts w:ascii="Bookman Old Style" w:hAnsi="Bookman Old Style"/>
                <w:i/>
                <w:iCs/>
                <w:lang w:val="en-US"/>
              </w:rPr>
            </w:pPr>
            <w:r w:rsidRPr="00DB7948">
              <w:rPr>
                <w:rFonts w:ascii="Bookman Old Style" w:hAnsi="Bookman Old Style"/>
                <w:i/>
                <w:iCs/>
                <w:sz w:val="22"/>
                <w:szCs w:val="22"/>
                <w:lang w:val="en-US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BB0CFD" w:rsidRPr="00DB7948" w:rsidRDefault="00BB0CFD" w:rsidP="00BB0CFD">
            <w:pPr>
              <w:rPr>
                <w:rFonts w:ascii="Bookman Old Style" w:hAnsi="Bookman Old Style"/>
                <w:i/>
                <w:iCs/>
                <w:lang w:val="en-US"/>
              </w:rPr>
            </w:pPr>
            <w:r w:rsidRPr="00DB7948">
              <w:rPr>
                <w:rFonts w:ascii="Bookman Old Style" w:hAnsi="Bookman Old Style"/>
                <w:i/>
                <w:i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8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BB0CFD" w:rsidRPr="00DB7948" w:rsidRDefault="00BB0CFD" w:rsidP="00BB0CFD">
            <w:pPr>
              <w:rPr>
                <w:rFonts w:ascii="Bookman Old Style" w:hAnsi="Bookman Old Style"/>
                <w:i/>
                <w:iCs/>
                <w:lang w:val="en-US"/>
              </w:rPr>
            </w:pPr>
            <w:r w:rsidRPr="00DB7948">
              <w:rPr>
                <w:rFonts w:ascii="Bookman Old Style" w:hAnsi="Bookman Old Style"/>
                <w:i/>
                <w:i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CD5B4"/>
            <w:vAlign w:val="center"/>
            <w:hideMark/>
          </w:tcPr>
          <w:p w:rsidR="00BB0CFD" w:rsidRPr="00DB7948" w:rsidRDefault="00BB0CFD" w:rsidP="00BB0CFD">
            <w:pPr>
              <w:rPr>
                <w:rFonts w:ascii="Bookman Old Style" w:hAnsi="Bookman Old Style"/>
                <w:i/>
                <w:iCs/>
                <w:lang w:val="en-US"/>
              </w:rPr>
            </w:pPr>
            <w:r w:rsidRPr="00DB7948">
              <w:rPr>
                <w:rFonts w:ascii="Bookman Old Style" w:hAnsi="Bookman Old Style"/>
                <w:i/>
                <w:iCs/>
                <w:sz w:val="22"/>
                <w:szCs w:val="22"/>
                <w:lang w:val="en-US"/>
              </w:rPr>
              <w:t> </w:t>
            </w:r>
          </w:p>
        </w:tc>
      </w:tr>
      <w:tr w:rsidR="00BB0CFD" w:rsidRPr="00DB7948" w:rsidTr="00BB0CFD">
        <w:trPr>
          <w:trHeight w:val="460"/>
        </w:trPr>
        <w:tc>
          <w:tcPr>
            <w:tcW w:w="14317" w:type="dxa"/>
            <w:gridSpan w:val="9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002060"/>
            <w:vAlign w:val="bottom"/>
            <w:hideMark/>
          </w:tcPr>
          <w:p w:rsidR="00607C39" w:rsidRPr="00607C39" w:rsidRDefault="005E0DC1" w:rsidP="00607C39">
            <w:pPr>
              <w:jc w:val="center"/>
              <w:rPr>
                <w:rFonts w:ascii="Bookman Old Style" w:hAnsi="Bookman Old Style"/>
                <w:b/>
                <w:bCs/>
                <w:sz w:val="28"/>
                <w:szCs w:val="28"/>
                <w:u w:val="single"/>
              </w:rPr>
            </w:pPr>
            <w:r>
              <w:rPr>
                <w:rFonts w:ascii="Bookman Old Style" w:hAnsi="Bookman Old Style"/>
                <w:b/>
                <w:bCs/>
                <w:sz w:val="28"/>
                <w:szCs w:val="28"/>
                <w:u w:val="single"/>
              </w:rPr>
              <w:t>Strategic Objective</w:t>
            </w:r>
            <w:r w:rsidR="00BB0CFD" w:rsidRPr="00331673">
              <w:rPr>
                <w:rFonts w:ascii="Bookman Old Style" w:hAnsi="Bookman Old Style"/>
                <w:b/>
                <w:bCs/>
                <w:sz w:val="28"/>
                <w:szCs w:val="28"/>
                <w:u w:val="single"/>
              </w:rPr>
              <w:t xml:space="preserve">: 4. </w:t>
            </w:r>
          </w:p>
          <w:p w:rsidR="00BB0CFD" w:rsidRPr="00331673" w:rsidRDefault="00607C39" w:rsidP="00607C39">
            <w:pPr>
              <w:jc w:val="center"/>
              <w:rPr>
                <w:rFonts w:ascii="Bookman Old Style" w:hAnsi="Bookman Old Style"/>
                <w:b/>
                <w:bCs/>
                <w:sz w:val="28"/>
                <w:szCs w:val="28"/>
                <w:u w:val="single"/>
              </w:rPr>
            </w:pPr>
            <w:r w:rsidRPr="00607C39">
              <w:rPr>
                <w:rFonts w:ascii="Bookman Old Style" w:hAnsi="Bookman Old Style"/>
                <w:b/>
                <w:bCs/>
                <w:sz w:val="28"/>
                <w:szCs w:val="28"/>
                <w:u w:val="single"/>
              </w:rPr>
              <w:t>Promoting an integrated approach to the development of volunteering</w:t>
            </w:r>
          </w:p>
        </w:tc>
      </w:tr>
      <w:tr w:rsidR="00BB0CFD" w:rsidRPr="00DB7948" w:rsidTr="00BB0CFD">
        <w:trPr>
          <w:trHeight w:val="360"/>
        </w:trPr>
        <w:tc>
          <w:tcPr>
            <w:tcW w:w="14317" w:type="dxa"/>
            <w:gridSpan w:val="9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8DB4E2"/>
            <w:vAlign w:val="center"/>
            <w:hideMark/>
          </w:tcPr>
          <w:p w:rsidR="0020617C" w:rsidRPr="00331673" w:rsidRDefault="0020617C" w:rsidP="00BB0CFD">
            <w:pPr>
              <w:jc w:val="center"/>
              <w:rPr>
                <w:rFonts w:ascii="Bookman Old Style" w:hAnsi="Bookman Old Style"/>
                <w:b/>
                <w:bCs/>
              </w:rPr>
            </w:pPr>
          </w:p>
          <w:p w:rsidR="00BB0CFD" w:rsidRPr="00BB2A8B" w:rsidRDefault="00BB0CFD" w:rsidP="00607C39">
            <w:pPr>
              <w:jc w:val="center"/>
              <w:rPr>
                <w:rFonts w:ascii="Bookman Old Style" w:hAnsi="Bookman Old Style"/>
                <w:b/>
                <w:bCs/>
              </w:rPr>
            </w:pPr>
            <w:r w:rsidRPr="00BB2A8B">
              <w:rPr>
                <w:rFonts w:ascii="Bookman Old Style" w:hAnsi="Bookman Old Style"/>
                <w:b/>
                <w:bCs/>
              </w:rPr>
              <w:t>M</w:t>
            </w:r>
            <w:r w:rsidR="00607C39">
              <w:rPr>
                <w:rFonts w:ascii="Bookman Old Style" w:hAnsi="Bookman Old Style"/>
                <w:b/>
                <w:bCs/>
              </w:rPr>
              <w:t>easure</w:t>
            </w:r>
            <w:r w:rsidRPr="00BB2A8B">
              <w:rPr>
                <w:rFonts w:ascii="Bookman Old Style" w:hAnsi="Bookman Old Style"/>
                <w:b/>
                <w:bCs/>
              </w:rPr>
              <w:t>/</w:t>
            </w:r>
            <w:r w:rsidR="00607C39">
              <w:rPr>
                <w:rFonts w:ascii="Bookman Old Style" w:hAnsi="Bookman Old Style"/>
                <w:b/>
                <w:bCs/>
              </w:rPr>
              <w:t>Strategic sub-objective</w:t>
            </w:r>
            <w:r w:rsidRPr="00BB2A8B">
              <w:rPr>
                <w:rFonts w:ascii="Bookman Old Style" w:hAnsi="Bookman Old Style"/>
                <w:b/>
                <w:bCs/>
              </w:rPr>
              <w:t xml:space="preserve">:  4.1. </w:t>
            </w:r>
            <w:r w:rsidR="00916CF0" w:rsidRPr="00916CF0">
              <w:rPr>
                <w:rFonts w:ascii="Bookman Old Style" w:hAnsi="Bookman Old Style"/>
                <w:b/>
                <w:bCs/>
              </w:rPr>
              <w:t>Identifying the needs and profile of volunteering in Kosovo</w:t>
            </w:r>
          </w:p>
        </w:tc>
      </w:tr>
      <w:tr w:rsidR="00BB0CFD" w:rsidRPr="00DB7948" w:rsidTr="00BB0CFD">
        <w:trPr>
          <w:trHeight w:val="300"/>
        </w:trPr>
        <w:tc>
          <w:tcPr>
            <w:tcW w:w="14317" w:type="dxa"/>
            <w:gridSpan w:val="9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D9D9D9"/>
            <w:vAlign w:val="center"/>
            <w:hideMark/>
          </w:tcPr>
          <w:p w:rsidR="00BB0CFD" w:rsidRPr="00DB7948" w:rsidRDefault="00916CF0" w:rsidP="00BB0CFD">
            <w:pPr>
              <w:spacing w:after="240"/>
              <w:jc w:val="center"/>
              <w:rPr>
                <w:rFonts w:ascii="Bookman Old Style" w:hAnsi="Bookman Old Style"/>
                <w:b/>
                <w:bCs/>
              </w:rPr>
            </w:pPr>
            <w:r>
              <w:rPr>
                <w:rFonts w:ascii="Bookman Old Style" w:hAnsi="Bookman Old Style"/>
                <w:b/>
                <w:bCs/>
              </w:rPr>
              <w:t>Measure indicator</w:t>
            </w:r>
            <w:r w:rsidR="00BB0CFD" w:rsidRPr="00DB7948">
              <w:rPr>
                <w:rFonts w:ascii="Bookman Old Style" w:hAnsi="Bookman Old Style"/>
                <w:b/>
                <w:bCs/>
              </w:rPr>
              <w:t xml:space="preserve">: 4.1. </w:t>
            </w:r>
            <w:r w:rsidR="001E5B37" w:rsidRPr="001E5B37">
              <w:rPr>
                <w:rFonts w:ascii="Bookman Old Style" w:hAnsi="Bookman Old Style"/>
                <w:b/>
                <w:bCs/>
              </w:rPr>
              <w:t>Needs and profile of volunteering in Kosovo have been identified</w:t>
            </w:r>
          </w:p>
        </w:tc>
      </w:tr>
      <w:tr w:rsidR="00BB0CFD" w:rsidRPr="00DB7948" w:rsidTr="00BB0CFD">
        <w:trPr>
          <w:trHeight w:val="1121"/>
        </w:trPr>
        <w:tc>
          <w:tcPr>
            <w:tcW w:w="241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0617C" w:rsidRPr="00DB7948" w:rsidRDefault="0020617C" w:rsidP="009E1FC4">
            <w:pPr>
              <w:spacing w:after="240"/>
              <w:rPr>
                <w:rFonts w:ascii="Bookman Old Style" w:hAnsi="Bookman Old Style"/>
                <w:b/>
              </w:rPr>
            </w:pPr>
          </w:p>
          <w:p w:rsidR="00BB0CFD" w:rsidRPr="00084E15" w:rsidRDefault="009E1FC4" w:rsidP="009E1FC4">
            <w:pPr>
              <w:spacing w:after="240"/>
              <w:rPr>
                <w:rFonts w:ascii="Bookman Old Style" w:hAnsi="Bookman Old Style"/>
                <w:b/>
                <w:lang w:val="en-US"/>
              </w:rPr>
            </w:pPr>
            <w:r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>4.1.1</w:t>
            </w:r>
            <w:r w:rsidR="00BB0CFD"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 xml:space="preserve">. </w:t>
            </w:r>
            <w:r w:rsidR="00084E15" w:rsidRPr="00084E15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Functioning of volunteering intersectoral group (regular group meetings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0617C" w:rsidRPr="00084E15" w:rsidRDefault="0020617C" w:rsidP="00BB0CFD">
            <w:pPr>
              <w:rPr>
                <w:rFonts w:ascii="Bookman Old Style" w:hAnsi="Bookman Old Style"/>
                <w:b/>
                <w:lang w:val="en-US"/>
              </w:rPr>
            </w:pPr>
          </w:p>
          <w:p w:rsidR="00BB0CFD" w:rsidRPr="00DB7948" w:rsidRDefault="001E5B37" w:rsidP="001E5B37">
            <w:pPr>
              <w:rPr>
                <w:rFonts w:ascii="Bookman Old Style" w:hAnsi="Bookman Old Style"/>
                <w:b/>
                <w:lang w:val="en-US"/>
              </w:rPr>
            </w:pP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OGG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0617C" w:rsidRPr="00DB7948" w:rsidRDefault="0020617C" w:rsidP="00BB0CFD">
            <w:pPr>
              <w:rPr>
                <w:rFonts w:ascii="Bookman Old Style" w:hAnsi="Bookman Old Style"/>
                <w:b/>
                <w:lang w:val="en-US"/>
              </w:rPr>
            </w:pPr>
          </w:p>
          <w:p w:rsidR="00BB0CFD" w:rsidRPr="00DB7948" w:rsidRDefault="00014C7C" w:rsidP="00BB0CFD">
            <w:pPr>
              <w:rPr>
                <w:rFonts w:ascii="Bookman Old Style" w:hAnsi="Bookman Old Style"/>
                <w:b/>
                <w:lang w:val="en-US"/>
              </w:rPr>
            </w:pP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All actors responsible including CSOs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0617C" w:rsidRPr="00DB7948" w:rsidRDefault="0020617C" w:rsidP="009E1FC4">
            <w:pPr>
              <w:rPr>
                <w:rFonts w:ascii="Bookman Old Style" w:hAnsi="Bookman Old Style"/>
                <w:b/>
                <w:lang w:val="en-US"/>
              </w:rPr>
            </w:pPr>
          </w:p>
          <w:p w:rsidR="00BB0CFD" w:rsidRPr="00DB7948" w:rsidRDefault="00BB0CFD" w:rsidP="009E1FC4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4.1.2. </w:t>
            </w:r>
            <w:r w:rsidR="002D2847" w:rsidRPr="002D2847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Functioning of inter-sectoral group on volunteering. Regular meetings of the </w:t>
            </w:r>
            <w:r w:rsidR="002D2847" w:rsidRPr="002D2847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lastRenderedPageBreak/>
              <w:t>griup were held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0617C" w:rsidRPr="00DB7948" w:rsidRDefault="0020617C" w:rsidP="00BB0CFD">
            <w:pPr>
              <w:rPr>
                <w:rFonts w:ascii="Bookman Old Style" w:hAnsi="Bookman Old Style"/>
                <w:b/>
                <w:lang w:val="en-US"/>
              </w:rPr>
            </w:pPr>
          </w:p>
          <w:p w:rsidR="00BB0CFD" w:rsidRPr="00DB7948" w:rsidRDefault="001E5B37" w:rsidP="001E5B37">
            <w:pPr>
              <w:rPr>
                <w:rFonts w:ascii="Bookman Old Style" w:hAnsi="Bookman Old Style"/>
                <w:b/>
                <w:lang w:val="en-US"/>
              </w:rPr>
            </w:pP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March</w:t>
            </w:r>
            <w:r w:rsidR="00AC223F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2016</w:t>
            </w:r>
            <w:r w:rsidR="00F60E25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- </w:t>
            </w: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First meeting</w:t>
            </w:r>
            <w:r w:rsidR="00F60E25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</w:t>
            </w:r>
            <w:r w:rsidR="00F60E25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br/>
            </w: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June</w:t>
            </w:r>
            <w:r w:rsidR="00F60E25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2016-</w:t>
            </w: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Second meeting</w:t>
            </w:r>
            <w:r w:rsidR="00F60E25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</w:t>
            </w:r>
            <w:r w:rsidR="00F60E25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br/>
            </w: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November</w:t>
            </w:r>
            <w:r w:rsidR="00F60E25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20</w:t>
            </w:r>
            <w:r w:rsidR="00F60E25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lastRenderedPageBreak/>
              <w:t xml:space="preserve">16- </w:t>
            </w: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Third meeting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0CFD" w:rsidRPr="00DB7948" w:rsidRDefault="00BB0CFD" w:rsidP="00BB0CFD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lastRenderedPageBreak/>
              <w:t> </w:t>
            </w:r>
          </w:p>
        </w:tc>
        <w:tc>
          <w:tcPr>
            <w:tcW w:w="1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0CFD" w:rsidRPr="00DB7948" w:rsidRDefault="00BB0CFD" w:rsidP="00BB0CFD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1E5B37" w:rsidRDefault="001E5B37" w:rsidP="00BB0CFD">
            <w:pPr>
              <w:spacing w:after="240"/>
              <w:rPr>
                <w:rFonts w:ascii="Bookman Old Style" w:hAnsi="Bookman Old Style"/>
                <w:b/>
                <w:lang w:val="en-US"/>
              </w:rPr>
            </w:pPr>
          </w:p>
          <w:p w:rsidR="00BB0CFD" w:rsidRPr="00DB7948" w:rsidRDefault="001E5B37" w:rsidP="00BB0CFD">
            <w:pPr>
              <w:spacing w:after="240"/>
              <w:rPr>
                <w:rFonts w:ascii="Bookman Old Style" w:hAnsi="Bookman Old Style"/>
                <w:b/>
                <w:lang w:val="en-US"/>
              </w:rPr>
            </w:pPr>
            <w:r>
              <w:rPr>
                <w:rFonts w:ascii="Bookman Old Style" w:hAnsi="Bookman Old Style"/>
                <w:b/>
                <w:lang w:val="en-US"/>
              </w:rPr>
              <w:t>Administrative cost</w:t>
            </w:r>
          </w:p>
        </w:tc>
      </w:tr>
      <w:tr w:rsidR="00BB0CFD" w:rsidRPr="00DB7948" w:rsidTr="00BB0CFD">
        <w:trPr>
          <w:trHeight w:val="2800"/>
        </w:trPr>
        <w:tc>
          <w:tcPr>
            <w:tcW w:w="241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Default="00331673" w:rsidP="00577D1E">
            <w:pPr>
              <w:rPr>
                <w:rFonts w:ascii="Bookman Old Style" w:hAnsi="Bookman Old Style"/>
                <w:lang w:val="en-US"/>
              </w:rPr>
            </w:pPr>
          </w:p>
          <w:p w:rsidR="00BB0CFD" w:rsidRPr="00DB7948" w:rsidRDefault="009E1FC4" w:rsidP="007B4AC5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4.1.1.a</w:t>
            </w:r>
            <w:r w:rsidR="00BB0CFD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. </w:t>
            </w:r>
            <w:r w:rsidR="007B4AC5">
              <w:rPr>
                <w:rFonts w:ascii="Bookman Old Style" w:hAnsi="Bookman Old Style"/>
                <w:sz w:val="22"/>
                <w:szCs w:val="22"/>
                <w:lang w:val="en-US"/>
              </w:rPr>
              <w:t>–</w:t>
            </w:r>
            <w:r w:rsidR="00AC223F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</w:t>
            </w:r>
            <w:r w:rsidR="007B4AC5">
              <w:rPr>
                <w:rFonts w:ascii="Bookman Old Style" w:hAnsi="Bookman Old Style"/>
                <w:sz w:val="22"/>
                <w:szCs w:val="22"/>
                <w:lang w:val="en-US"/>
              </w:rPr>
              <w:t>Development of work plan of the group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BB0CFD" w:rsidRPr="00DB7948" w:rsidRDefault="002D2847" w:rsidP="00BB0CFD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lang w:val="en-US"/>
              </w:rPr>
              <w:t>OGG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BB0CFD" w:rsidRPr="00DB7948" w:rsidRDefault="00BB0CFD" w:rsidP="00BB0CFD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20617C" w:rsidRPr="00DB7948" w:rsidRDefault="0020617C" w:rsidP="00F60E25">
            <w:pPr>
              <w:rPr>
                <w:rFonts w:ascii="Bookman Old Style" w:hAnsi="Bookman Old Style"/>
                <w:lang w:val="en-US"/>
              </w:rPr>
            </w:pPr>
          </w:p>
          <w:p w:rsidR="00BB0CFD" w:rsidRPr="00DB7948" w:rsidRDefault="00BB0CFD" w:rsidP="002D2847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4.1.2.a </w:t>
            </w:r>
            <w:r w:rsidR="002D2847">
              <w:rPr>
                <w:rFonts w:ascii="Bookman Old Style" w:hAnsi="Bookman Old Style"/>
                <w:sz w:val="22"/>
                <w:szCs w:val="22"/>
                <w:lang w:val="en-US"/>
              </w:rPr>
              <w:t>The work plan is drafted</w:t>
            </w:r>
            <w:r w:rsidR="00F60E25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20617C" w:rsidRPr="00DB7948" w:rsidRDefault="0020617C" w:rsidP="00BB0CFD">
            <w:pPr>
              <w:rPr>
                <w:rFonts w:ascii="Bookman Old Style" w:hAnsi="Bookman Old Style"/>
                <w:lang w:val="en-US"/>
              </w:rPr>
            </w:pPr>
          </w:p>
          <w:p w:rsidR="00BB0CFD" w:rsidRPr="00DB7948" w:rsidRDefault="002D2847" w:rsidP="00BB0CFD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June</w:t>
            </w:r>
            <w:r w:rsidR="00F60E25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2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BB0CFD" w:rsidRPr="00DB7948" w:rsidRDefault="00BB0CFD" w:rsidP="00BB0CFD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20617C" w:rsidRPr="00DB7948" w:rsidRDefault="0020617C" w:rsidP="00BB0CFD">
            <w:pPr>
              <w:rPr>
                <w:rFonts w:ascii="Bookman Old Style" w:hAnsi="Bookman Old Style"/>
                <w:lang w:val="en-US"/>
              </w:rPr>
            </w:pPr>
          </w:p>
          <w:p w:rsidR="00BB0CFD" w:rsidRPr="00DB7948" w:rsidRDefault="007B4AC5" w:rsidP="00BB0CFD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Regular communication and cooperation with the Council</w:t>
            </w:r>
            <w:r w:rsidR="00BB0CFD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  <w:hideMark/>
          </w:tcPr>
          <w:p w:rsidR="00BB0CFD" w:rsidRPr="00DB7948" w:rsidRDefault="00BB0CFD" w:rsidP="00BB0CFD">
            <w:pPr>
              <w:rPr>
                <w:rFonts w:ascii="Bookman Old Style" w:hAnsi="Bookman Old Style"/>
                <w:lang w:val="en-US"/>
              </w:rPr>
            </w:pPr>
          </w:p>
        </w:tc>
      </w:tr>
      <w:tr w:rsidR="00BB0CFD" w:rsidRPr="00DB7948" w:rsidTr="00BB0CFD">
        <w:trPr>
          <w:trHeight w:val="1149"/>
        </w:trPr>
        <w:tc>
          <w:tcPr>
            <w:tcW w:w="241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0617C" w:rsidRPr="00DB7948" w:rsidRDefault="0020617C" w:rsidP="00BB0CFD">
            <w:pPr>
              <w:spacing w:after="240"/>
              <w:rPr>
                <w:rFonts w:ascii="Bookman Old Style" w:hAnsi="Bookman Old Style"/>
                <w:b/>
                <w:lang w:val="en-US"/>
              </w:rPr>
            </w:pPr>
          </w:p>
          <w:p w:rsidR="00BB0CFD" w:rsidRPr="00DB7948" w:rsidRDefault="00D071CE" w:rsidP="00F06FFA">
            <w:pPr>
              <w:spacing w:after="240"/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4.2.1</w:t>
            </w:r>
            <w:r w:rsidR="00BB0CFD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. </w:t>
            </w:r>
            <w:r w:rsidR="00F06FFA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Analysing of t</w:t>
            </w:r>
            <w:r w:rsidR="00F06FFA" w:rsidRPr="00937FDC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he volunteering profile in Kosovo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Default="00331673" w:rsidP="00BB0CFD">
            <w:pPr>
              <w:rPr>
                <w:rFonts w:ascii="Bookman Old Style" w:hAnsi="Bookman Old Style"/>
                <w:b/>
                <w:lang w:val="en-US"/>
              </w:rPr>
            </w:pPr>
          </w:p>
          <w:p w:rsidR="00BB0CFD" w:rsidRPr="00DB7948" w:rsidRDefault="007B4AC5" w:rsidP="00BB0CFD">
            <w:pPr>
              <w:rPr>
                <w:rFonts w:ascii="Bookman Old Style" w:hAnsi="Bookman Old Style"/>
                <w:b/>
                <w:lang w:val="en-US"/>
              </w:rPr>
            </w:pP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Established group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0CFD" w:rsidRPr="00DB7948" w:rsidRDefault="00BB0CFD" w:rsidP="00BB0CFD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 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0617C" w:rsidRPr="00DB7948" w:rsidRDefault="0020617C" w:rsidP="00BB0CFD">
            <w:pPr>
              <w:rPr>
                <w:rFonts w:ascii="Bookman Old Style" w:hAnsi="Bookman Old Style"/>
                <w:b/>
                <w:lang w:val="en-US"/>
              </w:rPr>
            </w:pPr>
          </w:p>
          <w:p w:rsidR="00BB0CFD" w:rsidRPr="00DB7948" w:rsidRDefault="00BB0CFD" w:rsidP="00BB0CFD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4.1.3. </w:t>
            </w:r>
            <w:r w:rsidR="00937FDC" w:rsidRPr="00937FDC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The volunteering profile in Kosovo analysed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0617C" w:rsidRPr="00DB7948" w:rsidRDefault="0020617C" w:rsidP="00BB0CFD">
            <w:pPr>
              <w:rPr>
                <w:rFonts w:ascii="Bookman Old Style" w:hAnsi="Bookman Old Style"/>
                <w:b/>
                <w:lang w:val="en-US"/>
              </w:rPr>
            </w:pPr>
          </w:p>
          <w:p w:rsidR="00BB0CFD" w:rsidRPr="00DB7948" w:rsidRDefault="007B4AC5" w:rsidP="00BB0CFD">
            <w:pPr>
              <w:rPr>
                <w:rFonts w:ascii="Bookman Old Style" w:hAnsi="Bookman Old Style"/>
                <w:b/>
                <w:lang w:val="en-US"/>
              </w:rPr>
            </w:pP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March - October</w:t>
            </w:r>
            <w:r w:rsidR="00F60E25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2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0CFD" w:rsidRPr="00DB7948" w:rsidRDefault="00BB0CFD" w:rsidP="00BB0CFD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 </w:t>
            </w:r>
          </w:p>
        </w:tc>
        <w:tc>
          <w:tcPr>
            <w:tcW w:w="1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0CFD" w:rsidRPr="00DB7948" w:rsidRDefault="00BB0CFD" w:rsidP="00BB0CFD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BB0CFD" w:rsidRPr="00DB7948" w:rsidRDefault="00BB0CFD" w:rsidP="00BB0CFD">
            <w:pPr>
              <w:rPr>
                <w:rFonts w:ascii="Bookman Old Style" w:hAnsi="Bookman Old Style"/>
                <w:b/>
                <w:lang w:val="en-US"/>
              </w:rPr>
            </w:pPr>
          </w:p>
        </w:tc>
      </w:tr>
      <w:tr w:rsidR="00B22873" w:rsidRPr="00DB7948" w:rsidTr="00BB0CFD">
        <w:trPr>
          <w:trHeight w:val="1149"/>
        </w:trPr>
        <w:tc>
          <w:tcPr>
            <w:tcW w:w="241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0617C" w:rsidRPr="00331673" w:rsidRDefault="0020617C" w:rsidP="00BB0CFD">
            <w:pPr>
              <w:spacing w:after="240"/>
              <w:rPr>
                <w:rFonts w:ascii="Bookman Old Style" w:hAnsi="Bookman Old Style"/>
                <w:b/>
                <w:lang w:val="de-CH"/>
              </w:rPr>
            </w:pPr>
          </w:p>
          <w:p w:rsidR="00B22873" w:rsidRPr="00280CD1" w:rsidRDefault="00B22873" w:rsidP="00BB0CFD">
            <w:pPr>
              <w:spacing w:after="240"/>
              <w:rPr>
                <w:rFonts w:ascii="Bookman Old Style" w:hAnsi="Bookman Old Style"/>
                <w:b/>
                <w:lang w:val="en-US"/>
              </w:rPr>
            </w:pPr>
            <w:r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>4.</w:t>
            </w:r>
            <w:r w:rsidR="00D071CE"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>2.2.</w:t>
            </w:r>
            <w:r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 xml:space="preserve"> </w:t>
            </w:r>
            <w:r w:rsidR="00280CD1" w:rsidRPr="00280CD1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Preparation of terms of reference for the analysis of the volunteering profile in Kosovo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0617C" w:rsidRPr="00280CD1" w:rsidRDefault="0020617C" w:rsidP="00BB0CFD">
            <w:pPr>
              <w:rPr>
                <w:rFonts w:ascii="Bookman Old Style" w:hAnsi="Bookman Old Style"/>
                <w:b/>
                <w:lang w:val="en-US"/>
              </w:rPr>
            </w:pPr>
          </w:p>
          <w:p w:rsidR="00B22873" w:rsidRPr="00DB7948" w:rsidRDefault="00937FDC" w:rsidP="00BB0CFD">
            <w:pPr>
              <w:rPr>
                <w:rFonts w:ascii="Bookman Old Style" w:hAnsi="Bookman Old Style"/>
                <w:b/>
                <w:lang w:val="en-US"/>
              </w:rPr>
            </w:pP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OGG 1</w:t>
            </w:r>
            <w:r w:rsidRPr="00937FDC">
              <w:rPr>
                <w:rFonts w:ascii="Bookman Old Style" w:hAnsi="Bookman Old Style"/>
                <w:b/>
                <w:sz w:val="22"/>
                <w:szCs w:val="22"/>
                <w:vertAlign w:val="superscript"/>
                <w:lang w:val="en-US"/>
              </w:rPr>
              <w:t>st</w:t>
            </w: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group established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22873" w:rsidRPr="00DB7948" w:rsidRDefault="00B22873" w:rsidP="00BB0CFD">
            <w:pPr>
              <w:rPr>
                <w:rFonts w:ascii="Bookman Old Style" w:hAnsi="Bookman Old Style"/>
                <w:b/>
                <w:lang w:val="en-US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0617C" w:rsidRPr="00DB7948" w:rsidRDefault="0020617C" w:rsidP="00BB0CFD">
            <w:pPr>
              <w:rPr>
                <w:rFonts w:ascii="Bookman Old Style" w:hAnsi="Bookman Old Style"/>
                <w:b/>
                <w:lang w:val="en-US"/>
              </w:rPr>
            </w:pPr>
          </w:p>
          <w:p w:rsidR="009669A7" w:rsidRPr="009669A7" w:rsidRDefault="00A34A6C" w:rsidP="009669A7">
            <w:pPr>
              <w:rPr>
                <w:rFonts w:ascii="Bookman Old Style" w:hAnsi="Bookman Old Style"/>
                <w:b/>
                <w:lang w:val="de-CH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 xml:space="preserve">4.1.3.1 </w:t>
            </w:r>
          </w:p>
          <w:p w:rsidR="00B22873" w:rsidRPr="009669A7" w:rsidRDefault="009669A7" w:rsidP="009669A7">
            <w:pPr>
              <w:rPr>
                <w:rFonts w:ascii="Bookman Old Style" w:hAnsi="Bookman Old Style"/>
                <w:b/>
                <w:lang w:val="en-US"/>
              </w:rPr>
            </w:pPr>
            <w:r w:rsidRPr="009669A7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Terms of reference for the four tests of the unit prepared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0617C" w:rsidRPr="009669A7" w:rsidRDefault="0020617C" w:rsidP="00BB0CFD">
            <w:pPr>
              <w:rPr>
                <w:rFonts w:ascii="Bookman Old Style" w:hAnsi="Bookman Old Style"/>
                <w:b/>
                <w:lang w:val="en-US"/>
              </w:rPr>
            </w:pPr>
          </w:p>
          <w:p w:rsidR="00B22873" w:rsidRPr="00DB7948" w:rsidRDefault="007B4AC5" w:rsidP="00BB0CFD">
            <w:pPr>
              <w:rPr>
                <w:rFonts w:ascii="Bookman Old Style" w:hAnsi="Bookman Old Style"/>
                <w:b/>
                <w:lang w:val="en-US"/>
              </w:rPr>
            </w:pP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April - May</w:t>
            </w:r>
            <w:r w:rsidR="00A34A6C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2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22873" w:rsidRPr="00DB7948" w:rsidRDefault="00B22873" w:rsidP="00BB0CFD">
            <w:pPr>
              <w:rPr>
                <w:rFonts w:ascii="Bookman Old Style" w:hAnsi="Bookman Old Style"/>
                <w:b/>
                <w:lang w:val="en-US"/>
              </w:rPr>
            </w:pPr>
          </w:p>
        </w:tc>
        <w:tc>
          <w:tcPr>
            <w:tcW w:w="1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22873" w:rsidRPr="00DB7948" w:rsidRDefault="00B22873" w:rsidP="00BB0CFD">
            <w:pPr>
              <w:rPr>
                <w:rFonts w:ascii="Bookman Old Style" w:hAnsi="Bookman Old Style"/>
                <w:b/>
                <w:lang w:val="en-US"/>
              </w:rPr>
            </w:pP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B22873" w:rsidRPr="00DB7948" w:rsidRDefault="00B22873" w:rsidP="00BB0CFD">
            <w:pPr>
              <w:rPr>
                <w:rFonts w:ascii="Bookman Old Style" w:hAnsi="Bookman Old Style"/>
                <w:b/>
                <w:lang w:val="en-US"/>
              </w:rPr>
            </w:pPr>
          </w:p>
        </w:tc>
      </w:tr>
      <w:tr w:rsidR="00BB0CFD" w:rsidRPr="00DB7948" w:rsidTr="00BB0CFD">
        <w:trPr>
          <w:trHeight w:val="840"/>
        </w:trPr>
        <w:tc>
          <w:tcPr>
            <w:tcW w:w="241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20617C" w:rsidRPr="00DB7948" w:rsidRDefault="0020617C" w:rsidP="00BB0CFD">
            <w:pPr>
              <w:rPr>
                <w:rFonts w:ascii="Bookman Old Style" w:hAnsi="Bookman Old Style"/>
                <w:lang w:val="en-US"/>
              </w:rPr>
            </w:pPr>
          </w:p>
          <w:p w:rsidR="00BB0CFD" w:rsidRPr="00DB7948" w:rsidRDefault="00D071CE" w:rsidP="00BB0CFD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4.2.2</w:t>
            </w:r>
            <w:r w:rsidR="00070A4E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.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a</w:t>
            </w:r>
            <w:r w:rsidR="000A585E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</w:t>
            </w:r>
            <w:r w:rsidR="00130064" w:rsidRPr="00130064">
              <w:rPr>
                <w:rFonts w:ascii="Bookman Old Style" w:hAnsi="Bookman Old Style"/>
                <w:sz w:val="22"/>
                <w:szCs w:val="22"/>
                <w:lang w:val="en-US"/>
              </w:rPr>
              <w:t>Analysis of legislation affecting volunteerism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Default="00331673" w:rsidP="00577D1E">
            <w:pPr>
              <w:rPr>
                <w:rFonts w:ascii="Bookman Old Style" w:hAnsi="Bookman Old Style"/>
                <w:lang w:val="en-US"/>
              </w:rPr>
            </w:pPr>
          </w:p>
          <w:p w:rsidR="00BB0CFD" w:rsidRPr="00DB7948" w:rsidRDefault="00280CD1" w:rsidP="00280CD1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OGG</w:t>
            </w:r>
            <w:r w:rsidR="00577D1E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/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Working Group</w:t>
            </w:r>
            <w:r w:rsidR="00BB0CFD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Default="00331673" w:rsidP="00BB0CFD">
            <w:pPr>
              <w:rPr>
                <w:rFonts w:ascii="Bookman Old Style" w:hAnsi="Bookman Old Style"/>
                <w:lang w:val="en-US"/>
              </w:rPr>
            </w:pPr>
          </w:p>
          <w:p w:rsidR="00BB0CFD" w:rsidRPr="00DB7948" w:rsidRDefault="00280CD1" w:rsidP="00280CD1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OGG</w:t>
            </w:r>
            <w:r w:rsidR="00BB0CFD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/MF, 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Council</w:t>
            </w:r>
            <w:r w:rsidR="00BB0CFD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donors</w:t>
            </w:r>
            <w:r w:rsidR="00BB0CFD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CSO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Pr="00BB2A8B" w:rsidRDefault="00331673" w:rsidP="002A6BFA">
            <w:pPr>
              <w:rPr>
                <w:rFonts w:ascii="Bookman Old Style" w:hAnsi="Bookman Old Style"/>
                <w:lang w:val="en-US"/>
              </w:rPr>
            </w:pPr>
          </w:p>
          <w:p w:rsidR="00BB0CFD" w:rsidRPr="00FE280C" w:rsidRDefault="00FE280C" w:rsidP="002A6BFA">
            <w:pPr>
              <w:rPr>
                <w:rFonts w:ascii="Bookman Old Style" w:hAnsi="Bookman Old Style"/>
                <w:lang w:val="en-US"/>
              </w:rPr>
            </w:pPr>
            <w:r w:rsidRPr="00FE280C">
              <w:rPr>
                <w:rFonts w:ascii="Bookman Old Style" w:hAnsi="Bookman Old Style"/>
                <w:sz w:val="22"/>
                <w:szCs w:val="22"/>
                <w:lang w:val="en-US"/>
              </w:rPr>
              <w:t>Detailed analysis, consulted and published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20617C" w:rsidRPr="00FE280C" w:rsidRDefault="0020617C" w:rsidP="00BB0CFD">
            <w:pPr>
              <w:rPr>
                <w:rFonts w:ascii="Bookman Old Style" w:hAnsi="Bookman Old Style"/>
                <w:lang w:val="en-US"/>
              </w:rPr>
            </w:pPr>
          </w:p>
          <w:p w:rsidR="00BB0CFD" w:rsidRPr="00DB7948" w:rsidRDefault="00280CD1" w:rsidP="00280CD1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June </w:t>
            </w:r>
            <w:r w:rsidR="00FE280C">
              <w:rPr>
                <w:rFonts w:ascii="Bookman Old Style" w:hAnsi="Bookman Old Style"/>
                <w:sz w:val="22"/>
                <w:szCs w:val="22"/>
                <w:lang w:val="en-US"/>
              </w:rPr>
              <w:t>–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October</w:t>
            </w:r>
            <w:r w:rsidR="00FE280C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</w:t>
            </w:r>
            <w:r w:rsidR="00070A4E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2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BB0CFD" w:rsidRPr="00DB7948" w:rsidRDefault="00BB0CFD" w:rsidP="00BB0CFD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BB0CFD" w:rsidRPr="00DB7948" w:rsidRDefault="00BB0CFD" w:rsidP="00BB0CFD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  <w:hideMark/>
          </w:tcPr>
          <w:p w:rsidR="00331673" w:rsidRDefault="00331673" w:rsidP="00BB0CFD">
            <w:pPr>
              <w:rPr>
                <w:rFonts w:ascii="Bookman Old Style" w:hAnsi="Bookman Old Style"/>
                <w:lang w:val="en-US"/>
              </w:rPr>
            </w:pPr>
          </w:p>
          <w:p w:rsidR="00BB0CFD" w:rsidRPr="00DB7948" w:rsidRDefault="00BB0CFD" w:rsidP="00BB0CFD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10,000 EUR</w:t>
            </w:r>
          </w:p>
        </w:tc>
      </w:tr>
      <w:tr w:rsidR="00BB0CFD" w:rsidRPr="00DB7948" w:rsidTr="00BB0CFD">
        <w:trPr>
          <w:trHeight w:val="1400"/>
        </w:trPr>
        <w:tc>
          <w:tcPr>
            <w:tcW w:w="241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Default="00331673" w:rsidP="00BB0CFD">
            <w:pPr>
              <w:rPr>
                <w:rFonts w:ascii="Bookman Old Style" w:hAnsi="Bookman Old Style"/>
                <w:lang w:val="en-US"/>
              </w:rPr>
            </w:pPr>
          </w:p>
          <w:p w:rsidR="00BB0CFD" w:rsidRPr="00DB7948" w:rsidRDefault="00D071CE" w:rsidP="00331673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4.2.2</w:t>
            </w:r>
            <w:r w:rsidR="00070A4E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.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b</w:t>
            </w:r>
            <w:r w:rsidR="00BB0CFD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</w:t>
            </w:r>
            <w:r w:rsidR="009752CA" w:rsidRPr="009752CA">
              <w:rPr>
                <w:rFonts w:ascii="Bookman Old Style" w:hAnsi="Bookman Old Style"/>
                <w:sz w:val="22"/>
                <w:szCs w:val="22"/>
                <w:lang w:val="en-US"/>
              </w:rPr>
              <w:t>Analysis of the civil society sector (examples of success and lessons learned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Default="00331673" w:rsidP="00577D1E">
            <w:pPr>
              <w:rPr>
                <w:rFonts w:ascii="Bookman Old Style" w:hAnsi="Bookman Old Style"/>
                <w:lang w:val="en-US"/>
              </w:rPr>
            </w:pPr>
          </w:p>
          <w:p w:rsidR="00BB0CFD" w:rsidRPr="00DB7948" w:rsidRDefault="00FE280C" w:rsidP="00577D1E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OGG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/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Working Group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6F5968" w:rsidRDefault="006F5968" w:rsidP="00BB0CFD">
            <w:pPr>
              <w:rPr>
                <w:rFonts w:ascii="Bookman Old Style" w:hAnsi="Bookman Old Style"/>
                <w:lang w:val="en-US"/>
              </w:rPr>
            </w:pPr>
          </w:p>
          <w:p w:rsidR="00BB0CFD" w:rsidRPr="00DB7948" w:rsidRDefault="00FE280C" w:rsidP="00BB0CFD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OGG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/MF, 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Council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donors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CSO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Pr="00BB2A8B" w:rsidRDefault="00331673" w:rsidP="002A6BFA">
            <w:pPr>
              <w:rPr>
                <w:rFonts w:ascii="Bookman Old Style" w:hAnsi="Bookman Old Style"/>
                <w:lang w:val="en-US"/>
              </w:rPr>
            </w:pPr>
          </w:p>
          <w:p w:rsidR="00BB0CFD" w:rsidRPr="00FE280C" w:rsidRDefault="00FE280C" w:rsidP="002A6BFA">
            <w:pPr>
              <w:rPr>
                <w:rFonts w:ascii="Bookman Old Style" w:hAnsi="Bookman Old Style"/>
                <w:lang w:val="en-US"/>
              </w:rPr>
            </w:pPr>
            <w:r w:rsidRPr="00FE280C">
              <w:rPr>
                <w:rFonts w:ascii="Bookman Old Style" w:hAnsi="Bookman Old Style"/>
                <w:sz w:val="22"/>
                <w:szCs w:val="22"/>
                <w:lang w:val="en-US"/>
              </w:rPr>
              <w:t>Detailed analysis, consulted and published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Pr="00FE280C" w:rsidRDefault="00331673" w:rsidP="00BB0CFD">
            <w:pPr>
              <w:rPr>
                <w:rFonts w:ascii="Bookman Old Style" w:hAnsi="Bookman Old Style"/>
                <w:lang w:val="en-US"/>
              </w:rPr>
            </w:pPr>
          </w:p>
          <w:p w:rsidR="00BB0CFD" w:rsidRPr="00DB7948" w:rsidRDefault="00FE280C" w:rsidP="00BB0CFD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June –October 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2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BB0CFD" w:rsidRPr="00DB7948" w:rsidRDefault="00BB0CFD" w:rsidP="00BB0CFD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BB0CFD" w:rsidRPr="00DB7948" w:rsidRDefault="00BB0CFD" w:rsidP="00BB0CFD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  <w:hideMark/>
          </w:tcPr>
          <w:p w:rsidR="00A33A7F" w:rsidRDefault="00A33A7F" w:rsidP="00BB0CFD">
            <w:pPr>
              <w:rPr>
                <w:rFonts w:ascii="Bookman Old Style" w:hAnsi="Bookman Old Style"/>
                <w:lang w:val="en-US"/>
              </w:rPr>
            </w:pPr>
          </w:p>
          <w:p w:rsidR="00BB0CFD" w:rsidRPr="00DB7948" w:rsidRDefault="00BB0CFD" w:rsidP="00BB0CFD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10,000 EUR</w:t>
            </w:r>
          </w:p>
        </w:tc>
      </w:tr>
      <w:tr w:rsidR="00BB0CFD" w:rsidRPr="00DB7948" w:rsidTr="00BB0CFD">
        <w:trPr>
          <w:trHeight w:val="1286"/>
        </w:trPr>
        <w:tc>
          <w:tcPr>
            <w:tcW w:w="241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33A7F" w:rsidRDefault="00A33A7F" w:rsidP="00BB0CFD">
            <w:pPr>
              <w:rPr>
                <w:rFonts w:ascii="Bookman Old Style" w:hAnsi="Bookman Old Style"/>
                <w:lang w:val="en-US"/>
              </w:rPr>
            </w:pPr>
          </w:p>
          <w:p w:rsidR="00BB0CFD" w:rsidRPr="00DB7948" w:rsidRDefault="00D071CE" w:rsidP="00A33A7F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4.2.2</w:t>
            </w:r>
            <w:r w:rsidR="00070A4E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.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c</w:t>
            </w:r>
            <w:r w:rsidR="00BB0CFD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</w:t>
            </w:r>
            <w:r w:rsidR="00564E59" w:rsidRPr="00564E59">
              <w:rPr>
                <w:rFonts w:ascii="Bookman Old Style" w:hAnsi="Bookman Old Style"/>
                <w:sz w:val="22"/>
                <w:szCs w:val="22"/>
                <w:lang w:val="en-US"/>
              </w:rPr>
              <w:t>Analysis of international experience (case studies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33A7F" w:rsidRDefault="00A33A7F" w:rsidP="00577D1E">
            <w:pPr>
              <w:rPr>
                <w:rFonts w:ascii="Bookman Old Style" w:hAnsi="Bookman Old Style"/>
                <w:lang w:val="en-US"/>
              </w:rPr>
            </w:pPr>
          </w:p>
          <w:p w:rsidR="00BB0CFD" w:rsidRPr="00DB7948" w:rsidRDefault="00FE280C" w:rsidP="00577D1E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OGG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/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Working Group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33A7F" w:rsidRDefault="00A33A7F" w:rsidP="00BB0CFD">
            <w:pPr>
              <w:rPr>
                <w:rFonts w:ascii="Bookman Old Style" w:hAnsi="Bookman Old Style"/>
                <w:lang w:val="en-US"/>
              </w:rPr>
            </w:pPr>
          </w:p>
          <w:p w:rsidR="00BB0CFD" w:rsidRPr="00DB7948" w:rsidRDefault="006F5968" w:rsidP="006F5968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OGG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/MF, 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Council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donors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CSO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33A7F" w:rsidRPr="00BB2A8B" w:rsidRDefault="00A33A7F" w:rsidP="002A6BFA">
            <w:pPr>
              <w:rPr>
                <w:rFonts w:ascii="Bookman Old Style" w:hAnsi="Bookman Old Style"/>
                <w:lang w:val="en-US"/>
              </w:rPr>
            </w:pPr>
          </w:p>
          <w:p w:rsidR="00BB0CFD" w:rsidRPr="00FE280C" w:rsidRDefault="00FE280C" w:rsidP="002A6BFA">
            <w:pPr>
              <w:rPr>
                <w:rFonts w:ascii="Bookman Old Style" w:hAnsi="Bookman Old Style"/>
                <w:lang w:val="en-US"/>
              </w:rPr>
            </w:pPr>
            <w:r w:rsidRPr="00FE280C">
              <w:rPr>
                <w:rFonts w:ascii="Bookman Old Style" w:hAnsi="Bookman Old Style"/>
                <w:sz w:val="22"/>
                <w:szCs w:val="22"/>
                <w:lang w:val="en-US"/>
              </w:rPr>
              <w:t>Detailed analysis, consulted and published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33A7F" w:rsidRPr="00FE280C" w:rsidRDefault="00A33A7F" w:rsidP="00BB0CFD">
            <w:pPr>
              <w:rPr>
                <w:rFonts w:ascii="Bookman Old Style" w:hAnsi="Bookman Old Style"/>
                <w:lang w:val="en-US"/>
              </w:rPr>
            </w:pPr>
          </w:p>
          <w:p w:rsidR="00BB0CFD" w:rsidRPr="00DB7948" w:rsidRDefault="00FE280C" w:rsidP="00BB0CFD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June –October 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2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BB0CFD" w:rsidRPr="00DB7948" w:rsidRDefault="00BB0CFD" w:rsidP="00BB0CFD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33A7F" w:rsidRDefault="00A33A7F" w:rsidP="00BB0CFD">
            <w:pPr>
              <w:rPr>
                <w:rFonts w:ascii="Bookman Old Style" w:hAnsi="Bookman Old Style"/>
                <w:lang w:val="en-US"/>
              </w:rPr>
            </w:pPr>
          </w:p>
          <w:p w:rsidR="00BB0CFD" w:rsidRPr="00DB7948" w:rsidRDefault="00BB0CFD" w:rsidP="00FE280C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10,000 Eur </w:t>
            </w:r>
            <w:r w:rsidR="00FE280C">
              <w:rPr>
                <w:rFonts w:ascii="Bookman Old Style" w:hAnsi="Bookman Old Style"/>
                <w:sz w:val="22"/>
                <w:szCs w:val="22"/>
                <w:lang w:val="en-US"/>
              </w:rPr>
              <w:t>for reserach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br/>
              <w:t xml:space="preserve">10,000 Eur </w:t>
            </w:r>
            <w:r w:rsidR="00FE280C">
              <w:rPr>
                <w:rFonts w:ascii="Bookman Old Style" w:hAnsi="Bookman Old Style"/>
                <w:sz w:val="22"/>
                <w:szCs w:val="22"/>
                <w:lang w:val="en-US"/>
              </w:rPr>
              <w:t>for study visit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  <w:hideMark/>
          </w:tcPr>
          <w:p w:rsidR="00A33A7F" w:rsidRDefault="00A33A7F" w:rsidP="00BB0CFD">
            <w:pPr>
              <w:rPr>
                <w:rFonts w:ascii="Bookman Old Style" w:hAnsi="Bookman Old Style"/>
                <w:lang w:val="en-US"/>
              </w:rPr>
            </w:pPr>
          </w:p>
          <w:p w:rsidR="00BB0CFD" w:rsidRPr="00DB7948" w:rsidRDefault="00BB0CFD" w:rsidP="00BB0CFD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20,000 EUR</w:t>
            </w:r>
          </w:p>
        </w:tc>
      </w:tr>
      <w:tr w:rsidR="00BB0CFD" w:rsidRPr="00DB7948" w:rsidTr="00BB0CFD">
        <w:trPr>
          <w:trHeight w:val="1120"/>
        </w:trPr>
        <w:tc>
          <w:tcPr>
            <w:tcW w:w="241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33A7F" w:rsidRDefault="00A33A7F" w:rsidP="00BB0CFD">
            <w:pPr>
              <w:rPr>
                <w:rFonts w:ascii="Bookman Old Style" w:hAnsi="Bookman Old Style"/>
                <w:lang w:val="de-CH"/>
              </w:rPr>
            </w:pPr>
          </w:p>
          <w:p w:rsidR="00BB0CFD" w:rsidRPr="00EF2863" w:rsidRDefault="00D071CE" w:rsidP="00BB0CFD">
            <w:pPr>
              <w:rPr>
                <w:rFonts w:ascii="Bookman Old Style" w:hAnsi="Bookman Old Style"/>
                <w:lang w:val="en-US"/>
              </w:rPr>
            </w:pPr>
            <w:r w:rsidRPr="00EF2863">
              <w:rPr>
                <w:rFonts w:ascii="Bookman Old Style" w:hAnsi="Bookman Old Style"/>
                <w:sz w:val="22"/>
                <w:szCs w:val="22"/>
                <w:lang w:val="en-US"/>
              </w:rPr>
              <w:t>4.2.2</w:t>
            </w:r>
            <w:r w:rsidR="00070A4E" w:rsidRPr="00EF2863">
              <w:rPr>
                <w:rFonts w:ascii="Bookman Old Style" w:hAnsi="Bookman Old Style"/>
                <w:sz w:val="22"/>
                <w:szCs w:val="22"/>
                <w:lang w:val="en-US"/>
              </w:rPr>
              <w:t>.</w:t>
            </w:r>
            <w:r w:rsidRPr="00EF2863">
              <w:rPr>
                <w:rFonts w:ascii="Bookman Old Style" w:hAnsi="Bookman Old Style"/>
                <w:sz w:val="22"/>
                <w:szCs w:val="22"/>
                <w:lang w:val="en-US"/>
              </w:rPr>
              <w:t>d</w:t>
            </w:r>
            <w:r w:rsidR="00BB0CFD" w:rsidRPr="00EF2863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</w:t>
            </w:r>
            <w:r w:rsidR="00EF2863" w:rsidRPr="00EF2863">
              <w:rPr>
                <w:rFonts w:ascii="Bookman Old Style" w:hAnsi="Bookman Old Style"/>
                <w:sz w:val="22"/>
                <w:szCs w:val="22"/>
                <w:lang w:val="en-US"/>
              </w:rPr>
              <w:t>Analysis of volunteeries motivation in Kosovo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BB0CFD" w:rsidRPr="00DB7948" w:rsidRDefault="00FE280C" w:rsidP="00577D1E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OGG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/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Working Group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33A7F" w:rsidRDefault="00A33A7F" w:rsidP="00BB0CFD">
            <w:pPr>
              <w:rPr>
                <w:rFonts w:ascii="Bookman Old Style" w:hAnsi="Bookman Old Style"/>
                <w:lang w:val="en-US"/>
              </w:rPr>
            </w:pPr>
          </w:p>
          <w:p w:rsidR="00BB0CFD" w:rsidRPr="00DB7948" w:rsidRDefault="00FE280C" w:rsidP="00FE280C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OGG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/MF, 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Council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donors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CSO</w:t>
            </w:r>
            <w:r w:rsidR="00BB0CFD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, Universit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ies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33A7F" w:rsidRPr="00FE280C" w:rsidRDefault="00A33A7F" w:rsidP="00BB0CFD">
            <w:pPr>
              <w:rPr>
                <w:rFonts w:ascii="Bookman Old Style" w:hAnsi="Bookman Old Style"/>
                <w:lang w:val="en-US"/>
              </w:rPr>
            </w:pPr>
          </w:p>
          <w:p w:rsidR="00BB0CFD" w:rsidRPr="00FE280C" w:rsidRDefault="00FE280C" w:rsidP="00A33A7F">
            <w:pPr>
              <w:rPr>
                <w:rFonts w:ascii="Bookman Old Style" w:hAnsi="Bookman Old Style"/>
                <w:lang w:val="en-US"/>
              </w:rPr>
            </w:pPr>
            <w:r w:rsidRPr="00FE280C">
              <w:rPr>
                <w:rFonts w:ascii="Bookman Old Style" w:hAnsi="Bookman Old Style"/>
                <w:sz w:val="22"/>
                <w:szCs w:val="22"/>
                <w:lang w:val="en-US"/>
              </w:rPr>
              <w:t>Detailed analysis, consulted and published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33A7F" w:rsidRPr="00FE280C" w:rsidRDefault="00A33A7F" w:rsidP="00BB0CFD">
            <w:pPr>
              <w:rPr>
                <w:rFonts w:ascii="Bookman Old Style" w:hAnsi="Bookman Old Style"/>
                <w:lang w:val="en-US"/>
              </w:rPr>
            </w:pPr>
          </w:p>
          <w:p w:rsidR="00BB0CFD" w:rsidRPr="00DB7948" w:rsidRDefault="00FE280C" w:rsidP="00BB0CFD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June –October 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2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BB0CFD" w:rsidRPr="00DB7948" w:rsidRDefault="00BB0CFD" w:rsidP="00BB0CFD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BB0CFD" w:rsidRPr="00DB7948" w:rsidRDefault="00BB0CFD" w:rsidP="00BB0CFD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  <w:hideMark/>
          </w:tcPr>
          <w:p w:rsidR="00A33A7F" w:rsidRDefault="00A33A7F" w:rsidP="00BB0CFD">
            <w:pPr>
              <w:rPr>
                <w:rFonts w:ascii="Bookman Old Style" w:hAnsi="Bookman Old Style"/>
                <w:lang w:val="en-US"/>
              </w:rPr>
            </w:pPr>
          </w:p>
          <w:p w:rsidR="00BB0CFD" w:rsidRPr="00DB7948" w:rsidRDefault="00BB0CFD" w:rsidP="00BB0CFD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10,000 EUR</w:t>
            </w:r>
          </w:p>
        </w:tc>
      </w:tr>
      <w:tr w:rsidR="00BB0CFD" w:rsidRPr="00DB7948" w:rsidTr="00BB0CFD">
        <w:trPr>
          <w:trHeight w:val="840"/>
        </w:trPr>
        <w:tc>
          <w:tcPr>
            <w:tcW w:w="241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33A7F" w:rsidRDefault="00A33A7F" w:rsidP="00AC223F">
            <w:pPr>
              <w:rPr>
                <w:rFonts w:ascii="Bookman Old Style" w:hAnsi="Bookman Old Style"/>
                <w:lang w:val="de-CH"/>
              </w:rPr>
            </w:pPr>
          </w:p>
          <w:p w:rsidR="00BB0CFD" w:rsidRPr="00124096" w:rsidRDefault="00D071CE" w:rsidP="00AC223F">
            <w:pPr>
              <w:rPr>
                <w:rFonts w:ascii="Bookman Old Style" w:hAnsi="Bookman Old Style"/>
                <w:lang w:val="en-US"/>
              </w:rPr>
            </w:pPr>
            <w:r w:rsidRPr="00124096">
              <w:rPr>
                <w:rFonts w:ascii="Bookman Old Style" w:hAnsi="Bookman Old Style"/>
                <w:sz w:val="22"/>
                <w:szCs w:val="22"/>
                <w:lang w:val="en-US"/>
              </w:rPr>
              <w:t>4.2.2</w:t>
            </w:r>
            <w:r w:rsidR="00BB0CFD" w:rsidRPr="00124096">
              <w:rPr>
                <w:rFonts w:ascii="Bookman Old Style" w:hAnsi="Bookman Old Style"/>
                <w:sz w:val="22"/>
                <w:szCs w:val="22"/>
                <w:lang w:val="en-US"/>
              </w:rPr>
              <w:t>.</w:t>
            </w:r>
            <w:r w:rsidR="00AC223F" w:rsidRPr="00124096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</w:t>
            </w:r>
            <w:r w:rsidRPr="00124096">
              <w:rPr>
                <w:rFonts w:ascii="Bookman Old Style" w:hAnsi="Bookman Old Style"/>
                <w:sz w:val="22"/>
                <w:szCs w:val="22"/>
                <w:lang w:val="en-US"/>
              </w:rPr>
              <w:t>e</w:t>
            </w:r>
            <w:r w:rsidR="00070A4E" w:rsidRPr="00124096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</w:t>
            </w:r>
            <w:r w:rsidR="00124096" w:rsidRPr="00124096">
              <w:rPr>
                <w:rFonts w:ascii="Bookman Old Style" w:hAnsi="Bookman Old Style"/>
                <w:sz w:val="22"/>
                <w:szCs w:val="22"/>
                <w:lang w:val="en-US"/>
              </w:rPr>
              <w:t>Conference for the publication of analyses and recommendation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33A7F" w:rsidRPr="00124096" w:rsidRDefault="00A33A7F" w:rsidP="00577D1E">
            <w:pPr>
              <w:rPr>
                <w:rFonts w:ascii="Bookman Old Style" w:hAnsi="Bookman Old Style"/>
                <w:lang w:val="en-US"/>
              </w:rPr>
            </w:pPr>
          </w:p>
          <w:p w:rsidR="00BB0CFD" w:rsidRPr="00DB7948" w:rsidRDefault="00FE280C" w:rsidP="00FE280C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OGG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33A7F" w:rsidRDefault="00A33A7F" w:rsidP="00BB0CFD">
            <w:pPr>
              <w:rPr>
                <w:rFonts w:ascii="Bookman Old Style" w:hAnsi="Bookman Old Style"/>
                <w:lang w:val="en-US"/>
              </w:rPr>
            </w:pPr>
          </w:p>
          <w:p w:rsidR="00BB0CFD" w:rsidRPr="00DB7948" w:rsidRDefault="006F5968" w:rsidP="00BB0CFD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OGG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/MF, 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Council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donors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CSO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33A7F" w:rsidRDefault="00A33A7F" w:rsidP="00BB0CFD">
            <w:pPr>
              <w:rPr>
                <w:rFonts w:ascii="Bookman Old Style" w:hAnsi="Bookman Old Style"/>
                <w:lang w:val="en-US"/>
              </w:rPr>
            </w:pPr>
          </w:p>
          <w:p w:rsidR="00BB0CFD" w:rsidRPr="00DB7948" w:rsidRDefault="00FE280C" w:rsidP="00BB0CFD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Conference held</w:t>
            </w:r>
            <w:r w:rsidR="00BB0CFD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33A7F" w:rsidRDefault="00A33A7F" w:rsidP="00BB0CFD">
            <w:pPr>
              <w:rPr>
                <w:rFonts w:ascii="Bookman Old Style" w:hAnsi="Bookman Old Style"/>
                <w:lang w:val="en-US"/>
              </w:rPr>
            </w:pPr>
          </w:p>
          <w:p w:rsidR="00BB0CFD" w:rsidRPr="00DB7948" w:rsidRDefault="00FE280C" w:rsidP="00BB0CFD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June –October 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2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BB0CFD" w:rsidRPr="00DB7948" w:rsidRDefault="00BB0CFD" w:rsidP="00BB0CFD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BB0CFD" w:rsidRPr="00DB7948" w:rsidRDefault="00BB0CFD" w:rsidP="00BB0CFD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  <w:hideMark/>
          </w:tcPr>
          <w:p w:rsidR="00BB0CFD" w:rsidRPr="00DB7948" w:rsidRDefault="00BB0CFD" w:rsidP="00BB0CFD">
            <w:pPr>
              <w:rPr>
                <w:rFonts w:ascii="Bookman Old Style" w:hAnsi="Bookman Old Style"/>
                <w:lang w:val="en-US"/>
              </w:rPr>
            </w:pPr>
          </w:p>
        </w:tc>
      </w:tr>
      <w:tr w:rsidR="006F5968" w:rsidRPr="00DB7948" w:rsidTr="00AC223F">
        <w:trPr>
          <w:trHeight w:val="840"/>
        </w:trPr>
        <w:tc>
          <w:tcPr>
            <w:tcW w:w="241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6F5968" w:rsidRDefault="006F5968" w:rsidP="00AC223F">
            <w:pPr>
              <w:rPr>
                <w:rFonts w:ascii="Bookman Old Style" w:hAnsi="Bookman Old Style"/>
                <w:lang w:val="en-US"/>
              </w:rPr>
            </w:pPr>
          </w:p>
          <w:p w:rsidR="006F5968" w:rsidRPr="00DB7948" w:rsidRDefault="006F5968" w:rsidP="00AC223F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4.2.2.f  </w:t>
            </w:r>
            <w:r w:rsidR="00707758" w:rsidRPr="00707758">
              <w:rPr>
                <w:rFonts w:ascii="Bookman Old Style" w:hAnsi="Bookman Old Style"/>
                <w:sz w:val="22"/>
                <w:szCs w:val="22"/>
                <w:lang w:val="en-US"/>
              </w:rPr>
              <w:t>Drafting of general recommendations by the working group.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6F5968" w:rsidRPr="00DB7948" w:rsidRDefault="006F5968" w:rsidP="00C17EAB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OGG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/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Working Group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6F5968" w:rsidRDefault="006F5968" w:rsidP="001E1536">
            <w:pPr>
              <w:rPr>
                <w:rFonts w:ascii="Bookman Old Style" w:hAnsi="Bookman Old Style"/>
                <w:lang w:val="en-US"/>
              </w:rPr>
            </w:pPr>
          </w:p>
          <w:p w:rsidR="006F5968" w:rsidRPr="00DB7948" w:rsidRDefault="006F5968" w:rsidP="001E1536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OGG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/MF, 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Council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donors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CSO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6F5968" w:rsidRDefault="006F5968" w:rsidP="001E1536">
            <w:pPr>
              <w:rPr>
                <w:rFonts w:ascii="Bookman Old Style" w:hAnsi="Bookman Old Style"/>
                <w:lang w:val="en-US"/>
              </w:rPr>
            </w:pPr>
          </w:p>
          <w:p w:rsidR="006F5968" w:rsidRPr="00DB7948" w:rsidRDefault="006F5968" w:rsidP="001E1536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Conference held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6F5968" w:rsidRDefault="006F5968" w:rsidP="001E1536">
            <w:pPr>
              <w:rPr>
                <w:rFonts w:ascii="Bookman Old Style" w:hAnsi="Bookman Old Style"/>
                <w:lang w:val="en-US"/>
              </w:rPr>
            </w:pPr>
          </w:p>
          <w:p w:rsidR="006F5968" w:rsidRPr="00DB7948" w:rsidRDefault="006F5968" w:rsidP="006F5968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June – October 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2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6F5968" w:rsidRPr="00DB7948" w:rsidRDefault="006F5968" w:rsidP="001E1536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6F5968" w:rsidRPr="00DB7948" w:rsidRDefault="006F5968" w:rsidP="001E1536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  <w:hideMark/>
          </w:tcPr>
          <w:p w:rsidR="006F5968" w:rsidRDefault="006F5968" w:rsidP="001E1536">
            <w:pPr>
              <w:rPr>
                <w:rFonts w:ascii="Bookman Old Style" w:hAnsi="Bookman Old Style"/>
                <w:lang w:val="en-US"/>
              </w:rPr>
            </w:pPr>
          </w:p>
          <w:p w:rsidR="006F5968" w:rsidRPr="00DB7948" w:rsidRDefault="006F5968" w:rsidP="001E1536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3,000 EUR</w:t>
            </w:r>
          </w:p>
        </w:tc>
      </w:tr>
      <w:tr w:rsidR="006F5968" w:rsidRPr="00DB7948" w:rsidTr="00B1129F">
        <w:trPr>
          <w:trHeight w:val="840"/>
        </w:trPr>
        <w:tc>
          <w:tcPr>
            <w:tcW w:w="2410" w:type="dxa"/>
            <w:gridSpan w:val="2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6F5968" w:rsidRDefault="006F5968" w:rsidP="00AC223F">
            <w:pPr>
              <w:rPr>
                <w:rFonts w:ascii="Bookman Old Style" w:hAnsi="Bookman Old Style"/>
                <w:lang w:val="en-US"/>
              </w:rPr>
            </w:pPr>
          </w:p>
          <w:p w:rsidR="00F44BB8" w:rsidRPr="00F44BB8" w:rsidRDefault="006F5968" w:rsidP="00F44BB8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4.2.2.g </w:t>
            </w:r>
          </w:p>
          <w:p w:rsidR="006F5968" w:rsidRPr="00DB7948" w:rsidRDefault="00F44BB8" w:rsidP="00F44BB8">
            <w:pPr>
              <w:rPr>
                <w:rFonts w:ascii="Bookman Old Style" w:hAnsi="Bookman Old Style"/>
                <w:lang w:val="en-US"/>
              </w:rPr>
            </w:pPr>
            <w:r w:rsidRPr="00F44BB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Introducing in the government agenda the recommendations arised by the </w:t>
            </w:r>
            <w:r w:rsidRPr="00F44BB8">
              <w:rPr>
                <w:rFonts w:ascii="Bookman Old Style" w:hAnsi="Bookman Old Style"/>
                <w:sz w:val="22"/>
                <w:szCs w:val="22"/>
                <w:lang w:val="en-US"/>
              </w:rPr>
              <w:lastRenderedPageBreak/>
              <w:t>analysis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6F5968" w:rsidRPr="00DB7948" w:rsidRDefault="006F5968" w:rsidP="00C17EAB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lastRenderedPageBreak/>
              <w:t>OGG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/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Working Group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6F5968" w:rsidRDefault="006F5968" w:rsidP="001E1536">
            <w:pPr>
              <w:rPr>
                <w:rFonts w:ascii="Bookman Old Style" w:hAnsi="Bookman Old Style"/>
                <w:lang w:val="en-US"/>
              </w:rPr>
            </w:pPr>
          </w:p>
          <w:p w:rsidR="006F5968" w:rsidRPr="00DB7948" w:rsidRDefault="006F5968" w:rsidP="001E1536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OGG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/MF, 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Council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donors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CS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6F5968" w:rsidRDefault="006F5968" w:rsidP="001E1536">
            <w:pPr>
              <w:rPr>
                <w:rFonts w:ascii="Bookman Old Style" w:hAnsi="Bookman Old Style"/>
                <w:lang w:val="en-US"/>
              </w:rPr>
            </w:pPr>
          </w:p>
          <w:p w:rsidR="006F5968" w:rsidRPr="00DB7948" w:rsidRDefault="006F5968" w:rsidP="001E1536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Conference held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6F5968" w:rsidRDefault="006F5968" w:rsidP="001E1536">
            <w:pPr>
              <w:rPr>
                <w:rFonts w:ascii="Bookman Old Style" w:hAnsi="Bookman Old Style"/>
                <w:lang w:val="en-US"/>
              </w:rPr>
            </w:pPr>
          </w:p>
          <w:p w:rsidR="006F5968" w:rsidRPr="00DB7948" w:rsidRDefault="006F5968" w:rsidP="001E1536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Decembe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r 201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6F5968" w:rsidRPr="00DB7948" w:rsidRDefault="006F5968" w:rsidP="001E1536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58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6F5968" w:rsidRPr="00DB7948" w:rsidRDefault="006F5968" w:rsidP="001E1536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EAF1DD" w:themeFill="accent3" w:themeFillTint="33"/>
            <w:hideMark/>
          </w:tcPr>
          <w:p w:rsidR="006F5968" w:rsidRPr="00DB7948" w:rsidRDefault="006F5968" w:rsidP="001E1536">
            <w:pPr>
              <w:rPr>
                <w:rFonts w:ascii="Bookman Old Style" w:hAnsi="Bookman Old Style"/>
                <w:lang w:val="en-US"/>
              </w:rPr>
            </w:pPr>
          </w:p>
        </w:tc>
      </w:tr>
      <w:tr w:rsidR="006F5968" w:rsidRPr="00DB7948" w:rsidTr="00A33A7F">
        <w:trPr>
          <w:trHeight w:val="1458"/>
        </w:trPr>
        <w:tc>
          <w:tcPr>
            <w:tcW w:w="2410" w:type="dxa"/>
            <w:gridSpan w:val="2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6F5968" w:rsidRPr="00DB7948" w:rsidRDefault="006F5968" w:rsidP="00AC223F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6F5968" w:rsidRPr="00DB7948" w:rsidRDefault="006F5968" w:rsidP="001E1536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6F5968" w:rsidRPr="00DB7948" w:rsidRDefault="006F5968" w:rsidP="001E1536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6F5968" w:rsidRPr="00E562BE" w:rsidRDefault="006F5968" w:rsidP="001E1536">
            <w:pPr>
              <w:rPr>
                <w:rFonts w:ascii="Bookman Old Style" w:hAnsi="Bookman Old Style"/>
                <w:lang w:val="en-US"/>
              </w:rPr>
            </w:pPr>
          </w:p>
          <w:p w:rsidR="006F5968" w:rsidRPr="00E562BE" w:rsidRDefault="006F5968" w:rsidP="001E1536">
            <w:pPr>
              <w:rPr>
                <w:rFonts w:ascii="Bookman Old Style" w:hAnsi="Bookman Old Style"/>
                <w:lang w:val="en-US"/>
              </w:rPr>
            </w:pPr>
          </w:p>
          <w:p w:rsidR="006F5968" w:rsidRPr="00E562BE" w:rsidRDefault="006775AE" w:rsidP="00A33A7F">
            <w:pPr>
              <w:rPr>
                <w:rFonts w:ascii="Bookman Old Style" w:hAnsi="Bookman Old Style"/>
                <w:lang w:val="en-US"/>
              </w:rPr>
            </w:pPr>
            <w:r w:rsidRPr="00E562BE">
              <w:rPr>
                <w:rFonts w:ascii="Bookman Old Style" w:hAnsi="Bookman Old Style"/>
                <w:sz w:val="22"/>
                <w:szCs w:val="22"/>
                <w:lang w:val="en-US"/>
              </w:rPr>
              <w:t>Application for membership by OGG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6F5968" w:rsidRPr="00E562BE" w:rsidRDefault="006F5968" w:rsidP="001E1536">
            <w:pPr>
              <w:rPr>
                <w:rFonts w:ascii="Bookman Old Style" w:hAnsi="Bookman Old Style"/>
                <w:lang w:val="en-US"/>
              </w:rPr>
            </w:pPr>
          </w:p>
          <w:p w:rsidR="006F5968" w:rsidRPr="00E562BE" w:rsidRDefault="006F5968" w:rsidP="001E1536">
            <w:pPr>
              <w:rPr>
                <w:rFonts w:ascii="Bookman Old Style" w:hAnsi="Bookman Old Style"/>
                <w:lang w:val="en-US"/>
              </w:rPr>
            </w:pPr>
          </w:p>
          <w:p w:rsidR="006F5968" w:rsidRPr="00E562BE" w:rsidRDefault="006F5968" w:rsidP="001E1536">
            <w:pPr>
              <w:rPr>
                <w:rFonts w:ascii="Bookman Old Style" w:hAnsi="Bookman Old Style"/>
                <w:lang w:val="en-US"/>
              </w:rPr>
            </w:pPr>
          </w:p>
          <w:p w:rsidR="006F5968" w:rsidRPr="00A33A7F" w:rsidRDefault="006F5968" w:rsidP="006F5968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June</w:t>
            </w:r>
            <w:r w:rsidRPr="00A33A7F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201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6F5968" w:rsidRPr="00DB7948" w:rsidRDefault="006F5968" w:rsidP="001E1536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8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6F5968" w:rsidRPr="00DB7948" w:rsidRDefault="006F5968" w:rsidP="001E1536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EAF1DD" w:themeFill="accent3" w:themeFillTint="33"/>
            <w:hideMark/>
          </w:tcPr>
          <w:p w:rsidR="006F5968" w:rsidRPr="00DB7948" w:rsidRDefault="006F5968" w:rsidP="001E1536">
            <w:pPr>
              <w:rPr>
                <w:rFonts w:ascii="Bookman Old Style" w:hAnsi="Bookman Old Style"/>
                <w:lang w:val="en-US"/>
              </w:rPr>
            </w:pPr>
          </w:p>
        </w:tc>
      </w:tr>
      <w:tr w:rsidR="006F5968" w:rsidRPr="00DB7948" w:rsidTr="00AC223F">
        <w:trPr>
          <w:trHeight w:val="840"/>
        </w:trPr>
        <w:tc>
          <w:tcPr>
            <w:tcW w:w="241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6F5968" w:rsidRPr="00DB7948" w:rsidRDefault="006F5968" w:rsidP="00E562BE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4.3. </w:t>
            </w:r>
            <w:r w:rsidR="006775AE" w:rsidRPr="006775AE">
              <w:rPr>
                <w:rFonts w:ascii="Bookman Old Style" w:hAnsi="Bookman Old Style"/>
                <w:sz w:val="22"/>
                <w:szCs w:val="22"/>
              </w:rPr>
              <w:t xml:space="preserve">The membership of the Republic of Kosovo in regional and international </w:t>
            </w:r>
            <w:r w:rsidR="00E562BE" w:rsidRPr="006775AE">
              <w:rPr>
                <w:rFonts w:ascii="Bookman Old Style" w:hAnsi="Bookman Old Style"/>
                <w:sz w:val="22"/>
                <w:szCs w:val="22"/>
              </w:rPr>
              <w:t xml:space="preserve">volunteering </w:t>
            </w:r>
            <w:r w:rsidR="00E562BE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6775AE" w:rsidRPr="006775AE">
              <w:rPr>
                <w:rFonts w:ascii="Bookman Old Style" w:hAnsi="Bookman Old Style"/>
                <w:sz w:val="22"/>
                <w:szCs w:val="22"/>
              </w:rPr>
              <w:t>mechanisms</w:t>
            </w:r>
            <w:r w:rsidR="00E562BE">
              <w:rPr>
                <w:rFonts w:ascii="Bookman Old Style" w:hAnsi="Bookman Old Style"/>
                <w:sz w:val="22"/>
                <w:szCs w:val="22"/>
              </w:rPr>
              <w:t>.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6F5968" w:rsidRPr="00DB7948" w:rsidRDefault="00B741FF" w:rsidP="001E1536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OGG</w:t>
            </w:r>
            <w:r w:rsidR="006F5968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/</w:t>
            </w:r>
          </w:p>
          <w:p w:rsidR="006F5968" w:rsidRPr="00DB7948" w:rsidRDefault="00B741FF" w:rsidP="001E1536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OPM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6F5968" w:rsidRPr="00DB7948" w:rsidRDefault="006F5968" w:rsidP="001E1536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6F5968" w:rsidRPr="00A33A7F" w:rsidRDefault="006F5968" w:rsidP="001E1536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6F5968" w:rsidRPr="00A33A7F" w:rsidRDefault="006F5968" w:rsidP="001E1536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6F5968" w:rsidRPr="00DB7948" w:rsidRDefault="006F5968" w:rsidP="001E1536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6F5968" w:rsidRPr="00DB7948" w:rsidRDefault="006F5968" w:rsidP="001E1536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  <w:hideMark/>
          </w:tcPr>
          <w:p w:rsidR="006F5968" w:rsidRPr="00DB7948" w:rsidRDefault="006F5968" w:rsidP="001E1536">
            <w:pPr>
              <w:rPr>
                <w:rFonts w:ascii="Bookman Old Style" w:hAnsi="Bookman Old Style"/>
                <w:lang w:val="en-US"/>
              </w:rPr>
            </w:pPr>
          </w:p>
        </w:tc>
      </w:tr>
    </w:tbl>
    <w:p w:rsidR="00BB0CFD" w:rsidRPr="00DB7948" w:rsidRDefault="00BB0CFD" w:rsidP="003C1682">
      <w:pPr>
        <w:jc w:val="both"/>
        <w:rPr>
          <w:rFonts w:ascii="Bookman Old Style" w:hAnsi="Bookman Old Style"/>
          <w:b/>
          <w:i/>
          <w:sz w:val="22"/>
          <w:szCs w:val="22"/>
        </w:rPr>
      </w:pPr>
    </w:p>
    <w:sectPr w:rsidR="00BB0CFD" w:rsidRPr="00DB7948" w:rsidSect="00436301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45621" w:rsidRDefault="00345621" w:rsidP="00436301">
      <w:r>
        <w:separator/>
      </w:r>
    </w:p>
  </w:endnote>
  <w:endnote w:type="continuationSeparator" w:id="0">
    <w:p w:rsidR="00345621" w:rsidRDefault="00345621" w:rsidP="004363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F3DF2" w:rsidRDefault="00FF3DF2" w:rsidP="0043630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FF3DF2" w:rsidRDefault="00FF3DF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F3DF2" w:rsidRDefault="00FF3DF2" w:rsidP="0043630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A26E7">
      <w:rPr>
        <w:rStyle w:val="PageNumber"/>
        <w:noProof/>
      </w:rPr>
      <w:t>2</w:t>
    </w:r>
    <w:r>
      <w:rPr>
        <w:rStyle w:val="PageNumber"/>
      </w:rPr>
      <w:fldChar w:fldCharType="end"/>
    </w:r>
  </w:p>
  <w:p w:rsidR="00FF3DF2" w:rsidRDefault="00FF3DF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45621" w:rsidRDefault="00345621" w:rsidP="00436301">
      <w:r>
        <w:separator/>
      </w:r>
    </w:p>
  </w:footnote>
  <w:footnote w:type="continuationSeparator" w:id="0">
    <w:p w:rsidR="00345621" w:rsidRDefault="00345621" w:rsidP="004363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E3062D"/>
    <w:multiLevelType w:val="hybridMultilevel"/>
    <w:tmpl w:val="963A96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8413A4D"/>
    <w:multiLevelType w:val="multilevel"/>
    <w:tmpl w:val="8E164D1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260" w:hanging="900"/>
      </w:pPr>
      <w:rPr>
        <w:rFonts w:hint="default"/>
      </w:rPr>
    </w:lvl>
    <w:lvl w:ilvl="2">
      <w:start w:val="3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2">
    <w:nsid w:val="185642F3"/>
    <w:multiLevelType w:val="hybridMultilevel"/>
    <w:tmpl w:val="1DAE1F6C"/>
    <w:lvl w:ilvl="0" w:tplc="EEAA7D0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D3C4E0C"/>
    <w:multiLevelType w:val="hybridMultilevel"/>
    <w:tmpl w:val="C87833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20602FB"/>
    <w:multiLevelType w:val="multilevel"/>
    <w:tmpl w:val="8E164D1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260" w:hanging="900"/>
      </w:pPr>
      <w:rPr>
        <w:rFonts w:hint="default"/>
      </w:rPr>
    </w:lvl>
    <w:lvl w:ilvl="2">
      <w:start w:val="3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5">
    <w:nsid w:val="24785063"/>
    <w:multiLevelType w:val="hybridMultilevel"/>
    <w:tmpl w:val="F3EC26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5245D1B"/>
    <w:multiLevelType w:val="hybridMultilevel"/>
    <w:tmpl w:val="FD7ACB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B090474"/>
    <w:multiLevelType w:val="hybridMultilevel"/>
    <w:tmpl w:val="BF1888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EA544B6"/>
    <w:multiLevelType w:val="hybridMultilevel"/>
    <w:tmpl w:val="8FB831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F5F468D"/>
    <w:multiLevelType w:val="multilevel"/>
    <w:tmpl w:val="937EF25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335" w:hanging="975"/>
      </w:pPr>
      <w:rPr>
        <w:rFonts w:hint="default"/>
      </w:rPr>
    </w:lvl>
    <w:lvl w:ilvl="2">
      <w:start w:val="4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0">
    <w:nsid w:val="52A00066"/>
    <w:multiLevelType w:val="hybridMultilevel"/>
    <w:tmpl w:val="BDAAA6C6"/>
    <w:lvl w:ilvl="0" w:tplc="A600B70C">
      <w:start w:val="3"/>
      <w:numFmt w:val="bullet"/>
      <w:lvlText w:val="-"/>
      <w:lvlJc w:val="left"/>
      <w:pPr>
        <w:ind w:left="720" w:hanging="360"/>
      </w:pPr>
      <w:rPr>
        <w:rFonts w:ascii="Book Antiqua" w:eastAsia="Times New Roman" w:hAnsi="Book Antiqu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5C2452E"/>
    <w:multiLevelType w:val="multilevel"/>
    <w:tmpl w:val="ADEAA0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36"/>
      </w:rPr>
    </w:lvl>
    <w:lvl w:ilvl="1">
      <w:start w:val="4"/>
      <w:numFmt w:val="decimal"/>
      <w:isLgl/>
      <w:lvlText w:val="%1.%2"/>
      <w:lvlJc w:val="left"/>
      <w:pPr>
        <w:ind w:left="1110" w:hanging="750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1110" w:hanging="75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>
    <w:nsid w:val="6C2B6BB7"/>
    <w:multiLevelType w:val="hybridMultilevel"/>
    <w:tmpl w:val="599C0A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1146513"/>
    <w:multiLevelType w:val="hybridMultilevel"/>
    <w:tmpl w:val="0A6046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0"/>
  </w:num>
  <w:num w:numId="3">
    <w:abstractNumId w:val="12"/>
  </w:num>
  <w:num w:numId="4">
    <w:abstractNumId w:val="7"/>
  </w:num>
  <w:num w:numId="5">
    <w:abstractNumId w:val="13"/>
  </w:num>
  <w:num w:numId="6">
    <w:abstractNumId w:val="3"/>
  </w:num>
  <w:num w:numId="7">
    <w:abstractNumId w:val="6"/>
  </w:num>
  <w:num w:numId="8">
    <w:abstractNumId w:val="8"/>
  </w:num>
  <w:num w:numId="9">
    <w:abstractNumId w:val="4"/>
  </w:num>
  <w:num w:numId="10">
    <w:abstractNumId w:val="1"/>
  </w:num>
  <w:num w:numId="11">
    <w:abstractNumId w:val="9"/>
  </w:num>
  <w:num w:numId="12">
    <w:abstractNumId w:val="5"/>
  </w:num>
  <w:num w:numId="13">
    <w:abstractNumId w:val="1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DQ1NzE0MzK3NDWzNDNS0lEKTi0uzszPAykwrAUAFYYx7ywAAAA="/>
  </w:docVars>
  <w:rsids>
    <w:rsidRoot w:val="00A041D2"/>
    <w:rsid w:val="000017D3"/>
    <w:rsid w:val="000036A6"/>
    <w:rsid w:val="0000481B"/>
    <w:rsid w:val="00006578"/>
    <w:rsid w:val="000068E0"/>
    <w:rsid w:val="00014C7C"/>
    <w:rsid w:val="0001559C"/>
    <w:rsid w:val="00016B3E"/>
    <w:rsid w:val="00020782"/>
    <w:rsid w:val="00026662"/>
    <w:rsid w:val="000420CB"/>
    <w:rsid w:val="00042448"/>
    <w:rsid w:val="000478BA"/>
    <w:rsid w:val="00053516"/>
    <w:rsid w:val="00054606"/>
    <w:rsid w:val="0005738B"/>
    <w:rsid w:val="0006506C"/>
    <w:rsid w:val="0006696E"/>
    <w:rsid w:val="00070A4E"/>
    <w:rsid w:val="00084E15"/>
    <w:rsid w:val="00091EAF"/>
    <w:rsid w:val="00094A68"/>
    <w:rsid w:val="000972E0"/>
    <w:rsid w:val="000A0C2C"/>
    <w:rsid w:val="000A585E"/>
    <w:rsid w:val="000B0958"/>
    <w:rsid w:val="000B1DB7"/>
    <w:rsid w:val="000B71A0"/>
    <w:rsid w:val="000C197E"/>
    <w:rsid w:val="000C3683"/>
    <w:rsid w:val="000C6A70"/>
    <w:rsid w:val="000D23B1"/>
    <w:rsid w:val="000D5F7B"/>
    <w:rsid w:val="000E1BC4"/>
    <w:rsid w:val="000E7FF9"/>
    <w:rsid w:val="000F51BF"/>
    <w:rsid w:val="001159CE"/>
    <w:rsid w:val="00124096"/>
    <w:rsid w:val="00124750"/>
    <w:rsid w:val="00130064"/>
    <w:rsid w:val="00143043"/>
    <w:rsid w:val="0015253B"/>
    <w:rsid w:val="001554F9"/>
    <w:rsid w:val="00155E0E"/>
    <w:rsid w:val="00160251"/>
    <w:rsid w:val="00176894"/>
    <w:rsid w:val="00192EBD"/>
    <w:rsid w:val="00192FD1"/>
    <w:rsid w:val="0019307B"/>
    <w:rsid w:val="00195946"/>
    <w:rsid w:val="001A48D1"/>
    <w:rsid w:val="001D51D6"/>
    <w:rsid w:val="001E0597"/>
    <w:rsid w:val="001E1536"/>
    <w:rsid w:val="001E5B37"/>
    <w:rsid w:val="0020617C"/>
    <w:rsid w:val="00210915"/>
    <w:rsid w:val="002226A0"/>
    <w:rsid w:val="00225107"/>
    <w:rsid w:val="00226154"/>
    <w:rsid w:val="002621F0"/>
    <w:rsid w:val="00264CB1"/>
    <w:rsid w:val="00265932"/>
    <w:rsid w:val="002769A2"/>
    <w:rsid w:val="00280CD1"/>
    <w:rsid w:val="002A3500"/>
    <w:rsid w:val="002A6BFA"/>
    <w:rsid w:val="002B31BF"/>
    <w:rsid w:val="002B4AB8"/>
    <w:rsid w:val="002B779E"/>
    <w:rsid w:val="002C4930"/>
    <w:rsid w:val="002C62C0"/>
    <w:rsid w:val="002C698F"/>
    <w:rsid w:val="002D2847"/>
    <w:rsid w:val="002E3A18"/>
    <w:rsid w:val="002E72C2"/>
    <w:rsid w:val="002F251E"/>
    <w:rsid w:val="002F5034"/>
    <w:rsid w:val="002F6979"/>
    <w:rsid w:val="00312E00"/>
    <w:rsid w:val="00316AE5"/>
    <w:rsid w:val="00317B5A"/>
    <w:rsid w:val="00321813"/>
    <w:rsid w:val="00331673"/>
    <w:rsid w:val="00345621"/>
    <w:rsid w:val="00346783"/>
    <w:rsid w:val="00350B6C"/>
    <w:rsid w:val="003528F3"/>
    <w:rsid w:val="00353FF4"/>
    <w:rsid w:val="00366504"/>
    <w:rsid w:val="00371295"/>
    <w:rsid w:val="00371F89"/>
    <w:rsid w:val="00391DC2"/>
    <w:rsid w:val="003A296E"/>
    <w:rsid w:val="003B2249"/>
    <w:rsid w:val="003C1682"/>
    <w:rsid w:val="003C368C"/>
    <w:rsid w:val="003C75B8"/>
    <w:rsid w:val="003D3BD8"/>
    <w:rsid w:val="003E26E5"/>
    <w:rsid w:val="003F13DE"/>
    <w:rsid w:val="003F15C1"/>
    <w:rsid w:val="003F5CA0"/>
    <w:rsid w:val="004004CC"/>
    <w:rsid w:val="0040763B"/>
    <w:rsid w:val="004203A9"/>
    <w:rsid w:val="0042214B"/>
    <w:rsid w:val="00436301"/>
    <w:rsid w:val="00445D2B"/>
    <w:rsid w:val="00450B7D"/>
    <w:rsid w:val="00451C66"/>
    <w:rsid w:val="00460902"/>
    <w:rsid w:val="0047048D"/>
    <w:rsid w:val="0049650E"/>
    <w:rsid w:val="004A0FBD"/>
    <w:rsid w:val="004A5D28"/>
    <w:rsid w:val="004A6AB3"/>
    <w:rsid w:val="004B3BB0"/>
    <w:rsid w:val="004B695D"/>
    <w:rsid w:val="004D3A8C"/>
    <w:rsid w:val="004D419B"/>
    <w:rsid w:val="004D4D62"/>
    <w:rsid w:val="004E05BC"/>
    <w:rsid w:val="004E3332"/>
    <w:rsid w:val="004E3E0A"/>
    <w:rsid w:val="004F11C1"/>
    <w:rsid w:val="004F3685"/>
    <w:rsid w:val="004F46CE"/>
    <w:rsid w:val="00502824"/>
    <w:rsid w:val="0051413A"/>
    <w:rsid w:val="005169A6"/>
    <w:rsid w:val="00520F2D"/>
    <w:rsid w:val="00531213"/>
    <w:rsid w:val="00535010"/>
    <w:rsid w:val="00537972"/>
    <w:rsid w:val="0054346B"/>
    <w:rsid w:val="005450F2"/>
    <w:rsid w:val="005579A4"/>
    <w:rsid w:val="00564E59"/>
    <w:rsid w:val="00572FEE"/>
    <w:rsid w:val="00577D1E"/>
    <w:rsid w:val="00585B0F"/>
    <w:rsid w:val="00593E93"/>
    <w:rsid w:val="005A0314"/>
    <w:rsid w:val="005B54B4"/>
    <w:rsid w:val="005B5A50"/>
    <w:rsid w:val="005C2D41"/>
    <w:rsid w:val="005D24BC"/>
    <w:rsid w:val="005D2ABB"/>
    <w:rsid w:val="005D6270"/>
    <w:rsid w:val="005E0DC1"/>
    <w:rsid w:val="005E1973"/>
    <w:rsid w:val="005E2107"/>
    <w:rsid w:val="005F1100"/>
    <w:rsid w:val="00607C39"/>
    <w:rsid w:val="00622683"/>
    <w:rsid w:val="006244D2"/>
    <w:rsid w:val="006246D9"/>
    <w:rsid w:val="00625A3B"/>
    <w:rsid w:val="00625FA4"/>
    <w:rsid w:val="006500E0"/>
    <w:rsid w:val="006527CC"/>
    <w:rsid w:val="00665008"/>
    <w:rsid w:val="006661F7"/>
    <w:rsid w:val="006775AE"/>
    <w:rsid w:val="00691185"/>
    <w:rsid w:val="00691234"/>
    <w:rsid w:val="00691F19"/>
    <w:rsid w:val="006A7E5E"/>
    <w:rsid w:val="006B0F48"/>
    <w:rsid w:val="006B3A38"/>
    <w:rsid w:val="006B4DA0"/>
    <w:rsid w:val="006B4E36"/>
    <w:rsid w:val="006B5191"/>
    <w:rsid w:val="006B728F"/>
    <w:rsid w:val="006C2B5D"/>
    <w:rsid w:val="006C53D9"/>
    <w:rsid w:val="006C7D2D"/>
    <w:rsid w:val="006D496C"/>
    <w:rsid w:val="006F5968"/>
    <w:rsid w:val="00707758"/>
    <w:rsid w:val="0072409D"/>
    <w:rsid w:val="00727C04"/>
    <w:rsid w:val="00731DB0"/>
    <w:rsid w:val="0073310E"/>
    <w:rsid w:val="0073428D"/>
    <w:rsid w:val="007355C2"/>
    <w:rsid w:val="00740480"/>
    <w:rsid w:val="00742C48"/>
    <w:rsid w:val="0076054F"/>
    <w:rsid w:val="00762A2E"/>
    <w:rsid w:val="0076341C"/>
    <w:rsid w:val="0076771D"/>
    <w:rsid w:val="00772B10"/>
    <w:rsid w:val="00773894"/>
    <w:rsid w:val="00773BE8"/>
    <w:rsid w:val="007906BD"/>
    <w:rsid w:val="00791381"/>
    <w:rsid w:val="00791B7D"/>
    <w:rsid w:val="00791BC4"/>
    <w:rsid w:val="007A7C33"/>
    <w:rsid w:val="007B1131"/>
    <w:rsid w:val="007B4AC5"/>
    <w:rsid w:val="007B6912"/>
    <w:rsid w:val="007B7F58"/>
    <w:rsid w:val="007D5664"/>
    <w:rsid w:val="007E265B"/>
    <w:rsid w:val="007F31B4"/>
    <w:rsid w:val="0080184E"/>
    <w:rsid w:val="00814B58"/>
    <w:rsid w:val="00823CA9"/>
    <w:rsid w:val="0083432A"/>
    <w:rsid w:val="008502DC"/>
    <w:rsid w:val="0085082C"/>
    <w:rsid w:val="00864DE1"/>
    <w:rsid w:val="00870923"/>
    <w:rsid w:val="008746E9"/>
    <w:rsid w:val="00875DC4"/>
    <w:rsid w:val="00882661"/>
    <w:rsid w:val="008B1594"/>
    <w:rsid w:val="008B18B2"/>
    <w:rsid w:val="008B1AD8"/>
    <w:rsid w:val="008B3059"/>
    <w:rsid w:val="008B38A9"/>
    <w:rsid w:val="008C7BEE"/>
    <w:rsid w:val="008D506D"/>
    <w:rsid w:val="008E0AC1"/>
    <w:rsid w:val="008E1E3B"/>
    <w:rsid w:val="008E42E2"/>
    <w:rsid w:val="008E559E"/>
    <w:rsid w:val="008F5A81"/>
    <w:rsid w:val="008F7326"/>
    <w:rsid w:val="009027BA"/>
    <w:rsid w:val="009032B0"/>
    <w:rsid w:val="00910100"/>
    <w:rsid w:val="0091188E"/>
    <w:rsid w:val="00916CF0"/>
    <w:rsid w:val="009233D8"/>
    <w:rsid w:val="00927AF6"/>
    <w:rsid w:val="00933CC3"/>
    <w:rsid w:val="009352BA"/>
    <w:rsid w:val="00936594"/>
    <w:rsid w:val="00937FDC"/>
    <w:rsid w:val="00942C28"/>
    <w:rsid w:val="00953DE1"/>
    <w:rsid w:val="0095401B"/>
    <w:rsid w:val="00954A06"/>
    <w:rsid w:val="009669A7"/>
    <w:rsid w:val="009752CA"/>
    <w:rsid w:val="00977178"/>
    <w:rsid w:val="00981DC6"/>
    <w:rsid w:val="009A26E7"/>
    <w:rsid w:val="009A6DBD"/>
    <w:rsid w:val="009A6E8B"/>
    <w:rsid w:val="009A6F70"/>
    <w:rsid w:val="009B424E"/>
    <w:rsid w:val="009B6511"/>
    <w:rsid w:val="009C0BDC"/>
    <w:rsid w:val="009E1FC4"/>
    <w:rsid w:val="009E2A1A"/>
    <w:rsid w:val="009E2DE9"/>
    <w:rsid w:val="00A0095E"/>
    <w:rsid w:val="00A041D2"/>
    <w:rsid w:val="00A06285"/>
    <w:rsid w:val="00A16E45"/>
    <w:rsid w:val="00A22632"/>
    <w:rsid w:val="00A240A6"/>
    <w:rsid w:val="00A33A7F"/>
    <w:rsid w:val="00A34A6C"/>
    <w:rsid w:val="00A3534F"/>
    <w:rsid w:val="00A368B8"/>
    <w:rsid w:val="00A46A9C"/>
    <w:rsid w:val="00A47401"/>
    <w:rsid w:val="00A5096A"/>
    <w:rsid w:val="00A57A85"/>
    <w:rsid w:val="00A653D1"/>
    <w:rsid w:val="00A7495F"/>
    <w:rsid w:val="00A85F04"/>
    <w:rsid w:val="00A9158E"/>
    <w:rsid w:val="00AA05EA"/>
    <w:rsid w:val="00AA35C5"/>
    <w:rsid w:val="00AC1277"/>
    <w:rsid w:val="00AC1429"/>
    <w:rsid w:val="00AC223F"/>
    <w:rsid w:val="00AD19CF"/>
    <w:rsid w:val="00AD5806"/>
    <w:rsid w:val="00AF3CEB"/>
    <w:rsid w:val="00AF7D02"/>
    <w:rsid w:val="00B00D39"/>
    <w:rsid w:val="00B04CFC"/>
    <w:rsid w:val="00B04EBE"/>
    <w:rsid w:val="00B1129F"/>
    <w:rsid w:val="00B13CB1"/>
    <w:rsid w:val="00B22873"/>
    <w:rsid w:val="00B25757"/>
    <w:rsid w:val="00B31D0D"/>
    <w:rsid w:val="00B32955"/>
    <w:rsid w:val="00B43645"/>
    <w:rsid w:val="00B6053A"/>
    <w:rsid w:val="00B66D2D"/>
    <w:rsid w:val="00B741C8"/>
    <w:rsid w:val="00B741FF"/>
    <w:rsid w:val="00B77052"/>
    <w:rsid w:val="00B85E51"/>
    <w:rsid w:val="00BB0CFD"/>
    <w:rsid w:val="00BB2A8B"/>
    <w:rsid w:val="00BB4D32"/>
    <w:rsid w:val="00BC2EE1"/>
    <w:rsid w:val="00BC75AF"/>
    <w:rsid w:val="00BD1139"/>
    <w:rsid w:val="00BD6E5E"/>
    <w:rsid w:val="00BF24CF"/>
    <w:rsid w:val="00BF6862"/>
    <w:rsid w:val="00C02CFA"/>
    <w:rsid w:val="00C114A5"/>
    <w:rsid w:val="00C12193"/>
    <w:rsid w:val="00C2624E"/>
    <w:rsid w:val="00C31DF6"/>
    <w:rsid w:val="00C44B46"/>
    <w:rsid w:val="00C44E00"/>
    <w:rsid w:val="00C46617"/>
    <w:rsid w:val="00C544B1"/>
    <w:rsid w:val="00C6774F"/>
    <w:rsid w:val="00C83449"/>
    <w:rsid w:val="00C87260"/>
    <w:rsid w:val="00CA417E"/>
    <w:rsid w:val="00CB0145"/>
    <w:rsid w:val="00CB45A9"/>
    <w:rsid w:val="00CC1C4C"/>
    <w:rsid w:val="00CD0F02"/>
    <w:rsid w:val="00CD3808"/>
    <w:rsid w:val="00CD40E1"/>
    <w:rsid w:val="00CD7CBE"/>
    <w:rsid w:val="00CE2F7B"/>
    <w:rsid w:val="00CF4195"/>
    <w:rsid w:val="00CF58AC"/>
    <w:rsid w:val="00D071CE"/>
    <w:rsid w:val="00D1204B"/>
    <w:rsid w:val="00D214C1"/>
    <w:rsid w:val="00D22EDF"/>
    <w:rsid w:val="00D32EC6"/>
    <w:rsid w:val="00D52C67"/>
    <w:rsid w:val="00D53DCB"/>
    <w:rsid w:val="00D55E0F"/>
    <w:rsid w:val="00D778D5"/>
    <w:rsid w:val="00DA07B0"/>
    <w:rsid w:val="00DA6277"/>
    <w:rsid w:val="00DA69AE"/>
    <w:rsid w:val="00DB0752"/>
    <w:rsid w:val="00DB2441"/>
    <w:rsid w:val="00DB7948"/>
    <w:rsid w:val="00DC2CCF"/>
    <w:rsid w:val="00DE22B5"/>
    <w:rsid w:val="00DE2782"/>
    <w:rsid w:val="00DE3A3B"/>
    <w:rsid w:val="00DF0337"/>
    <w:rsid w:val="00DF17F7"/>
    <w:rsid w:val="00DF61D2"/>
    <w:rsid w:val="00E00890"/>
    <w:rsid w:val="00E0408B"/>
    <w:rsid w:val="00E12C72"/>
    <w:rsid w:val="00E13071"/>
    <w:rsid w:val="00E144AD"/>
    <w:rsid w:val="00E14B2E"/>
    <w:rsid w:val="00E22710"/>
    <w:rsid w:val="00E2342B"/>
    <w:rsid w:val="00E34A82"/>
    <w:rsid w:val="00E42ACA"/>
    <w:rsid w:val="00E47C2B"/>
    <w:rsid w:val="00E52A86"/>
    <w:rsid w:val="00E562BE"/>
    <w:rsid w:val="00E5781D"/>
    <w:rsid w:val="00E57B24"/>
    <w:rsid w:val="00E6071C"/>
    <w:rsid w:val="00E60EC7"/>
    <w:rsid w:val="00E631EC"/>
    <w:rsid w:val="00E84680"/>
    <w:rsid w:val="00E85303"/>
    <w:rsid w:val="00E87064"/>
    <w:rsid w:val="00E95CA6"/>
    <w:rsid w:val="00E96FF8"/>
    <w:rsid w:val="00EB32BC"/>
    <w:rsid w:val="00EB5C64"/>
    <w:rsid w:val="00EB671B"/>
    <w:rsid w:val="00EC2D3F"/>
    <w:rsid w:val="00EC2F32"/>
    <w:rsid w:val="00EC46A1"/>
    <w:rsid w:val="00EC625F"/>
    <w:rsid w:val="00ED4C53"/>
    <w:rsid w:val="00EE5F82"/>
    <w:rsid w:val="00EF2863"/>
    <w:rsid w:val="00F02988"/>
    <w:rsid w:val="00F02B83"/>
    <w:rsid w:val="00F06FFA"/>
    <w:rsid w:val="00F25DEA"/>
    <w:rsid w:val="00F33905"/>
    <w:rsid w:val="00F3511F"/>
    <w:rsid w:val="00F42F6B"/>
    <w:rsid w:val="00F44BB8"/>
    <w:rsid w:val="00F56785"/>
    <w:rsid w:val="00F60E25"/>
    <w:rsid w:val="00F64647"/>
    <w:rsid w:val="00F66104"/>
    <w:rsid w:val="00F70E6A"/>
    <w:rsid w:val="00F72581"/>
    <w:rsid w:val="00F73611"/>
    <w:rsid w:val="00F76617"/>
    <w:rsid w:val="00F80851"/>
    <w:rsid w:val="00F86795"/>
    <w:rsid w:val="00FA0E63"/>
    <w:rsid w:val="00FA675A"/>
    <w:rsid w:val="00FB65A2"/>
    <w:rsid w:val="00FB778E"/>
    <w:rsid w:val="00FD3A85"/>
    <w:rsid w:val="00FE1D73"/>
    <w:rsid w:val="00FE280C"/>
    <w:rsid w:val="00FE3824"/>
    <w:rsid w:val="00FF17AA"/>
    <w:rsid w:val="00FF3DF2"/>
    <w:rsid w:val="00FF555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09773E80-6535-4B8C-90DE-7A18407F47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041D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sq-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A041D2"/>
    <w:pPr>
      <w:jc w:val="center"/>
    </w:pPr>
    <w:rPr>
      <w:rFonts w:eastAsia="MS Mincho"/>
      <w:b/>
      <w:bCs/>
    </w:rPr>
  </w:style>
  <w:style w:type="character" w:customStyle="1" w:styleId="TitleChar">
    <w:name w:val="Title Char"/>
    <w:basedOn w:val="DefaultParagraphFont"/>
    <w:link w:val="Title"/>
    <w:rsid w:val="00A041D2"/>
    <w:rPr>
      <w:rFonts w:ascii="Times New Roman" w:eastAsia="MS Mincho" w:hAnsi="Times New Roman" w:cs="Times New Roman"/>
      <w:b/>
      <w:bCs/>
      <w:sz w:val="24"/>
      <w:szCs w:val="24"/>
      <w:lang w:val="sq-AL"/>
    </w:rPr>
  </w:style>
  <w:style w:type="paragraph" w:styleId="Caption">
    <w:name w:val="caption"/>
    <w:basedOn w:val="Normal"/>
    <w:next w:val="Normal"/>
    <w:qFormat/>
    <w:rsid w:val="00A041D2"/>
    <w:pPr>
      <w:jc w:val="center"/>
    </w:pPr>
    <w:rPr>
      <w:rFonts w:eastAsia="MS Mincho"/>
      <w:b/>
      <w:bCs/>
    </w:rPr>
  </w:style>
  <w:style w:type="table" w:styleId="TableGrid">
    <w:name w:val="Table Grid"/>
    <w:basedOn w:val="TableNormal"/>
    <w:uiPriority w:val="59"/>
    <w:rsid w:val="00A041D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A041D2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A041D2"/>
    <w:pPr>
      <w:spacing w:after="200"/>
    </w:pPr>
    <w:rPr>
      <w:rFonts w:asciiTheme="minorHAnsi" w:eastAsiaTheme="minorHAnsi" w:hAnsiTheme="minorHAnsi" w:cstheme="minorBidi"/>
      <w:sz w:val="20"/>
      <w:szCs w:val="20"/>
      <w:lang w:val="sl-SI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41D2"/>
    <w:rPr>
      <w:sz w:val="20"/>
      <w:szCs w:val="20"/>
      <w:lang w:val="sl-SI"/>
    </w:rPr>
  </w:style>
  <w:style w:type="paragraph" w:styleId="Footer">
    <w:name w:val="footer"/>
    <w:basedOn w:val="Normal"/>
    <w:link w:val="FooterChar"/>
    <w:uiPriority w:val="99"/>
    <w:unhideWhenUsed/>
    <w:rsid w:val="0043630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6301"/>
    <w:rPr>
      <w:rFonts w:ascii="Times New Roman" w:eastAsia="Times New Roman" w:hAnsi="Times New Roman" w:cs="Times New Roman"/>
      <w:sz w:val="24"/>
      <w:szCs w:val="24"/>
      <w:lang w:val="sq-AL"/>
    </w:rPr>
  </w:style>
  <w:style w:type="character" w:styleId="PageNumber">
    <w:name w:val="page number"/>
    <w:basedOn w:val="DefaultParagraphFont"/>
    <w:uiPriority w:val="99"/>
    <w:semiHidden/>
    <w:unhideWhenUsed/>
    <w:rsid w:val="00436301"/>
  </w:style>
  <w:style w:type="paragraph" w:styleId="Header">
    <w:name w:val="header"/>
    <w:basedOn w:val="Normal"/>
    <w:link w:val="HeaderChar"/>
    <w:uiPriority w:val="99"/>
    <w:semiHidden/>
    <w:unhideWhenUsed/>
    <w:rsid w:val="00A240A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240A6"/>
    <w:rPr>
      <w:rFonts w:ascii="Times New Roman" w:eastAsia="Times New Roman" w:hAnsi="Times New Roman" w:cs="Times New Roman"/>
      <w:sz w:val="24"/>
      <w:szCs w:val="24"/>
      <w:lang w:val="sq-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794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7948"/>
    <w:rPr>
      <w:rFonts w:ascii="Tahoma" w:eastAsia="Times New Roman" w:hAnsi="Tahoma" w:cs="Tahoma"/>
      <w:sz w:val="16"/>
      <w:szCs w:val="16"/>
      <w:lang w:val="sq-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408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7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5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7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5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3708EBB-14B6-4F26-8293-3808E2EA4A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29</Pages>
  <Words>3803</Words>
  <Characters>21683</Characters>
  <Application>Microsoft Office Word</Application>
  <DocSecurity>0</DocSecurity>
  <Lines>180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t</Company>
  <LinksUpToDate>false</LinksUpToDate>
  <CharactersWithSpaces>254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rendeline.dreshaj</dc:creator>
  <cp:lastModifiedBy>Trendeline Dreshaj</cp:lastModifiedBy>
  <cp:revision>38</cp:revision>
  <cp:lastPrinted>2014-12-19T07:16:00Z</cp:lastPrinted>
  <dcterms:created xsi:type="dcterms:W3CDTF">2016-03-09T13:03:00Z</dcterms:created>
  <dcterms:modified xsi:type="dcterms:W3CDTF">2016-03-16T08:53:00Z</dcterms:modified>
</cp:coreProperties>
</file>